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C3D27" w14:textId="77777777" w:rsidR="00517BD9" w:rsidRPr="00E95332" w:rsidRDefault="0060593F" w:rsidP="00E95332">
      <w:pPr>
        <w:pStyle w:val="Heading1"/>
        <w:spacing w:before="0" w:line="240" w:lineRule="auto"/>
        <w:jc w:val="center"/>
        <w:rPr>
          <w:color w:val="auto"/>
        </w:rPr>
      </w:pPr>
      <w:r w:rsidRPr="00E95332">
        <w:rPr>
          <w:color w:val="auto"/>
        </w:rPr>
        <w:t>4-H Wildlife Food Plot Project</w:t>
      </w:r>
    </w:p>
    <w:p w14:paraId="0F02EA85" w14:textId="2CFEA4EB" w:rsidR="0060593F" w:rsidRPr="00E95332" w:rsidRDefault="00AA242F" w:rsidP="00E95332">
      <w:pPr>
        <w:pStyle w:val="Heading1"/>
        <w:spacing w:before="0" w:line="240" w:lineRule="auto"/>
        <w:jc w:val="center"/>
        <w:rPr>
          <w:color w:val="auto"/>
        </w:rPr>
      </w:pPr>
      <w:r w:rsidRPr="00E95332">
        <w:rPr>
          <w:color w:val="auto"/>
        </w:rPr>
        <w:t>20</w:t>
      </w:r>
      <w:r w:rsidR="006F107B" w:rsidRPr="00E95332">
        <w:rPr>
          <w:color w:val="auto"/>
        </w:rPr>
        <w:t>2</w:t>
      </w:r>
      <w:r w:rsidR="00725599" w:rsidRPr="00E95332">
        <w:rPr>
          <w:color w:val="auto"/>
        </w:rPr>
        <w:t>2</w:t>
      </w:r>
      <w:r w:rsidR="006F107B" w:rsidRPr="00E95332">
        <w:rPr>
          <w:color w:val="auto"/>
        </w:rPr>
        <w:t>-202</w:t>
      </w:r>
      <w:r w:rsidR="00725599" w:rsidRPr="00E95332">
        <w:rPr>
          <w:color w:val="auto"/>
        </w:rPr>
        <w:t>3</w:t>
      </w:r>
      <w:r w:rsidRPr="00E95332">
        <w:rPr>
          <w:color w:val="auto"/>
        </w:rPr>
        <w:t xml:space="preserve"> </w:t>
      </w:r>
      <w:r w:rsidR="00E03822" w:rsidRPr="00E95332">
        <w:rPr>
          <w:color w:val="auto"/>
        </w:rPr>
        <w:t xml:space="preserve">Project </w:t>
      </w:r>
      <w:r w:rsidR="0060593F" w:rsidRPr="00E95332">
        <w:rPr>
          <w:color w:val="auto"/>
        </w:rPr>
        <w:t>Record Book</w:t>
      </w:r>
    </w:p>
    <w:p w14:paraId="7DEBB2A0" w14:textId="77777777" w:rsidR="0060593F" w:rsidRPr="00751031" w:rsidRDefault="0060593F" w:rsidP="00751031">
      <w:pPr>
        <w:pStyle w:val="ListParagraph"/>
        <w:spacing w:after="0" w:line="240" w:lineRule="auto"/>
        <w:ind w:left="0"/>
      </w:pPr>
    </w:p>
    <w:p w14:paraId="56309ACF" w14:textId="77777777" w:rsidR="00704FFE" w:rsidRPr="00751031" w:rsidRDefault="00704FFE" w:rsidP="00751031">
      <w:pPr>
        <w:pStyle w:val="ListParagraph"/>
        <w:spacing w:after="0" w:line="240" w:lineRule="auto"/>
        <w:ind w:left="0"/>
      </w:pPr>
    </w:p>
    <w:p w14:paraId="21AFEC9D" w14:textId="77777777" w:rsidR="0060593F" w:rsidRPr="00751031" w:rsidRDefault="0060593F" w:rsidP="00751031">
      <w:pPr>
        <w:pStyle w:val="ListParagraph"/>
        <w:spacing w:after="0" w:line="240" w:lineRule="auto"/>
        <w:ind w:left="0"/>
      </w:pPr>
      <w:r w:rsidRPr="00751031">
        <w:t>Name</w:t>
      </w:r>
      <w:r w:rsidR="00704FFE" w:rsidRPr="00751031">
        <w:t xml:space="preserve"> (as enrolled in 4-H Online)</w:t>
      </w:r>
      <w:r w:rsidRPr="00751031">
        <w:t>:</w:t>
      </w:r>
      <w:r w:rsidR="00CE11BA" w:rsidRPr="00751031">
        <w:t xml:space="preserve"> ____________________________________________________</w:t>
      </w:r>
    </w:p>
    <w:p w14:paraId="75150EB6" w14:textId="77777777" w:rsidR="00704FFE" w:rsidRPr="00751031" w:rsidRDefault="00704FFE" w:rsidP="00751031">
      <w:pPr>
        <w:pStyle w:val="ListParagraph"/>
        <w:spacing w:after="0" w:line="240" w:lineRule="auto"/>
        <w:ind w:left="0"/>
      </w:pPr>
    </w:p>
    <w:p w14:paraId="43E2477D" w14:textId="77777777" w:rsidR="0060593F" w:rsidRPr="00751031" w:rsidRDefault="0060593F" w:rsidP="00751031">
      <w:pPr>
        <w:pStyle w:val="ListParagraph"/>
        <w:spacing w:after="0" w:line="240" w:lineRule="auto"/>
        <w:ind w:left="0"/>
      </w:pPr>
      <w:r w:rsidRPr="00751031">
        <w:t xml:space="preserve">County of </w:t>
      </w:r>
      <w:r w:rsidR="00704FFE" w:rsidRPr="00751031">
        <w:t>enrollment:</w:t>
      </w:r>
      <w:r w:rsidR="00CE11BA" w:rsidRPr="00751031">
        <w:t xml:space="preserve"> ______________________________________________________________</w:t>
      </w:r>
    </w:p>
    <w:p w14:paraId="5ADD6B7D" w14:textId="77777777" w:rsidR="00704FFE" w:rsidRPr="00751031" w:rsidRDefault="00704FFE" w:rsidP="00751031">
      <w:pPr>
        <w:pStyle w:val="ListParagraph"/>
        <w:spacing w:after="0" w:line="240" w:lineRule="auto"/>
        <w:ind w:left="0"/>
      </w:pPr>
    </w:p>
    <w:p w14:paraId="7B717585" w14:textId="77777777" w:rsidR="0060593F" w:rsidRPr="00751031" w:rsidRDefault="00393179" w:rsidP="00751031">
      <w:pPr>
        <w:pStyle w:val="ListParagraph"/>
        <w:spacing w:after="0" w:line="240" w:lineRule="auto"/>
        <w:ind w:left="0"/>
      </w:pPr>
      <w:r w:rsidRPr="00751031">
        <w:t xml:space="preserve">District </w:t>
      </w:r>
      <w:r w:rsidRPr="00751031">
        <w:rPr>
          <w:i/>
        </w:rPr>
        <w:t>(circle one)</w:t>
      </w:r>
      <w:r w:rsidRPr="00751031">
        <w:t>:</w:t>
      </w:r>
      <w:r w:rsidRPr="00751031">
        <w:tab/>
      </w:r>
      <w:r w:rsidRPr="00751031">
        <w:tab/>
        <w:t>Delta</w:t>
      </w:r>
      <w:r w:rsidRPr="00751031">
        <w:tab/>
      </w:r>
      <w:r w:rsidRPr="00751031">
        <w:tab/>
        <w:t>Ouachita</w:t>
      </w:r>
      <w:r w:rsidRPr="00751031">
        <w:tab/>
        <w:t xml:space="preserve">    Ozark</w:t>
      </w:r>
    </w:p>
    <w:p w14:paraId="4AB66AB9" w14:textId="77777777" w:rsidR="00A46FBD" w:rsidRPr="00751031" w:rsidRDefault="00A46FBD" w:rsidP="00751031">
      <w:pPr>
        <w:pStyle w:val="ListParagraph"/>
        <w:spacing w:after="0" w:line="240" w:lineRule="auto"/>
        <w:ind w:left="0"/>
      </w:pPr>
    </w:p>
    <w:p w14:paraId="53291B57" w14:textId="4DA4F857" w:rsidR="00A46FBD" w:rsidRPr="00751031" w:rsidRDefault="00A46FBD" w:rsidP="00751031">
      <w:pPr>
        <w:pStyle w:val="ListParagraph"/>
        <w:spacing w:after="0" w:line="240" w:lineRule="auto"/>
        <w:ind w:left="0"/>
      </w:pPr>
      <w:r w:rsidRPr="00751031">
        <w:t>Level as of 20</w:t>
      </w:r>
      <w:r w:rsidR="00E03822">
        <w:t>21</w:t>
      </w:r>
      <w:r w:rsidRPr="00751031">
        <w:t xml:space="preserve"> project year (circle one):</w:t>
      </w:r>
      <w:r w:rsidRPr="00751031">
        <w:tab/>
        <w:t>Junior</w:t>
      </w:r>
      <w:r w:rsidRPr="00751031">
        <w:tab/>
      </w:r>
      <w:r w:rsidRPr="00751031">
        <w:tab/>
        <w:t>Senior</w:t>
      </w:r>
    </w:p>
    <w:p w14:paraId="6B0AB42A" w14:textId="77777777" w:rsidR="00704FFE" w:rsidRPr="00751031" w:rsidRDefault="00704FFE" w:rsidP="00751031">
      <w:pPr>
        <w:pStyle w:val="ListParagraph"/>
        <w:spacing w:after="0" w:line="240" w:lineRule="auto"/>
        <w:ind w:left="0"/>
      </w:pPr>
    </w:p>
    <w:p w14:paraId="14AEAE1D" w14:textId="77777777" w:rsidR="00964DC3" w:rsidRPr="00751031" w:rsidRDefault="00964DC3" w:rsidP="00751031">
      <w:pPr>
        <w:pStyle w:val="ListParagraph"/>
        <w:spacing w:after="0" w:line="240" w:lineRule="auto"/>
        <w:ind w:left="0"/>
      </w:pPr>
    </w:p>
    <w:p w14:paraId="0C5A55F2" w14:textId="77777777" w:rsidR="00A46FBD" w:rsidRPr="00751031" w:rsidRDefault="00A46FBD" w:rsidP="00751031">
      <w:pPr>
        <w:pStyle w:val="ListParagraph"/>
        <w:spacing w:after="0" w:line="240" w:lineRule="auto"/>
        <w:ind w:left="0"/>
      </w:pPr>
    </w:p>
    <w:p w14:paraId="009FDC5D" w14:textId="77777777" w:rsidR="00FD026B" w:rsidRPr="00751031" w:rsidRDefault="00FD026B" w:rsidP="00751031">
      <w:pPr>
        <w:pStyle w:val="ListParagraph"/>
        <w:spacing w:after="0" w:line="240" w:lineRule="auto"/>
        <w:ind w:left="0"/>
      </w:pPr>
    </w:p>
    <w:p w14:paraId="0FD59F26" w14:textId="77777777" w:rsidR="00FD026B" w:rsidRPr="00751031" w:rsidRDefault="00FD026B" w:rsidP="00751031">
      <w:pPr>
        <w:pStyle w:val="ListParagraph"/>
        <w:spacing w:after="0" w:line="240" w:lineRule="auto"/>
        <w:ind w:left="0"/>
      </w:pPr>
    </w:p>
    <w:p w14:paraId="11473399" w14:textId="77777777" w:rsidR="00A46FBD" w:rsidRPr="00751031" w:rsidRDefault="00A46FBD" w:rsidP="00751031">
      <w:pPr>
        <w:pStyle w:val="ListParagraph"/>
        <w:spacing w:after="0" w:line="240" w:lineRule="auto"/>
        <w:ind w:left="0"/>
      </w:pPr>
    </w:p>
    <w:p w14:paraId="73933BCC" w14:textId="77777777" w:rsidR="00FD026B" w:rsidRPr="00751031" w:rsidRDefault="00FD026B" w:rsidP="00751031">
      <w:pPr>
        <w:pStyle w:val="ListParagraph"/>
        <w:spacing w:after="0" w:line="240" w:lineRule="auto"/>
        <w:ind w:left="0"/>
      </w:pPr>
    </w:p>
    <w:p w14:paraId="726A070A" w14:textId="77777777" w:rsidR="007C2C58" w:rsidRPr="00751031" w:rsidRDefault="00FD026B" w:rsidP="00751031">
      <w:pPr>
        <w:pStyle w:val="ListParagraph"/>
        <w:spacing w:after="0" w:line="240" w:lineRule="auto"/>
        <w:ind w:left="0"/>
        <w:jc w:val="center"/>
      </w:pPr>
      <w:r w:rsidRPr="00751031">
        <w:t>[</w:t>
      </w:r>
      <w:r w:rsidR="007C2C58" w:rsidRPr="00751031">
        <w:t>Make this report your own</w:t>
      </w:r>
      <w:r w:rsidR="00634379" w:rsidRPr="00751031">
        <w:t>!</w:t>
      </w:r>
    </w:p>
    <w:p w14:paraId="689D11E0" w14:textId="77777777" w:rsidR="00FD026B" w:rsidRPr="00751031" w:rsidRDefault="00FD026B" w:rsidP="00751031">
      <w:pPr>
        <w:pStyle w:val="ListParagraph"/>
        <w:spacing w:after="0" w:line="240" w:lineRule="auto"/>
        <w:ind w:left="0"/>
        <w:jc w:val="center"/>
      </w:pPr>
      <w:r w:rsidRPr="00751031">
        <w:t xml:space="preserve">Add </w:t>
      </w:r>
      <w:r w:rsidR="008B561A" w:rsidRPr="00751031">
        <w:t xml:space="preserve">project </w:t>
      </w:r>
      <w:r w:rsidRPr="00751031">
        <w:t xml:space="preserve">photo </w:t>
      </w:r>
      <w:r w:rsidR="008B561A" w:rsidRPr="00751031">
        <w:t xml:space="preserve">or creative illustration </w:t>
      </w:r>
      <w:r w:rsidRPr="00751031">
        <w:t>here</w:t>
      </w:r>
      <w:r w:rsidR="00634379" w:rsidRPr="00751031">
        <w:t>.</w:t>
      </w:r>
      <w:r w:rsidRPr="00751031">
        <w:t>]</w:t>
      </w:r>
    </w:p>
    <w:p w14:paraId="6CC3B954" w14:textId="77777777" w:rsidR="00FD026B" w:rsidRPr="00751031" w:rsidRDefault="00FD026B" w:rsidP="00751031">
      <w:pPr>
        <w:pStyle w:val="ListParagraph"/>
        <w:spacing w:after="0" w:line="240" w:lineRule="auto"/>
        <w:ind w:left="0"/>
      </w:pPr>
    </w:p>
    <w:p w14:paraId="2BA9CE7E" w14:textId="77777777" w:rsidR="00FD026B" w:rsidRPr="00751031" w:rsidRDefault="00FD026B" w:rsidP="00751031">
      <w:pPr>
        <w:pStyle w:val="ListParagraph"/>
        <w:spacing w:after="0" w:line="240" w:lineRule="auto"/>
        <w:ind w:left="0"/>
      </w:pPr>
    </w:p>
    <w:p w14:paraId="2C637EBB" w14:textId="77777777" w:rsidR="008B561A" w:rsidRPr="00751031" w:rsidRDefault="008B561A" w:rsidP="00751031">
      <w:pPr>
        <w:pStyle w:val="ListParagraph"/>
        <w:spacing w:after="0" w:line="240" w:lineRule="auto"/>
        <w:ind w:left="0"/>
      </w:pPr>
    </w:p>
    <w:p w14:paraId="0001A64D" w14:textId="77777777" w:rsidR="008B561A" w:rsidRPr="00751031" w:rsidRDefault="008B561A" w:rsidP="00751031">
      <w:pPr>
        <w:pStyle w:val="ListParagraph"/>
        <w:spacing w:after="0" w:line="240" w:lineRule="auto"/>
        <w:ind w:left="0"/>
      </w:pPr>
    </w:p>
    <w:p w14:paraId="5A558DB2" w14:textId="77777777" w:rsidR="00FD026B" w:rsidRDefault="00FD026B" w:rsidP="00751031">
      <w:pPr>
        <w:pStyle w:val="ListParagraph"/>
        <w:spacing w:after="0" w:line="240" w:lineRule="auto"/>
        <w:ind w:left="0"/>
      </w:pPr>
    </w:p>
    <w:p w14:paraId="1F29C893" w14:textId="77777777" w:rsidR="0060593F" w:rsidRPr="00751031" w:rsidRDefault="0060593F" w:rsidP="00751031">
      <w:pPr>
        <w:pStyle w:val="ListParagraph"/>
        <w:spacing w:after="0" w:line="240" w:lineRule="auto"/>
        <w:ind w:left="0"/>
        <w:rPr>
          <w:i/>
        </w:rPr>
      </w:pPr>
      <w:r w:rsidRPr="00751031">
        <w:rPr>
          <w:i/>
        </w:rPr>
        <w:t>By signing below, you state that you have completed this record book yourself and to the best of your knowledge, this information is correct.</w:t>
      </w:r>
    </w:p>
    <w:p w14:paraId="210067C0" w14:textId="77777777" w:rsidR="007C2C58" w:rsidRPr="00751031" w:rsidRDefault="007C2C58" w:rsidP="00751031">
      <w:pPr>
        <w:pStyle w:val="ListParagraph"/>
        <w:spacing w:after="0" w:line="240" w:lineRule="auto"/>
        <w:ind w:left="0"/>
      </w:pPr>
    </w:p>
    <w:p w14:paraId="2798FB01" w14:textId="77777777" w:rsidR="0060593F" w:rsidRPr="00751031" w:rsidRDefault="0060593F" w:rsidP="00751031">
      <w:pPr>
        <w:pStyle w:val="ListParagraph"/>
        <w:spacing w:after="0" w:line="240" w:lineRule="auto"/>
        <w:ind w:left="0"/>
      </w:pPr>
      <w:r w:rsidRPr="00751031">
        <w:t>Participant Signature:</w:t>
      </w:r>
      <w:r w:rsidR="00704FFE" w:rsidRPr="00751031">
        <w:t xml:space="preserve"> _________________________________</w:t>
      </w:r>
      <w:r w:rsidR="007C2C58" w:rsidRPr="00751031">
        <w:t>___</w:t>
      </w:r>
      <w:r w:rsidR="00704FFE" w:rsidRPr="00751031">
        <w:t>_________</w:t>
      </w:r>
      <w:r w:rsidR="007C2C58" w:rsidRPr="00751031">
        <w:t>Date:</w:t>
      </w:r>
      <w:r w:rsidR="00704FFE" w:rsidRPr="00751031">
        <w:t>_________________</w:t>
      </w:r>
    </w:p>
    <w:p w14:paraId="32E22F6E" w14:textId="77777777" w:rsidR="0060593F" w:rsidRPr="00751031" w:rsidRDefault="0060593F" w:rsidP="00751031">
      <w:pPr>
        <w:pStyle w:val="ListParagraph"/>
        <w:spacing w:after="0" w:line="240" w:lineRule="auto"/>
        <w:ind w:left="0"/>
      </w:pPr>
    </w:p>
    <w:p w14:paraId="2A424F2D" w14:textId="77777777" w:rsidR="0060593F" w:rsidRPr="00751031" w:rsidRDefault="0060593F" w:rsidP="00751031">
      <w:pPr>
        <w:pStyle w:val="ListParagraph"/>
        <w:spacing w:after="0" w:line="240" w:lineRule="auto"/>
        <w:ind w:left="0"/>
        <w:rPr>
          <w:i/>
        </w:rPr>
      </w:pPr>
      <w:r w:rsidRPr="00751031">
        <w:rPr>
          <w:i/>
        </w:rPr>
        <w:t>By signing below, you state that you are familiar with this work and to the best of your knowledge, the youth participant completed this book and the information is correct.</w:t>
      </w:r>
    </w:p>
    <w:p w14:paraId="4CE43E60" w14:textId="5C2FA132" w:rsidR="0060593F" w:rsidRDefault="0060593F" w:rsidP="00751031">
      <w:pPr>
        <w:pStyle w:val="ListParagraph"/>
        <w:spacing w:after="0" w:line="240" w:lineRule="auto"/>
        <w:ind w:left="0"/>
        <w:rPr>
          <w:i/>
        </w:rPr>
      </w:pPr>
    </w:p>
    <w:p w14:paraId="2A47D587" w14:textId="77777777" w:rsidR="00E03822" w:rsidRPr="00751031" w:rsidRDefault="00E03822" w:rsidP="00751031">
      <w:pPr>
        <w:pStyle w:val="ListParagraph"/>
        <w:spacing w:after="0" w:line="240" w:lineRule="auto"/>
        <w:ind w:left="0"/>
        <w:rPr>
          <w:i/>
        </w:rPr>
      </w:pPr>
    </w:p>
    <w:p w14:paraId="6B39B839" w14:textId="77777777" w:rsidR="0060593F" w:rsidRPr="00751031" w:rsidRDefault="0060593F" w:rsidP="00751031">
      <w:pPr>
        <w:pStyle w:val="ListParagraph"/>
        <w:spacing w:after="0" w:line="240" w:lineRule="auto"/>
        <w:ind w:left="0"/>
      </w:pPr>
      <w:r w:rsidRPr="00751031">
        <w:t>Parent Signature:</w:t>
      </w:r>
      <w:r w:rsidR="00704FFE" w:rsidRPr="00751031">
        <w:t xml:space="preserve"> _________________________________________________</w:t>
      </w:r>
      <w:r w:rsidR="007C2C58" w:rsidRPr="00751031">
        <w:t>Date:</w:t>
      </w:r>
      <w:r w:rsidR="00704FFE" w:rsidRPr="00751031">
        <w:t>_________________</w:t>
      </w:r>
    </w:p>
    <w:p w14:paraId="205D4A43" w14:textId="77777777" w:rsidR="00704FFE" w:rsidRPr="00751031" w:rsidRDefault="00704FFE" w:rsidP="00751031">
      <w:pPr>
        <w:pStyle w:val="ListParagraph"/>
        <w:spacing w:after="0" w:line="240" w:lineRule="auto"/>
        <w:ind w:left="0"/>
      </w:pPr>
    </w:p>
    <w:p w14:paraId="05286CE6" w14:textId="77777777" w:rsidR="00E03822" w:rsidRDefault="00E03822" w:rsidP="00751031">
      <w:pPr>
        <w:pStyle w:val="ListParagraph"/>
        <w:spacing w:after="0" w:line="240" w:lineRule="auto"/>
        <w:ind w:left="0"/>
      </w:pPr>
    </w:p>
    <w:p w14:paraId="35F6A104" w14:textId="20D77822" w:rsidR="0060593F" w:rsidRDefault="0060593F" w:rsidP="00751031">
      <w:pPr>
        <w:pStyle w:val="ListParagraph"/>
        <w:spacing w:after="0" w:line="240" w:lineRule="auto"/>
        <w:ind w:left="0"/>
      </w:pPr>
      <w:r w:rsidRPr="00751031">
        <w:t>4-H Agent Signature:</w:t>
      </w:r>
      <w:r w:rsidR="00704FFE" w:rsidRPr="00751031">
        <w:t xml:space="preserve"> ____________________________________</w:t>
      </w:r>
      <w:r w:rsidR="007C2C58" w:rsidRPr="00751031">
        <w:t>___</w:t>
      </w:r>
      <w:r w:rsidR="00704FFE" w:rsidRPr="00751031">
        <w:t>_______</w:t>
      </w:r>
      <w:proofErr w:type="gramStart"/>
      <w:r w:rsidR="007C2C58" w:rsidRPr="00751031">
        <w:t>Date:</w:t>
      </w:r>
      <w:r w:rsidR="00704FFE" w:rsidRPr="00751031">
        <w:t>_</w:t>
      </w:r>
      <w:proofErr w:type="gramEnd"/>
      <w:r w:rsidR="00704FFE" w:rsidRPr="00751031">
        <w:t>________________</w:t>
      </w:r>
    </w:p>
    <w:p w14:paraId="518BE487" w14:textId="77777777" w:rsidR="00F25B89" w:rsidRDefault="00F25B89" w:rsidP="00751031">
      <w:pPr>
        <w:pStyle w:val="ListParagraph"/>
        <w:spacing w:after="0" w:line="240" w:lineRule="auto"/>
        <w:ind w:left="0"/>
      </w:pPr>
    </w:p>
    <w:p w14:paraId="4AE1A5ED" w14:textId="77777777" w:rsidR="007F38E2" w:rsidRPr="00751031" w:rsidRDefault="007F38E2" w:rsidP="00751031">
      <w:pPr>
        <w:spacing w:after="0" w:line="240" w:lineRule="auto"/>
        <w:ind w:left="360" w:hanging="360"/>
        <w:rPr>
          <w:b/>
        </w:rPr>
      </w:pPr>
    </w:p>
    <w:p w14:paraId="4DA7553B" w14:textId="77777777" w:rsidR="00704FFE" w:rsidRPr="00751031" w:rsidRDefault="00FD026B" w:rsidP="00751031">
      <w:pPr>
        <w:spacing w:after="0" w:line="240" w:lineRule="auto"/>
        <w:ind w:left="360" w:hanging="360"/>
        <w:rPr>
          <w:b/>
        </w:rPr>
      </w:pP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r>
      <w:r w:rsidRPr="00751031">
        <w:rPr>
          <w:b/>
        </w:rPr>
        <w:softHyphen/>
        <w:t>* * * * * * * * * * * * * * * * * * * * * * * * * * * * * * * * * * * * * * * * * ** * * * * * * * * * * * * *</w:t>
      </w:r>
    </w:p>
    <w:p w14:paraId="277D93FF" w14:textId="035E8562" w:rsidR="00704FFE" w:rsidRPr="00751031" w:rsidRDefault="00704FFE" w:rsidP="00751031">
      <w:pPr>
        <w:spacing w:after="0" w:line="240" w:lineRule="auto"/>
        <w:rPr>
          <w:b/>
          <w:sz w:val="20"/>
        </w:rPr>
      </w:pPr>
      <w:r w:rsidRPr="00751031">
        <w:rPr>
          <w:b/>
          <w:sz w:val="20"/>
        </w:rPr>
        <w:t xml:space="preserve">Instructions </w:t>
      </w:r>
      <w:r w:rsidR="007C2C58" w:rsidRPr="00751031">
        <w:rPr>
          <w:b/>
          <w:sz w:val="20"/>
        </w:rPr>
        <w:t>for</w:t>
      </w:r>
      <w:r w:rsidRPr="00751031">
        <w:rPr>
          <w:b/>
          <w:sz w:val="20"/>
        </w:rPr>
        <w:t xml:space="preserve"> County Extension Office:  </w:t>
      </w:r>
      <w:r w:rsidR="00E03822">
        <w:rPr>
          <w:sz w:val="20"/>
        </w:rPr>
        <w:t xml:space="preserve">Upload </w:t>
      </w:r>
      <w:r w:rsidRPr="00751031">
        <w:rPr>
          <w:sz w:val="20"/>
        </w:rPr>
        <w:t xml:space="preserve">this document </w:t>
      </w:r>
      <w:r w:rsidR="007F38E2" w:rsidRPr="00751031">
        <w:rPr>
          <w:sz w:val="20"/>
        </w:rPr>
        <w:t xml:space="preserve">with signatures </w:t>
      </w:r>
      <w:r w:rsidRPr="00751031">
        <w:rPr>
          <w:sz w:val="20"/>
        </w:rPr>
        <w:t xml:space="preserve">in a PDF format </w:t>
      </w:r>
      <w:r w:rsidR="00E03822">
        <w:rPr>
          <w:sz w:val="20"/>
        </w:rPr>
        <w:t xml:space="preserve">in the Box folder by the March 5 deadline. </w:t>
      </w:r>
      <w:r w:rsidR="007F38E2" w:rsidRPr="00751031">
        <w:rPr>
          <w:sz w:val="20"/>
        </w:rPr>
        <w:t>All signatures are required</w:t>
      </w:r>
      <w:r w:rsidR="00AB554A" w:rsidRPr="00751031">
        <w:rPr>
          <w:sz w:val="20"/>
        </w:rPr>
        <w:t xml:space="preserve"> on cover page and County Agent Assessment</w:t>
      </w:r>
      <w:r w:rsidR="007F38E2" w:rsidRPr="00751031">
        <w:rPr>
          <w:sz w:val="20"/>
        </w:rPr>
        <w:t xml:space="preserve"> </w:t>
      </w:r>
      <w:r w:rsidR="00863120">
        <w:rPr>
          <w:sz w:val="20"/>
        </w:rPr>
        <w:t xml:space="preserve">must be included.  </w:t>
      </w:r>
      <w:r w:rsidR="00AB554A" w:rsidRPr="00751031">
        <w:rPr>
          <w:sz w:val="20"/>
        </w:rPr>
        <w:t>D</w:t>
      </w:r>
      <w:r w:rsidR="004A2D92" w:rsidRPr="00751031">
        <w:rPr>
          <w:sz w:val="20"/>
        </w:rPr>
        <w:t xml:space="preserve">eadline for </w:t>
      </w:r>
      <w:r w:rsidR="00AB554A" w:rsidRPr="00751031">
        <w:rPr>
          <w:sz w:val="20"/>
        </w:rPr>
        <w:t>coordinator</w:t>
      </w:r>
      <w:r w:rsidR="0065016C" w:rsidRPr="00751031">
        <w:rPr>
          <w:sz w:val="20"/>
        </w:rPr>
        <w:t xml:space="preserve"> to </w:t>
      </w:r>
      <w:r w:rsidR="00921553" w:rsidRPr="00751031">
        <w:rPr>
          <w:sz w:val="20"/>
        </w:rPr>
        <w:t>receiv</w:t>
      </w:r>
      <w:r w:rsidR="0065016C" w:rsidRPr="00751031">
        <w:rPr>
          <w:sz w:val="20"/>
        </w:rPr>
        <w:t>e</w:t>
      </w:r>
      <w:r w:rsidR="00921553" w:rsidRPr="00751031">
        <w:rPr>
          <w:sz w:val="20"/>
        </w:rPr>
        <w:t xml:space="preserve"> project </w:t>
      </w:r>
      <w:r w:rsidR="0065016C" w:rsidRPr="00751031">
        <w:rPr>
          <w:sz w:val="20"/>
        </w:rPr>
        <w:t>book and video</w:t>
      </w:r>
      <w:r w:rsidR="00921553" w:rsidRPr="00751031">
        <w:rPr>
          <w:sz w:val="20"/>
        </w:rPr>
        <w:t xml:space="preserve"> is </w:t>
      </w:r>
      <w:r w:rsidR="007F38E2" w:rsidRPr="00751031">
        <w:rPr>
          <w:sz w:val="20"/>
        </w:rPr>
        <w:t xml:space="preserve">March </w:t>
      </w:r>
      <w:r w:rsidR="00A46FBD" w:rsidRPr="00751031">
        <w:rPr>
          <w:sz w:val="20"/>
        </w:rPr>
        <w:t>5</w:t>
      </w:r>
      <w:r w:rsidR="00921553" w:rsidRPr="00751031">
        <w:rPr>
          <w:sz w:val="20"/>
        </w:rPr>
        <w:t>.</w:t>
      </w:r>
      <w:r w:rsidR="006D1CF9" w:rsidRPr="00751031">
        <w:rPr>
          <w:sz w:val="20"/>
        </w:rPr>
        <w:t xml:space="preserve"> </w:t>
      </w:r>
      <w:r w:rsidR="00A46FBD" w:rsidRPr="00751031">
        <w:rPr>
          <w:sz w:val="20"/>
        </w:rPr>
        <w:t xml:space="preserve">March 1 is listed as the deadline </w:t>
      </w:r>
      <w:r w:rsidR="00863120">
        <w:rPr>
          <w:sz w:val="20"/>
        </w:rPr>
        <w:t xml:space="preserve">for participants to turn in materials to the county office </w:t>
      </w:r>
      <w:r w:rsidR="00A46FBD" w:rsidRPr="00751031">
        <w:rPr>
          <w:sz w:val="20"/>
        </w:rPr>
        <w:t xml:space="preserve">on the website and in </w:t>
      </w:r>
      <w:r w:rsidR="00863120">
        <w:rPr>
          <w:sz w:val="20"/>
        </w:rPr>
        <w:t>4-H announcements</w:t>
      </w:r>
      <w:r w:rsidR="00A46FBD" w:rsidRPr="00751031">
        <w:rPr>
          <w:sz w:val="20"/>
        </w:rPr>
        <w:t xml:space="preserve">. </w:t>
      </w:r>
      <w:r w:rsidR="006D1CF9" w:rsidRPr="00751031">
        <w:rPr>
          <w:sz w:val="20"/>
        </w:rPr>
        <w:t xml:space="preserve">County offices may set </w:t>
      </w:r>
      <w:r w:rsidR="00A46FBD" w:rsidRPr="00751031">
        <w:rPr>
          <w:sz w:val="20"/>
        </w:rPr>
        <w:t xml:space="preserve">the </w:t>
      </w:r>
      <w:r w:rsidR="00AB554A" w:rsidRPr="00751031">
        <w:rPr>
          <w:sz w:val="20"/>
        </w:rPr>
        <w:t xml:space="preserve">county deadline earlier in order to </w:t>
      </w:r>
      <w:r w:rsidR="006D1CF9" w:rsidRPr="00751031">
        <w:rPr>
          <w:sz w:val="20"/>
        </w:rPr>
        <w:t xml:space="preserve">meet </w:t>
      </w:r>
      <w:r w:rsidR="00AB554A" w:rsidRPr="00751031">
        <w:rPr>
          <w:sz w:val="20"/>
        </w:rPr>
        <w:t xml:space="preserve">state </w:t>
      </w:r>
      <w:r w:rsidR="006D1CF9" w:rsidRPr="00751031">
        <w:rPr>
          <w:sz w:val="20"/>
        </w:rPr>
        <w:t>deadline.</w:t>
      </w:r>
    </w:p>
    <w:p w14:paraId="17A37621" w14:textId="77777777" w:rsidR="00ED0A5A" w:rsidRPr="00751031" w:rsidRDefault="00ED0A5A" w:rsidP="00751031">
      <w:pPr>
        <w:spacing w:after="0" w:line="240" w:lineRule="auto"/>
        <w:ind w:left="360" w:hanging="360"/>
        <w:rPr>
          <w:b/>
        </w:rPr>
      </w:pPr>
      <w:r w:rsidRPr="00751031">
        <w:rPr>
          <w:b/>
        </w:rPr>
        <w:t>* * * * * * * * * * * * * * * * * * * * * * * * * * * * * * * * * * * * * * * * * ** * * * * * * * * * * * * *</w:t>
      </w:r>
    </w:p>
    <w:p w14:paraId="74F79751" w14:textId="38CDCFF5" w:rsidR="0065016C" w:rsidRDefault="0065016C" w:rsidP="00751031">
      <w:pPr>
        <w:spacing w:before="12" w:after="0" w:line="239" w:lineRule="auto"/>
        <w:ind w:left="100" w:right="282"/>
        <w:rPr>
          <w:rFonts w:ascii="Calibri" w:eastAsia="Calibri" w:hAnsi="Calibri" w:cs="Calibri"/>
          <w:i/>
          <w:sz w:val="18"/>
          <w:szCs w:val="24"/>
        </w:rPr>
      </w:pPr>
      <w:r w:rsidRPr="00751031">
        <w:rPr>
          <w:rFonts w:ascii="Calibri" w:eastAsia="Calibri" w:hAnsi="Calibri" w:cs="Calibri"/>
          <w:i/>
          <w:spacing w:val="1"/>
          <w:sz w:val="18"/>
          <w:szCs w:val="24"/>
        </w:rPr>
        <w:t>Th</w:t>
      </w:r>
      <w:r w:rsidRPr="00751031">
        <w:rPr>
          <w:rFonts w:ascii="Calibri" w:eastAsia="Calibri" w:hAnsi="Calibri" w:cs="Calibri"/>
          <w:i/>
          <w:sz w:val="18"/>
          <w:szCs w:val="24"/>
        </w:rPr>
        <w:t>e</w:t>
      </w:r>
      <w:r w:rsidRPr="00751031">
        <w:rPr>
          <w:rFonts w:ascii="Calibri" w:eastAsia="Calibri" w:hAnsi="Calibri" w:cs="Calibri"/>
          <w:i/>
          <w:spacing w:val="1"/>
          <w:sz w:val="18"/>
          <w:szCs w:val="24"/>
        </w:rPr>
        <w:t xml:space="preserve"> </w:t>
      </w:r>
      <w:r w:rsidRPr="00751031">
        <w:rPr>
          <w:rFonts w:ascii="Calibri" w:eastAsia="Calibri" w:hAnsi="Calibri" w:cs="Calibri"/>
          <w:i/>
          <w:spacing w:val="-3"/>
          <w:sz w:val="18"/>
          <w:szCs w:val="24"/>
        </w:rPr>
        <w:t>U</w:t>
      </w:r>
      <w:r w:rsidRPr="00751031">
        <w:rPr>
          <w:rFonts w:ascii="Calibri" w:eastAsia="Calibri" w:hAnsi="Calibri" w:cs="Calibri"/>
          <w:i/>
          <w:spacing w:val="1"/>
          <w:sz w:val="18"/>
          <w:szCs w:val="24"/>
        </w:rPr>
        <w:t>n</w:t>
      </w:r>
      <w:r w:rsidRPr="00751031">
        <w:rPr>
          <w:rFonts w:ascii="Calibri" w:eastAsia="Calibri" w:hAnsi="Calibri" w:cs="Calibri"/>
          <w:i/>
          <w:sz w:val="18"/>
          <w:szCs w:val="24"/>
        </w:rPr>
        <w:t>i</w:t>
      </w:r>
      <w:r w:rsidRPr="00751031">
        <w:rPr>
          <w:rFonts w:ascii="Calibri" w:eastAsia="Calibri" w:hAnsi="Calibri" w:cs="Calibri"/>
          <w:i/>
          <w:spacing w:val="-1"/>
          <w:sz w:val="18"/>
          <w:szCs w:val="24"/>
        </w:rPr>
        <w:t>v</w:t>
      </w:r>
      <w:r w:rsidRPr="00751031">
        <w:rPr>
          <w:rFonts w:ascii="Calibri" w:eastAsia="Calibri" w:hAnsi="Calibri" w:cs="Calibri"/>
          <w:i/>
          <w:spacing w:val="1"/>
          <w:sz w:val="18"/>
          <w:szCs w:val="24"/>
        </w:rPr>
        <w:t>e</w:t>
      </w:r>
      <w:r w:rsidRPr="00751031">
        <w:rPr>
          <w:rFonts w:ascii="Calibri" w:eastAsia="Calibri" w:hAnsi="Calibri" w:cs="Calibri"/>
          <w:i/>
          <w:sz w:val="18"/>
          <w:szCs w:val="24"/>
        </w:rPr>
        <w:t>rsi</w:t>
      </w:r>
      <w:r w:rsidRPr="00751031">
        <w:rPr>
          <w:rFonts w:ascii="Calibri" w:eastAsia="Calibri" w:hAnsi="Calibri" w:cs="Calibri"/>
          <w:i/>
          <w:spacing w:val="1"/>
          <w:sz w:val="18"/>
          <w:szCs w:val="24"/>
        </w:rPr>
        <w:t>t</w:t>
      </w:r>
      <w:r w:rsidRPr="00751031">
        <w:rPr>
          <w:rFonts w:ascii="Calibri" w:eastAsia="Calibri" w:hAnsi="Calibri" w:cs="Calibri"/>
          <w:i/>
          <w:sz w:val="18"/>
          <w:szCs w:val="24"/>
        </w:rPr>
        <w:t>y</w:t>
      </w:r>
      <w:r w:rsidRPr="00751031">
        <w:rPr>
          <w:rFonts w:ascii="Calibri" w:eastAsia="Calibri" w:hAnsi="Calibri" w:cs="Calibri"/>
          <w:i/>
          <w:spacing w:val="-8"/>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f Ar</w:t>
      </w:r>
      <w:r w:rsidRPr="00751031">
        <w:rPr>
          <w:rFonts w:ascii="Calibri" w:eastAsia="Calibri" w:hAnsi="Calibri" w:cs="Calibri"/>
          <w:i/>
          <w:spacing w:val="-1"/>
          <w:sz w:val="18"/>
          <w:szCs w:val="24"/>
        </w:rPr>
        <w:t>k</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pacing w:val="-3"/>
          <w:sz w:val="18"/>
          <w:szCs w:val="24"/>
        </w:rPr>
        <w:t>s</w:t>
      </w:r>
      <w:r w:rsidRPr="00751031">
        <w:rPr>
          <w:rFonts w:ascii="Calibri" w:eastAsia="Calibri" w:hAnsi="Calibri" w:cs="Calibri"/>
          <w:i/>
          <w:sz w:val="18"/>
          <w:szCs w:val="24"/>
        </w:rPr>
        <w:t>a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y</w:t>
      </w:r>
      <w:r w:rsidRPr="00751031">
        <w:rPr>
          <w:rFonts w:ascii="Calibri" w:eastAsia="Calibri" w:hAnsi="Calibri" w:cs="Calibri"/>
          <w:i/>
          <w:sz w:val="18"/>
          <w:szCs w:val="24"/>
        </w:rPr>
        <w:t>s</w:t>
      </w:r>
      <w:r w:rsidRPr="00751031">
        <w:rPr>
          <w:rFonts w:ascii="Calibri" w:eastAsia="Calibri" w:hAnsi="Calibri" w:cs="Calibri"/>
          <w:i/>
          <w:spacing w:val="1"/>
          <w:sz w:val="18"/>
          <w:szCs w:val="24"/>
        </w:rPr>
        <w:t>te</w:t>
      </w:r>
      <w:r w:rsidRPr="00751031">
        <w:rPr>
          <w:rFonts w:ascii="Calibri" w:eastAsia="Calibri" w:hAnsi="Calibri" w:cs="Calibri"/>
          <w:i/>
          <w:sz w:val="18"/>
          <w:szCs w:val="24"/>
        </w:rPr>
        <w:t>m</w:t>
      </w:r>
      <w:r w:rsidRPr="00751031">
        <w:rPr>
          <w:rFonts w:ascii="Calibri" w:eastAsia="Calibri" w:hAnsi="Calibri" w:cs="Calibri"/>
          <w:i/>
          <w:spacing w:val="-5"/>
          <w:sz w:val="18"/>
          <w:szCs w:val="24"/>
        </w:rPr>
        <w:t xml:space="preserve"> </w:t>
      </w:r>
      <w:r w:rsidRPr="00751031">
        <w:rPr>
          <w:rFonts w:ascii="Calibri" w:eastAsia="Calibri" w:hAnsi="Calibri" w:cs="Calibri"/>
          <w:i/>
          <w:spacing w:val="1"/>
          <w:sz w:val="18"/>
          <w:szCs w:val="24"/>
        </w:rPr>
        <w:t>D</w:t>
      </w:r>
      <w:r w:rsidRPr="00751031">
        <w:rPr>
          <w:rFonts w:ascii="Calibri" w:eastAsia="Calibri" w:hAnsi="Calibri" w:cs="Calibri"/>
          <w:i/>
          <w:sz w:val="18"/>
          <w:szCs w:val="24"/>
        </w:rPr>
        <w:t>i</w:t>
      </w:r>
      <w:r w:rsidRPr="00751031">
        <w:rPr>
          <w:rFonts w:ascii="Calibri" w:eastAsia="Calibri" w:hAnsi="Calibri" w:cs="Calibri"/>
          <w:i/>
          <w:spacing w:val="-1"/>
          <w:sz w:val="18"/>
          <w:szCs w:val="24"/>
        </w:rPr>
        <w:t>v</w:t>
      </w:r>
      <w:r w:rsidRPr="00751031">
        <w:rPr>
          <w:rFonts w:ascii="Calibri" w:eastAsia="Calibri" w:hAnsi="Calibri" w:cs="Calibri"/>
          <w:i/>
          <w:sz w:val="18"/>
          <w:szCs w:val="24"/>
        </w:rPr>
        <w:t>isi</w:t>
      </w:r>
      <w:r w:rsidRPr="00751031">
        <w:rPr>
          <w:rFonts w:ascii="Calibri" w:eastAsia="Calibri" w:hAnsi="Calibri" w:cs="Calibri"/>
          <w:i/>
          <w:spacing w:val="1"/>
          <w:sz w:val="18"/>
          <w:szCs w:val="24"/>
        </w:rPr>
        <w:t>o</w:t>
      </w:r>
      <w:r w:rsidRPr="00751031">
        <w:rPr>
          <w:rFonts w:ascii="Calibri" w:eastAsia="Calibri" w:hAnsi="Calibri" w:cs="Calibri"/>
          <w:i/>
          <w:sz w:val="18"/>
          <w:szCs w:val="24"/>
        </w:rPr>
        <w:t xml:space="preserve">n </w:t>
      </w:r>
      <w:r w:rsidRPr="00751031">
        <w:rPr>
          <w:rFonts w:ascii="Calibri" w:eastAsia="Calibri" w:hAnsi="Calibri" w:cs="Calibri"/>
          <w:i/>
          <w:spacing w:val="1"/>
          <w:sz w:val="18"/>
          <w:szCs w:val="24"/>
        </w:rPr>
        <w:t>o</w:t>
      </w:r>
      <w:r w:rsidRPr="00751031">
        <w:rPr>
          <w:rFonts w:ascii="Calibri" w:eastAsia="Calibri" w:hAnsi="Calibri" w:cs="Calibri"/>
          <w:i/>
          <w:sz w:val="18"/>
          <w:szCs w:val="24"/>
        </w:rPr>
        <w:t>f Ag</w:t>
      </w:r>
      <w:r w:rsidRPr="00751031">
        <w:rPr>
          <w:rFonts w:ascii="Calibri" w:eastAsia="Calibri" w:hAnsi="Calibri" w:cs="Calibri"/>
          <w:i/>
          <w:spacing w:val="-2"/>
          <w:sz w:val="18"/>
          <w:szCs w:val="24"/>
        </w:rPr>
        <w:t>r</w:t>
      </w:r>
      <w:r w:rsidRPr="00751031">
        <w:rPr>
          <w:rFonts w:ascii="Calibri" w:eastAsia="Calibri" w:hAnsi="Calibri" w:cs="Calibri"/>
          <w:i/>
          <w:sz w:val="18"/>
          <w:szCs w:val="24"/>
        </w:rPr>
        <w:t>i</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u</w:t>
      </w:r>
      <w:r w:rsidRPr="00751031">
        <w:rPr>
          <w:rFonts w:ascii="Calibri" w:eastAsia="Calibri" w:hAnsi="Calibri" w:cs="Calibri"/>
          <w:i/>
          <w:sz w:val="18"/>
          <w:szCs w:val="24"/>
        </w:rPr>
        <w:t>l</w:t>
      </w:r>
      <w:r w:rsidRPr="00751031">
        <w:rPr>
          <w:rFonts w:ascii="Calibri" w:eastAsia="Calibri" w:hAnsi="Calibri" w:cs="Calibri"/>
          <w:i/>
          <w:spacing w:val="1"/>
          <w:sz w:val="18"/>
          <w:szCs w:val="24"/>
        </w:rPr>
        <w:t>tu</w:t>
      </w:r>
      <w:r w:rsidRPr="00751031">
        <w:rPr>
          <w:rFonts w:ascii="Calibri" w:eastAsia="Calibri" w:hAnsi="Calibri" w:cs="Calibri"/>
          <w:i/>
          <w:spacing w:val="-2"/>
          <w:sz w:val="18"/>
          <w:szCs w:val="24"/>
        </w:rPr>
        <w:t>r</w:t>
      </w:r>
      <w:r w:rsidRPr="00751031">
        <w:rPr>
          <w:rFonts w:ascii="Calibri" w:eastAsia="Calibri" w:hAnsi="Calibri" w:cs="Calibri"/>
          <w:i/>
          <w:sz w:val="18"/>
          <w:szCs w:val="24"/>
        </w:rPr>
        <w:t>e</w:t>
      </w:r>
      <w:r w:rsidRPr="00751031">
        <w:rPr>
          <w:rFonts w:ascii="Calibri" w:eastAsia="Calibri" w:hAnsi="Calibri" w:cs="Calibri"/>
          <w:i/>
          <w:spacing w:val="-3"/>
          <w:sz w:val="18"/>
          <w:szCs w:val="24"/>
        </w:rPr>
        <w:t xml:space="preserve"> </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ff</w:t>
      </w:r>
      <w:r w:rsidRPr="00751031">
        <w:rPr>
          <w:rFonts w:ascii="Calibri" w:eastAsia="Calibri" w:hAnsi="Calibri" w:cs="Calibri"/>
          <w:i/>
          <w:spacing w:val="-2"/>
          <w:sz w:val="18"/>
          <w:szCs w:val="24"/>
        </w:rPr>
        <w:t>e</w:t>
      </w:r>
      <w:r w:rsidRPr="00751031">
        <w:rPr>
          <w:rFonts w:ascii="Calibri" w:eastAsia="Calibri" w:hAnsi="Calibri" w:cs="Calibri"/>
          <w:i/>
          <w:sz w:val="18"/>
          <w:szCs w:val="24"/>
        </w:rPr>
        <w:t>r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ll</w:t>
      </w:r>
      <w:r w:rsidRPr="00751031">
        <w:rPr>
          <w:rFonts w:ascii="Calibri" w:eastAsia="Calibri" w:hAnsi="Calibri" w:cs="Calibri"/>
          <w:i/>
          <w:spacing w:val="1"/>
          <w:sz w:val="18"/>
          <w:szCs w:val="24"/>
        </w:rPr>
        <w:t xml:space="preserve"> </w:t>
      </w:r>
      <w:r w:rsidRPr="00751031">
        <w:rPr>
          <w:rFonts w:ascii="Calibri" w:eastAsia="Calibri" w:hAnsi="Calibri" w:cs="Calibri"/>
          <w:i/>
          <w:spacing w:val="-2"/>
          <w:sz w:val="18"/>
          <w:szCs w:val="24"/>
        </w:rPr>
        <w:t>i</w:t>
      </w:r>
      <w:r w:rsidRPr="00751031">
        <w:rPr>
          <w:rFonts w:ascii="Calibri" w:eastAsia="Calibri" w:hAnsi="Calibri" w:cs="Calibri"/>
          <w:i/>
          <w:spacing w:val="1"/>
          <w:sz w:val="18"/>
          <w:szCs w:val="24"/>
        </w:rPr>
        <w:t>t</w:t>
      </w:r>
      <w:r w:rsidRPr="00751031">
        <w:rPr>
          <w:rFonts w:ascii="Calibri" w:eastAsia="Calibri" w:hAnsi="Calibri" w:cs="Calibri"/>
          <w:i/>
          <w:sz w:val="18"/>
          <w:szCs w:val="24"/>
        </w:rPr>
        <w:t>s E</w:t>
      </w:r>
      <w:r w:rsidRPr="00751031">
        <w:rPr>
          <w:rFonts w:ascii="Calibri" w:eastAsia="Calibri" w:hAnsi="Calibri" w:cs="Calibri"/>
          <w:i/>
          <w:spacing w:val="-3"/>
          <w:sz w:val="18"/>
          <w:szCs w:val="24"/>
        </w:rPr>
        <w:t>x</w:t>
      </w:r>
      <w:r w:rsidRPr="00751031">
        <w:rPr>
          <w:rFonts w:ascii="Calibri" w:eastAsia="Calibri" w:hAnsi="Calibri" w:cs="Calibri"/>
          <w:i/>
          <w:spacing w:val="1"/>
          <w:sz w:val="18"/>
          <w:szCs w:val="24"/>
        </w:rPr>
        <w:t>t</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w:t>
      </w:r>
      <w:r w:rsidRPr="00751031">
        <w:rPr>
          <w:rFonts w:ascii="Calibri" w:eastAsia="Calibri" w:hAnsi="Calibri" w:cs="Calibri"/>
          <w:i/>
          <w:sz w:val="18"/>
          <w:szCs w:val="24"/>
        </w:rPr>
        <w:t>si</w:t>
      </w:r>
      <w:r w:rsidRPr="00751031">
        <w:rPr>
          <w:rFonts w:ascii="Calibri" w:eastAsia="Calibri" w:hAnsi="Calibri" w:cs="Calibri"/>
          <w:i/>
          <w:spacing w:val="1"/>
          <w:sz w:val="18"/>
          <w:szCs w:val="24"/>
        </w:rPr>
        <w:t>o</w:t>
      </w:r>
      <w:r w:rsidRPr="00751031">
        <w:rPr>
          <w:rFonts w:ascii="Calibri" w:eastAsia="Calibri" w:hAnsi="Calibri" w:cs="Calibri"/>
          <w:i/>
          <w:sz w:val="18"/>
          <w:szCs w:val="24"/>
        </w:rPr>
        <w:t>n</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pacing w:val="-1"/>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z w:val="18"/>
          <w:szCs w:val="24"/>
        </w:rPr>
        <w:t>ar</w:t>
      </w:r>
      <w:r w:rsidRPr="00751031">
        <w:rPr>
          <w:rFonts w:ascii="Calibri" w:eastAsia="Calibri" w:hAnsi="Calibri" w:cs="Calibri"/>
          <w:i/>
          <w:spacing w:val="-1"/>
          <w:sz w:val="18"/>
          <w:szCs w:val="24"/>
        </w:rPr>
        <w:t>c</w:t>
      </w:r>
      <w:r w:rsidRPr="00751031">
        <w:rPr>
          <w:rFonts w:ascii="Calibri" w:eastAsia="Calibri" w:hAnsi="Calibri" w:cs="Calibri"/>
          <w:i/>
          <w:sz w:val="18"/>
          <w:szCs w:val="24"/>
        </w:rPr>
        <w:t xml:space="preserve">h </w:t>
      </w:r>
      <w:r w:rsidRPr="00751031">
        <w:rPr>
          <w:rFonts w:ascii="Calibri" w:eastAsia="Calibri" w:hAnsi="Calibri" w:cs="Calibri"/>
          <w:i/>
          <w:spacing w:val="1"/>
          <w:sz w:val="18"/>
          <w:szCs w:val="24"/>
        </w:rPr>
        <w:t>p</w:t>
      </w:r>
      <w:r w:rsidRPr="00751031">
        <w:rPr>
          <w:rFonts w:ascii="Calibri" w:eastAsia="Calibri" w:hAnsi="Calibri" w:cs="Calibri"/>
          <w:i/>
          <w:sz w:val="18"/>
          <w:szCs w:val="24"/>
        </w:rPr>
        <w:t>r</w:t>
      </w:r>
      <w:r w:rsidRPr="00751031">
        <w:rPr>
          <w:rFonts w:ascii="Calibri" w:eastAsia="Calibri" w:hAnsi="Calibri" w:cs="Calibri"/>
          <w:i/>
          <w:spacing w:val="1"/>
          <w:sz w:val="18"/>
          <w:szCs w:val="24"/>
        </w:rPr>
        <w:t>o</w:t>
      </w:r>
      <w:r w:rsidRPr="00751031">
        <w:rPr>
          <w:rFonts w:ascii="Calibri" w:eastAsia="Calibri" w:hAnsi="Calibri" w:cs="Calibri"/>
          <w:i/>
          <w:sz w:val="18"/>
          <w:szCs w:val="24"/>
        </w:rPr>
        <w:t>grams</w:t>
      </w:r>
      <w:r w:rsidRPr="00751031">
        <w:rPr>
          <w:rFonts w:ascii="Calibri" w:eastAsia="Calibri" w:hAnsi="Calibri" w:cs="Calibri"/>
          <w:i/>
          <w:spacing w:val="-7"/>
          <w:sz w:val="18"/>
          <w:szCs w:val="24"/>
        </w:rPr>
        <w:t xml:space="preserve"> </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 s</w:t>
      </w:r>
      <w:r w:rsidRPr="00751031">
        <w:rPr>
          <w:rFonts w:ascii="Calibri" w:eastAsia="Calibri" w:hAnsi="Calibri" w:cs="Calibri"/>
          <w:i/>
          <w:spacing w:val="1"/>
          <w:sz w:val="18"/>
          <w:szCs w:val="24"/>
        </w:rPr>
        <w:t>e</w:t>
      </w:r>
      <w:r w:rsidRPr="00751031">
        <w:rPr>
          <w:rFonts w:ascii="Calibri" w:eastAsia="Calibri" w:hAnsi="Calibri" w:cs="Calibri"/>
          <w:i/>
          <w:sz w:val="18"/>
          <w:szCs w:val="24"/>
        </w:rPr>
        <w:t>rvi</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e</w:t>
      </w:r>
      <w:r w:rsidRPr="00751031">
        <w:rPr>
          <w:rFonts w:ascii="Calibri" w:eastAsia="Calibri" w:hAnsi="Calibri" w:cs="Calibri"/>
          <w:i/>
          <w:sz w:val="18"/>
          <w:szCs w:val="24"/>
        </w:rPr>
        <w:t>s</w:t>
      </w:r>
      <w:r w:rsidRPr="00751031">
        <w:rPr>
          <w:rFonts w:ascii="Calibri" w:eastAsia="Calibri" w:hAnsi="Calibri" w:cs="Calibri"/>
          <w:i/>
          <w:spacing w:val="-5"/>
          <w:sz w:val="18"/>
          <w:szCs w:val="24"/>
        </w:rPr>
        <w:t xml:space="preserve"> </w:t>
      </w:r>
      <w:r w:rsidRPr="00751031">
        <w:rPr>
          <w:rFonts w:ascii="Calibri" w:eastAsia="Calibri" w:hAnsi="Calibri" w:cs="Calibri"/>
          <w:i/>
          <w:spacing w:val="-4"/>
          <w:sz w:val="18"/>
          <w:szCs w:val="24"/>
        </w:rPr>
        <w:t>w</w:t>
      </w:r>
      <w:r w:rsidRPr="00751031">
        <w:rPr>
          <w:rFonts w:ascii="Calibri" w:eastAsia="Calibri" w:hAnsi="Calibri" w:cs="Calibri"/>
          <w:i/>
          <w:sz w:val="18"/>
          <w:szCs w:val="24"/>
        </w:rPr>
        <w:t>i</w:t>
      </w:r>
      <w:r w:rsidRPr="00751031">
        <w:rPr>
          <w:rFonts w:ascii="Calibri" w:eastAsia="Calibri" w:hAnsi="Calibri" w:cs="Calibri"/>
          <w:i/>
          <w:spacing w:val="1"/>
          <w:sz w:val="18"/>
          <w:szCs w:val="24"/>
        </w:rPr>
        <w:t>th</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u</w:t>
      </w:r>
      <w:r w:rsidRPr="00751031">
        <w:rPr>
          <w:rFonts w:ascii="Calibri" w:eastAsia="Calibri" w:hAnsi="Calibri" w:cs="Calibri"/>
          <w:i/>
          <w:sz w:val="18"/>
          <w:szCs w:val="24"/>
        </w:rPr>
        <w:t>t</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ga</w:t>
      </w:r>
      <w:r w:rsidRPr="00751031">
        <w:rPr>
          <w:rFonts w:ascii="Calibri" w:eastAsia="Calibri" w:hAnsi="Calibri" w:cs="Calibri"/>
          <w:i/>
          <w:spacing w:val="-2"/>
          <w:sz w:val="18"/>
          <w:szCs w:val="24"/>
        </w:rPr>
        <w:t>r</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pacing w:val="-1"/>
          <w:sz w:val="18"/>
          <w:szCs w:val="24"/>
        </w:rPr>
        <w:t>t</w:t>
      </w:r>
      <w:r w:rsidRPr="00751031">
        <w:rPr>
          <w:rFonts w:ascii="Calibri" w:eastAsia="Calibri" w:hAnsi="Calibri" w:cs="Calibri"/>
          <w:i/>
          <w:sz w:val="18"/>
          <w:szCs w:val="24"/>
        </w:rPr>
        <w:t>o</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ra</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e</w:t>
      </w:r>
      <w:r w:rsidRPr="00751031">
        <w:rPr>
          <w:rFonts w:ascii="Calibri" w:eastAsia="Calibri" w:hAnsi="Calibri" w:cs="Calibri"/>
          <w:i/>
          <w:sz w:val="18"/>
          <w:szCs w:val="24"/>
        </w:rPr>
        <w:t>,</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o</w:t>
      </w:r>
      <w:r w:rsidRPr="00751031">
        <w:rPr>
          <w:rFonts w:ascii="Calibri" w:eastAsia="Calibri" w:hAnsi="Calibri" w:cs="Calibri"/>
          <w:i/>
          <w:spacing w:val="-2"/>
          <w:sz w:val="18"/>
          <w:szCs w:val="24"/>
        </w:rPr>
        <w:t>l</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x</w:t>
      </w:r>
      <w:r w:rsidRPr="00751031">
        <w:rPr>
          <w:rFonts w:ascii="Calibri" w:eastAsia="Calibri" w:hAnsi="Calibri" w:cs="Calibri"/>
          <w:i/>
          <w:sz w:val="18"/>
          <w:szCs w:val="24"/>
        </w:rPr>
        <w:t>,</w:t>
      </w:r>
      <w:r w:rsidRPr="00751031">
        <w:rPr>
          <w:rFonts w:ascii="Calibri" w:eastAsia="Calibri" w:hAnsi="Calibri" w:cs="Calibri"/>
          <w:i/>
          <w:spacing w:val="-1"/>
          <w:sz w:val="18"/>
          <w:szCs w:val="24"/>
        </w:rPr>
        <w:t xml:space="preserve"> </w:t>
      </w:r>
      <w:r w:rsidRPr="00751031">
        <w:rPr>
          <w:rFonts w:ascii="Calibri" w:eastAsia="Calibri" w:hAnsi="Calibri" w:cs="Calibri"/>
          <w:i/>
          <w:sz w:val="18"/>
          <w:szCs w:val="24"/>
        </w:rPr>
        <w:t>g</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d</w:t>
      </w:r>
      <w:r w:rsidRPr="00751031">
        <w:rPr>
          <w:rFonts w:ascii="Calibri" w:eastAsia="Calibri" w:hAnsi="Calibri" w:cs="Calibri"/>
          <w:i/>
          <w:spacing w:val="-2"/>
          <w:sz w:val="18"/>
          <w:szCs w:val="24"/>
        </w:rPr>
        <w:t>e</w:t>
      </w:r>
      <w:r w:rsidRPr="00751031">
        <w:rPr>
          <w:rFonts w:ascii="Calibri" w:eastAsia="Calibri" w:hAnsi="Calibri" w:cs="Calibri"/>
          <w:i/>
          <w:sz w:val="18"/>
          <w:szCs w:val="24"/>
        </w:rPr>
        <w:t>r</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i</w:t>
      </w:r>
      <w:r w:rsidRPr="00751031">
        <w:rPr>
          <w:rFonts w:ascii="Calibri" w:eastAsia="Calibri" w:hAnsi="Calibri" w:cs="Calibri"/>
          <w:i/>
          <w:spacing w:val="-1"/>
          <w:sz w:val="18"/>
          <w:szCs w:val="24"/>
        </w:rPr>
        <w:t>d</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n</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y</w:t>
      </w:r>
      <w:r w:rsidRPr="00751031">
        <w:rPr>
          <w:rFonts w:ascii="Calibri" w:eastAsia="Calibri" w:hAnsi="Calibri" w:cs="Calibri"/>
          <w:i/>
          <w:sz w:val="18"/>
          <w:szCs w:val="24"/>
        </w:rPr>
        <w:t>,</w:t>
      </w:r>
      <w:r w:rsidRPr="00751031">
        <w:rPr>
          <w:rFonts w:ascii="Calibri" w:eastAsia="Calibri" w:hAnsi="Calibri" w:cs="Calibri"/>
          <w:i/>
          <w:spacing w:val="-5"/>
          <w:sz w:val="18"/>
          <w:szCs w:val="24"/>
        </w:rPr>
        <w:t xml:space="preserve"> </w:t>
      </w:r>
      <w:r w:rsidRPr="00751031">
        <w:rPr>
          <w:rFonts w:ascii="Calibri" w:eastAsia="Calibri" w:hAnsi="Calibri" w:cs="Calibri"/>
          <w:i/>
          <w:sz w:val="18"/>
          <w:szCs w:val="24"/>
        </w:rPr>
        <w:t>s</w:t>
      </w:r>
      <w:r w:rsidRPr="00751031">
        <w:rPr>
          <w:rFonts w:ascii="Calibri" w:eastAsia="Calibri" w:hAnsi="Calibri" w:cs="Calibri"/>
          <w:i/>
          <w:spacing w:val="1"/>
          <w:sz w:val="18"/>
          <w:szCs w:val="24"/>
        </w:rPr>
        <w:t>e</w:t>
      </w:r>
      <w:r w:rsidRPr="00751031">
        <w:rPr>
          <w:rFonts w:ascii="Calibri" w:eastAsia="Calibri" w:hAnsi="Calibri" w:cs="Calibri"/>
          <w:i/>
          <w:spacing w:val="-1"/>
          <w:sz w:val="18"/>
          <w:szCs w:val="24"/>
        </w:rPr>
        <w:t>x</w:t>
      </w:r>
      <w:r w:rsidRPr="00751031">
        <w:rPr>
          <w:rFonts w:ascii="Calibri" w:eastAsia="Calibri" w:hAnsi="Calibri" w:cs="Calibri"/>
          <w:i/>
          <w:spacing w:val="1"/>
          <w:sz w:val="18"/>
          <w:szCs w:val="24"/>
        </w:rPr>
        <w:t>u</w:t>
      </w:r>
      <w:r w:rsidRPr="00751031">
        <w:rPr>
          <w:rFonts w:ascii="Calibri" w:eastAsia="Calibri" w:hAnsi="Calibri" w:cs="Calibri"/>
          <w:i/>
          <w:sz w:val="18"/>
          <w:szCs w:val="24"/>
        </w:rPr>
        <w:t xml:space="preserve">al </w:t>
      </w:r>
      <w:r w:rsidRPr="00751031">
        <w:rPr>
          <w:rFonts w:ascii="Calibri" w:eastAsia="Calibri" w:hAnsi="Calibri" w:cs="Calibri"/>
          <w:i/>
          <w:spacing w:val="1"/>
          <w:sz w:val="18"/>
          <w:szCs w:val="24"/>
        </w:rPr>
        <w:t>o</w:t>
      </w:r>
      <w:r w:rsidRPr="00751031">
        <w:rPr>
          <w:rFonts w:ascii="Calibri" w:eastAsia="Calibri" w:hAnsi="Calibri" w:cs="Calibri"/>
          <w:i/>
          <w:sz w:val="18"/>
          <w:szCs w:val="24"/>
        </w:rPr>
        <w:t>ri</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 xml:space="preserve">, </w:t>
      </w:r>
      <w:r w:rsidRPr="00751031">
        <w:rPr>
          <w:rFonts w:ascii="Calibri" w:eastAsia="Calibri" w:hAnsi="Calibri" w:cs="Calibri"/>
          <w:i/>
          <w:spacing w:val="1"/>
          <w:sz w:val="18"/>
          <w:szCs w:val="24"/>
        </w:rPr>
        <w:t>n</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al</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rigi</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4"/>
          <w:sz w:val="18"/>
          <w:szCs w:val="24"/>
        </w:rPr>
        <w:t xml:space="preserve"> </w:t>
      </w:r>
      <w:r w:rsidRPr="00751031">
        <w:rPr>
          <w:rFonts w:ascii="Calibri" w:eastAsia="Calibri" w:hAnsi="Calibri" w:cs="Calibri"/>
          <w:i/>
          <w:sz w:val="18"/>
          <w:szCs w:val="24"/>
        </w:rPr>
        <w:t>r</w:t>
      </w:r>
      <w:r w:rsidRPr="00751031">
        <w:rPr>
          <w:rFonts w:ascii="Calibri" w:eastAsia="Calibri" w:hAnsi="Calibri" w:cs="Calibri"/>
          <w:i/>
          <w:spacing w:val="1"/>
          <w:sz w:val="18"/>
          <w:szCs w:val="24"/>
        </w:rPr>
        <w:t>e</w:t>
      </w:r>
      <w:r w:rsidRPr="00751031">
        <w:rPr>
          <w:rFonts w:ascii="Calibri" w:eastAsia="Calibri" w:hAnsi="Calibri" w:cs="Calibri"/>
          <w:i/>
          <w:sz w:val="18"/>
          <w:szCs w:val="24"/>
        </w:rPr>
        <w:t>lig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4"/>
          <w:sz w:val="18"/>
          <w:szCs w:val="24"/>
        </w:rPr>
        <w:t xml:space="preserve"> </w:t>
      </w:r>
      <w:r w:rsidRPr="00751031">
        <w:rPr>
          <w:rFonts w:ascii="Calibri" w:eastAsia="Calibri" w:hAnsi="Calibri" w:cs="Calibri"/>
          <w:i/>
          <w:sz w:val="18"/>
          <w:szCs w:val="24"/>
        </w:rPr>
        <w:t>ag</w:t>
      </w:r>
      <w:r w:rsidRPr="00751031">
        <w:rPr>
          <w:rFonts w:ascii="Calibri" w:eastAsia="Calibri" w:hAnsi="Calibri" w:cs="Calibri"/>
          <w:i/>
          <w:spacing w:val="1"/>
          <w:sz w:val="18"/>
          <w:szCs w:val="24"/>
        </w:rPr>
        <w:t>e</w:t>
      </w:r>
      <w:r w:rsidRPr="00751031">
        <w:rPr>
          <w:rFonts w:ascii="Calibri" w:eastAsia="Calibri" w:hAnsi="Calibri" w:cs="Calibri"/>
          <w:i/>
          <w:sz w:val="18"/>
          <w:szCs w:val="24"/>
        </w:rPr>
        <w:t>,</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d</w:t>
      </w:r>
      <w:r w:rsidRPr="00751031">
        <w:rPr>
          <w:rFonts w:ascii="Calibri" w:eastAsia="Calibri" w:hAnsi="Calibri" w:cs="Calibri"/>
          <w:i/>
          <w:sz w:val="18"/>
          <w:szCs w:val="24"/>
        </w:rPr>
        <w:t>is</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b</w:t>
      </w:r>
      <w:r w:rsidRPr="00751031">
        <w:rPr>
          <w:rFonts w:ascii="Calibri" w:eastAsia="Calibri" w:hAnsi="Calibri" w:cs="Calibri"/>
          <w:i/>
          <w:sz w:val="18"/>
          <w:szCs w:val="24"/>
        </w:rPr>
        <w:t>ili</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y</w:t>
      </w:r>
      <w:r w:rsidRPr="00751031">
        <w:rPr>
          <w:rFonts w:ascii="Calibri" w:eastAsia="Calibri" w:hAnsi="Calibri" w:cs="Calibri"/>
          <w:i/>
          <w:sz w:val="18"/>
          <w:szCs w:val="24"/>
        </w:rPr>
        <w:t>,</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mari</w:t>
      </w:r>
      <w:r w:rsidRPr="00751031">
        <w:rPr>
          <w:rFonts w:ascii="Calibri" w:eastAsia="Calibri" w:hAnsi="Calibri" w:cs="Calibri"/>
          <w:i/>
          <w:spacing w:val="1"/>
          <w:sz w:val="18"/>
          <w:szCs w:val="24"/>
        </w:rPr>
        <w:t>t</w:t>
      </w:r>
      <w:r w:rsidRPr="00751031">
        <w:rPr>
          <w:rFonts w:ascii="Calibri" w:eastAsia="Calibri" w:hAnsi="Calibri" w:cs="Calibri"/>
          <w:i/>
          <w:sz w:val="18"/>
          <w:szCs w:val="24"/>
        </w:rPr>
        <w:t>al</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v</w:t>
      </w:r>
      <w:r w:rsidRPr="00751031">
        <w:rPr>
          <w:rFonts w:ascii="Calibri" w:eastAsia="Calibri" w:hAnsi="Calibri" w:cs="Calibri"/>
          <w:i/>
          <w:spacing w:val="1"/>
          <w:sz w:val="18"/>
          <w:szCs w:val="24"/>
        </w:rPr>
        <w:t>ete</w:t>
      </w:r>
      <w:r w:rsidRPr="00751031">
        <w:rPr>
          <w:rFonts w:ascii="Calibri" w:eastAsia="Calibri" w:hAnsi="Calibri" w:cs="Calibri"/>
          <w:i/>
          <w:sz w:val="18"/>
          <w:szCs w:val="24"/>
        </w:rPr>
        <w:t>r</w:t>
      </w:r>
      <w:r w:rsidRPr="00751031">
        <w:rPr>
          <w:rFonts w:ascii="Calibri" w:eastAsia="Calibri" w:hAnsi="Calibri" w:cs="Calibri"/>
          <w:i/>
          <w:spacing w:val="-2"/>
          <w:sz w:val="18"/>
          <w:szCs w:val="24"/>
        </w:rPr>
        <w:t>a</w:t>
      </w:r>
      <w:r w:rsidRPr="00751031">
        <w:rPr>
          <w:rFonts w:ascii="Calibri" w:eastAsia="Calibri" w:hAnsi="Calibri" w:cs="Calibri"/>
          <w:i/>
          <w:sz w:val="18"/>
          <w:szCs w:val="24"/>
        </w:rPr>
        <w:t>n</w:t>
      </w:r>
      <w:r w:rsidRPr="00751031">
        <w:rPr>
          <w:rFonts w:ascii="Calibri" w:eastAsia="Calibri" w:hAnsi="Calibri" w:cs="Calibri"/>
          <w:i/>
          <w:spacing w:val="-4"/>
          <w:sz w:val="18"/>
          <w:szCs w:val="24"/>
        </w:rPr>
        <w:t xml:space="preserve"> </w:t>
      </w:r>
      <w:r w:rsidRPr="00751031">
        <w:rPr>
          <w:rFonts w:ascii="Calibri" w:eastAsia="Calibri" w:hAnsi="Calibri" w:cs="Calibri"/>
          <w:i/>
          <w:spacing w:val="-3"/>
          <w:sz w:val="18"/>
          <w:szCs w:val="24"/>
        </w:rPr>
        <w:t>s</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u</w:t>
      </w:r>
      <w:r w:rsidRPr="00751031">
        <w:rPr>
          <w:rFonts w:ascii="Calibri" w:eastAsia="Calibri" w:hAnsi="Calibri" w:cs="Calibri"/>
          <w:i/>
          <w:sz w:val="18"/>
          <w:szCs w:val="24"/>
        </w:rPr>
        <w:t>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g</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net</w:t>
      </w:r>
      <w:r w:rsidRPr="00751031">
        <w:rPr>
          <w:rFonts w:ascii="Calibri" w:eastAsia="Calibri" w:hAnsi="Calibri" w:cs="Calibri"/>
          <w:i/>
          <w:sz w:val="18"/>
          <w:szCs w:val="24"/>
        </w:rPr>
        <w:t>ic</w:t>
      </w:r>
      <w:r w:rsidRPr="00751031">
        <w:rPr>
          <w:rFonts w:ascii="Calibri" w:eastAsia="Calibri" w:hAnsi="Calibri" w:cs="Calibri"/>
          <w:i/>
          <w:spacing w:val="-6"/>
          <w:sz w:val="18"/>
          <w:szCs w:val="24"/>
        </w:rPr>
        <w:t xml:space="preserve"> </w:t>
      </w:r>
      <w:r w:rsidRPr="00751031">
        <w:rPr>
          <w:rFonts w:ascii="Calibri" w:eastAsia="Calibri" w:hAnsi="Calibri" w:cs="Calibri"/>
          <w:i/>
          <w:spacing w:val="-2"/>
          <w:sz w:val="18"/>
          <w:szCs w:val="24"/>
        </w:rPr>
        <w:t>i</w:t>
      </w:r>
      <w:r w:rsidRPr="00751031">
        <w:rPr>
          <w:rFonts w:ascii="Calibri" w:eastAsia="Calibri" w:hAnsi="Calibri" w:cs="Calibri"/>
          <w:i/>
          <w:spacing w:val="1"/>
          <w:sz w:val="18"/>
          <w:szCs w:val="24"/>
        </w:rPr>
        <w:t>nfo</w:t>
      </w:r>
      <w:r w:rsidRPr="00751031">
        <w:rPr>
          <w:rFonts w:ascii="Calibri" w:eastAsia="Calibri" w:hAnsi="Calibri" w:cs="Calibri"/>
          <w:i/>
          <w:sz w:val="18"/>
          <w:szCs w:val="24"/>
        </w:rPr>
        <w:t>r</w:t>
      </w:r>
      <w:r w:rsidRPr="00751031">
        <w:rPr>
          <w:rFonts w:ascii="Calibri" w:eastAsia="Calibri" w:hAnsi="Calibri" w:cs="Calibri"/>
          <w:i/>
          <w:spacing w:val="-2"/>
          <w:sz w:val="18"/>
          <w:szCs w:val="24"/>
        </w:rPr>
        <w:t>m</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z w:val="18"/>
          <w:szCs w:val="24"/>
        </w:rPr>
        <w:t>,</w:t>
      </w:r>
      <w:r w:rsidRPr="00751031">
        <w:rPr>
          <w:rFonts w:ascii="Calibri" w:eastAsia="Calibri" w:hAnsi="Calibri" w:cs="Calibri"/>
          <w:i/>
          <w:spacing w:val="-6"/>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z w:val="18"/>
          <w:szCs w:val="24"/>
        </w:rPr>
        <w:t xml:space="preserve">r </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 xml:space="preserve">y </w:t>
      </w:r>
      <w:r w:rsidRPr="00751031">
        <w:rPr>
          <w:rFonts w:ascii="Calibri" w:eastAsia="Calibri" w:hAnsi="Calibri" w:cs="Calibri"/>
          <w:i/>
          <w:spacing w:val="1"/>
          <w:sz w:val="18"/>
          <w:szCs w:val="24"/>
        </w:rPr>
        <w:t>oth</w:t>
      </w:r>
      <w:r w:rsidRPr="00751031">
        <w:rPr>
          <w:rFonts w:ascii="Calibri" w:eastAsia="Calibri" w:hAnsi="Calibri" w:cs="Calibri"/>
          <w:i/>
          <w:spacing w:val="-2"/>
          <w:sz w:val="18"/>
          <w:szCs w:val="24"/>
        </w:rPr>
        <w:t>e</w:t>
      </w:r>
      <w:r w:rsidRPr="00751031">
        <w:rPr>
          <w:rFonts w:ascii="Calibri" w:eastAsia="Calibri" w:hAnsi="Calibri" w:cs="Calibri"/>
          <w:i/>
          <w:sz w:val="18"/>
          <w:szCs w:val="24"/>
        </w:rPr>
        <w:t>r</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legally</w:t>
      </w:r>
      <w:r w:rsidRPr="00751031">
        <w:rPr>
          <w:rFonts w:ascii="Calibri" w:eastAsia="Calibri" w:hAnsi="Calibri" w:cs="Calibri"/>
          <w:i/>
          <w:spacing w:val="-3"/>
          <w:sz w:val="18"/>
          <w:szCs w:val="24"/>
        </w:rPr>
        <w:t xml:space="preserve"> </w:t>
      </w:r>
      <w:r w:rsidRPr="00751031">
        <w:rPr>
          <w:rFonts w:ascii="Calibri" w:eastAsia="Calibri" w:hAnsi="Calibri" w:cs="Calibri"/>
          <w:i/>
          <w:spacing w:val="1"/>
          <w:sz w:val="18"/>
          <w:szCs w:val="24"/>
        </w:rPr>
        <w:t>p</w:t>
      </w:r>
      <w:r w:rsidRPr="00751031">
        <w:rPr>
          <w:rFonts w:ascii="Calibri" w:eastAsia="Calibri" w:hAnsi="Calibri" w:cs="Calibri"/>
          <w:i/>
          <w:sz w:val="18"/>
          <w:szCs w:val="24"/>
        </w:rPr>
        <w:t>r</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te</w:t>
      </w:r>
      <w:r w:rsidRPr="00751031">
        <w:rPr>
          <w:rFonts w:ascii="Calibri" w:eastAsia="Calibri" w:hAnsi="Calibri" w:cs="Calibri"/>
          <w:i/>
          <w:spacing w:val="-1"/>
          <w:sz w:val="18"/>
          <w:szCs w:val="24"/>
        </w:rPr>
        <w:t>ct</w:t>
      </w:r>
      <w:r w:rsidRPr="00751031">
        <w:rPr>
          <w:rFonts w:ascii="Calibri" w:eastAsia="Calibri" w:hAnsi="Calibri" w:cs="Calibri"/>
          <w:i/>
          <w:spacing w:val="1"/>
          <w:sz w:val="18"/>
          <w:szCs w:val="24"/>
        </w:rPr>
        <w:t>e</w:t>
      </w:r>
      <w:r w:rsidRPr="00751031">
        <w:rPr>
          <w:rFonts w:ascii="Calibri" w:eastAsia="Calibri" w:hAnsi="Calibri" w:cs="Calibri"/>
          <w:i/>
          <w:sz w:val="18"/>
          <w:szCs w:val="24"/>
        </w:rPr>
        <w:t>d</w:t>
      </w:r>
      <w:r w:rsidRPr="00751031">
        <w:rPr>
          <w:rFonts w:ascii="Calibri" w:eastAsia="Calibri" w:hAnsi="Calibri" w:cs="Calibri"/>
          <w:i/>
          <w:spacing w:val="-5"/>
          <w:sz w:val="18"/>
          <w:szCs w:val="24"/>
        </w:rPr>
        <w:t xml:space="preserve"> </w:t>
      </w:r>
      <w:r w:rsidRPr="00751031">
        <w:rPr>
          <w:rFonts w:ascii="Calibri" w:eastAsia="Calibri" w:hAnsi="Calibri" w:cs="Calibri"/>
          <w:i/>
          <w:spacing w:val="-3"/>
          <w:sz w:val="18"/>
          <w:szCs w:val="24"/>
        </w:rPr>
        <w:t>s</w:t>
      </w:r>
      <w:r w:rsidRPr="00751031">
        <w:rPr>
          <w:rFonts w:ascii="Calibri" w:eastAsia="Calibri" w:hAnsi="Calibri" w:cs="Calibri"/>
          <w:i/>
          <w:spacing w:val="1"/>
          <w:sz w:val="18"/>
          <w:szCs w:val="24"/>
        </w:rPr>
        <w:t>t</w:t>
      </w:r>
      <w:r w:rsidRPr="00751031">
        <w:rPr>
          <w:rFonts w:ascii="Calibri" w:eastAsia="Calibri" w:hAnsi="Calibri" w:cs="Calibri"/>
          <w:i/>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1"/>
          <w:sz w:val="18"/>
          <w:szCs w:val="24"/>
        </w:rPr>
        <w:t>u</w:t>
      </w:r>
      <w:r w:rsidRPr="00751031">
        <w:rPr>
          <w:rFonts w:ascii="Calibri" w:eastAsia="Calibri" w:hAnsi="Calibri" w:cs="Calibri"/>
          <w:i/>
          <w:sz w:val="18"/>
          <w:szCs w:val="24"/>
        </w:rPr>
        <w:t>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n</w:t>
      </w:r>
      <w:r w:rsidRPr="00751031">
        <w:rPr>
          <w:rFonts w:ascii="Calibri" w:eastAsia="Calibri" w:hAnsi="Calibri" w:cs="Calibri"/>
          <w:i/>
          <w:sz w:val="18"/>
          <w:szCs w:val="24"/>
        </w:rPr>
        <w:t>d</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is</w:t>
      </w:r>
      <w:r w:rsidRPr="00751031">
        <w:rPr>
          <w:rFonts w:ascii="Calibri" w:eastAsia="Calibri" w:hAnsi="Calibri" w:cs="Calibri"/>
          <w:i/>
          <w:spacing w:val="-2"/>
          <w:sz w:val="18"/>
          <w:szCs w:val="24"/>
        </w:rPr>
        <w:t xml:space="preserve"> </w:t>
      </w:r>
      <w:r w:rsidRPr="00751031">
        <w:rPr>
          <w:rFonts w:ascii="Calibri" w:eastAsia="Calibri" w:hAnsi="Calibri" w:cs="Calibri"/>
          <w:i/>
          <w:sz w:val="18"/>
          <w:szCs w:val="24"/>
        </w:rPr>
        <w:t>an A</w:t>
      </w:r>
      <w:r w:rsidRPr="00751031">
        <w:rPr>
          <w:rFonts w:ascii="Calibri" w:eastAsia="Calibri" w:hAnsi="Calibri" w:cs="Calibri"/>
          <w:i/>
          <w:spacing w:val="-1"/>
          <w:sz w:val="18"/>
          <w:szCs w:val="24"/>
        </w:rPr>
        <w:t>f</w:t>
      </w:r>
      <w:r w:rsidRPr="00751031">
        <w:rPr>
          <w:rFonts w:ascii="Calibri" w:eastAsia="Calibri" w:hAnsi="Calibri" w:cs="Calibri"/>
          <w:i/>
          <w:spacing w:val="1"/>
          <w:sz w:val="18"/>
          <w:szCs w:val="24"/>
        </w:rPr>
        <w:t>f</w:t>
      </w:r>
      <w:r w:rsidRPr="00751031">
        <w:rPr>
          <w:rFonts w:ascii="Calibri" w:eastAsia="Calibri" w:hAnsi="Calibri" w:cs="Calibri"/>
          <w:i/>
          <w:sz w:val="18"/>
          <w:szCs w:val="24"/>
        </w:rPr>
        <w:t>irm</w:t>
      </w:r>
      <w:r w:rsidRPr="00751031">
        <w:rPr>
          <w:rFonts w:ascii="Calibri" w:eastAsia="Calibri" w:hAnsi="Calibri" w:cs="Calibri"/>
          <w:i/>
          <w:spacing w:val="-2"/>
          <w:sz w:val="18"/>
          <w:szCs w:val="24"/>
        </w:rPr>
        <w:t>a</w:t>
      </w:r>
      <w:r w:rsidRPr="00751031">
        <w:rPr>
          <w:rFonts w:ascii="Calibri" w:eastAsia="Calibri" w:hAnsi="Calibri" w:cs="Calibri"/>
          <w:i/>
          <w:spacing w:val="1"/>
          <w:sz w:val="18"/>
          <w:szCs w:val="24"/>
        </w:rPr>
        <w:t>t</w:t>
      </w:r>
      <w:r w:rsidRPr="00751031">
        <w:rPr>
          <w:rFonts w:ascii="Calibri" w:eastAsia="Calibri" w:hAnsi="Calibri" w:cs="Calibri"/>
          <w:i/>
          <w:spacing w:val="-2"/>
          <w:sz w:val="18"/>
          <w:szCs w:val="24"/>
        </w:rPr>
        <w:t>i</w:t>
      </w:r>
      <w:r w:rsidRPr="00751031">
        <w:rPr>
          <w:rFonts w:ascii="Calibri" w:eastAsia="Calibri" w:hAnsi="Calibri" w:cs="Calibri"/>
          <w:i/>
          <w:sz w:val="18"/>
          <w:szCs w:val="24"/>
        </w:rPr>
        <w:t>ve</w:t>
      </w:r>
      <w:r w:rsidRPr="00751031">
        <w:rPr>
          <w:rFonts w:ascii="Calibri" w:eastAsia="Calibri" w:hAnsi="Calibri" w:cs="Calibri"/>
          <w:i/>
          <w:spacing w:val="-8"/>
          <w:sz w:val="18"/>
          <w:szCs w:val="24"/>
        </w:rPr>
        <w:t xml:space="preserve"> </w:t>
      </w:r>
      <w:r w:rsidRPr="00751031">
        <w:rPr>
          <w:rFonts w:ascii="Calibri" w:eastAsia="Calibri" w:hAnsi="Calibri" w:cs="Calibri"/>
          <w:i/>
          <w:sz w:val="18"/>
          <w:szCs w:val="24"/>
        </w:rPr>
        <w:t>A</w:t>
      </w:r>
      <w:r w:rsidRPr="00751031">
        <w:rPr>
          <w:rFonts w:ascii="Calibri" w:eastAsia="Calibri" w:hAnsi="Calibri" w:cs="Calibri"/>
          <w:i/>
          <w:spacing w:val="-1"/>
          <w:sz w:val="18"/>
          <w:szCs w:val="24"/>
        </w:rPr>
        <w:t>c</w:t>
      </w:r>
      <w:r w:rsidRPr="00751031">
        <w:rPr>
          <w:rFonts w:ascii="Calibri" w:eastAsia="Calibri" w:hAnsi="Calibri" w:cs="Calibri"/>
          <w:i/>
          <w:spacing w:val="1"/>
          <w:sz w:val="18"/>
          <w:szCs w:val="24"/>
        </w:rPr>
        <w:t>t</w:t>
      </w:r>
      <w:r w:rsidRPr="00751031">
        <w:rPr>
          <w:rFonts w:ascii="Calibri" w:eastAsia="Calibri" w:hAnsi="Calibri" w:cs="Calibri"/>
          <w:i/>
          <w:sz w:val="18"/>
          <w:szCs w:val="24"/>
        </w:rPr>
        <w:t>i</w:t>
      </w:r>
      <w:r w:rsidRPr="00751031">
        <w:rPr>
          <w:rFonts w:ascii="Calibri" w:eastAsia="Calibri" w:hAnsi="Calibri" w:cs="Calibri"/>
          <w:i/>
          <w:spacing w:val="-2"/>
          <w:sz w:val="18"/>
          <w:szCs w:val="24"/>
        </w:rPr>
        <w:t>o</w:t>
      </w:r>
      <w:r w:rsidRPr="00751031">
        <w:rPr>
          <w:rFonts w:ascii="Calibri" w:eastAsia="Calibri" w:hAnsi="Calibri" w:cs="Calibri"/>
          <w:i/>
          <w:spacing w:val="1"/>
          <w:sz w:val="18"/>
          <w:szCs w:val="24"/>
        </w:rPr>
        <w:t>n/</w:t>
      </w:r>
      <w:r w:rsidRPr="00751031">
        <w:rPr>
          <w:rFonts w:ascii="Calibri" w:eastAsia="Calibri" w:hAnsi="Calibri" w:cs="Calibri"/>
          <w:i/>
          <w:spacing w:val="-2"/>
          <w:sz w:val="18"/>
          <w:szCs w:val="24"/>
        </w:rPr>
        <w:t>E</w:t>
      </w:r>
      <w:r w:rsidRPr="00751031">
        <w:rPr>
          <w:rFonts w:ascii="Calibri" w:eastAsia="Calibri" w:hAnsi="Calibri" w:cs="Calibri"/>
          <w:i/>
          <w:spacing w:val="1"/>
          <w:sz w:val="18"/>
          <w:szCs w:val="24"/>
        </w:rPr>
        <w:t>qu</w:t>
      </w:r>
      <w:r w:rsidRPr="00751031">
        <w:rPr>
          <w:rFonts w:ascii="Calibri" w:eastAsia="Calibri" w:hAnsi="Calibri" w:cs="Calibri"/>
          <w:i/>
          <w:sz w:val="18"/>
          <w:szCs w:val="24"/>
        </w:rPr>
        <w:t>al</w:t>
      </w:r>
      <w:r w:rsidRPr="00751031">
        <w:rPr>
          <w:rFonts w:ascii="Calibri" w:eastAsia="Calibri" w:hAnsi="Calibri" w:cs="Calibri"/>
          <w:i/>
          <w:spacing w:val="-4"/>
          <w:sz w:val="18"/>
          <w:szCs w:val="24"/>
        </w:rPr>
        <w:t xml:space="preserve"> </w:t>
      </w:r>
      <w:r w:rsidRPr="00751031">
        <w:rPr>
          <w:rFonts w:ascii="Calibri" w:eastAsia="Calibri" w:hAnsi="Calibri" w:cs="Calibri"/>
          <w:i/>
          <w:spacing w:val="-1"/>
          <w:sz w:val="18"/>
          <w:szCs w:val="24"/>
        </w:rPr>
        <w:t>O</w:t>
      </w:r>
      <w:r w:rsidRPr="00751031">
        <w:rPr>
          <w:rFonts w:ascii="Calibri" w:eastAsia="Calibri" w:hAnsi="Calibri" w:cs="Calibri"/>
          <w:i/>
          <w:spacing w:val="1"/>
          <w:sz w:val="18"/>
          <w:szCs w:val="24"/>
        </w:rPr>
        <w:t>p</w:t>
      </w:r>
      <w:r w:rsidRPr="00751031">
        <w:rPr>
          <w:rFonts w:ascii="Calibri" w:eastAsia="Calibri" w:hAnsi="Calibri" w:cs="Calibri"/>
          <w:i/>
          <w:spacing w:val="-1"/>
          <w:sz w:val="18"/>
          <w:szCs w:val="24"/>
        </w:rPr>
        <w:t>p</w:t>
      </w:r>
      <w:r w:rsidRPr="00751031">
        <w:rPr>
          <w:rFonts w:ascii="Calibri" w:eastAsia="Calibri" w:hAnsi="Calibri" w:cs="Calibri"/>
          <w:i/>
          <w:spacing w:val="1"/>
          <w:sz w:val="18"/>
          <w:szCs w:val="24"/>
        </w:rPr>
        <w:t>o</w:t>
      </w:r>
      <w:r w:rsidRPr="00751031">
        <w:rPr>
          <w:rFonts w:ascii="Calibri" w:eastAsia="Calibri" w:hAnsi="Calibri" w:cs="Calibri"/>
          <w:i/>
          <w:sz w:val="18"/>
          <w:szCs w:val="24"/>
        </w:rPr>
        <w:t>r</w:t>
      </w:r>
      <w:r w:rsidRPr="00751031">
        <w:rPr>
          <w:rFonts w:ascii="Calibri" w:eastAsia="Calibri" w:hAnsi="Calibri" w:cs="Calibri"/>
          <w:i/>
          <w:spacing w:val="-1"/>
          <w:sz w:val="18"/>
          <w:szCs w:val="24"/>
        </w:rPr>
        <w:t>tu</w:t>
      </w:r>
      <w:r w:rsidRPr="00751031">
        <w:rPr>
          <w:rFonts w:ascii="Calibri" w:eastAsia="Calibri" w:hAnsi="Calibri" w:cs="Calibri"/>
          <w:i/>
          <w:spacing w:val="1"/>
          <w:sz w:val="18"/>
          <w:szCs w:val="24"/>
        </w:rPr>
        <w:t>n</w:t>
      </w:r>
      <w:r w:rsidRPr="00751031">
        <w:rPr>
          <w:rFonts w:ascii="Calibri" w:eastAsia="Calibri" w:hAnsi="Calibri" w:cs="Calibri"/>
          <w:i/>
          <w:sz w:val="18"/>
          <w:szCs w:val="24"/>
        </w:rPr>
        <w:t>i</w:t>
      </w:r>
      <w:r w:rsidRPr="00751031">
        <w:rPr>
          <w:rFonts w:ascii="Calibri" w:eastAsia="Calibri" w:hAnsi="Calibri" w:cs="Calibri"/>
          <w:i/>
          <w:spacing w:val="1"/>
          <w:sz w:val="18"/>
          <w:szCs w:val="24"/>
        </w:rPr>
        <w:t>t</w:t>
      </w:r>
      <w:r w:rsidRPr="00751031">
        <w:rPr>
          <w:rFonts w:ascii="Calibri" w:eastAsia="Calibri" w:hAnsi="Calibri" w:cs="Calibri"/>
          <w:i/>
          <w:sz w:val="18"/>
          <w:szCs w:val="24"/>
        </w:rPr>
        <w:t>y</w:t>
      </w:r>
      <w:r w:rsidRPr="00751031">
        <w:rPr>
          <w:rFonts w:ascii="Calibri" w:eastAsia="Calibri" w:hAnsi="Calibri" w:cs="Calibri"/>
          <w:i/>
          <w:spacing w:val="-3"/>
          <w:sz w:val="18"/>
          <w:szCs w:val="24"/>
        </w:rPr>
        <w:t xml:space="preserve"> </w:t>
      </w:r>
      <w:r w:rsidRPr="00751031">
        <w:rPr>
          <w:rFonts w:ascii="Calibri" w:eastAsia="Calibri" w:hAnsi="Calibri" w:cs="Calibri"/>
          <w:i/>
          <w:sz w:val="18"/>
          <w:szCs w:val="24"/>
        </w:rPr>
        <w:t>E</w:t>
      </w:r>
      <w:r w:rsidRPr="00751031">
        <w:rPr>
          <w:rFonts w:ascii="Calibri" w:eastAsia="Calibri" w:hAnsi="Calibri" w:cs="Calibri"/>
          <w:i/>
          <w:spacing w:val="-2"/>
          <w:sz w:val="18"/>
          <w:szCs w:val="24"/>
        </w:rPr>
        <w:t>m</w:t>
      </w:r>
      <w:r w:rsidRPr="00751031">
        <w:rPr>
          <w:rFonts w:ascii="Calibri" w:eastAsia="Calibri" w:hAnsi="Calibri" w:cs="Calibri"/>
          <w:i/>
          <w:spacing w:val="1"/>
          <w:sz w:val="18"/>
          <w:szCs w:val="24"/>
        </w:rPr>
        <w:t>p</w:t>
      </w:r>
      <w:r w:rsidRPr="00751031">
        <w:rPr>
          <w:rFonts w:ascii="Calibri" w:eastAsia="Calibri" w:hAnsi="Calibri" w:cs="Calibri"/>
          <w:i/>
          <w:sz w:val="18"/>
          <w:szCs w:val="24"/>
        </w:rPr>
        <w:t>l</w:t>
      </w:r>
      <w:r w:rsidRPr="00751031">
        <w:rPr>
          <w:rFonts w:ascii="Calibri" w:eastAsia="Calibri" w:hAnsi="Calibri" w:cs="Calibri"/>
          <w:i/>
          <w:spacing w:val="1"/>
          <w:sz w:val="18"/>
          <w:szCs w:val="24"/>
        </w:rPr>
        <w:t>o</w:t>
      </w:r>
      <w:r w:rsidRPr="00751031">
        <w:rPr>
          <w:rFonts w:ascii="Calibri" w:eastAsia="Calibri" w:hAnsi="Calibri" w:cs="Calibri"/>
          <w:i/>
          <w:spacing w:val="-1"/>
          <w:sz w:val="18"/>
          <w:szCs w:val="24"/>
        </w:rPr>
        <w:t>y</w:t>
      </w:r>
      <w:r w:rsidRPr="00751031">
        <w:rPr>
          <w:rFonts w:ascii="Calibri" w:eastAsia="Calibri" w:hAnsi="Calibri" w:cs="Calibri"/>
          <w:i/>
          <w:spacing w:val="1"/>
          <w:sz w:val="18"/>
          <w:szCs w:val="24"/>
        </w:rPr>
        <w:t>e</w:t>
      </w:r>
      <w:r w:rsidRPr="00751031">
        <w:rPr>
          <w:rFonts w:ascii="Calibri" w:eastAsia="Calibri" w:hAnsi="Calibri" w:cs="Calibri"/>
          <w:i/>
          <w:sz w:val="18"/>
          <w:szCs w:val="24"/>
        </w:rPr>
        <w:t>r.</w:t>
      </w:r>
    </w:p>
    <w:p w14:paraId="4AAFAD37" w14:textId="77777777" w:rsidR="00E95332" w:rsidRPr="00751031" w:rsidRDefault="00E95332" w:rsidP="00751031">
      <w:pPr>
        <w:spacing w:before="12" w:after="0" w:line="239" w:lineRule="auto"/>
        <w:ind w:left="100" w:right="282"/>
        <w:rPr>
          <w:rFonts w:ascii="Calibri" w:eastAsia="Calibri" w:hAnsi="Calibri" w:cs="Calibri"/>
          <w:i/>
          <w:sz w:val="18"/>
          <w:szCs w:val="24"/>
        </w:rPr>
      </w:pPr>
    </w:p>
    <w:sdt>
      <w:sdtPr>
        <w:rPr>
          <w:rFonts w:eastAsiaTheme="minorEastAsia"/>
          <w:lang w:eastAsia="ja-JP"/>
        </w:rPr>
        <w:id w:val="-1911838030"/>
        <w:docPartObj>
          <w:docPartGallery w:val="Table of Contents"/>
          <w:docPartUnique/>
        </w:docPartObj>
      </w:sdtPr>
      <w:sdtContent>
        <w:p w14:paraId="5974FBA1" w14:textId="66396896" w:rsidR="00AB554A" w:rsidRDefault="00902D81" w:rsidP="00751031">
          <w:pPr>
            <w:jc w:val="center"/>
            <w:rPr>
              <w:rStyle w:val="Heading2Char"/>
              <w:b/>
              <w:bCs/>
              <w:color w:val="auto"/>
            </w:rPr>
          </w:pPr>
          <w:r w:rsidRPr="00E95332">
            <w:rPr>
              <w:rStyle w:val="Heading2Char"/>
              <w:b/>
              <w:bCs/>
              <w:color w:val="auto"/>
            </w:rPr>
            <w:t>TABLE OF CONTENTS</w:t>
          </w:r>
        </w:p>
        <w:p w14:paraId="436E2E17" w14:textId="77777777" w:rsidR="00AF7F70" w:rsidRPr="00E95332" w:rsidRDefault="00AF7F70" w:rsidP="00751031">
          <w:pPr>
            <w:jc w:val="center"/>
            <w:rPr>
              <w:rStyle w:val="Heading2Char"/>
              <w:b/>
              <w:bCs/>
              <w:color w:val="auto"/>
            </w:rPr>
          </w:pPr>
        </w:p>
        <w:p w14:paraId="56CEAA87" w14:textId="77777777" w:rsidR="00AB554A" w:rsidRPr="00751031" w:rsidRDefault="00902D81" w:rsidP="00751031">
          <w:pPr>
            <w:pStyle w:val="TOC1"/>
          </w:pPr>
          <w:r w:rsidRPr="00751031">
            <w:t xml:space="preserve">4-H Wildlife Food Plot Project Activity Checklist </w:t>
          </w:r>
          <w:r w:rsidR="00AB554A" w:rsidRPr="00751031">
            <w:ptab w:relativeTo="margin" w:alignment="right" w:leader="dot"/>
          </w:r>
          <w:r w:rsidRPr="00751031">
            <w:rPr>
              <w:bCs/>
            </w:rPr>
            <w:t>3</w:t>
          </w:r>
        </w:p>
        <w:p w14:paraId="5170DEAC" w14:textId="77777777" w:rsidR="00AB554A" w:rsidRPr="00751031" w:rsidRDefault="00902D81" w:rsidP="00751031">
          <w:pPr>
            <w:pStyle w:val="TOC1"/>
          </w:pPr>
          <w:r w:rsidRPr="00751031">
            <w:t xml:space="preserve">Preparing Your Plot </w:t>
          </w:r>
          <w:r w:rsidR="00AB554A" w:rsidRPr="00751031">
            <w:ptab w:relativeTo="margin" w:alignment="right" w:leader="dot"/>
          </w:r>
          <w:r w:rsidR="00AB554A" w:rsidRPr="00751031">
            <w:rPr>
              <w:bCs/>
            </w:rPr>
            <w:t>4</w:t>
          </w:r>
        </w:p>
        <w:p w14:paraId="721B6052" w14:textId="77777777" w:rsidR="00902D81" w:rsidRPr="00751031" w:rsidRDefault="00902D81" w:rsidP="00751031">
          <w:pPr>
            <w:pStyle w:val="TOC3"/>
            <w:ind w:left="0"/>
          </w:pPr>
          <w:r w:rsidRPr="00751031">
            <w:t>Planting Your Plot</w:t>
          </w:r>
          <w:r w:rsidR="00AB554A" w:rsidRPr="00751031">
            <w:ptab w:relativeTo="margin" w:alignment="right" w:leader="dot"/>
          </w:r>
          <w:r w:rsidRPr="00751031">
            <w:t>7</w:t>
          </w:r>
        </w:p>
        <w:p w14:paraId="1F4B22F3" w14:textId="77777777" w:rsidR="00902D81" w:rsidRPr="00751031" w:rsidRDefault="00902D81" w:rsidP="00751031">
          <w:pPr>
            <w:pStyle w:val="TOC3"/>
            <w:ind w:left="0"/>
          </w:pPr>
          <w:r w:rsidRPr="00751031">
            <w:t>Maintaining Your Plot</w:t>
          </w:r>
          <w:r w:rsidRPr="00751031">
            <w:ptab w:relativeTo="margin" w:alignment="right" w:leader="dot"/>
          </w:r>
          <w:r w:rsidRPr="00751031">
            <w:t>7</w:t>
          </w:r>
        </w:p>
        <w:p w14:paraId="2088932E" w14:textId="77777777" w:rsidR="00902D81" w:rsidRPr="00751031" w:rsidRDefault="00902D81" w:rsidP="00751031">
          <w:pPr>
            <w:pStyle w:val="TOC1"/>
          </w:pPr>
          <w:r w:rsidRPr="00751031">
            <w:t xml:space="preserve">Observing Your Plot </w:t>
          </w:r>
          <w:r w:rsidRPr="00751031">
            <w:ptab w:relativeTo="margin" w:alignment="right" w:leader="dot"/>
          </w:r>
          <w:r w:rsidRPr="00751031">
            <w:rPr>
              <w:bCs/>
            </w:rPr>
            <w:t>8</w:t>
          </w:r>
        </w:p>
        <w:p w14:paraId="32830974" w14:textId="77777777" w:rsidR="00902D81" w:rsidRPr="00751031" w:rsidRDefault="00902D81" w:rsidP="00751031">
          <w:pPr>
            <w:pStyle w:val="TOC3"/>
            <w:ind w:left="0"/>
          </w:pPr>
          <w:r w:rsidRPr="00751031">
            <w:t>Financial Records</w:t>
          </w:r>
          <w:r w:rsidRPr="00751031">
            <w:ptab w:relativeTo="margin" w:alignment="right" w:leader="dot"/>
          </w:r>
          <w:r w:rsidR="00183B17" w:rsidRPr="00751031">
            <w:t>10</w:t>
          </w:r>
        </w:p>
        <w:p w14:paraId="680E7464" w14:textId="77777777" w:rsidR="00DC11EE" w:rsidRPr="00751031" w:rsidRDefault="00DC11EE" w:rsidP="00751031">
          <w:pPr>
            <w:pStyle w:val="TOC1"/>
            <w:rPr>
              <w:bCs/>
            </w:rPr>
          </w:pPr>
          <w:r w:rsidRPr="00751031">
            <w:t xml:space="preserve">Project Story (Pictures) </w:t>
          </w:r>
          <w:r w:rsidRPr="00751031">
            <w:ptab w:relativeTo="margin" w:alignment="right" w:leader="dot"/>
          </w:r>
          <w:r w:rsidRPr="00751031">
            <w:rPr>
              <w:bCs/>
            </w:rPr>
            <w:t>1</w:t>
          </w:r>
          <w:r w:rsidR="00F221E3" w:rsidRPr="00751031">
            <w:rPr>
              <w:bCs/>
            </w:rPr>
            <w:t>1</w:t>
          </w:r>
        </w:p>
        <w:p w14:paraId="0D940496" w14:textId="176B754E" w:rsidR="00F221E3" w:rsidRPr="00751031" w:rsidRDefault="00F221E3" w:rsidP="00751031">
          <w:pPr>
            <w:pStyle w:val="TOC3"/>
            <w:ind w:left="0"/>
          </w:pPr>
          <w:r w:rsidRPr="00751031">
            <w:t>Community Outreach</w:t>
          </w:r>
          <w:r w:rsidRPr="00751031">
            <w:ptab w:relativeTo="margin" w:alignment="right" w:leader="dot"/>
          </w:r>
          <w:r w:rsidRPr="00751031">
            <w:t>1</w:t>
          </w:r>
          <w:r w:rsidR="001F7729">
            <w:t>3</w:t>
          </w:r>
        </w:p>
        <w:p w14:paraId="0280A352" w14:textId="67FFA6C6" w:rsidR="00DC11EE" w:rsidRPr="00751031" w:rsidRDefault="00DC11EE" w:rsidP="00751031">
          <w:pPr>
            <w:pStyle w:val="TOC3"/>
            <w:ind w:left="0"/>
          </w:pPr>
          <w:r w:rsidRPr="00751031">
            <w:t>Project Evaluation</w:t>
          </w:r>
          <w:r w:rsidRPr="00751031">
            <w:ptab w:relativeTo="margin" w:alignment="right" w:leader="dot"/>
          </w:r>
          <w:r w:rsidRPr="00751031">
            <w:t>1</w:t>
          </w:r>
          <w:r w:rsidR="001F7729">
            <w:t>5</w:t>
          </w:r>
        </w:p>
        <w:p w14:paraId="1C063671" w14:textId="32CDE037" w:rsidR="00902D81" w:rsidRPr="00751031" w:rsidRDefault="00902D81" w:rsidP="00751031">
          <w:pPr>
            <w:pStyle w:val="TOC1"/>
          </w:pPr>
          <w:r w:rsidRPr="00751031">
            <w:t>Video</w:t>
          </w:r>
          <w:r w:rsidRPr="00751031">
            <w:ptab w:relativeTo="margin" w:alignment="right" w:leader="dot"/>
          </w:r>
          <w:r w:rsidRPr="00751031">
            <w:t>1</w:t>
          </w:r>
          <w:r w:rsidR="001F7729">
            <w:t>6</w:t>
          </w:r>
        </w:p>
        <w:p w14:paraId="356342A1" w14:textId="16611829" w:rsidR="00AB554A" w:rsidRPr="00751031" w:rsidRDefault="00902D81" w:rsidP="00751031">
          <w:pPr>
            <w:pStyle w:val="TOC1"/>
          </w:pPr>
          <w:r w:rsidRPr="00751031">
            <w:t>County Agent Assessment Score Sheet</w:t>
          </w:r>
          <w:r w:rsidRPr="00751031">
            <w:ptab w:relativeTo="margin" w:alignment="right" w:leader="dot"/>
          </w:r>
          <w:r w:rsidRPr="00751031">
            <w:rPr>
              <w:bCs/>
            </w:rPr>
            <w:t>1</w:t>
          </w:r>
          <w:r w:rsidR="001F7729">
            <w:rPr>
              <w:bCs/>
            </w:rPr>
            <w:t>7</w:t>
          </w:r>
        </w:p>
      </w:sdtContent>
    </w:sdt>
    <w:p w14:paraId="3BFFE019" w14:textId="77777777" w:rsidR="00902D81" w:rsidRPr="00751031" w:rsidRDefault="00902D81" w:rsidP="00751031">
      <w:r w:rsidRPr="00751031">
        <w:br w:type="page"/>
      </w:r>
    </w:p>
    <w:p w14:paraId="6244EF1B" w14:textId="1047CF9B" w:rsidR="00285A77" w:rsidRPr="00AF7F70" w:rsidRDefault="0088638F" w:rsidP="00AF7F70">
      <w:pPr>
        <w:pStyle w:val="Heading2"/>
        <w:spacing w:line="240" w:lineRule="auto"/>
        <w:jc w:val="center"/>
        <w:rPr>
          <w:b/>
          <w:bCs/>
          <w:color w:val="auto"/>
        </w:rPr>
      </w:pPr>
      <w:r w:rsidRPr="00AF7F70">
        <w:rPr>
          <w:b/>
          <w:bCs/>
          <w:color w:val="auto"/>
        </w:rPr>
        <w:lastRenderedPageBreak/>
        <w:t>4</w:t>
      </w:r>
      <w:r w:rsidR="00285A77" w:rsidRPr="00AF7F70">
        <w:rPr>
          <w:b/>
          <w:bCs/>
          <w:color w:val="auto"/>
        </w:rPr>
        <w:t xml:space="preserve">-H </w:t>
      </w:r>
      <w:r w:rsidR="008D2477">
        <w:rPr>
          <w:b/>
          <w:bCs/>
          <w:color w:val="auto"/>
        </w:rPr>
        <w:t>WILDLIFE FOOD PLOT PROJECT</w:t>
      </w:r>
    </w:p>
    <w:p w14:paraId="0A9DB6AC" w14:textId="2E27FF9A" w:rsidR="0083396F" w:rsidRPr="00AF7F70" w:rsidRDefault="00595EFA" w:rsidP="00AF7F70">
      <w:pPr>
        <w:pStyle w:val="Heading2"/>
        <w:spacing w:line="240" w:lineRule="auto"/>
        <w:jc w:val="center"/>
        <w:rPr>
          <w:b/>
          <w:bCs/>
          <w:color w:val="auto"/>
        </w:rPr>
      </w:pPr>
      <w:r w:rsidRPr="00AF7F70">
        <w:rPr>
          <w:b/>
          <w:bCs/>
          <w:color w:val="auto"/>
        </w:rPr>
        <w:t>A</w:t>
      </w:r>
      <w:r w:rsidR="008D2477">
        <w:rPr>
          <w:b/>
          <w:bCs/>
          <w:color w:val="auto"/>
        </w:rPr>
        <w:t>CTIVITY CHECKLIST</w:t>
      </w:r>
    </w:p>
    <w:p w14:paraId="0995B85A" w14:textId="377AA7D2" w:rsidR="00285A77" w:rsidRPr="00AF7F70" w:rsidRDefault="00023F79" w:rsidP="00AF7F70">
      <w:pPr>
        <w:pStyle w:val="Heading2"/>
        <w:spacing w:line="240" w:lineRule="auto"/>
        <w:jc w:val="center"/>
        <w:rPr>
          <w:b/>
          <w:bCs/>
          <w:color w:val="auto"/>
        </w:rPr>
      </w:pPr>
      <w:r w:rsidRPr="00AF7F70">
        <w:rPr>
          <w:b/>
          <w:bCs/>
          <w:color w:val="auto"/>
        </w:rPr>
        <w:t>(</w:t>
      </w:r>
      <w:r w:rsidR="003359BA" w:rsidRPr="00AF7F70">
        <w:rPr>
          <w:b/>
          <w:bCs/>
          <w:color w:val="auto"/>
        </w:rPr>
        <w:t>4</w:t>
      </w:r>
      <w:r w:rsidRPr="00AF7F70">
        <w:rPr>
          <w:b/>
          <w:bCs/>
          <w:color w:val="auto"/>
        </w:rPr>
        <w:t xml:space="preserve"> points</w:t>
      </w:r>
      <w:r w:rsidR="0083396F" w:rsidRPr="00AF7F70">
        <w:rPr>
          <w:b/>
          <w:bCs/>
          <w:color w:val="auto"/>
        </w:rPr>
        <w:t xml:space="preserve"> maximum for all checkmarks</w:t>
      </w:r>
      <w:r w:rsidRPr="00AF7F70">
        <w:rPr>
          <w:b/>
          <w:bCs/>
          <w:color w:val="auto"/>
        </w:rPr>
        <w:t>)</w:t>
      </w:r>
    </w:p>
    <w:p w14:paraId="4FCE0A7E" w14:textId="77777777" w:rsidR="005E3D97" w:rsidRPr="00751031" w:rsidRDefault="005E3D97" w:rsidP="00751031">
      <w:pPr>
        <w:spacing w:after="0" w:line="240" w:lineRule="auto"/>
        <w:jc w:val="center"/>
        <w:rPr>
          <w:b/>
        </w:rPr>
      </w:pPr>
    </w:p>
    <w:p w14:paraId="2E756DA6" w14:textId="77777777" w:rsidR="005E3D97" w:rsidRPr="00751031" w:rsidRDefault="005E3D97" w:rsidP="00751031">
      <w:pPr>
        <w:spacing w:after="0" w:line="240" w:lineRule="auto"/>
        <w:rPr>
          <w:b/>
          <w:i/>
        </w:rPr>
      </w:pPr>
      <w:r w:rsidRPr="00751031">
        <w:rPr>
          <w:b/>
          <w:i/>
        </w:rPr>
        <w:t>Place a check mark in each blank when each activity is completed.</w:t>
      </w:r>
    </w:p>
    <w:p w14:paraId="69FC4607" w14:textId="77777777" w:rsidR="00FE2D65" w:rsidRPr="00751031" w:rsidRDefault="00FE2D65" w:rsidP="00751031">
      <w:pPr>
        <w:spacing w:after="0" w:line="240" w:lineRule="auto"/>
        <w:jc w:val="center"/>
        <w:rPr>
          <w:b/>
        </w:rPr>
      </w:pPr>
    </w:p>
    <w:p w14:paraId="0E177AC0" w14:textId="003AC658" w:rsidR="00285A77" w:rsidRPr="00751031" w:rsidRDefault="00285A77" w:rsidP="00751031">
      <w:r w:rsidRPr="00751031">
        <w:t xml:space="preserve">_____ </w:t>
      </w:r>
      <w:r w:rsidR="00C800B2" w:rsidRPr="00751031">
        <w:t>R</w:t>
      </w:r>
      <w:r w:rsidR="00023F79" w:rsidRPr="00751031">
        <w:t xml:space="preserve">eview </w:t>
      </w:r>
      <w:r w:rsidR="0091636C">
        <w:t xml:space="preserve">entire </w:t>
      </w:r>
      <w:r w:rsidRPr="00751031">
        <w:t>project record book</w:t>
      </w:r>
      <w:r w:rsidR="0091636C">
        <w:t xml:space="preserve"> to get a better understanding of </w:t>
      </w:r>
      <w:r w:rsidR="00F51A1A">
        <w:t xml:space="preserve">all </w:t>
      </w:r>
      <w:r w:rsidR="0091636C">
        <w:t>project tasks</w:t>
      </w:r>
      <w:r w:rsidR="00023F79" w:rsidRPr="00751031">
        <w:t>.</w:t>
      </w:r>
    </w:p>
    <w:p w14:paraId="35CCC30F" w14:textId="77777777" w:rsidR="00285A77" w:rsidRPr="00751031" w:rsidRDefault="00285A77" w:rsidP="00751031">
      <w:r w:rsidRPr="00751031">
        <w:t xml:space="preserve">_____ </w:t>
      </w:r>
      <w:r w:rsidR="00595EFA" w:rsidRPr="00751031">
        <w:t>Select 1/8 acre area between 4628 sq ft and 6262 sq ft.  (Plots outside this range are d</w:t>
      </w:r>
      <w:r w:rsidR="00023F79" w:rsidRPr="00751031">
        <w:t>isqualified!</w:t>
      </w:r>
      <w:r w:rsidR="00595EFA" w:rsidRPr="00751031">
        <w:t xml:space="preserve">) </w:t>
      </w:r>
    </w:p>
    <w:p w14:paraId="0B63EFD8" w14:textId="46E18FDD" w:rsidR="00285A77" w:rsidRPr="00751031" w:rsidRDefault="00285A77" w:rsidP="00751031">
      <w:r w:rsidRPr="00751031">
        <w:t xml:space="preserve">_____ </w:t>
      </w:r>
      <w:r w:rsidR="00595EFA" w:rsidRPr="00751031">
        <w:t>Take s</w:t>
      </w:r>
      <w:r w:rsidRPr="00751031">
        <w:t>oil sample</w:t>
      </w:r>
      <w:r w:rsidR="00023F79" w:rsidRPr="00751031">
        <w:t>.</w:t>
      </w:r>
      <w:r w:rsidR="00BF4473">
        <w:t xml:space="preserve"> (Include a copy of the soil test report in your project book.)</w:t>
      </w:r>
    </w:p>
    <w:p w14:paraId="13F4D955" w14:textId="77777777" w:rsidR="003C2B6B" w:rsidRPr="00751031" w:rsidRDefault="00285A77" w:rsidP="00751031">
      <w:pPr>
        <w:ind w:left="630" w:hanging="630"/>
      </w:pPr>
      <w:r w:rsidRPr="00751031">
        <w:t xml:space="preserve">_____ </w:t>
      </w:r>
      <w:r w:rsidR="005E3D97" w:rsidRPr="00751031">
        <w:t>Prepare plot</w:t>
      </w:r>
      <w:r w:rsidR="003C2B6B" w:rsidRPr="00751031">
        <w:t>.  Fo</w:t>
      </w:r>
      <w:r w:rsidR="005E3D97" w:rsidRPr="00751031">
        <w:t>r example</w:t>
      </w:r>
      <w:r w:rsidR="003C2B6B" w:rsidRPr="00751031">
        <w:t>, add</w:t>
      </w:r>
      <w:r w:rsidR="00C800B2" w:rsidRPr="00751031">
        <w:t xml:space="preserve"> fertilizer</w:t>
      </w:r>
      <w:r w:rsidR="005E3D97" w:rsidRPr="00751031">
        <w:t xml:space="preserve"> and</w:t>
      </w:r>
      <w:r w:rsidR="00C800B2" w:rsidRPr="00751031">
        <w:t xml:space="preserve"> lime</w:t>
      </w:r>
      <w:r w:rsidR="005E3D97" w:rsidRPr="00751031">
        <w:t xml:space="preserve"> according to soil test</w:t>
      </w:r>
      <w:r w:rsidR="003C2B6B" w:rsidRPr="00751031">
        <w:t xml:space="preserve"> report.  </w:t>
      </w:r>
    </w:p>
    <w:p w14:paraId="33425DA2" w14:textId="6E716C7A" w:rsidR="00285A77" w:rsidRPr="00751031" w:rsidRDefault="00285A77" w:rsidP="00751031">
      <w:pPr>
        <w:ind w:left="630" w:hanging="630"/>
      </w:pPr>
      <w:r w:rsidRPr="00751031">
        <w:t xml:space="preserve">_____ </w:t>
      </w:r>
      <w:r w:rsidR="00595EFA" w:rsidRPr="00751031">
        <w:t>Pick up s</w:t>
      </w:r>
      <w:r w:rsidRPr="00751031">
        <w:t>eed</w:t>
      </w:r>
      <w:r w:rsidR="000873DC">
        <w:t xml:space="preserve"> packet</w:t>
      </w:r>
      <w:r w:rsidRPr="00751031">
        <w:t xml:space="preserve"> from County Extension Office</w:t>
      </w:r>
      <w:r w:rsidR="00023F79" w:rsidRPr="00751031">
        <w:t>.</w:t>
      </w:r>
    </w:p>
    <w:p w14:paraId="140EDBD5" w14:textId="77777777" w:rsidR="00285A77" w:rsidRPr="00751031" w:rsidRDefault="00285A77" w:rsidP="00751031">
      <w:r w:rsidRPr="00751031">
        <w:t xml:space="preserve">_____ </w:t>
      </w:r>
      <w:r w:rsidR="00C800B2" w:rsidRPr="00751031">
        <w:t xml:space="preserve">Prepare </w:t>
      </w:r>
      <w:r w:rsidR="00595EFA" w:rsidRPr="00751031">
        <w:t>p</w:t>
      </w:r>
      <w:r w:rsidRPr="00751031">
        <w:t xml:space="preserve">lot </w:t>
      </w:r>
      <w:r w:rsidR="00595EFA" w:rsidRPr="00751031">
        <w:t>f</w:t>
      </w:r>
      <w:r w:rsidRPr="00751031">
        <w:t>or planting</w:t>
      </w:r>
      <w:r w:rsidR="00C800B2" w:rsidRPr="00751031">
        <w:t xml:space="preserve"> seeds</w:t>
      </w:r>
      <w:r w:rsidR="00120F57" w:rsidRPr="00751031">
        <w:t>, such as disking</w:t>
      </w:r>
      <w:r w:rsidR="00023F79" w:rsidRPr="00751031">
        <w:t>.</w:t>
      </w:r>
    </w:p>
    <w:p w14:paraId="191434E7" w14:textId="77777777" w:rsidR="00285A77" w:rsidRPr="00751031" w:rsidRDefault="00285A77" w:rsidP="00751031">
      <w:r w:rsidRPr="00751031">
        <w:t>_____ Pl</w:t>
      </w:r>
      <w:r w:rsidR="00595EFA" w:rsidRPr="00751031">
        <w:t>ant seeds</w:t>
      </w:r>
      <w:r w:rsidR="00023F79" w:rsidRPr="00751031">
        <w:t>.</w:t>
      </w:r>
    </w:p>
    <w:p w14:paraId="373E3013" w14:textId="77777777" w:rsidR="00595EFA" w:rsidRPr="00751031" w:rsidRDefault="00595EFA" w:rsidP="00751031">
      <w:pPr>
        <w:ind w:left="630" w:hanging="630"/>
      </w:pPr>
      <w:r w:rsidRPr="00751031">
        <w:t xml:space="preserve">_____ Place </w:t>
      </w:r>
      <w:proofErr w:type="spellStart"/>
      <w:r w:rsidRPr="00751031">
        <w:t>exclosure</w:t>
      </w:r>
      <w:proofErr w:type="spellEnd"/>
      <w:r w:rsidRPr="00751031">
        <w:t xml:space="preserve"> cage in plot</w:t>
      </w:r>
      <w:r w:rsidR="00023F79" w:rsidRPr="00751031">
        <w:t>.</w:t>
      </w:r>
      <w:r w:rsidR="00120F57" w:rsidRPr="00751031">
        <w:t xml:space="preserve"> An example of </w:t>
      </w:r>
      <w:proofErr w:type="spellStart"/>
      <w:r w:rsidR="00120F57" w:rsidRPr="00751031">
        <w:t>exclosure</w:t>
      </w:r>
      <w:proofErr w:type="spellEnd"/>
      <w:r w:rsidR="00120F57" w:rsidRPr="00751031">
        <w:t xml:space="preserve"> cage is two t-posts set three feet apart wrapped with ten feet of 2x4 inch welded wire of five-foot height.</w:t>
      </w:r>
    </w:p>
    <w:p w14:paraId="67C71E8B" w14:textId="77777777" w:rsidR="00285A77" w:rsidRPr="00751031" w:rsidRDefault="00285A77" w:rsidP="00751031">
      <w:r w:rsidRPr="00751031">
        <w:t xml:space="preserve">_____ </w:t>
      </w:r>
      <w:r w:rsidR="00C800B2" w:rsidRPr="00751031">
        <w:t xml:space="preserve">Monitor rainfall with rain gauge, website data, or other means.  </w:t>
      </w:r>
    </w:p>
    <w:p w14:paraId="5CEBABF0" w14:textId="3F24E28B" w:rsidR="007673B6" w:rsidRPr="00751031" w:rsidRDefault="007673B6" w:rsidP="00751031">
      <w:r w:rsidRPr="00751031">
        <w:t>______Observe your plot for wildlife.</w:t>
      </w:r>
      <w:r w:rsidR="007E3790">
        <w:t xml:space="preserve"> (Look for tracks or </w:t>
      </w:r>
      <w:proofErr w:type="gramStart"/>
      <w:r w:rsidR="007E3790">
        <w:t>other</w:t>
      </w:r>
      <w:proofErr w:type="gramEnd"/>
      <w:r w:rsidR="007E3790">
        <w:t xml:space="preserve"> sign, </w:t>
      </w:r>
      <w:r w:rsidR="003B5F41">
        <w:t>and/</w:t>
      </w:r>
      <w:r w:rsidR="007E3790">
        <w:t>or a trail camera.)</w:t>
      </w:r>
    </w:p>
    <w:p w14:paraId="582FF02D" w14:textId="5769DD86" w:rsidR="003C2B6B" w:rsidRPr="00751031" w:rsidRDefault="003C2B6B" w:rsidP="00751031">
      <w:pPr>
        <w:ind w:left="630" w:hanging="630"/>
      </w:pPr>
      <w:r w:rsidRPr="00751031">
        <w:t xml:space="preserve">_____ Schedule a site visit with a County Agent or their authorized representative in the county where the food plot is located. </w:t>
      </w:r>
      <w:r w:rsidR="00C97E03" w:rsidRPr="00751031">
        <w:t>Youth must be present!</w:t>
      </w:r>
      <w:r w:rsidR="00C97E03">
        <w:t xml:space="preserve"> </w:t>
      </w:r>
      <w:r w:rsidR="003B5F41">
        <w:t xml:space="preserve">Provide the county agent with the </w:t>
      </w:r>
      <w:r w:rsidRPr="00FE2E81">
        <w:rPr>
          <w:b/>
          <w:bCs/>
        </w:rPr>
        <w:t>County Agent Assessment Score Sheet</w:t>
      </w:r>
      <w:r w:rsidR="003B5F41">
        <w:t xml:space="preserve"> before you meet them at your plot and bring an extra copy. </w:t>
      </w:r>
    </w:p>
    <w:p w14:paraId="421DCDF5" w14:textId="1DDD2453" w:rsidR="00285A77" w:rsidRPr="00751031" w:rsidRDefault="00285A77" w:rsidP="00751031">
      <w:pPr>
        <w:spacing w:after="0" w:line="240" w:lineRule="auto"/>
      </w:pPr>
      <w:r w:rsidRPr="00751031">
        <w:t xml:space="preserve">_____ </w:t>
      </w:r>
      <w:r w:rsidR="00A27DF8">
        <w:t xml:space="preserve">Take </w:t>
      </w:r>
      <w:r w:rsidR="00382DD4">
        <w:t xml:space="preserve">pictures </w:t>
      </w:r>
      <w:r w:rsidR="00A27DF8">
        <w:t>and include</w:t>
      </w:r>
      <w:r w:rsidR="00172D47">
        <w:t xml:space="preserve"> </w:t>
      </w:r>
      <w:r w:rsidR="00382DD4">
        <w:t>in your project record book:</w:t>
      </w:r>
      <w:r w:rsidRPr="00751031">
        <w:t xml:space="preserve">  </w:t>
      </w:r>
    </w:p>
    <w:p w14:paraId="54FCAEAB" w14:textId="23A86902" w:rsidR="00A91375" w:rsidRPr="00751031" w:rsidRDefault="00382DD4" w:rsidP="00A91375">
      <w:pPr>
        <w:pStyle w:val="ListParagraph"/>
        <w:numPr>
          <w:ilvl w:val="0"/>
          <w:numId w:val="9"/>
        </w:numPr>
        <w:spacing w:after="0" w:line="240" w:lineRule="auto"/>
        <w:ind w:left="990"/>
      </w:pPr>
      <w:r>
        <w:t>T</w:t>
      </w:r>
      <w:r w:rsidR="00CF543C">
        <w:t>he plot b</w:t>
      </w:r>
      <w:r w:rsidR="00285A77" w:rsidRPr="00751031">
        <w:t xml:space="preserve">efore, during </w:t>
      </w:r>
      <w:r w:rsidR="00CF543C">
        <w:t>and</w:t>
      </w:r>
      <w:r w:rsidR="00285A77" w:rsidRPr="00751031">
        <w:t xml:space="preserve"> after planting</w:t>
      </w:r>
    </w:p>
    <w:p w14:paraId="33000425" w14:textId="29AD76C7" w:rsidR="00285A77" w:rsidRDefault="007D1349" w:rsidP="00751031">
      <w:pPr>
        <w:pStyle w:val="ListParagraph"/>
        <w:numPr>
          <w:ilvl w:val="0"/>
          <w:numId w:val="9"/>
        </w:numPr>
        <w:spacing w:after="0" w:line="240" w:lineRule="auto"/>
        <w:ind w:left="990"/>
      </w:pPr>
      <w:r>
        <w:t>W</w:t>
      </w:r>
      <w:r w:rsidR="00285A77" w:rsidRPr="00751031">
        <w:t xml:space="preserve">ildlife </w:t>
      </w:r>
      <w:r w:rsidR="00A27DF8">
        <w:t xml:space="preserve">visitations </w:t>
      </w:r>
      <w:r w:rsidR="00285A77" w:rsidRPr="00751031">
        <w:t>or signs they left</w:t>
      </w:r>
    </w:p>
    <w:p w14:paraId="66C6FB91" w14:textId="70146462" w:rsidR="007B4CD2" w:rsidRPr="00751031" w:rsidRDefault="008A49A4" w:rsidP="00751031">
      <w:pPr>
        <w:pStyle w:val="ListParagraph"/>
        <w:numPr>
          <w:ilvl w:val="0"/>
          <w:numId w:val="9"/>
        </w:numPr>
        <w:spacing w:after="0" w:line="240" w:lineRule="auto"/>
        <w:ind w:left="990"/>
      </w:pPr>
      <w:r>
        <w:t>Visit</w:t>
      </w:r>
      <w:r w:rsidR="00F51A1A">
        <w:t xml:space="preserve">s with </w:t>
      </w:r>
      <w:r>
        <w:t>y</w:t>
      </w:r>
      <w:r w:rsidR="00C53B1C">
        <w:t xml:space="preserve">our </w:t>
      </w:r>
      <w:r w:rsidR="007B4CD2">
        <w:t xml:space="preserve">agent </w:t>
      </w:r>
      <w:r w:rsidR="00AB1831">
        <w:t>(</w:t>
      </w:r>
      <w:r w:rsidR="007B4CD2">
        <w:t>at the plot site</w:t>
      </w:r>
      <w:r w:rsidR="00742026">
        <w:t xml:space="preserve"> </w:t>
      </w:r>
      <w:r w:rsidR="00631244">
        <w:t xml:space="preserve">and </w:t>
      </w:r>
      <w:r w:rsidR="00AB1831">
        <w:t xml:space="preserve">possibly </w:t>
      </w:r>
      <w:r w:rsidR="00742026">
        <w:t xml:space="preserve">when reviewing the soil test </w:t>
      </w:r>
      <w:r w:rsidR="00631244">
        <w:t>at the office</w:t>
      </w:r>
      <w:r w:rsidR="00742026">
        <w:t>)</w:t>
      </w:r>
    </w:p>
    <w:p w14:paraId="22ABC427" w14:textId="6611F0AB" w:rsidR="00285A77" w:rsidRDefault="00C53B1C" w:rsidP="00751031">
      <w:pPr>
        <w:pStyle w:val="ListParagraph"/>
        <w:numPr>
          <w:ilvl w:val="0"/>
          <w:numId w:val="9"/>
        </w:numPr>
        <w:spacing w:after="0" w:line="240" w:lineRule="auto"/>
        <w:ind w:left="990"/>
      </w:pPr>
      <w:proofErr w:type="spellStart"/>
      <w:proofErr w:type="gramStart"/>
      <w:r>
        <w:t>Your</w:t>
      </w:r>
      <w:proofErr w:type="spellEnd"/>
      <w:proofErr w:type="gramEnd"/>
      <w:r>
        <w:t xml:space="preserve"> w</w:t>
      </w:r>
      <w:r w:rsidR="00285A77" w:rsidRPr="00751031">
        <w:t>o</w:t>
      </w:r>
      <w:r w:rsidR="00CF543C">
        <w:t>rking at the plot</w:t>
      </w:r>
      <w:r w:rsidR="00946B9C">
        <w:t xml:space="preserve"> (action photos)</w:t>
      </w:r>
    </w:p>
    <w:p w14:paraId="555BBE05" w14:textId="5CC6F37E" w:rsidR="00A91375" w:rsidRPr="00751031" w:rsidRDefault="00172D47" w:rsidP="00751031">
      <w:pPr>
        <w:pStyle w:val="ListParagraph"/>
        <w:numPr>
          <w:ilvl w:val="0"/>
          <w:numId w:val="9"/>
        </w:numPr>
        <w:spacing w:after="0" w:line="240" w:lineRule="auto"/>
        <w:ind w:left="990"/>
      </w:pPr>
      <w:proofErr w:type="spellStart"/>
      <w:r>
        <w:t>E</w:t>
      </w:r>
      <w:r w:rsidR="00A91375">
        <w:t>xclosure</w:t>
      </w:r>
      <w:proofErr w:type="spellEnd"/>
      <w:r w:rsidR="00A91375">
        <w:t xml:space="preserve"> cage and surrounding vegetation</w:t>
      </w:r>
      <w:r w:rsidR="00F4098F">
        <w:t>, after plot has been grazed</w:t>
      </w:r>
    </w:p>
    <w:p w14:paraId="3290D54D" w14:textId="7FA4D957" w:rsidR="00285A77" w:rsidRPr="00751031" w:rsidRDefault="00F21563" w:rsidP="00751031">
      <w:pPr>
        <w:pStyle w:val="ListParagraph"/>
        <w:numPr>
          <w:ilvl w:val="0"/>
          <w:numId w:val="9"/>
        </w:numPr>
        <w:spacing w:after="0" w:line="240" w:lineRule="auto"/>
        <w:ind w:left="990"/>
      </w:pPr>
      <w:r>
        <w:t>Your e</w:t>
      </w:r>
      <w:r w:rsidR="00285A77" w:rsidRPr="00751031">
        <w:t>ducating others about</w:t>
      </w:r>
      <w:r w:rsidR="00B146E9">
        <w:t xml:space="preserve"> wildlife, </w:t>
      </w:r>
      <w:r w:rsidR="00543E96">
        <w:t xml:space="preserve">establishing </w:t>
      </w:r>
      <w:r w:rsidR="00B146E9">
        <w:t>food plots</w:t>
      </w:r>
      <w:r w:rsidR="007861B3">
        <w:t xml:space="preserve">, </w:t>
      </w:r>
      <w:r w:rsidR="007D284E">
        <w:t>disking to enhance native vegetation, or other practices</w:t>
      </w:r>
    </w:p>
    <w:p w14:paraId="7953A93C" w14:textId="77777777" w:rsidR="00120F57" w:rsidRPr="00751031" w:rsidRDefault="00120F57" w:rsidP="00602265">
      <w:pPr>
        <w:spacing w:after="0" w:line="240" w:lineRule="auto"/>
      </w:pPr>
    </w:p>
    <w:p w14:paraId="199060D4" w14:textId="77777777" w:rsidR="00285A77" w:rsidRPr="00751031" w:rsidRDefault="00285A77" w:rsidP="00751031">
      <w:pPr>
        <w:spacing w:after="0" w:line="240" w:lineRule="auto"/>
      </w:pPr>
      <w:r w:rsidRPr="00751031">
        <w:t xml:space="preserve">_____ Prepare a brief video </w:t>
      </w:r>
      <w:r w:rsidR="005A1633" w:rsidRPr="00751031">
        <w:t xml:space="preserve">at your food plot </w:t>
      </w:r>
      <w:r w:rsidR="005E3D97" w:rsidRPr="00751031">
        <w:t xml:space="preserve">telling your </w:t>
      </w:r>
      <w:r w:rsidR="005A1633" w:rsidRPr="00751031">
        <w:t xml:space="preserve">project </w:t>
      </w:r>
      <w:r w:rsidR="005E3D97" w:rsidRPr="00751031">
        <w:t xml:space="preserve">story </w:t>
      </w:r>
      <w:r w:rsidRPr="00751031">
        <w:t>(3 minutes maximum)</w:t>
      </w:r>
      <w:r w:rsidR="00023F79" w:rsidRPr="00751031">
        <w:t>.</w:t>
      </w:r>
    </w:p>
    <w:p w14:paraId="52DF6C92" w14:textId="77777777" w:rsidR="00285A77" w:rsidRPr="00751031" w:rsidRDefault="00285A77" w:rsidP="00751031">
      <w:pPr>
        <w:pStyle w:val="ListParagraph"/>
        <w:spacing w:after="0" w:line="240" w:lineRule="auto"/>
      </w:pPr>
    </w:p>
    <w:p w14:paraId="32B6B1B0" w14:textId="7209CEF3" w:rsidR="00AF5B6C" w:rsidRDefault="00285A77" w:rsidP="00751031">
      <w:pPr>
        <w:spacing w:after="0" w:line="240" w:lineRule="auto"/>
      </w:pPr>
      <w:r w:rsidRPr="00751031">
        <w:t xml:space="preserve">_____ Turn in </w:t>
      </w:r>
      <w:r w:rsidRPr="00751031">
        <w:rPr>
          <w:u w:val="single"/>
        </w:rPr>
        <w:t xml:space="preserve">project record </w:t>
      </w:r>
      <w:r w:rsidRPr="00C9204A">
        <w:rPr>
          <w:u w:val="single"/>
        </w:rPr>
        <w:t xml:space="preserve">book </w:t>
      </w:r>
      <w:r w:rsidR="00C9204A" w:rsidRPr="00C9204A">
        <w:rPr>
          <w:u w:val="single"/>
        </w:rPr>
        <w:t>and video</w:t>
      </w:r>
      <w:r w:rsidR="00C9204A">
        <w:t xml:space="preserve"> </w:t>
      </w:r>
      <w:r w:rsidRPr="00751031">
        <w:t>t</w:t>
      </w:r>
      <w:r w:rsidR="000C7690">
        <w:t>o</w:t>
      </w:r>
      <w:r w:rsidRPr="00751031">
        <w:t xml:space="preserve"> </w:t>
      </w:r>
      <w:r w:rsidR="003C2B6B" w:rsidRPr="00751031">
        <w:t>c</w:t>
      </w:r>
      <w:r w:rsidRPr="00751031">
        <w:t xml:space="preserve">ounty </w:t>
      </w:r>
      <w:r w:rsidR="003C2B6B" w:rsidRPr="00751031">
        <w:t>o</w:t>
      </w:r>
      <w:r w:rsidRPr="00751031">
        <w:t>ffice</w:t>
      </w:r>
      <w:r w:rsidR="00023F79" w:rsidRPr="00751031">
        <w:t xml:space="preserve"> b</w:t>
      </w:r>
      <w:r w:rsidR="00AF5B6C">
        <w:t>y</w:t>
      </w:r>
      <w:r w:rsidR="00023F79" w:rsidRPr="00751031">
        <w:t xml:space="preserve"> March 1</w:t>
      </w:r>
      <w:r w:rsidR="00C9204A" w:rsidRPr="00C9204A">
        <w:rPr>
          <w:vertAlign w:val="superscript"/>
        </w:rPr>
        <w:t>st</w:t>
      </w:r>
      <w:r w:rsidR="00C9204A">
        <w:t xml:space="preserve"> or the county deadline</w:t>
      </w:r>
      <w:r w:rsidR="00AF5B6C">
        <w:t xml:space="preserve">, </w:t>
      </w:r>
    </w:p>
    <w:p w14:paraId="605508C9" w14:textId="6BEE5EC6" w:rsidR="00285A77" w:rsidRPr="00751031" w:rsidRDefault="00AF5B6C" w:rsidP="00AF5B6C">
      <w:pPr>
        <w:spacing w:after="0" w:line="240" w:lineRule="auto"/>
        <w:ind w:left="270" w:firstLine="720"/>
      </w:pPr>
      <w:r>
        <w:t>whichever is earliest</w:t>
      </w:r>
      <w:r w:rsidR="00023F79" w:rsidRPr="00751031">
        <w:t>.</w:t>
      </w:r>
    </w:p>
    <w:p w14:paraId="3DFB7D0C" w14:textId="16CB03F1" w:rsidR="00F97A16" w:rsidRPr="00751031" w:rsidRDefault="00F97A16" w:rsidP="00751031">
      <w:pPr>
        <w:pStyle w:val="ListParagraph"/>
        <w:numPr>
          <w:ilvl w:val="0"/>
          <w:numId w:val="10"/>
        </w:numPr>
        <w:spacing w:after="0" w:line="240" w:lineRule="auto"/>
        <w:ind w:left="990"/>
      </w:pPr>
      <w:r>
        <w:t>Bring addressed and stamped thank-you letter</w:t>
      </w:r>
      <w:r w:rsidR="00A6387F">
        <w:t>(s)</w:t>
      </w:r>
      <w:r>
        <w:t xml:space="preserve"> to </w:t>
      </w:r>
      <w:r w:rsidR="00F47D7B">
        <w:t xml:space="preserve">the county office and ask staff to complete that section of the project book. </w:t>
      </w:r>
    </w:p>
    <w:p w14:paraId="101916FD" w14:textId="7C8FFBB3" w:rsidR="00E5392A" w:rsidRPr="00751031" w:rsidRDefault="00E5392A" w:rsidP="00E5392A">
      <w:pPr>
        <w:pStyle w:val="ListParagraph"/>
        <w:numPr>
          <w:ilvl w:val="0"/>
          <w:numId w:val="10"/>
        </w:numPr>
        <w:spacing w:after="0" w:line="240" w:lineRule="auto"/>
        <w:ind w:left="990"/>
      </w:pPr>
      <w:r w:rsidRPr="00751031">
        <w:t xml:space="preserve">Include signed </w:t>
      </w:r>
      <w:r w:rsidRPr="00FE2E81">
        <w:rPr>
          <w:b/>
          <w:bCs/>
        </w:rPr>
        <w:t xml:space="preserve">County Agent Assessment Score </w:t>
      </w:r>
      <w:r w:rsidR="00F97A16" w:rsidRPr="00FE2E81">
        <w:rPr>
          <w:b/>
          <w:bCs/>
        </w:rPr>
        <w:t>Sheet</w:t>
      </w:r>
      <w:r w:rsidR="00F97A16">
        <w:t xml:space="preserve"> or</w:t>
      </w:r>
      <w:r w:rsidR="00EF178F">
        <w:t xml:space="preserve"> remind County Agent to provide.</w:t>
      </w:r>
    </w:p>
    <w:p w14:paraId="3467B675" w14:textId="77777777" w:rsidR="00120F57" w:rsidRPr="00751031" w:rsidRDefault="00120F57" w:rsidP="00751031">
      <w:pPr>
        <w:pStyle w:val="ListParagraph"/>
        <w:spacing w:after="0" w:line="240" w:lineRule="auto"/>
        <w:ind w:left="990"/>
      </w:pPr>
    </w:p>
    <w:p w14:paraId="76B835F1" w14:textId="6C6E4145" w:rsidR="005A1633" w:rsidRPr="00751031" w:rsidRDefault="005A1633" w:rsidP="00751031">
      <w:pPr>
        <w:spacing w:after="0" w:line="240" w:lineRule="auto"/>
        <w:ind w:left="547" w:hanging="547"/>
      </w:pPr>
    </w:p>
    <w:p w14:paraId="13FA5923" w14:textId="77777777" w:rsidR="005A1633" w:rsidRPr="00751031" w:rsidRDefault="005A1633" w:rsidP="00751031">
      <w:r w:rsidRPr="00751031">
        <w:br w:type="page"/>
      </w:r>
    </w:p>
    <w:p w14:paraId="063A4D7D" w14:textId="77777777" w:rsidR="0060593F" w:rsidRPr="004E7EAE" w:rsidRDefault="00377AF6" w:rsidP="00E95332">
      <w:pPr>
        <w:pStyle w:val="Heading2"/>
        <w:jc w:val="center"/>
        <w:rPr>
          <w:b/>
          <w:bCs/>
          <w:color w:val="auto"/>
        </w:rPr>
      </w:pPr>
      <w:r w:rsidRPr="004E7EAE">
        <w:rPr>
          <w:b/>
          <w:bCs/>
          <w:color w:val="auto"/>
        </w:rPr>
        <w:lastRenderedPageBreak/>
        <w:t>PREPARING YOUR PLOT</w:t>
      </w:r>
    </w:p>
    <w:p w14:paraId="05BB699D" w14:textId="77777777" w:rsidR="00377AF6" w:rsidRPr="00F6013C" w:rsidRDefault="00377AF6" w:rsidP="00F6013C">
      <w:pPr>
        <w:pStyle w:val="Heading3"/>
        <w:rPr>
          <w:b/>
          <w:bCs/>
          <w:color w:val="auto"/>
        </w:rPr>
      </w:pPr>
      <w:r w:rsidRPr="00F6013C">
        <w:rPr>
          <w:b/>
          <w:bCs/>
          <w:color w:val="auto"/>
        </w:rPr>
        <w:t>Site selection</w:t>
      </w:r>
    </w:p>
    <w:p w14:paraId="01CF5E2B" w14:textId="77777777" w:rsidR="00377AF6" w:rsidRPr="00751031" w:rsidRDefault="00377AF6" w:rsidP="00751031">
      <w:pPr>
        <w:pStyle w:val="ListParagraph"/>
        <w:spacing w:after="0" w:line="240" w:lineRule="auto"/>
        <w:ind w:left="0"/>
      </w:pPr>
    </w:p>
    <w:p w14:paraId="0B5C3898" w14:textId="77777777" w:rsidR="006A285A" w:rsidRPr="00751031" w:rsidRDefault="006A285A" w:rsidP="00751031">
      <w:pPr>
        <w:pStyle w:val="ListParagraph"/>
        <w:spacing w:after="0" w:line="240" w:lineRule="auto"/>
        <w:ind w:left="0"/>
      </w:pPr>
      <w:r w:rsidRPr="00751031">
        <w:t xml:space="preserve">1-1. What estimated size is your plot? (2 </w:t>
      </w:r>
      <w:proofErr w:type="gramStart"/>
      <w:r w:rsidRPr="00751031">
        <w:t>pts)  _</w:t>
      </w:r>
      <w:proofErr w:type="gramEnd"/>
      <w:r w:rsidRPr="00751031">
        <w:t>________________ x ____________________</w:t>
      </w:r>
    </w:p>
    <w:p w14:paraId="6BF3CFB3" w14:textId="77777777" w:rsidR="006A285A" w:rsidRPr="00751031" w:rsidRDefault="006A285A" w:rsidP="00751031">
      <w:pPr>
        <w:pStyle w:val="ListParagraph"/>
        <w:spacing w:after="0" w:line="240" w:lineRule="auto"/>
        <w:ind w:left="0"/>
      </w:pPr>
    </w:p>
    <w:p w14:paraId="0373E482" w14:textId="77777777" w:rsidR="006A285A" w:rsidRPr="00751031" w:rsidRDefault="006A285A" w:rsidP="00751031">
      <w:pPr>
        <w:pStyle w:val="ListParagraph"/>
        <w:spacing w:after="0" w:line="240" w:lineRule="auto"/>
        <w:ind w:left="0"/>
        <w:rPr>
          <w:rFonts w:cstheme="minorHAnsi"/>
        </w:rPr>
      </w:pPr>
      <w:r w:rsidRPr="00751031">
        <w:rPr>
          <w:rFonts w:cstheme="minorHAnsi"/>
        </w:rPr>
        <w:t>1-2. How many square feet?  (2 pts) (Area = Length x Width) ___________________________</w:t>
      </w:r>
    </w:p>
    <w:p w14:paraId="1011F55E" w14:textId="77777777" w:rsidR="006A285A" w:rsidRPr="00751031" w:rsidRDefault="006A285A" w:rsidP="00751031">
      <w:pPr>
        <w:pStyle w:val="ListParagraph"/>
        <w:spacing w:after="0" w:line="240" w:lineRule="auto"/>
        <w:rPr>
          <w:rFonts w:cstheme="minorHAnsi"/>
          <w:color w:val="000000" w:themeColor="text1"/>
        </w:rPr>
      </w:pPr>
      <w:r w:rsidRPr="00751031">
        <w:rPr>
          <w:rFonts w:cstheme="minorHAnsi"/>
          <w:color w:val="000000" w:themeColor="text1"/>
        </w:rPr>
        <w:t>(NOTE:  T</w:t>
      </w:r>
      <w:r w:rsidRPr="00751031">
        <w:rPr>
          <w:rFonts w:cstheme="minorHAnsi"/>
          <w:color w:val="000000" w:themeColor="text1"/>
          <w:shd w:val="clear" w:color="auto" w:fill="FFFFFF"/>
        </w:rPr>
        <w:t xml:space="preserve">he project plot should be approximately 1/8 acre in size and about 5,445 sq. ft. </w:t>
      </w:r>
      <w:r w:rsidRPr="00751031">
        <w:rPr>
          <w:rFonts w:cstheme="minorHAnsi"/>
          <w:color w:val="000000" w:themeColor="text1"/>
          <w:u w:val="single"/>
          <w:shd w:val="clear" w:color="auto" w:fill="FFFFFF"/>
        </w:rPr>
        <w:t>Plots less than 4,628 sq. ft. or more than 6,262 sq. ft. are not eligible for competition</w:t>
      </w:r>
      <w:r w:rsidRPr="00751031">
        <w:rPr>
          <w:rFonts w:cstheme="minorHAnsi"/>
          <w:color w:val="000000" w:themeColor="text1"/>
          <w:shd w:val="clear" w:color="auto" w:fill="FFFFFF"/>
        </w:rPr>
        <w:t>.)</w:t>
      </w:r>
    </w:p>
    <w:p w14:paraId="1BFEDC16" w14:textId="77777777" w:rsidR="006A285A" w:rsidRPr="00751031" w:rsidRDefault="006A285A" w:rsidP="00751031">
      <w:pPr>
        <w:pStyle w:val="ListParagraph"/>
        <w:spacing w:after="0" w:line="240" w:lineRule="auto"/>
        <w:ind w:left="0"/>
        <w:rPr>
          <w:rFonts w:cstheme="minorHAnsi"/>
        </w:rPr>
      </w:pPr>
    </w:p>
    <w:p w14:paraId="1B4DEFAB" w14:textId="77777777" w:rsidR="0060593F" w:rsidRPr="00751031" w:rsidRDefault="00921553" w:rsidP="00751031">
      <w:pPr>
        <w:pStyle w:val="ListParagraph"/>
        <w:spacing w:after="0" w:line="240" w:lineRule="auto"/>
        <w:ind w:left="450" w:hanging="450"/>
      </w:pPr>
      <w:r w:rsidRPr="00751031">
        <w:t>1-</w:t>
      </w:r>
      <w:r w:rsidR="006A285A" w:rsidRPr="00751031">
        <w:t>3</w:t>
      </w:r>
      <w:r w:rsidRPr="00751031">
        <w:t xml:space="preserve">. </w:t>
      </w:r>
      <w:r w:rsidR="0060593F" w:rsidRPr="00751031">
        <w:t xml:space="preserve">Where did you decide to </w:t>
      </w:r>
      <w:r w:rsidR="00C50462" w:rsidRPr="00751031">
        <w:t>put</w:t>
      </w:r>
      <w:r w:rsidR="0060593F" w:rsidRPr="00751031">
        <w:t xml:space="preserve"> your food plot?</w:t>
      </w:r>
      <w:r w:rsidR="009E6AFF" w:rsidRPr="00751031">
        <w:t xml:space="preserve"> </w:t>
      </w:r>
      <w:r w:rsidR="0060593F" w:rsidRPr="00751031">
        <w:t xml:space="preserve">(e.g., at a </w:t>
      </w:r>
      <w:r w:rsidR="00D64470" w:rsidRPr="00751031">
        <w:t>neighbor’s</w:t>
      </w:r>
      <w:r w:rsidRPr="00751031">
        <w:t xml:space="preserve"> property</w:t>
      </w:r>
      <w:r w:rsidR="0060593F" w:rsidRPr="00751031">
        <w:t>, on a farm, on a power line right-of-way, in the backyard, etc.)</w:t>
      </w:r>
      <w:r w:rsidR="009E6AFF" w:rsidRPr="00751031">
        <w:t xml:space="preserve"> (2 pts)</w:t>
      </w:r>
    </w:p>
    <w:p w14:paraId="17F02507" w14:textId="77777777" w:rsidR="00921553" w:rsidRPr="00751031" w:rsidRDefault="00921553" w:rsidP="00751031">
      <w:pPr>
        <w:pStyle w:val="ListParagraph"/>
        <w:spacing w:after="0" w:line="240" w:lineRule="auto"/>
        <w:ind w:left="450" w:hanging="450"/>
      </w:pPr>
    </w:p>
    <w:p w14:paraId="72C92FF8" w14:textId="77777777" w:rsidR="0060593F" w:rsidRPr="00751031" w:rsidRDefault="0060593F" w:rsidP="00751031">
      <w:pPr>
        <w:pStyle w:val="ListParagraph"/>
        <w:spacing w:after="0" w:line="240" w:lineRule="auto"/>
        <w:ind w:left="450" w:hanging="450"/>
      </w:pPr>
    </w:p>
    <w:p w14:paraId="2B42204D" w14:textId="77777777" w:rsidR="00A46FBD" w:rsidRPr="00751031" w:rsidRDefault="00A46FBD" w:rsidP="00751031">
      <w:pPr>
        <w:pStyle w:val="ListParagraph"/>
        <w:spacing w:after="0" w:line="240" w:lineRule="auto"/>
        <w:ind w:left="270" w:hanging="270"/>
      </w:pPr>
      <w:r w:rsidRPr="00751031">
        <w:t xml:space="preserve">1-4. Why did you choose this </w:t>
      </w:r>
      <w:proofErr w:type="gramStart"/>
      <w:r w:rsidRPr="00751031">
        <w:t>particular site</w:t>
      </w:r>
      <w:proofErr w:type="gramEnd"/>
      <w:r w:rsidRPr="00751031">
        <w:t>? (5 pts)</w:t>
      </w:r>
    </w:p>
    <w:p w14:paraId="22DDF055" w14:textId="77777777" w:rsidR="00A46FBD" w:rsidRPr="00751031" w:rsidRDefault="00A46FBD" w:rsidP="00751031">
      <w:pPr>
        <w:pStyle w:val="ListParagraph"/>
        <w:spacing w:after="0" w:line="240" w:lineRule="auto"/>
        <w:ind w:left="270" w:hanging="270"/>
      </w:pPr>
    </w:p>
    <w:p w14:paraId="3759B5DC" w14:textId="77777777" w:rsidR="00964DC3" w:rsidRPr="00751031" w:rsidRDefault="00964DC3" w:rsidP="00751031">
      <w:pPr>
        <w:pStyle w:val="ListParagraph"/>
        <w:spacing w:after="0" w:line="240" w:lineRule="auto"/>
        <w:ind w:left="450" w:hanging="450"/>
      </w:pPr>
    </w:p>
    <w:p w14:paraId="07A28F9E" w14:textId="77777777" w:rsidR="00A46FBD" w:rsidRPr="00751031" w:rsidRDefault="00A46FBD" w:rsidP="00751031">
      <w:pPr>
        <w:pStyle w:val="ListParagraph"/>
        <w:spacing w:after="0" w:line="240" w:lineRule="auto"/>
        <w:ind w:left="450" w:hanging="450"/>
      </w:pPr>
    </w:p>
    <w:p w14:paraId="026C59F3" w14:textId="77777777" w:rsidR="00A46FBD" w:rsidRPr="00751031" w:rsidRDefault="00A46FBD" w:rsidP="00751031">
      <w:pPr>
        <w:pStyle w:val="ListParagraph"/>
        <w:spacing w:after="0" w:line="240" w:lineRule="auto"/>
        <w:ind w:left="450" w:hanging="450"/>
      </w:pPr>
    </w:p>
    <w:p w14:paraId="11C35F93" w14:textId="77777777" w:rsidR="00C50462" w:rsidRPr="00751031" w:rsidRDefault="00921553" w:rsidP="00751031">
      <w:pPr>
        <w:pStyle w:val="ListParagraph"/>
        <w:spacing w:after="0" w:line="240" w:lineRule="auto"/>
        <w:ind w:left="450" w:hanging="450"/>
      </w:pPr>
      <w:r w:rsidRPr="00751031">
        <w:t>1-</w:t>
      </w:r>
      <w:r w:rsidR="00A46FBD" w:rsidRPr="00751031">
        <w:t>5</w:t>
      </w:r>
      <w:r w:rsidRPr="00751031">
        <w:t xml:space="preserve">. </w:t>
      </w:r>
      <w:r w:rsidR="00C50462" w:rsidRPr="00751031">
        <w:t>Sketch a map of your food plot</w:t>
      </w:r>
      <w:r w:rsidRPr="00751031">
        <w:t>,</w:t>
      </w:r>
      <w:r w:rsidR="00C50462" w:rsidRPr="00751031">
        <w:t xml:space="preserve"> or paste a computer-generated map (e.g., Google Earth).  Show the shape of the food plot and its surroundings.  </w:t>
      </w:r>
      <w:r w:rsidRPr="00751031">
        <w:t>Include a rough measurement of the dimensions of the plot.</w:t>
      </w:r>
      <w:r w:rsidR="009E6AFF" w:rsidRPr="00751031">
        <w:t xml:space="preserve"> (</w:t>
      </w:r>
      <w:r w:rsidR="0079571A" w:rsidRPr="00751031">
        <w:t>5</w:t>
      </w:r>
      <w:r w:rsidR="009E6AFF" w:rsidRPr="00751031">
        <w:t xml:space="preserve"> pts)</w:t>
      </w:r>
    </w:p>
    <w:p w14:paraId="0F3648E6" w14:textId="77777777" w:rsidR="00921553" w:rsidRPr="00751031" w:rsidRDefault="00921553" w:rsidP="00751031">
      <w:pPr>
        <w:pStyle w:val="ListParagraph"/>
        <w:spacing w:after="0" w:line="240" w:lineRule="auto"/>
        <w:ind w:left="270" w:hanging="270"/>
      </w:pPr>
    </w:p>
    <w:p w14:paraId="30975667" w14:textId="77777777" w:rsidR="00921553" w:rsidRPr="00751031" w:rsidRDefault="00921553" w:rsidP="00751031">
      <w:pPr>
        <w:pStyle w:val="ListParagraph"/>
        <w:spacing w:after="0" w:line="240" w:lineRule="auto"/>
        <w:ind w:left="270" w:hanging="270"/>
      </w:pPr>
    </w:p>
    <w:p w14:paraId="38DA85C2" w14:textId="77777777" w:rsidR="00921553" w:rsidRPr="00751031" w:rsidRDefault="00921553" w:rsidP="00751031">
      <w:pPr>
        <w:pStyle w:val="ListParagraph"/>
        <w:spacing w:after="0" w:line="240" w:lineRule="auto"/>
        <w:ind w:left="270" w:hanging="270"/>
      </w:pPr>
    </w:p>
    <w:p w14:paraId="324A433C" w14:textId="77777777" w:rsidR="00921553" w:rsidRPr="00751031" w:rsidRDefault="00921553" w:rsidP="00751031">
      <w:pPr>
        <w:pStyle w:val="ListParagraph"/>
        <w:spacing w:after="0" w:line="240" w:lineRule="auto"/>
        <w:ind w:left="270" w:hanging="270"/>
      </w:pPr>
    </w:p>
    <w:p w14:paraId="660233E1" w14:textId="77777777" w:rsidR="00921553" w:rsidRPr="00751031" w:rsidRDefault="00921553" w:rsidP="00751031">
      <w:pPr>
        <w:pStyle w:val="ListParagraph"/>
        <w:spacing w:after="0" w:line="240" w:lineRule="auto"/>
        <w:ind w:left="270" w:hanging="270"/>
      </w:pPr>
    </w:p>
    <w:p w14:paraId="7D8D2BD5" w14:textId="77777777" w:rsidR="00921553" w:rsidRPr="00751031" w:rsidRDefault="00921553" w:rsidP="00751031">
      <w:pPr>
        <w:pStyle w:val="ListParagraph"/>
        <w:spacing w:after="0" w:line="240" w:lineRule="auto"/>
        <w:ind w:left="270" w:hanging="270"/>
      </w:pPr>
    </w:p>
    <w:p w14:paraId="2BD77634" w14:textId="77777777" w:rsidR="00921553" w:rsidRPr="00751031" w:rsidRDefault="00921553" w:rsidP="00751031">
      <w:pPr>
        <w:pStyle w:val="ListParagraph"/>
        <w:spacing w:after="0" w:line="240" w:lineRule="auto"/>
        <w:ind w:left="270" w:hanging="270"/>
      </w:pPr>
    </w:p>
    <w:p w14:paraId="03DE6B0E" w14:textId="77777777" w:rsidR="00921553" w:rsidRPr="00751031" w:rsidRDefault="00921553" w:rsidP="00751031">
      <w:pPr>
        <w:pStyle w:val="ListParagraph"/>
        <w:spacing w:after="0" w:line="240" w:lineRule="auto"/>
        <w:ind w:left="270" w:hanging="270"/>
      </w:pPr>
    </w:p>
    <w:p w14:paraId="06BDBA7A" w14:textId="77777777" w:rsidR="00921553" w:rsidRPr="00751031" w:rsidRDefault="00921553" w:rsidP="00751031">
      <w:pPr>
        <w:pStyle w:val="ListParagraph"/>
        <w:spacing w:after="0" w:line="240" w:lineRule="auto"/>
        <w:ind w:left="270" w:hanging="270"/>
      </w:pPr>
    </w:p>
    <w:p w14:paraId="37A78B40" w14:textId="77777777" w:rsidR="00921553" w:rsidRPr="00751031" w:rsidRDefault="00921553" w:rsidP="00751031">
      <w:pPr>
        <w:pStyle w:val="ListParagraph"/>
        <w:spacing w:after="0" w:line="240" w:lineRule="auto"/>
        <w:ind w:left="270" w:hanging="270"/>
      </w:pPr>
    </w:p>
    <w:p w14:paraId="3195E12E" w14:textId="77777777" w:rsidR="00921553" w:rsidRPr="00751031" w:rsidRDefault="00921553" w:rsidP="00751031">
      <w:pPr>
        <w:pStyle w:val="ListParagraph"/>
        <w:spacing w:after="0" w:line="240" w:lineRule="auto"/>
        <w:ind w:left="270" w:hanging="270"/>
      </w:pPr>
    </w:p>
    <w:p w14:paraId="5DEC6DC3" w14:textId="77777777" w:rsidR="00C50462" w:rsidRPr="00751031" w:rsidRDefault="00C50462" w:rsidP="00751031">
      <w:pPr>
        <w:pStyle w:val="ListParagraph"/>
        <w:spacing w:after="0" w:line="240" w:lineRule="auto"/>
        <w:ind w:left="270" w:hanging="270"/>
      </w:pPr>
    </w:p>
    <w:p w14:paraId="523BB9B1" w14:textId="77777777" w:rsidR="006D2434" w:rsidRPr="00751031" w:rsidRDefault="006D2434" w:rsidP="00751031">
      <w:pPr>
        <w:pStyle w:val="ListParagraph"/>
        <w:spacing w:after="0" w:line="240" w:lineRule="auto"/>
        <w:ind w:left="270" w:hanging="270"/>
      </w:pPr>
    </w:p>
    <w:p w14:paraId="584F8BB3" w14:textId="77777777" w:rsidR="006D2434" w:rsidRPr="00751031" w:rsidRDefault="006D2434" w:rsidP="00751031">
      <w:pPr>
        <w:pStyle w:val="ListParagraph"/>
        <w:spacing w:after="0" w:line="240" w:lineRule="auto"/>
        <w:ind w:left="270" w:hanging="270"/>
      </w:pPr>
    </w:p>
    <w:p w14:paraId="7EAF280B" w14:textId="77777777" w:rsidR="006D2434" w:rsidRPr="00751031" w:rsidRDefault="006D2434" w:rsidP="00751031">
      <w:pPr>
        <w:pStyle w:val="ListParagraph"/>
        <w:spacing w:after="0" w:line="240" w:lineRule="auto"/>
        <w:ind w:left="270" w:hanging="270"/>
      </w:pPr>
    </w:p>
    <w:p w14:paraId="20A01BEB" w14:textId="77777777" w:rsidR="006D2434" w:rsidRPr="00751031" w:rsidRDefault="006D2434" w:rsidP="00751031">
      <w:pPr>
        <w:pStyle w:val="ListParagraph"/>
        <w:spacing w:after="0" w:line="240" w:lineRule="auto"/>
        <w:ind w:left="270" w:hanging="270"/>
      </w:pPr>
    </w:p>
    <w:p w14:paraId="395BCBD5" w14:textId="77777777" w:rsidR="006D2434" w:rsidRPr="00751031" w:rsidRDefault="006D2434" w:rsidP="00751031">
      <w:pPr>
        <w:pStyle w:val="ListParagraph"/>
        <w:spacing w:after="0" w:line="240" w:lineRule="auto"/>
        <w:ind w:left="270" w:hanging="270"/>
      </w:pPr>
    </w:p>
    <w:p w14:paraId="11A76C78" w14:textId="77777777" w:rsidR="006D2434" w:rsidRPr="00751031" w:rsidRDefault="006D2434" w:rsidP="00751031">
      <w:pPr>
        <w:pStyle w:val="ListParagraph"/>
        <w:spacing w:after="0" w:line="240" w:lineRule="auto"/>
        <w:ind w:left="270" w:hanging="270"/>
      </w:pPr>
    </w:p>
    <w:p w14:paraId="5EF8F303" w14:textId="77777777" w:rsidR="006D2434" w:rsidRPr="00751031" w:rsidRDefault="006D2434" w:rsidP="00751031">
      <w:pPr>
        <w:pStyle w:val="ListParagraph"/>
        <w:spacing w:after="0" w:line="240" w:lineRule="auto"/>
        <w:ind w:left="270" w:hanging="270"/>
      </w:pPr>
    </w:p>
    <w:p w14:paraId="0F8F9581" w14:textId="77777777" w:rsidR="006D2434" w:rsidRPr="00751031" w:rsidRDefault="006D2434" w:rsidP="00751031">
      <w:pPr>
        <w:pStyle w:val="ListParagraph"/>
        <w:spacing w:after="0" w:line="240" w:lineRule="auto"/>
        <w:ind w:left="270" w:hanging="270"/>
      </w:pPr>
    </w:p>
    <w:p w14:paraId="1267406C" w14:textId="77777777" w:rsidR="006D2434" w:rsidRPr="00751031" w:rsidRDefault="006D2434" w:rsidP="00751031">
      <w:pPr>
        <w:pStyle w:val="ListParagraph"/>
        <w:spacing w:after="0" w:line="240" w:lineRule="auto"/>
        <w:ind w:left="270" w:hanging="270"/>
      </w:pPr>
    </w:p>
    <w:p w14:paraId="1E1F1873" w14:textId="77777777" w:rsidR="006D2434" w:rsidRPr="00751031" w:rsidRDefault="006D2434" w:rsidP="00751031">
      <w:pPr>
        <w:pStyle w:val="ListParagraph"/>
        <w:spacing w:after="0" w:line="240" w:lineRule="auto"/>
        <w:ind w:left="270" w:hanging="270"/>
      </w:pPr>
    </w:p>
    <w:p w14:paraId="29F9A382" w14:textId="77777777" w:rsidR="006D2434" w:rsidRPr="00751031" w:rsidRDefault="006D2434" w:rsidP="00751031">
      <w:pPr>
        <w:pStyle w:val="ListParagraph"/>
        <w:spacing w:after="0" w:line="240" w:lineRule="auto"/>
        <w:ind w:left="270" w:hanging="270"/>
      </w:pPr>
    </w:p>
    <w:p w14:paraId="690280C0" w14:textId="77777777" w:rsidR="00C144B4" w:rsidRPr="00751031" w:rsidRDefault="00C144B4" w:rsidP="00751031">
      <w:pPr>
        <w:pStyle w:val="ListParagraph"/>
        <w:spacing w:after="0" w:line="240" w:lineRule="auto"/>
        <w:ind w:left="270" w:hanging="270"/>
      </w:pPr>
    </w:p>
    <w:p w14:paraId="20122D61" w14:textId="1761779E" w:rsidR="00C144B4" w:rsidRDefault="00C144B4" w:rsidP="00751031">
      <w:pPr>
        <w:pStyle w:val="ListParagraph"/>
        <w:spacing w:after="0" w:line="240" w:lineRule="auto"/>
        <w:ind w:left="270" w:hanging="270"/>
      </w:pPr>
    </w:p>
    <w:p w14:paraId="1136949C" w14:textId="77777777" w:rsidR="00AF7F70" w:rsidRPr="00751031" w:rsidRDefault="00AF7F70" w:rsidP="00751031">
      <w:pPr>
        <w:pStyle w:val="ListParagraph"/>
        <w:spacing w:after="0" w:line="240" w:lineRule="auto"/>
        <w:ind w:left="270" w:hanging="270"/>
      </w:pPr>
    </w:p>
    <w:p w14:paraId="74639DBA" w14:textId="77777777" w:rsidR="00C144B4" w:rsidRPr="00751031" w:rsidRDefault="00C144B4" w:rsidP="00751031">
      <w:pPr>
        <w:pStyle w:val="ListParagraph"/>
        <w:spacing w:after="0" w:line="240" w:lineRule="auto"/>
        <w:ind w:left="270" w:hanging="270"/>
      </w:pPr>
    </w:p>
    <w:p w14:paraId="2CA6F151" w14:textId="77777777" w:rsidR="00C144B4" w:rsidRPr="00751031" w:rsidRDefault="00C144B4" w:rsidP="00751031">
      <w:pPr>
        <w:pStyle w:val="ListParagraph"/>
        <w:spacing w:after="0" w:line="240" w:lineRule="auto"/>
        <w:ind w:left="270" w:hanging="270"/>
      </w:pPr>
    </w:p>
    <w:p w14:paraId="1B8476F0" w14:textId="77777777" w:rsidR="00C144B4" w:rsidRPr="00751031" w:rsidRDefault="00C144B4" w:rsidP="00751031">
      <w:pPr>
        <w:pStyle w:val="ListParagraph"/>
        <w:spacing w:after="0" w:line="240" w:lineRule="auto"/>
        <w:ind w:left="270" w:hanging="270"/>
      </w:pPr>
    </w:p>
    <w:p w14:paraId="43D385BE" w14:textId="77777777" w:rsidR="00C144B4" w:rsidRPr="00751031" w:rsidRDefault="00C144B4" w:rsidP="00751031">
      <w:pPr>
        <w:pStyle w:val="ListParagraph"/>
        <w:spacing w:after="0" w:line="240" w:lineRule="auto"/>
        <w:ind w:left="270" w:hanging="270"/>
      </w:pPr>
    </w:p>
    <w:p w14:paraId="24BE987A" w14:textId="77777777" w:rsidR="0060593F" w:rsidRPr="00751031" w:rsidRDefault="00921553" w:rsidP="00751031">
      <w:pPr>
        <w:pStyle w:val="ListParagraph"/>
        <w:spacing w:after="0" w:line="240" w:lineRule="auto"/>
        <w:ind w:left="270" w:hanging="270"/>
      </w:pPr>
      <w:r w:rsidRPr="00751031">
        <w:t>1-</w:t>
      </w:r>
      <w:r w:rsidR="00A46FBD" w:rsidRPr="00751031">
        <w:t>6</w:t>
      </w:r>
      <w:r w:rsidRPr="00751031">
        <w:t xml:space="preserve">. </w:t>
      </w:r>
      <w:r w:rsidR="0060593F" w:rsidRPr="00751031">
        <w:t>What type of habitat is around your food plot?</w:t>
      </w:r>
      <w:r w:rsidRPr="00751031">
        <w:t xml:space="preserve"> </w:t>
      </w:r>
      <w:r w:rsidRPr="00751031">
        <w:rPr>
          <w:i/>
        </w:rPr>
        <w:t>(C</w:t>
      </w:r>
      <w:r w:rsidR="00C50462" w:rsidRPr="00751031">
        <w:rPr>
          <w:i/>
        </w:rPr>
        <w:t>heck all that apply</w:t>
      </w:r>
      <w:r w:rsidRPr="00751031">
        <w:rPr>
          <w:i/>
        </w:rPr>
        <w:t>.</w:t>
      </w:r>
      <w:r w:rsidR="00C50462" w:rsidRPr="00751031">
        <w:rPr>
          <w:i/>
        </w:rPr>
        <w:t>)</w:t>
      </w:r>
      <w:r w:rsidR="009E6AFF" w:rsidRPr="00751031">
        <w:t xml:space="preserve"> (2 pts)</w:t>
      </w:r>
    </w:p>
    <w:p w14:paraId="3EEC3A9D"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Field</w:t>
      </w:r>
    </w:p>
    <w:p w14:paraId="07917F04"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Woods</w:t>
      </w:r>
    </w:p>
    <w:p w14:paraId="73C27818"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Tree line</w:t>
      </w:r>
    </w:p>
    <w:p w14:paraId="0686210A" w14:textId="77777777" w:rsidR="0060593F" w:rsidRPr="00751031" w:rsidRDefault="00921553" w:rsidP="00751031">
      <w:pPr>
        <w:pStyle w:val="ListParagraph"/>
        <w:spacing w:after="0" w:line="240" w:lineRule="auto"/>
        <w:ind w:left="810" w:hanging="270"/>
      </w:pPr>
      <w:r w:rsidRPr="00751031">
        <w:t>_____</w:t>
      </w:r>
      <w:r w:rsidR="006A285A" w:rsidRPr="00751031">
        <w:t xml:space="preserve"> Abandoned h</w:t>
      </w:r>
      <w:r w:rsidR="0060593F" w:rsidRPr="00751031">
        <w:t>ome site</w:t>
      </w:r>
    </w:p>
    <w:p w14:paraId="62AE3AE5"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Fence row</w:t>
      </w:r>
    </w:p>
    <w:p w14:paraId="51166138" w14:textId="77777777" w:rsidR="006A285A" w:rsidRPr="00751031" w:rsidRDefault="006A285A" w:rsidP="00751031">
      <w:pPr>
        <w:pStyle w:val="ListParagraph"/>
        <w:spacing w:after="0" w:line="240" w:lineRule="auto"/>
        <w:ind w:left="810" w:hanging="270"/>
      </w:pPr>
      <w:r w:rsidRPr="00751031">
        <w:t>_____ Stream or creek</w:t>
      </w:r>
    </w:p>
    <w:p w14:paraId="629C8F1D" w14:textId="77777777" w:rsidR="0060593F" w:rsidRPr="00751031" w:rsidRDefault="00921553" w:rsidP="00751031">
      <w:pPr>
        <w:pStyle w:val="ListParagraph"/>
        <w:spacing w:after="0" w:line="240" w:lineRule="auto"/>
        <w:ind w:left="810" w:hanging="270"/>
      </w:pPr>
      <w:r w:rsidRPr="00751031">
        <w:t>_____</w:t>
      </w:r>
      <w:r w:rsidR="006A285A" w:rsidRPr="00751031">
        <w:t xml:space="preserve"> </w:t>
      </w:r>
      <w:r w:rsidR="0060593F" w:rsidRPr="00751031">
        <w:t>Other</w:t>
      </w:r>
      <w:r w:rsidRPr="00751031">
        <w:t xml:space="preserve"> (please describe):</w:t>
      </w:r>
    </w:p>
    <w:p w14:paraId="2B2B2959" w14:textId="77777777" w:rsidR="0060593F" w:rsidRPr="00751031" w:rsidRDefault="0060593F" w:rsidP="00751031">
      <w:pPr>
        <w:pStyle w:val="ListParagraph"/>
        <w:spacing w:after="0" w:line="240" w:lineRule="auto"/>
        <w:ind w:left="270" w:hanging="270"/>
      </w:pPr>
    </w:p>
    <w:p w14:paraId="31DDFEB2" w14:textId="77777777" w:rsidR="00377AF6" w:rsidRPr="00F6013C" w:rsidRDefault="00377AF6" w:rsidP="00F6013C">
      <w:pPr>
        <w:pStyle w:val="Heading3"/>
        <w:rPr>
          <w:b/>
          <w:bCs/>
          <w:color w:val="auto"/>
        </w:rPr>
      </w:pPr>
      <w:r w:rsidRPr="00F6013C">
        <w:rPr>
          <w:b/>
          <w:bCs/>
          <w:color w:val="auto"/>
        </w:rPr>
        <w:t>Soil testing</w:t>
      </w:r>
    </w:p>
    <w:p w14:paraId="2C80B175" w14:textId="77777777" w:rsidR="00377AF6" w:rsidRPr="00751031" w:rsidRDefault="00377AF6" w:rsidP="00751031">
      <w:pPr>
        <w:pStyle w:val="ListParagraph"/>
        <w:spacing w:after="0" w:line="240" w:lineRule="auto"/>
        <w:ind w:left="270" w:hanging="270"/>
      </w:pPr>
    </w:p>
    <w:p w14:paraId="60249138" w14:textId="77777777" w:rsidR="0060593F" w:rsidRPr="00751031" w:rsidRDefault="00921553" w:rsidP="00751031">
      <w:pPr>
        <w:pStyle w:val="ListParagraph"/>
        <w:spacing w:after="0" w:line="240" w:lineRule="auto"/>
        <w:ind w:left="270" w:hanging="270"/>
      </w:pPr>
      <w:r w:rsidRPr="00751031">
        <w:t>1-</w:t>
      </w:r>
      <w:r w:rsidR="006A285A" w:rsidRPr="00751031">
        <w:t>7</w:t>
      </w:r>
      <w:r w:rsidRPr="00751031">
        <w:t xml:space="preserve">. </w:t>
      </w:r>
      <w:r w:rsidR="00183B17" w:rsidRPr="00751031">
        <w:t xml:space="preserve">On what date </w:t>
      </w:r>
      <w:r w:rsidR="0060593F" w:rsidRPr="00751031">
        <w:t>did you take a soil sample?</w:t>
      </w:r>
      <w:r w:rsidR="009E6AFF" w:rsidRPr="00751031">
        <w:t xml:space="preserve"> </w:t>
      </w:r>
      <w:r w:rsidR="00A02166" w:rsidRPr="00751031">
        <w:t>(</w:t>
      </w:r>
      <w:r w:rsidR="00A46FBD" w:rsidRPr="00751031">
        <w:t>1</w:t>
      </w:r>
      <w:r w:rsidR="00A02166" w:rsidRPr="00751031">
        <w:t xml:space="preserve"> </w:t>
      </w:r>
      <w:proofErr w:type="spellStart"/>
      <w:r w:rsidR="00A02166" w:rsidRPr="00751031">
        <w:t>pt</w:t>
      </w:r>
      <w:proofErr w:type="spellEnd"/>
      <w:r w:rsidR="00A02166" w:rsidRPr="00751031">
        <w:t xml:space="preserve">) </w:t>
      </w:r>
    </w:p>
    <w:p w14:paraId="75E408A0" w14:textId="77777777" w:rsidR="0060593F" w:rsidRPr="00751031" w:rsidRDefault="0060593F" w:rsidP="00751031">
      <w:pPr>
        <w:pStyle w:val="ListParagraph"/>
        <w:spacing w:after="0" w:line="240" w:lineRule="auto"/>
        <w:ind w:left="270" w:hanging="270"/>
      </w:pPr>
    </w:p>
    <w:p w14:paraId="482BE8EC" w14:textId="77777777" w:rsidR="00921553" w:rsidRPr="00751031" w:rsidRDefault="00921553" w:rsidP="00751031">
      <w:pPr>
        <w:pStyle w:val="ListParagraph"/>
        <w:spacing w:after="0" w:line="240" w:lineRule="auto"/>
        <w:ind w:left="270" w:hanging="270"/>
      </w:pPr>
    </w:p>
    <w:p w14:paraId="579376E1" w14:textId="77777777" w:rsidR="0060593F" w:rsidRPr="00751031" w:rsidRDefault="0060593F" w:rsidP="00751031">
      <w:pPr>
        <w:pStyle w:val="ListParagraph"/>
        <w:spacing w:after="0" w:line="240" w:lineRule="auto"/>
        <w:ind w:left="270" w:hanging="270"/>
      </w:pPr>
    </w:p>
    <w:p w14:paraId="4F448B13" w14:textId="77777777" w:rsidR="000E44E8" w:rsidRPr="00751031" w:rsidRDefault="00921553" w:rsidP="00751031">
      <w:pPr>
        <w:pStyle w:val="ListParagraph"/>
        <w:spacing w:after="0" w:line="240" w:lineRule="auto"/>
        <w:ind w:left="270" w:hanging="270"/>
      </w:pPr>
      <w:r w:rsidRPr="00751031">
        <w:t>1-</w:t>
      </w:r>
      <w:r w:rsidR="006A285A" w:rsidRPr="00751031">
        <w:t>8</w:t>
      </w:r>
      <w:r w:rsidRPr="00751031">
        <w:t xml:space="preserve">. </w:t>
      </w:r>
      <w:r w:rsidR="000E44E8" w:rsidRPr="00751031">
        <w:t xml:space="preserve">What </w:t>
      </w:r>
      <w:r w:rsidR="006A285A" w:rsidRPr="00751031">
        <w:t xml:space="preserve">did your </w:t>
      </w:r>
      <w:r w:rsidR="000E44E8" w:rsidRPr="00751031">
        <w:t>soil test recommend</w:t>
      </w:r>
      <w:r w:rsidR="006A285A" w:rsidRPr="00751031">
        <w:t>?</w:t>
      </w:r>
      <w:r w:rsidR="009E6AFF" w:rsidRPr="00751031">
        <w:t xml:space="preserve"> (2 pts)</w:t>
      </w:r>
    </w:p>
    <w:p w14:paraId="139842FA" w14:textId="77777777" w:rsidR="00921553" w:rsidRPr="00751031" w:rsidRDefault="00921553" w:rsidP="00751031">
      <w:pPr>
        <w:pStyle w:val="ListParagraph"/>
        <w:spacing w:after="0" w:line="240" w:lineRule="auto"/>
        <w:ind w:left="270" w:hanging="270"/>
      </w:pPr>
    </w:p>
    <w:p w14:paraId="534E39F3" w14:textId="77777777" w:rsidR="00921553" w:rsidRPr="00751031" w:rsidRDefault="00921553" w:rsidP="00751031">
      <w:pPr>
        <w:pStyle w:val="ListParagraph"/>
        <w:spacing w:after="0" w:line="240" w:lineRule="auto"/>
        <w:ind w:left="270" w:hanging="270"/>
      </w:pPr>
    </w:p>
    <w:p w14:paraId="7B1203E7" w14:textId="77777777" w:rsidR="000E44E8" w:rsidRPr="00751031" w:rsidRDefault="000E44E8" w:rsidP="00751031">
      <w:pPr>
        <w:pStyle w:val="ListParagraph"/>
        <w:spacing w:after="0" w:line="240" w:lineRule="auto"/>
        <w:ind w:left="270" w:hanging="270"/>
      </w:pPr>
    </w:p>
    <w:p w14:paraId="7D2CB2F2" w14:textId="77777777" w:rsidR="00A46FBD" w:rsidRPr="00751031" w:rsidRDefault="00A46FBD" w:rsidP="00751031">
      <w:pPr>
        <w:pStyle w:val="ListParagraph"/>
        <w:spacing w:after="0" w:line="240" w:lineRule="auto"/>
        <w:ind w:left="270" w:hanging="270"/>
      </w:pPr>
      <w:r w:rsidRPr="00751031">
        <w:t>1-9. Who did you consult with about your soil test report? Write thei</w:t>
      </w:r>
      <w:r w:rsidR="00377AF6" w:rsidRPr="00751031">
        <w:t xml:space="preserve">r name and affiliation, e.g., </w:t>
      </w:r>
      <w:r w:rsidRPr="00751031">
        <w:t>County Extension Agent</w:t>
      </w:r>
      <w:r w:rsidR="00377AF6" w:rsidRPr="00751031">
        <w:t>.  (5 pts if a county agent; all others 1 to 4 pts.)</w:t>
      </w:r>
    </w:p>
    <w:p w14:paraId="36D9DBD6" w14:textId="77777777" w:rsidR="00A46FBD" w:rsidRPr="00751031" w:rsidRDefault="00A46FBD" w:rsidP="00751031">
      <w:pPr>
        <w:pStyle w:val="ListParagraph"/>
        <w:spacing w:after="0" w:line="240" w:lineRule="auto"/>
        <w:ind w:left="270" w:hanging="270"/>
      </w:pPr>
    </w:p>
    <w:p w14:paraId="5ED36633" w14:textId="77777777" w:rsidR="00A46FBD" w:rsidRPr="00751031" w:rsidRDefault="00A46FBD" w:rsidP="00751031">
      <w:pPr>
        <w:pStyle w:val="ListParagraph"/>
        <w:spacing w:after="0" w:line="240" w:lineRule="auto"/>
        <w:ind w:left="270" w:hanging="270"/>
      </w:pPr>
    </w:p>
    <w:p w14:paraId="6F049AFA" w14:textId="77777777" w:rsidR="00A46FBD" w:rsidRPr="00751031" w:rsidRDefault="00A46FBD" w:rsidP="00751031">
      <w:pPr>
        <w:pStyle w:val="ListParagraph"/>
        <w:spacing w:after="0" w:line="240" w:lineRule="auto"/>
        <w:ind w:left="270" w:hanging="270"/>
      </w:pPr>
    </w:p>
    <w:p w14:paraId="1EBA4A9B" w14:textId="77777777" w:rsidR="00A46FBD" w:rsidRPr="00751031" w:rsidRDefault="00A46FBD" w:rsidP="00751031">
      <w:pPr>
        <w:pStyle w:val="ListParagraph"/>
        <w:spacing w:after="0" w:line="240" w:lineRule="auto"/>
        <w:ind w:left="270" w:hanging="270"/>
      </w:pPr>
      <w:r w:rsidRPr="00751031">
        <w:t>1-</w:t>
      </w:r>
      <w:r w:rsidR="00CD27AA">
        <w:t>10</w:t>
      </w:r>
      <w:r w:rsidRPr="00751031">
        <w:t>. What type of soil amendments (fertilizer, lime) did you use in your plot, if</w:t>
      </w:r>
      <w:r w:rsidR="00377AF6" w:rsidRPr="00751031">
        <w:t xml:space="preserve"> recommended</w:t>
      </w:r>
      <w:r w:rsidRPr="00751031">
        <w:t>? (2 pts)</w:t>
      </w:r>
    </w:p>
    <w:p w14:paraId="6BCCD16E" w14:textId="77777777" w:rsidR="00A46FBD" w:rsidRPr="00751031" w:rsidRDefault="00A46FBD" w:rsidP="00751031">
      <w:pPr>
        <w:pStyle w:val="ListParagraph"/>
        <w:spacing w:after="0" w:line="240" w:lineRule="auto"/>
        <w:ind w:left="270" w:hanging="270"/>
      </w:pPr>
    </w:p>
    <w:p w14:paraId="2B8B60D9" w14:textId="77777777" w:rsidR="00A46FBD" w:rsidRPr="00751031" w:rsidRDefault="00A46FBD" w:rsidP="00751031">
      <w:pPr>
        <w:pStyle w:val="ListParagraph"/>
        <w:spacing w:after="0" w:line="240" w:lineRule="auto"/>
        <w:ind w:left="270" w:hanging="270"/>
      </w:pPr>
    </w:p>
    <w:p w14:paraId="1D0F304A" w14:textId="77777777" w:rsidR="00A46FBD" w:rsidRPr="00751031" w:rsidRDefault="00A46FBD" w:rsidP="00751031">
      <w:pPr>
        <w:pStyle w:val="ListParagraph"/>
        <w:spacing w:after="0" w:line="240" w:lineRule="auto"/>
        <w:ind w:left="270" w:hanging="270"/>
      </w:pPr>
    </w:p>
    <w:p w14:paraId="6ABC36FC" w14:textId="77777777" w:rsidR="00A46FBD" w:rsidRPr="00751031" w:rsidRDefault="00A46FBD" w:rsidP="00751031">
      <w:pPr>
        <w:pStyle w:val="ListParagraph"/>
        <w:spacing w:after="0" w:line="240" w:lineRule="auto"/>
        <w:ind w:left="270" w:hanging="270"/>
      </w:pPr>
    </w:p>
    <w:p w14:paraId="519652EA" w14:textId="77777777" w:rsidR="00A46FBD" w:rsidRPr="00751031" w:rsidRDefault="00A46FBD" w:rsidP="00751031">
      <w:pPr>
        <w:pStyle w:val="ListParagraph"/>
        <w:spacing w:after="0" w:line="240" w:lineRule="auto"/>
        <w:ind w:left="270" w:hanging="270"/>
      </w:pPr>
      <w:r w:rsidRPr="00751031">
        <w:t>1-1</w:t>
      </w:r>
      <w:r w:rsidR="00CD27AA">
        <w:t>1</w:t>
      </w:r>
      <w:r w:rsidRPr="00751031">
        <w:t>. Why did you follow, or not follow, the recommendations from the Soil Test Report?</w:t>
      </w:r>
      <w:r w:rsidR="00377AF6" w:rsidRPr="00751031">
        <w:t xml:space="preserve"> (</w:t>
      </w:r>
      <w:r w:rsidR="00377AF6" w:rsidRPr="00751031">
        <w:rPr>
          <w:i/>
        </w:rPr>
        <w:t>If soil recommendations were not followed, be sure to provide justification.</w:t>
      </w:r>
      <w:r w:rsidR="00377AF6" w:rsidRPr="00751031">
        <w:t xml:space="preserve">) </w:t>
      </w:r>
      <w:r w:rsidRPr="00751031">
        <w:t>(10 pts)</w:t>
      </w:r>
    </w:p>
    <w:p w14:paraId="0EF7AE08" w14:textId="77777777" w:rsidR="00A46FBD" w:rsidRPr="00751031" w:rsidRDefault="00A46FBD" w:rsidP="00751031">
      <w:pPr>
        <w:pStyle w:val="ListParagraph"/>
        <w:spacing w:after="0" w:line="240" w:lineRule="auto"/>
        <w:ind w:left="270" w:hanging="270"/>
      </w:pPr>
    </w:p>
    <w:p w14:paraId="4EDC2646" w14:textId="77777777" w:rsidR="00A46FBD" w:rsidRPr="00751031" w:rsidRDefault="00A46FBD" w:rsidP="00751031">
      <w:pPr>
        <w:pStyle w:val="ListParagraph"/>
        <w:spacing w:after="0" w:line="240" w:lineRule="auto"/>
        <w:ind w:left="270" w:hanging="270"/>
      </w:pPr>
    </w:p>
    <w:p w14:paraId="6EB51C33" w14:textId="77777777" w:rsidR="00377AF6" w:rsidRPr="00751031" w:rsidRDefault="00377AF6" w:rsidP="00751031">
      <w:pPr>
        <w:pStyle w:val="ListParagraph"/>
        <w:spacing w:after="0" w:line="240" w:lineRule="auto"/>
        <w:ind w:left="270" w:hanging="270"/>
      </w:pPr>
    </w:p>
    <w:p w14:paraId="3507C963" w14:textId="77777777" w:rsidR="00377AF6" w:rsidRPr="00751031" w:rsidRDefault="00377AF6" w:rsidP="00751031">
      <w:pPr>
        <w:pStyle w:val="ListParagraph"/>
        <w:spacing w:after="0" w:line="240" w:lineRule="auto"/>
        <w:ind w:left="270" w:hanging="270"/>
      </w:pPr>
    </w:p>
    <w:p w14:paraId="06C5B45C" w14:textId="77777777" w:rsidR="00377AF6" w:rsidRPr="00751031" w:rsidRDefault="00377AF6" w:rsidP="00751031">
      <w:pPr>
        <w:pStyle w:val="ListParagraph"/>
        <w:spacing w:after="0" w:line="240" w:lineRule="auto"/>
        <w:ind w:left="270" w:hanging="270"/>
      </w:pPr>
    </w:p>
    <w:p w14:paraId="69A4D548" w14:textId="77777777" w:rsidR="00377AF6" w:rsidRPr="00751031" w:rsidRDefault="00377AF6" w:rsidP="00751031">
      <w:pPr>
        <w:pStyle w:val="ListParagraph"/>
        <w:spacing w:after="0" w:line="240" w:lineRule="auto"/>
        <w:ind w:left="270" w:hanging="270"/>
      </w:pPr>
    </w:p>
    <w:p w14:paraId="73971D45" w14:textId="77777777" w:rsidR="00377AF6" w:rsidRPr="00751031" w:rsidRDefault="00377AF6" w:rsidP="00751031">
      <w:pPr>
        <w:pStyle w:val="ListParagraph"/>
        <w:spacing w:after="0" w:line="240" w:lineRule="auto"/>
        <w:ind w:left="270" w:hanging="270"/>
      </w:pPr>
    </w:p>
    <w:p w14:paraId="074AD269" w14:textId="77777777" w:rsidR="00A46FBD" w:rsidRPr="00751031" w:rsidRDefault="00A46FBD" w:rsidP="00751031">
      <w:pPr>
        <w:pStyle w:val="ListParagraph"/>
        <w:spacing w:after="0" w:line="240" w:lineRule="auto"/>
        <w:ind w:left="270" w:hanging="270"/>
      </w:pPr>
    </w:p>
    <w:p w14:paraId="5C76C0D0" w14:textId="77777777" w:rsidR="0079571A" w:rsidRPr="00751031" w:rsidRDefault="0079571A" w:rsidP="00751031">
      <w:pPr>
        <w:pStyle w:val="ListParagraph"/>
        <w:spacing w:after="0" w:line="240" w:lineRule="auto"/>
        <w:ind w:left="270" w:hanging="270"/>
      </w:pPr>
      <w:r w:rsidRPr="00751031">
        <w:t>1-</w:t>
      </w:r>
      <w:r w:rsidR="00A46FBD" w:rsidRPr="00751031">
        <w:t>1</w:t>
      </w:r>
      <w:r w:rsidR="00CD27AA">
        <w:t>2</w:t>
      </w:r>
      <w:r w:rsidRPr="00751031">
        <w:t>. Briefly discuss why you agree or disagree with the following</w:t>
      </w:r>
      <w:proofErr w:type="gramStart"/>
      <w:r w:rsidRPr="00751031">
        <w:t xml:space="preserve">: </w:t>
      </w:r>
      <w:r w:rsidR="00377AF6" w:rsidRPr="00751031">
        <w:t xml:space="preserve"> “</w:t>
      </w:r>
      <w:proofErr w:type="gramEnd"/>
      <w:r w:rsidR="00377AF6" w:rsidRPr="00751031">
        <w:t>good soil = good wildlife.” (5</w:t>
      </w:r>
      <w:r w:rsidRPr="00751031">
        <w:t xml:space="preserve"> pts)</w:t>
      </w:r>
    </w:p>
    <w:p w14:paraId="52CFCE04" w14:textId="77777777" w:rsidR="0079571A" w:rsidRPr="00751031" w:rsidRDefault="0079571A" w:rsidP="00751031">
      <w:pPr>
        <w:pStyle w:val="ListParagraph"/>
        <w:spacing w:after="0" w:line="240" w:lineRule="auto"/>
        <w:ind w:left="270" w:hanging="270"/>
      </w:pPr>
    </w:p>
    <w:p w14:paraId="091F6339" w14:textId="77777777" w:rsidR="0079571A" w:rsidRPr="00751031" w:rsidRDefault="0079571A" w:rsidP="00751031">
      <w:pPr>
        <w:pStyle w:val="ListParagraph"/>
        <w:spacing w:after="0" w:line="240" w:lineRule="auto"/>
        <w:ind w:left="270" w:hanging="270"/>
      </w:pPr>
    </w:p>
    <w:p w14:paraId="142E272D" w14:textId="77777777" w:rsidR="0079571A" w:rsidRPr="00751031" w:rsidRDefault="0079571A" w:rsidP="00751031">
      <w:pPr>
        <w:pStyle w:val="ListParagraph"/>
        <w:spacing w:after="0" w:line="240" w:lineRule="auto"/>
        <w:ind w:left="270" w:hanging="270"/>
      </w:pPr>
    </w:p>
    <w:p w14:paraId="49A195EE" w14:textId="77777777" w:rsidR="00377AF6" w:rsidRPr="00751031" w:rsidRDefault="00377AF6" w:rsidP="00751031">
      <w:pPr>
        <w:pStyle w:val="ListParagraph"/>
        <w:spacing w:after="0" w:line="240" w:lineRule="auto"/>
        <w:ind w:left="270" w:hanging="270"/>
      </w:pPr>
    </w:p>
    <w:p w14:paraId="5701A839" w14:textId="77777777" w:rsidR="0079571A" w:rsidRPr="00751031" w:rsidRDefault="0079571A" w:rsidP="00751031">
      <w:pPr>
        <w:pStyle w:val="ListParagraph"/>
        <w:spacing w:after="0" w:line="240" w:lineRule="auto"/>
        <w:ind w:left="270" w:hanging="270"/>
      </w:pPr>
    </w:p>
    <w:p w14:paraId="759F6799" w14:textId="77777777" w:rsidR="00C144B4" w:rsidRPr="00751031" w:rsidRDefault="00C144B4" w:rsidP="00751031">
      <w:pPr>
        <w:pStyle w:val="ListParagraph"/>
        <w:spacing w:after="0" w:line="240" w:lineRule="auto"/>
        <w:ind w:left="270" w:hanging="270"/>
      </w:pPr>
    </w:p>
    <w:p w14:paraId="7F565110" w14:textId="77777777" w:rsidR="00A06480" w:rsidRPr="00751031" w:rsidRDefault="00A06480" w:rsidP="00751031">
      <w:pPr>
        <w:pStyle w:val="ListParagraph"/>
        <w:spacing w:after="0" w:line="240" w:lineRule="auto"/>
        <w:ind w:left="270" w:hanging="270"/>
      </w:pPr>
    </w:p>
    <w:p w14:paraId="2D70D603" w14:textId="77777777" w:rsidR="0079571A" w:rsidRPr="00751031" w:rsidRDefault="0079571A" w:rsidP="00751031">
      <w:pPr>
        <w:pStyle w:val="ListParagraph"/>
        <w:spacing w:after="0" w:line="240" w:lineRule="auto"/>
        <w:ind w:left="270" w:hanging="270"/>
      </w:pPr>
    </w:p>
    <w:p w14:paraId="5CCF0D07" w14:textId="77777777" w:rsidR="006A285A" w:rsidRPr="00751031" w:rsidRDefault="000E006C" w:rsidP="00751031">
      <w:pPr>
        <w:pStyle w:val="ListParagraph"/>
        <w:spacing w:after="0" w:line="240" w:lineRule="auto"/>
        <w:ind w:left="270" w:hanging="270"/>
      </w:pPr>
      <w:r w:rsidRPr="00751031">
        <w:t>1-1</w:t>
      </w:r>
      <w:r w:rsidR="00CD27AA">
        <w:t>3</w:t>
      </w:r>
      <w:r w:rsidRPr="00751031">
        <w:t xml:space="preserve">. Attach your </w:t>
      </w:r>
      <w:r w:rsidR="00BF64F8" w:rsidRPr="00751031">
        <w:t xml:space="preserve">official </w:t>
      </w:r>
      <w:r w:rsidR="00A06480" w:rsidRPr="00751031">
        <w:t>S</w:t>
      </w:r>
      <w:r w:rsidRPr="00751031">
        <w:t xml:space="preserve">oil </w:t>
      </w:r>
      <w:r w:rsidR="00A06480" w:rsidRPr="00751031">
        <w:t>T</w:t>
      </w:r>
      <w:r w:rsidRPr="00751031">
        <w:t xml:space="preserve">est </w:t>
      </w:r>
      <w:r w:rsidR="00A06480" w:rsidRPr="00751031">
        <w:t>R</w:t>
      </w:r>
      <w:r w:rsidRPr="00751031">
        <w:t>eport on the next page</w:t>
      </w:r>
      <w:r w:rsidR="00BF64F8" w:rsidRPr="00751031">
        <w:t>.</w:t>
      </w:r>
      <w:r w:rsidRPr="00751031">
        <w:t xml:space="preserve">  (</w:t>
      </w:r>
      <w:r w:rsidR="00A46FBD" w:rsidRPr="00751031">
        <w:t>5</w:t>
      </w:r>
      <w:r w:rsidRPr="00751031">
        <w:t xml:space="preserve"> pts)</w:t>
      </w:r>
    </w:p>
    <w:p w14:paraId="0E339A84" w14:textId="77777777" w:rsidR="000E006C" w:rsidRPr="00751031" w:rsidRDefault="000E006C" w:rsidP="00751031">
      <w:pPr>
        <w:pStyle w:val="ListParagraph"/>
        <w:spacing w:after="0" w:line="240" w:lineRule="auto"/>
        <w:ind w:left="270" w:hanging="270"/>
      </w:pPr>
    </w:p>
    <w:p w14:paraId="6D4527EC" w14:textId="77777777" w:rsidR="00921553" w:rsidRPr="00751031" w:rsidRDefault="00902D81" w:rsidP="00751031">
      <w:pPr>
        <w:pStyle w:val="ListParagraph"/>
        <w:spacing w:after="0" w:line="240" w:lineRule="auto"/>
        <w:ind w:left="270" w:hanging="270"/>
      </w:pPr>
      <w:r w:rsidRPr="00751031">
        <w:lastRenderedPageBreak/>
        <w:t xml:space="preserve">[INSERT </w:t>
      </w:r>
      <w:r w:rsidR="0088638F" w:rsidRPr="00751031">
        <w:t>SOIL TEST REPORT</w:t>
      </w:r>
      <w:r w:rsidR="00183B17" w:rsidRPr="00751031">
        <w:t xml:space="preserve"> HERE</w:t>
      </w:r>
      <w:r w:rsidRPr="00751031">
        <w:t>]</w:t>
      </w:r>
    </w:p>
    <w:p w14:paraId="11198B56" w14:textId="77777777" w:rsidR="000E006C" w:rsidRPr="00751031" w:rsidRDefault="000E006C" w:rsidP="00751031">
      <w:pPr>
        <w:rPr>
          <w:b/>
        </w:rPr>
      </w:pPr>
      <w:r w:rsidRPr="00751031">
        <w:rPr>
          <w:b/>
        </w:rPr>
        <w:br w:type="page"/>
      </w:r>
    </w:p>
    <w:p w14:paraId="1C032CCC" w14:textId="77777777" w:rsidR="000E44E8" w:rsidRPr="00AF7F70" w:rsidRDefault="00377AF6" w:rsidP="00AF7F70">
      <w:pPr>
        <w:pStyle w:val="Heading2"/>
        <w:jc w:val="center"/>
        <w:rPr>
          <w:b/>
          <w:bCs/>
          <w:color w:val="auto"/>
        </w:rPr>
      </w:pPr>
      <w:r w:rsidRPr="00AF7F70">
        <w:rPr>
          <w:b/>
          <w:bCs/>
          <w:color w:val="auto"/>
        </w:rPr>
        <w:lastRenderedPageBreak/>
        <w:t>PLANTING YOUR PLOT</w:t>
      </w:r>
    </w:p>
    <w:p w14:paraId="40DA5DAF" w14:textId="77777777" w:rsidR="0060593F" w:rsidRPr="00751031" w:rsidRDefault="0060593F" w:rsidP="00751031">
      <w:pPr>
        <w:pStyle w:val="ListParagraph"/>
        <w:spacing w:after="0" w:line="240" w:lineRule="auto"/>
        <w:ind w:left="0"/>
      </w:pPr>
    </w:p>
    <w:p w14:paraId="1448D8AB" w14:textId="77777777" w:rsidR="000E44E8" w:rsidRPr="00751031" w:rsidRDefault="00921553" w:rsidP="00751031">
      <w:pPr>
        <w:pStyle w:val="ListParagraph"/>
        <w:spacing w:after="0" w:line="240" w:lineRule="auto"/>
        <w:ind w:left="0"/>
      </w:pPr>
      <w:r w:rsidRPr="00751031">
        <w:t xml:space="preserve">2-1. </w:t>
      </w:r>
      <w:r w:rsidR="000E44E8" w:rsidRPr="00751031">
        <w:t>On what date did you plant your plot?</w:t>
      </w:r>
      <w:r w:rsidR="009E6AFF" w:rsidRPr="00751031">
        <w:t xml:space="preserve"> (2 pts)</w:t>
      </w:r>
    </w:p>
    <w:p w14:paraId="49ACE6A5" w14:textId="77777777" w:rsidR="006A285A" w:rsidRPr="00751031" w:rsidRDefault="006A285A" w:rsidP="00751031">
      <w:pPr>
        <w:pStyle w:val="ListParagraph"/>
        <w:spacing w:after="0" w:line="240" w:lineRule="auto"/>
        <w:ind w:left="0"/>
      </w:pPr>
    </w:p>
    <w:p w14:paraId="09192F92" w14:textId="77777777" w:rsidR="000E44E8" w:rsidRPr="00751031" w:rsidRDefault="000E44E8" w:rsidP="00751031">
      <w:pPr>
        <w:pStyle w:val="ListParagraph"/>
        <w:spacing w:after="0" w:line="240" w:lineRule="auto"/>
        <w:ind w:left="0"/>
      </w:pPr>
    </w:p>
    <w:p w14:paraId="2642AF89" w14:textId="77777777" w:rsidR="000E44E8" w:rsidRPr="00751031" w:rsidRDefault="006A285A" w:rsidP="00751031">
      <w:pPr>
        <w:pStyle w:val="ListParagraph"/>
        <w:spacing w:after="0" w:line="240" w:lineRule="auto"/>
        <w:ind w:left="0"/>
      </w:pPr>
      <w:r w:rsidRPr="00751031">
        <w:t>2-2. What did you do to prepare your plot? (e.g., disking, herbicides) (</w:t>
      </w:r>
      <w:r w:rsidR="00377AF6" w:rsidRPr="00751031">
        <w:t>5</w:t>
      </w:r>
      <w:r w:rsidRPr="00751031">
        <w:t xml:space="preserve"> pts)</w:t>
      </w:r>
    </w:p>
    <w:p w14:paraId="6754D6C9" w14:textId="77777777" w:rsidR="006A285A" w:rsidRPr="00751031" w:rsidRDefault="006A285A" w:rsidP="00751031">
      <w:pPr>
        <w:pStyle w:val="ListParagraph"/>
        <w:spacing w:after="0" w:line="240" w:lineRule="auto"/>
        <w:ind w:left="0"/>
      </w:pPr>
    </w:p>
    <w:p w14:paraId="3CC0C9D1" w14:textId="77777777" w:rsidR="00183B17" w:rsidRPr="00751031" w:rsidRDefault="00183B17" w:rsidP="00751031">
      <w:pPr>
        <w:pStyle w:val="ListParagraph"/>
        <w:spacing w:after="0" w:line="240" w:lineRule="auto"/>
        <w:ind w:left="0"/>
      </w:pPr>
    </w:p>
    <w:p w14:paraId="4B0B26E0" w14:textId="77777777" w:rsidR="006A285A" w:rsidRPr="00751031" w:rsidRDefault="006A285A" w:rsidP="00751031">
      <w:pPr>
        <w:pStyle w:val="ListParagraph"/>
        <w:spacing w:after="0" w:line="240" w:lineRule="auto"/>
        <w:ind w:left="0"/>
      </w:pPr>
    </w:p>
    <w:p w14:paraId="05DF31F3" w14:textId="77777777" w:rsidR="006A285A" w:rsidRPr="00751031" w:rsidRDefault="006A285A" w:rsidP="00751031">
      <w:pPr>
        <w:pStyle w:val="ListParagraph"/>
        <w:spacing w:after="0" w:line="240" w:lineRule="auto"/>
        <w:ind w:left="360" w:hanging="360"/>
      </w:pPr>
      <w:r w:rsidRPr="00751031">
        <w:t xml:space="preserve">2-3. </w:t>
      </w:r>
      <w:r w:rsidR="00AD45F9" w:rsidRPr="00751031">
        <w:t>Describe the method used to spread</w:t>
      </w:r>
      <w:r w:rsidRPr="00751031">
        <w:t xml:space="preserve"> seed</w:t>
      </w:r>
      <w:r w:rsidR="00AD45F9" w:rsidRPr="00751031">
        <w:t>.</w:t>
      </w:r>
      <w:r w:rsidRPr="00751031">
        <w:t xml:space="preserve"> (e.g., broadcast by hand, used a seed spreader) (</w:t>
      </w:r>
      <w:r w:rsidR="00377AF6" w:rsidRPr="00751031">
        <w:t>5</w:t>
      </w:r>
      <w:r w:rsidRPr="00751031">
        <w:t xml:space="preserve"> pts)</w:t>
      </w:r>
    </w:p>
    <w:p w14:paraId="5E8BF132" w14:textId="77777777" w:rsidR="006D2434" w:rsidRPr="00751031" w:rsidRDefault="006D2434" w:rsidP="00751031">
      <w:pPr>
        <w:pStyle w:val="ListParagraph"/>
        <w:spacing w:after="0" w:line="240" w:lineRule="auto"/>
        <w:ind w:left="0"/>
      </w:pPr>
    </w:p>
    <w:p w14:paraId="39B0F4AA" w14:textId="77777777" w:rsidR="006D2434" w:rsidRPr="00751031" w:rsidRDefault="006D2434" w:rsidP="00751031">
      <w:pPr>
        <w:pStyle w:val="ListParagraph"/>
        <w:spacing w:after="0" w:line="240" w:lineRule="auto"/>
        <w:ind w:left="0"/>
      </w:pPr>
    </w:p>
    <w:p w14:paraId="54A6EE01" w14:textId="77777777" w:rsidR="00183B17" w:rsidRPr="00751031" w:rsidRDefault="00183B17" w:rsidP="00751031">
      <w:pPr>
        <w:pStyle w:val="ListParagraph"/>
        <w:spacing w:after="0" w:line="240" w:lineRule="auto"/>
        <w:ind w:left="0"/>
      </w:pPr>
    </w:p>
    <w:p w14:paraId="23058ACF" w14:textId="77777777" w:rsidR="006D2434" w:rsidRPr="00751031" w:rsidRDefault="006D2434" w:rsidP="00751031">
      <w:pPr>
        <w:pStyle w:val="ListParagraph"/>
        <w:spacing w:after="0" w:line="240" w:lineRule="auto"/>
        <w:ind w:left="450" w:hanging="450"/>
      </w:pPr>
      <w:r w:rsidRPr="00751031">
        <w:t>2-4.</w:t>
      </w:r>
      <w:r w:rsidR="00023F79" w:rsidRPr="00751031">
        <w:t xml:space="preserve"> After planting the seed, d</w:t>
      </w:r>
      <w:r w:rsidRPr="00751031">
        <w:t>id you lightly disk, use a roller, or other method to improve soil contact with the seed? If yes, explain. (2 pts)</w:t>
      </w:r>
    </w:p>
    <w:p w14:paraId="26AAF700" w14:textId="77777777" w:rsidR="006D2434" w:rsidRPr="00751031" w:rsidRDefault="006D2434" w:rsidP="00751031">
      <w:pPr>
        <w:pStyle w:val="ListParagraph"/>
        <w:spacing w:after="0" w:line="240" w:lineRule="auto"/>
        <w:ind w:left="0"/>
      </w:pPr>
    </w:p>
    <w:p w14:paraId="07D27FA3" w14:textId="77777777" w:rsidR="006D2434" w:rsidRPr="00751031" w:rsidRDefault="006D2434" w:rsidP="00751031">
      <w:pPr>
        <w:pStyle w:val="ListParagraph"/>
        <w:spacing w:after="0" w:line="240" w:lineRule="auto"/>
        <w:ind w:left="0"/>
      </w:pPr>
    </w:p>
    <w:p w14:paraId="31775261" w14:textId="77777777" w:rsidR="006D2434" w:rsidRPr="00751031" w:rsidRDefault="006D2434" w:rsidP="00751031">
      <w:pPr>
        <w:pStyle w:val="ListParagraph"/>
        <w:spacing w:after="0" w:line="240" w:lineRule="auto"/>
        <w:ind w:left="0"/>
      </w:pPr>
    </w:p>
    <w:p w14:paraId="49A015A0" w14:textId="77777777" w:rsidR="006D2434" w:rsidRPr="00751031" w:rsidRDefault="006D2434" w:rsidP="00751031">
      <w:pPr>
        <w:pStyle w:val="ListParagraph"/>
        <w:spacing w:after="0" w:line="240" w:lineRule="auto"/>
        <w:ind w:left="0"/>
      </w:pPr>
      <w:r w:rsidRPr="00751031">
        <w:t>2-5. Explain how weather conditions after you planted your seed helped or harmed germination. (</w:t>
      </w:r>
      <w:r w:rsidR="00377AF6" w:rsidRPr="00751031">
        <w:t>5</w:t>
      </w:r>
      <w:r w:rsidRPr="00751031">
        <w:t xml:space="preserve"> pts)</w:t>
      </w:r>
    </w:p>
    <w:p w14:paraId="1D6A726B" w14:textId="77777777" w:rsidR="006A285A" w:rsidRPr="00751031" w:rsidRDefault="006A285A" w:rsidP="00751031">
      <w:pPr>
        <w:pStyle w:val="ListParagraph"/>
        <w:spacing w:after="0" w:line="240" w:lineRule="auto"/>
        <w:ind w:left="0"/>
      </w:pPr>
    </w:p>
    <w:p w14:paraId="17B43DCD" w14:textId="77777777" w:rsidR="00921553" w:rsidRPr="00751031" w:rsidRDefault="00921553" w:rsidP="00751031">
      <w:pPr>
        <w:pStyle w:val="ListParagraph"/>
        <w:spacing w:after="0" w:line="240" w:lineRule="auto"/>
        <w:ind w:left="0"/>
      </w:pPr>
    </w:p>
    <w:p w14:paraId="78B3AD86" w14:textId="77777777" w:rsidR="005C2A25" w:rsidRPr="00751031" w:rsidRDefault="005C2A25" w:rsidP="00751031">
      <w:pPr>
        <w:rPr>
          <w:b/>
        </w:rPr>
      </w:pPr>
    </w:p>
    <w:p w14:paraId="2014D588" w14:textId="77777777" w:rsidR="000E44E8" w:rsidRPr="00AF7F70" w:rsidRDefault="00377AF6" w:rsidP="00AF7F70">
      <w:pPr>
        <w:pStyle w:val="Heading2"/>
        <w:jc w:val="center"/>
        <w:rPr>
          <w:b/>
          <w:bCs/>
        </w:rPr>
      </w:pPr>
      <w:r w:rsidRPr="00AF7F70">
        <w:rPr>
          <w:b/>
          <w:bCs/>
          <w:color w:val="auto"/>
        </w:rPr>
        <w:t>MAINTAINING YOUR PLOT</w:t>
      </w:r>
    </w:p>
    <w:p w14:paraId="5A5092F4" w14:textId="77777777" w:rsidR="000E44E8" w:rsidRPr="00751031" w:rsidRDefault="000E44E8" w:rsidP="00751031">
      <w:pPr>
        <w:pStyle w:val="ListParagraph"/>
        <w:spacing w:after="0" w:line="240" w:lineRule="auto"/>
        <w:ind w:left="0"/>
        <w:rPr>
          <w:b/>
        </w:rPr>
      </w:pPr>
    </w:p>
    <w:p w14:paraId="60227E98" w14:textId="6C4B85A1" w:rsidR="000E44E8" w:rsidRDefault="00921553" w:rsidP="00751031">
      <w:pPr>
        <w:pStyle w:val="ListParagraph"/>
        <w:spacing w:after="0" w:line="240" w:lineRule="auto"/>
        <w:ind w:left="450" w:hanging="450"/>
      </w:pPr>
      <w:r w:rsidRPr="00751031">
        <w:t xml:space="preserve">3-1. </w:t>
      </w:r>
      <w:proofErr w:type="gramStart"/>
      <w:r w:rsidR="000E44E8" w:rsidRPr="00751031">
        <w:t>During the course of</w:t>
      </w:r>
      <w:proofErr w:type="gramEnd"/>
      <w:r w:rsidR="000E44E8" w:rsidRPr="00751031">
        <w:t xml:space="preserve"> this project, how much estimated total rain/precipitation did your plot get</w:t>
      </w:r>
      <w:r w:rsidR="00D64470" w:rsidRPr="00751031">
        <w:t xml:space="preserve"> each month</w:t>
      </w:r>
      <w:r w:rsidR="000E44E8" w:rsidRPr="00751031">
        <w:t>?</w:t>
      </w:r>
      <w:r w:rsidR="009E6AFF" w:rsidRPr="00751031">
        <w:t xml:space="preserve"> (6 pts)</w:t>
      </w:r>
    </w:p>
    <w:p w14:paraId="28525691" w14:textId="79CFD3DC" w:rsidR="00C2693F" w:rsidRDefault="00C2693F" w:rsidP="00751031">
      <w:pPr>
        <w:pStyle w:val="ListParagraph"/>
        <w:spacing w:after="0" w:line="240" w:lineRule="auto"/>
        <w:ind w:left="450" w:hanging="450"/>
      </w:pPr>
    </w:p>
    <w:p w14:paraId="3C675CA1" w14:textId="77777777" w:rsidR="00301275" w:rsidRDefault="00301275" w:rsidP="00301275">
      <w:pPr>
        <w:pStyle w:val="ListParagraph"/>
        <w:spacing w:after="0"/>
        <w:ind w:left="900" w:hanging="450"/>
        <w:sectPr w:rsidR="00301275" w:rsidSect="00A46FBD">
          <w:footerReference w:type="default" r:id="rId8"/>
          <w:pgSz w:w="12240" w:h="15840"/>
          <w:pgMar w:top="720" w:right="1440" w:bottom="720" w:left="1440" w:header="720" w:footer="720" w:gutter="0"/>
          <w:cols w:space="720"/>
          <w:docGrid w:linePitch="360"/>
        </w:sectPr>
      </w:pPr>
    </w:p>
    <w:p w14:paraId="34FFA14C" w14:textId="5011C9F0" w:rsidR="00C2693F" w:rsidRDefault="00C2693F" w:rsidP="00301275">
      <w:pPr>
        <w:pStyle w:val="ListParagraph"/>
        <w:spacing w:after="0"/>
        <w:ind w:left="900" w:hanging="450"/>
      </w:pPr>
      <w:proofErr w:type="gramStart"/>
      <w:r>
        <w:t>AUGUST:_</w:t>
      </w:r>
      <w:proofErr w:type="gramEnd"/>
      <w:r>
        <w:t>____________</w:t>
      </w:r>
    </w:p>
    <w:p w14:paraId="1BE06826" w14:textId="29CE6676" w:rsidR="00C2693F" w:rsidRDefault="00C2693F" w:rsidP="00301275">
      <w:pPr>
        <w:pStyle w:val="ListParagraph"/>
        <w:spacing w:after="0"/>
        <w:ind w:left="900" w:hanging="450"/>
      </w:pPr>
      <w:proofErr w:type="gramStart"/>
      <w:r>
        <w:t>SEPTEMBER:_</w:t>
      </w:r>
      <w:proofErr w:type="gramEnd"/>
      <w:r>
        <w:t>_________</w:t>
      </w:r>
    </w:p>
    <w:p w14:paraId="6E3D8146" w14:textId="557CDA5F" w:rsidR="00C2693F" w:rsidRDefault="00C2693F" w:rsidP="00301275">
      <w:pPr>
        <w:pStyle w:val="ListParagraph"/>
        <w:spacing w:after="0"/>
        <w:ind w:left="900" w:hanging="450"/>
      </w:pPr>
      <w:proofErr w:type="gramStart"/>
      <w:r>
        <w:t>OCTOBER:_</w:t>
      </w:r>
      <w:proofErr w:type="gramEnd"/>
      <w:r>
        <w:t>___________</w:t>
      </w:r>
    </w:p>
    <w:p w14:paraId="60C3DE33" w14:textId="31D254B7" w:rsidR="00C2693F" w:rsidRDefault="00C2693F" w:rsidP="00301275">
      <w:pPr>
        <w:pStyle w:val="ListParagraph"/>
        <w:spacing w:after="0"/>
        <w:ind w:left="900" w:hanging="450"/>
      </w:pPr>
      <w:proofErr w:type="gramStart"/>
      <w:r>
        <w:t>NOVEMBER:_</w:t>
      </w:r>
      <w:proofErr w:type="gramEnd"/>
      <w:r>
        <w:t>_________</w:t>
      </w:r>
    </w:p>
    <w:p w14:paraId="77F2F92C" w14:textId="6D08C107" w:rsidR="00C2693F" w:rsidRDefault="00C2693F" w:rsidP="00301275">
      <w:pPr>
        <w:pStyle w:val="ListParagraph"/>
        <w:spacing w:after="0"/>
        <w:ind w:left="900" w:hanging="450"/>
      </w:pPr>
      <w:proofErr w:type="gramStart"/>
      <w:r>
        <w:t>DECEMBER:_</w:t>
      </w:r>
      <w:proofErr w:type="gramEnd"/>
      <w:r>
        <w:t>__________</w:t>
      </w:r>
    </w:p>
    <w:p w14:paraId="1C454B9D" w14:textId="122CA6F8" w:rsidR="00C2693F" w:rsidRPr="00751031" w:rsidRDefault="00C2693F" w:rsidP="00301275">
      <w:pPr>
        <w:pStyle w:val="ListParagraph"/>
        <w:spacing w:after="0"/>
        <w:ind w:left="900" w:hanging="450"/>
      </w:pPr>
      <w:proofErr w:type="gramStart"/>
      <w:r>
        <w:t>JANUARY:_</w:t>
      </w:r>
      <w:proofErr w:type="gramEnd"/>
      <w:r>
        <w:t>____________</w:t>
      </w:r>
    </w:p>
    <w:p w14:paraId="64595F22" w14:textId="77777777" w:rsidR="00301275" w:rsidRDefault="00301275" w:rsidP="00751031">
      <w:pPr>
        <w:pStyle w:val="ListParagraph"/>
        <w:spacing w:after="0" w:line="240" w:lineRule="auto"/>
        <w:ind w:left="0"/>
        <w:sectPr w:rsidR="00301275" w:rsidSect="00301275">
          <w:type w:val="continuous"/>
          <w:pgSz w:w="12240" w:h="15840"/>
          <w:pgMar w:top="720" w:right="1440" w:bottom="720" w:left="1440" w:header="720" w:footer="720" w:gutter="0"/>
          <w:cols w:num="2" w:space="720"/>
          <w:docGrid w:linePitch="360"/>
        </w:sectPr>
      </w:pPr>
    </w:p>
    <w:p w14:paraId="265F72E6" w14:textId="77777777" w:rsidR="00D64470" w:rsidRPr="00751031" w:rsidRDefault="00D64470" w:rsidP="00751031">
      <w:pPr>
        <w:pStyle w:val="ListParagraph"/>
        <w:spacing w:after="0" w:line="240" w:lineRule="auto"/>
        <w:ind w:left="0"/>
      </w:pPr>
    </w:p>
    <w:p w14:paraId="73E6A5EF" w14:textId="77777777" w:rsidR="005C2A25" w:rsidRPr="00751031" w:rsidRDefault="005C2A25" w:rsidP="00751031">
      <w:pPr>
        <w:pStyle w:val="ListParagraph"/>
        <w:spacing w:after="0" w:line="240" w:lineRule="auto"/>
        <w:ind w:left="0"/>
      </w:pPr>
    </w:p>
    <w:p w14:paraId="7278B3A3" w14:textId="77777777" w:rsidR="000E44E8" w:rsidRPr="00751031" w:rsidRDefault="00921553" w:rsidP="00751031">
      <w:pPr>
        <w:pStyle w:val="ListParagraph"/>
        <w:spacing w:after="0" w:line="240" w:lineRule="auto"/>
        <w:ind w:left="0"/>
      </w:pPr>
      <w:r w:rsidRPr="00751031">
        <w:t xml:space="preserve">3-2. </w:t>
      </w:r>
      <w:r w:rsidR="000E44E8" w:rsidRPr="00751031">
        <w:t xml:space="preserve">How did you come up with this estimate? (rain gauge, weather </w:t>
      </w:r>
      <w:r w:rsidR="00D64470" w:rsidRPr="00751031">
        <w:t xml:space="preserve">data from which </w:t>
      </w:r>
      <w:r w:rsidR="000E44E8" w:rsidRPr="00751031">
        <w:t>website</w:t>
      </w:r>
      <w:r w:rsidR="00D64470" w:rsidRPr="00751031">
        <w:t>?</w:t>
      </w:r>
      <w:r w:rsidR="000E44E8" w:rsidRPr="00751031">
        <w:t>)</w:t>
      </w:r>
      <w:r w:rsidR="009E6AFF" w:rsidRPr="00751031">
        <w:t xml:space="preserve"> (2 pts)</w:t>
      </w:r>
    </w:p>
    <w:p w14:paraId="1B90711F" w14:textId="77777777" w:rsidR="000E44E8" w:rsidRPr="00751031" w:rsidRDefault="000E44E8" w:rsidP="00751031">
      <w:pPr>
        <w:pStyle w:val="ListParagraph"/>
        <w:spacing w:after="0" w:line="240" w:lineRule="auto"/>
        <w:ind w:left="0"/>
      </w:pPr>
    </w:p>
    <w:p w14:paraId="0F508450" w14:textId="77777777" w:rsidR="005C2A25" w:rsidRPr="00751031" w:rsidRDefault="005C2A25" w:rsidP="00751031">
      <w:pPr>
        <w:pStyle w:val="ListParagraph"/>
        <w:spacing w:after="0" w:line="240" w:lineRule="auto"/>
        <w:ind w:left="0"/>
      </w:pPr>
    </w:p>
    <w:p w14:paraId="1EF0A092" w14:textId="77777777" w:rsidR="005C2A25" w:rsidRPr="00751031" w:rsidRDefault="005C2A25" w:rsidP="00751031">
      <w:pPr>
        <w:pStyle w:val="ListParagraph"/>
        <w:spacing w:after="0" w:line="240" w:lineRule="auto"/>
        <w:ind w:left="0"/>
      </w:pPr>
    </w:p>
    <w:p w14:paraId="104CBAAA" w14:textId="77777777" w:rsidR="000E44E8" w:rsidRPr="00751031" w:rsidRDefault="00921553" w:rsidP="00751031">
      <w:pPr>
        <w:pStyle w:val="ListParagraph"/>
        <w:spacing w:after="0" w:line="240" w:lineRule="auto"/>
        <w:ind w:left="0"/>
      </w:pPr>
      <w:r w:rsidRPr="00751031">
        <w:t>3-3.</w:t>
      </w:r>
      <w:r w:rsidR="00AE1338" w:rsidRPr="00751031">
        <w:t xml:space="preserve"> D</w:t>
      </w:r>
      <w:r w:rsidR="00023F79" w:rsidRPr="00751031">
        <w:t xml:space="preserve">escribe any </w:t>
      </w:r>
      <w:r w:rsidR="000E44E8" w:rsidRPr="00751031">
        <w:t xml:space="preserve">pest, weed, or disease problems </w:t>
      </w:r>
      <w:r w:rsidR="00AE1338" w:rsidRPr="00751031">
        <w:t xml:space="preserve">in </w:t>
      </w:r>
      <w:r w:rsidR="000E44E8" w:rsidRPr="00751031">
        <w:t>your plot</w:t>
      </w:r>
      <w:r w:rsidR="00023F79" w:rsidRPr="00751031">
        <w:t>.</w:t>
      </w:r>
      <w:r w:rsidR="009E6AFF" w:rsidRPr="00751031">
        <w:t xml:space="preserve"> (2 pts)</w:t>
      </w:r>
    </w:p>
    <w:p w14:paraId="6AA1B305" w14:textId="77777777" w:rsidR="000E44E8" w:rsidRPr="00751031" w:rsidRDefault="000E44E8" w:rsidP="00751031">
      <w:pPr>
        <w:pStyle w:val="ListParagraph"/>
        <w:spacing w:after="0" w:line="240" w:lineRule="auto"/>
        <w:ind w:left="0"/>
      </w:pPr>
    </w:p>
    <w:p w14:paraId="585DA78C" w14:textId="77777777" w:rsidR="00921553" w:rsidRPr="00751031" w:rsidRDefault="00921553" w:rsidP="00751031">
      <w:pPr>
        <w:pStyle w:val="ListParagraph"/>
        <w:spacing w:after="0" w:line="240" w:lineRule="auto"/>
        <w:ind w:left="0"/>
      </w:pPr>
    </w:p>
    <w:p w14:paraId="1BF192CF" w14:textId="77777777" w:rsidR="00921553" w:rsidRPr="00751031" w:rsidRDefault="00921553" w:rsidP="00751031">
      <w:pPr>
        <w:pStyle w:val="ListParagraph"/>
        <w:spacing w:after="0" w:line="240" w:lineRule="auto"/>
        <w:ind w:left="0"/>
      </w:pPr>
    </w:p>
    <w:p w14:paraId="1D99C6B9" w14:textId="77777777" w:rsidR="00921553" w:rsidRPr="00751031" w:rsidRDefault="00921553" w:rsidP="00751031">
      <w:pPr>
        <w:pStyle w:val="ListParagraph"/>
        <w:spacing w:after="0" w:line="240" w:lineRule="auto"/>
        <w:ind w:left="0"/>
      </w:pPr>
    </w:p>
    <w:p w14:paraId="2F69718A" w14:textId="77777777" w:rsidR="000E44E8" w:rsidRPr="00751031" w:rsidRDefault="00921553" w:rsidP="00751031">
      <w:pPr>
        <w:pStyle w:val="ListParagraph"/>
        <w:spacing w:after="0" w:line="240" w:lineRule="auto"/>
        <w:ind w:left="0"/>
      </w:pPr>
      <w:r w:rsidRPr="00751031">
        <w:t xml:space="preserve">3-4. </w:t>
      </w:r>
      <w:r w:rsidR="000E44E8" w:rsidRPr="00751031">
        <w:t>How did you manage</w:t>
      </w:r>
      <w:r w:rsidR="00AE1338" w:rsidRPr="00751031">
        <w:t xml:space="preserve"> or prevent</w:t>
      </w:r>
      <w:r w:rsidR="000E44E8" w:rsidRPr="00751031">
        <w:t xml:space="preserve"> problems</w:t>
      </w:r>
      <w:r w:rsidR="00AE1338" w:rsidRPr="00751031">
        <w:t xml:space="preserve"> with pests, weeds, </w:t>
      </w:r>
      <w:r w:rsidR="00023F79" w:rsidRPr="00751031">
        <w:t>and</w:t>
      </w:r>
      <w:r w:rsidR="00AE1338" w:rsidRPr="00751031">
        <w:t xml:space="preserve"> diseases</w:t>
      </w:r>
      <w:r w:rsidR="000E44E8" w:rsidRPr="00751031">
        <w:t>?</w:t>
      </w:r>
      <w:r w:rsidR="009E6AFF" w:rsidRPr="00751031">
        <w:t xml:space="preserve"> (2 pts)</w:t>
      </w:r>
    </w:p>
    <w:p w14:paraId="7B3575CC" w14:textId="77777777" w:rsidR="000E44E8" w:rsidRPr="00751031" w:rsidRDefault="000E44E8" w:rsidP="00751031">
      <w:pPr>
        <w:pStyle w:val="ListParagraph"/>
        <w:spacing w:after="0" w:line="240" w:lineRule="auto"/>
        <w:ind w:left="0"/>
      </w:pPr>
    </w:p>
    <w:p w14:paraId="4CF51BEE" w14:textId="77777777" w:rsidR="00377AF6" w:rsidRPr="00751031" w:rsidRDefault="00377AF6" w:rsidP="00751031">
      <w:r w:rsidRPr="00751031">
        <w:br w:type="page"/>
      </w:r>
    </w:p>
    <w:p w14:paraId="723D4702" w14:textId="77777777" w:rsidR="006F0349" w:rsidRPr="00AF7F70" w:rsidRDefault="00377AF6" w:rsidP="00AF7F70">
      <w:pPr>
        <w:pStyle w:val="Heading2"/>
        <w:jc w:val="center"/>
        <w:rPr>
          <w:b/>
          <w:bCs/>
          <w:color w:val="auto"/>
        </w:rPr>
      </w:pPr>
      <w:r w:rsidRPr="00AF7F70">
        <w:rPr>
          <w:b/>
          <w:bCs/>
          <w:color w:val="auto"/>
        </w:rPr>
        <w:lastRenderedPageBreak/>
        <w:t>OBSERVING YOUR PLOT</w:t>
      </w:r>
    </w:p>
    <w:p w14:paraId="33DA17DB" w14:textId="77777777" w:rsidR="006F0349" w:rsidRPr="00751031" w:rsidRDefault="006F0349" w:rsidP="00751031">
      <w:pPr>
        <w:pStyle w:val="ListParagraph"/>
        <w:spacing w:after="0" w:line="240" w:lineRule="auto"/>
        <w:ind w:left="0"/>
        <w:rPr>
          <w:b/>
        </w:rPr>
      </w:pPr>
    </w:p>
    <w:p w14:paraId="50D1F769" w14:textId="77777777" w:rsidR="006F0349" w:rsidRPr="00751031" w:rsidRDefault="00921553" w:rsidP="00751031">
      <w:pPr>
        <w:pStyle w:val="ListParagraph"/>
        <w:spacing w:after="0" w:line="240" w:lineRule="auto"/>
        <w:ind w:left="360" w:hanging="360"/>
      </w:pPr>
      <w:r w:rsidRPr="00751031">
        <w:t xml:space="preserve">4-1. </w:t>
      </w:r>
      <w:r w:rsidR="006F0349" w:rsidRPr="00751031">
        <w:t>Which of the plants identified on your seed label grew in</w:t>
      </w:r>
      <w:r w:rsidR="00D41333" w:rsidRPr="00751031">
        <w:t>side</w:t>
      </w:r>
      <w:r w:rsidR="006F0349" w:rsidRPr="00751031">
        <w:t xml:space="preserve"> your plot?</w:t>
      </w:r>
      <w:r w:rsidR="009E6AFF" w:rsidRPr="00751031">
        <w:t xml:space="preserve"> (</w:t>
      </w:r>
      <w:r w:rsidR="00377AF6" w:rsidRPr="00751031">
        <w:t>5</w:t>
      </w:r>
      <w:r w:rsidR="009E6AFF" w:rsidRPr="00751031">
        <w:t xml:space="preserve"> pts)</w:t>
      </w:r>
    </w:p>
    <w:p w14:paraId="220D6298" w14:textId="77777777" w:rsidR="00423134" w:rsidRPr="00751031" w:rsidRDefault="00423134" w:rsidP="00751031">
      <w:pPr>
        <w:pStyle w:val="ListParagraph"/>
        <w:spacing w:after="0" w:line="240" w:lineRule="auto"/>
        <w:ind w:left="360" w:hanging="360"/>
      </w:pPr>
    </w:p>
    <w:p w14:paraId="768C26D3" w14:textId="77777777" w:rsidR="00423134" w:rsidRPr="00751031" w:rsidRDefault="00423134" w:rsidP="00751031">
      <w:pPr>
        <w:pStyle w:val="ListParagraph"/>
        <w:spacing w:after="0" w:line="240" w:lineRule="auto"/>
        <w:ind w:left="360" w:hanging="360"/>
      </w:pPr>
    </w:p>
    <w:p w14:paraId="79BA6309" w14:textId="77777777" w:rsidR="00D64470" w:rsidRPr="00751031" w:rsidRDefault="00D64470" w:rsidP="00751031">
      <w:pPr>
        <w:pStyle w:val="ListParagraph"/>
        <w:spacing w:after="0" w:line="240" w:lineRule="auto"/>
        <w:ind w:left="360" w:hanging="360"/>
      </w:pPr>
    </w:p>
    <w:p w14:paraId="7E76502B" w14:textId="77777777" w:rsidR="00D64470" w:rsidRPr="00751031" w:rsidRDefault="00D64470" w:rsidP="00751031">
      <w:pPr>
        <w:pStyle w:val="ListParagraph"/>
        <w:spacing w:after="0" w:line="240" w:lineRule="auto"/>
        <w:ind w:left="360" w:hanging="360"/>
      </w:pPr>
    </w:p>
    <w:p w14:paraId="1BEE8439" w14:textId="77777777" w:rsidR="004F3C8D" w:rsidRPr="00751031" w:rsidRDefault="004F3C8D" w:rsidP="00751031">
      <w:pPr>
        <w:pStyle w:val="ListParagraph"/>
        <w:spacing w:after="0" w:line="240" w:lineRule="auto"/>
        <w:ind w:left="360" w:hanging="360"/>
      </w:pPr>
    </w:p>
    <w:p w14:paraId="28534943" w14:textId="77777777" w:rsidR="00D64470" w:rsidRPr="00751031" w:rsidRDefault="00D64470" w:rsidP="00751031">
      <w:pPr>
        <w:pStyle w:val="ListParagraph"/>
        <w:spacing w:after="0" w:line="240" w:lineRule="auto"/>
        <w:ind w:left="360" w:hanging="360"/>
      </w:pPr>
    </w:p>
    <w:p w14:paraId="1E2E5EEB" w14:textId="77777777" w:rsidR="00423134" w:rsidRPr="00751031" w:rsidRDefault="00921553" w:rsidP="00751031">
      <w:pPr>
        <w:pStyle w:val="ListParagraph"/>
        <w:spacing w:after="0" w:line="240" w:lineRule="auto"/>
        <w:ind w:left="360" w:hanging="360"/>
      </w:pPr>
      <w:r w:rsidRPr="00751031">
        <w:t xml:space="preserve">4-2. </w:t>
      </w:r>
      <w:r w:rsidR="00D67CA0" w:rsidRPr="00751031">
        <w:t xml:space="preserve">Place </w:t>
      </w:r>
      <w:r w:rsidR="00423134" w:rsidRPr="00751031">
        <w:t xml:space="preserve">a photo or sketch </w:t>
      </w:r>
      <w:r w:rsidR="00D67CA0" w:rsidRPr="00751031">
        <w:t xml:space="preserve">of </w:t>
      </w:r>
      <w:r w:rsidR="00A02166" w:rsidRPr="00751031">
        <w:rPr>
          <w:u w:val="single"/>
        </w:rPr>
        <w:t>two</w:t>
      </w:r>
      <w:r w:rsidR="00423134" w:rsidRPr="00751031">
        <w:rPr>
          <w:u w:val="single"/>
        </w:rPr>
        <w:t xml:space="preserve"> plants</w:t>
      </w:r>
      <w:r w:rsidR="00423134" w:rsidRPr="00751031">
        <w:t xml:space="preserve"> </w:t>
      </w:r>
      <w:r w:rsidR="00D67CA0" w:rsidRPr="00751031">
        <w:t xml:space="preserve">found </w:t>
      </w:r>
      <w:r w:rsidR="00D67CA0" w:rsidRPr="00751031">
        <w:rPr>
          <w:u w:val="single"/>
        </w:rPr>
        <w:t>in</w:t>
      </w:r>
      <w:r w:rsidR="00D41333" w:rsidRPr="00751031">
        <w:rPr>
          <w:u w:val="single"/>
        </w:rPr>
        <w:t>side</w:t>
      </w:r>
      <w:r w:rsidR="00D67CA0" w:rsidRPr="00751031">
        <w:t xml:space="preserve"> your food plot in the space below.  </w:t>
      </w:r>
      <w:r w:rsidR="00423134" w:rsidRPr="00751031">
        <w:t xml:space="preserve">Write the name of the plant next to the photo or sketch.  If you don’t know its name, </w:t>
      </w:r>
      <w:r w:rsidRPr="00751031">
        <w:t>l</w:t>
      </w:r>
      <w:r w:rsidR="00423134" w:rsidRPr="00751031">
        <w:t xml:space="preserve">ook </w:t>
      </w:r>
      <w:r w:rsidR="00D67CA0" w:rsidRPr="00751031">
        <w:t xml:space="preserve">in a field guide or </w:t>
      </w:r>
      <w:r w:rsidR="00423134" w:rsidRPr="00751031">
        <w:t>online at a plant database</w:t>
      </w:r>
      <w:r w:rsidR="002C5DE1" w:rsidRPr="00751031">
        <w:t>.  You can also a</w:t>
      </w:r>
      <w:r w:rsidR="00423134" w:rsidRPr="00751031">
        <w:t xml:space="preserve">sk your local County </w:t>
      </w:r>
      <w:r w:rsidR="00D67CA0" w:rsidRPr="00751031">
        <w:t>Extension Agent for assistance.</w:t>
      </w:r>
      <w:r w:rsidR="009E6AFF" w:rsidRPr="00751031">
        <w:t xml:space="preserve"> (</w:t>
      </w:r>
      <w:r w:rsidR="004F3C8D" w:rsidRPr="00751031">
        <w:t>6</w:t>
      </w:r>
      <w:r w:rsidR="009E6AFF" w:rsidRPr="00751031">
        <w:t xml:space="preserve"> pts)</w:t>
      </w:r>
    </w:p>
    <w:p w14:paraId="73FC0D19" w14:textId="77777777" w:rsidR="006F0349" w:rsidRPr="00751031" w:rsidRDefault="006F0349" w:rsidP="00751031">
      <w:pPr>
        <w:pStyle w:val="ListParagraph"/>
        <w:spacing w:after="0" w:line="240" w:lineRule="auto"/>
        <w:ind w:left="360" w:hanging="360"/>
      </w:pPr>
    </w:p>
    <w:p w14:paraId="278F6CF9" w14:textId="77777777" w:rsidR="00921553" w:rsidRPr="00751031" w:rsidRDefault="00921553" w:rsidP="00751031">
      <w:pPr>
        <w:pStyle w:val="ListParagraph"/>
        <w:spacing w:after="0" w:line="240" w:lineRule="auto"/>
        <w:ind w:left="360" w:hanging="360"/>
      </w:pPr>
    </w:p>
    <w:p w14:paraId="44544DB8" w14:textId="77777777" w:rsidR="00D67CA0" w:rsidRPr="00751031" w:rsidRDefault="00D67CA0" w:rsidP="00751031">
      <w:pPr>
        <w:pStyle w:val="ListParagraph"/>
        <w:spacing w:after="0" w:line="240" w:lineRule="auto"/>
        <w:ind w:left="360" w:hanging="360"/>
      </w:pPr>
    </w:p>
    <w:p w14:paraId="71366DB3" w14:textId="77777777" w:rsidR="00D67CA0" w:rsidRPr="00751031" w:rsidRDefault="00D67CA0" w:rsidP="00751031">
      <w:pPr>
        <w:pStyle w:val="ListParagraph"/>
        <w:spacing w:after="0" w:line="240" w:lineRule="auto"/>
        <w:ind w:left="360" w:hanging="360"/>
      </w:pPr>
    </w:p>
    <w:p w14:paraId="501B4E68" w14:textId="77777777" w:rsidR="00D67CA0" w:rsidRPr="00751031" w:rsidRDefault="00D67CA0" w:rsidP="00751031">
      <w:pPr>
        <w:pStyle w:val="ListParagraph"/>
        <w:spacing w:after="0" w:line="240" w:lineRule="auto"/>
        <w:ind w:left="360" w:hanging="360"/>
      </w:pPr>
    </w:p>
    <w:p w14:paraId="429BD8A7" w14:textId="77777777" w:rsidR="00921553" w:rsidRPr="00751031" w:rsidRDefault="00921553" w:rsidP="00751031">
      <w:pPr>
        <w:pStyle w:val="ListParagraph"/>
        <w:spacing w:after="0" w:line="240" w:lineRule="auto"/>
        <w:ind w:left="360" w:hanging="360"/>
      </w:pPr>
    </w:p>
    <w:p w14:paraId="6FD35595" w14:textId="77777777" w:rsidR="00D64470" w:rsidRPr="00751031" w:rsidRDefault="00D64470" w:rsidP="00751031">
      <w:pPr>
        <w:pStyle w:val="ListParagraph"/>
        <w:spacing w:after="0" w:line="240" w:lineRule="auto"/>
        <w:ind w:left="270" w:hanging="360"/>
      </w:pPr>
    </w:p>
    <w:p w14:paraId="198729F2" w14:textId="77777777" w:rsidR="00D64470" w:rsidRPr="00751031" w:rsidRDefault="00D64470" w:rsidP="00751031">
      <w:pPr>
        <w:pStyle w:val="ListParagraph"/>
        <w:spacing w:after="0" w:line="240" w:lineRule="auto"/>
        <w:ind w:left="360" w:hanging="360"/>
      </w:pPr>
    </w:p>
    <w:p w14:paraId="7160E348" w14:textId="77777777" w:rsidR="00183B17" w:rsidRPr="00751031" w:rsidRDefault="00183B17" w:rsidP="00751031">
      <w:pPr>
        <w:pStyle w:val="ListParagraph"/>
        <w:spacing w:after="0" w:line="240" w:lineRule="auto"/>
        <w:ind w:left="360" w:hanging="360"/>
      </w:pPr>
    </w:p>
    <w:p w14:paraId="2CFC2E1A" w14:textId="77777777" w:rsidR="00183B17" w:rsidRPr="00751031" w:rsidRDefault="00183B17" w:rsidP="00751031">
      <w:pPr>
        <w:pStyle w:val="ListParagraph"/>
        <w:spacing w:after="0" w:line="240" w:lineRule="auto"/>
        <w:ind w:left="360" w:hanging="360"/>
      </w:pPr>
    </w:p>
    <w:p w14:paraId="6181797B" w14:textId="77777777" w:rsidR="00183B17" w:rsidRPr="00751031" w:rsidRDefault="00183B17" w:rsidP="00751031">
      <w:pPr>
        <w:pStyle w:val="ListParagraph"/>
        <w:spacing w:after="0" w:line="240" w:lineRule="auto"/>
        <w:ind w:left="360" w:hanging="360"/>
      </w:pPr>
    </w:p>
    <w:p w14:paraId="3F1E3BF3" w14:textId="77777777" w:rsidR="00183B17" w:rsidRPr="00751031" w:rsidRDefault="00183B17" w:rsidP="00751031">
      <w:pPr>
        <w:pStyle w:val="ListParagraph"/>
        <w:spacing w:after="0" w:line="240" w:lineRule="auto"/>
        <w:ind w:left="360" w:hanging="360"/>
      </w:pPr>
    </w:p>
    <w:p w14:paraId="05EEB212" w14:textId="77777777" w:rsidR="00183B17" w:rsidRPr="00751031" w:rsidRDefault="00183B17" w:rsidP="00751031">
      <w:pPr>
        <w:pStyle w:val="ListParagraph"/>
        <w:spacing w:after="0" w:line="240" w:lineRule="auto"/>
        <w:ind w:left="360" w:hanging="360"/>
      </w:pPr>
    </w:p>
    <w:p w14:paraId="31321962" w14:textId="77777777" w:rsidR="00183B17" w:rsidRPr="00751031" w:rsidRDefault="00183B17" w:rsidP="00751031">
      <w:pPr>
        <w:pStyle w:val="ListParagraph"/>
        <w:spacing w:after="0" w:line="240" w:lineRule="auto"/>
        <w:ind w:left="360" w:hanging="360"/>
      </w:pPr>
    </w:p>
    <w:p w14:paraId="6A048AF5" w14:textId="77777777" w:rsidR="00183B17" w:rsidRPr="00751031" w:rsidRDefault="00183B17" w:rsidP="00751031">
      <w:pPr>
        <w:pStyle w:val="ListParagraph"/>
        <w:spacing w:after="0" w:line="240" w:lineRule="auto"/>
        <w:ind w:left="360" w:hanging="360"/>
      </w:pPr>
    </w:p>
    <w:p w14:paraId="4B53C859" w14:textId="77777777" w:rsidR="00D64470" w:rsidRPr="00751031" w:rsidRDefault="00D64470" w:rsidP="00751031">
      <w:pPr>
        <w:pStyle w:val="ListParagraph"/>
        <w:spacing w:after="0" w:line="240" w:lineRule="auto"/>
        <w:ind w:left="360" w:hanging="360"/>
      </w:pPr>
    </w:p>
    <w:p w14:paraId="6839D506" w14:textId="77777777" w:rsidR="00D64470" w:rsidRPr="00751031" w:rsidRDefault="00D64470" w:rsidP="00751031">
      <w:pPr>
        <w:pStyle w:val="ListParagraph"/>
        <w:spacing w:after="0" w:line="240" w:lineRule="auto"/>
        <w:ind w:left="360" w:hanging="360"/>
      </w:pPr>
    </w:p>
    <w:p w14:paraId="0DAE2717" w14:textId="77777777" w:rsidR="00921553" w:rsidRPr="00751031" w:rsidRDefault="00921553" w:rsidP="00751031">
      <w:pPr>
        <w:pStyle w:val="ListParagraph"/>
        <w:spacing w:after="0" w:line="240" w:lineRule="auto"/>
        <w:ind w:left="360" w:hanging="360"/>
      </w:pPr>
    </w:p>
    <w:p w14:paraId="6D1E6403" w14:textId="77777777" w:rsidR="00D67CA0" w:rsidRPr="00751031" w:rsidRDefault="006D2434" w:rsidP="00751031">
      <w:pPr>
        <w:pStyle w:val="ListParagraph"/>
        <w:spacing w:after="0" w:line="240" w:lineRule="auto"/>
        <w:ind w:left="360" w:hanging="360"/>
      </w:pPr>
      <w:r w:rsidRPr="00751031">
        <w:t>4-3. Write the definition of a native plant and your source</w:t>
      </w:r>
      <w:r w:rsidR="005C2A25" w:rsidRPr="00751031">
        <w:t xml:space="preserve"> for the definition</w:t>
      </w:r>
      <w:r w:rsidRPr="00751031">
        <w:t>. (2 pts)</w:t>
      </w:r>
    </w:p>
    <w:p w14:paraId="41EFABF2" w14:textId="77777777" w:rsidR="006D2434" w:rsidRPr="00751031" w:rsidRDefault="006D2434" w:rsidP="00751031">
      <w:pPr>
        <w:pStyle w:val="ListParagraph"/>
        <w:spacing w:after="0" w:line="240" w:lineRule="auto"/>
        <w:ind w:left="360" w:hanging="360"/>
      </w:pPr>
    </w:p>
    <w:p w14:paraId="22A42946" w14:textId="77777777" w:rsidR="006D2434" w:rsidRPr="00751031" w:rsidRDefault="006D2434" w:rsidP="00751031">
      <w:pPr>
        <w:pStyle w:val="ListParagraph"/>
        <w:spacing w:after="0" w:line="240" w:lineRule="auto"/>
        <w:ind w:left="360" w:hanging="360"/>
      </w:pPr>
    </w:p>
    <w:p w14:paraId="0ED02B6A" w14:textId="77777777" w:rsidR="00183B17" w:rsidRPr="00751031" w:rsidRDefault="00183B17" w:rsidP="00751031">
      <w:pPr>
        <w:pStyle w:val="ListParagraph"/>
        <w:spacing w:after="0" w:line="240" w:lineRule="auto"/>
        <w:ind w:left="360" w:hanging="360"/>
      </w:pPr>
    </w:p>
    <w:p w14:paraId="631E31D6" w14:textId="77777777" w:rsidR="00183B17" w:rsidRPr="00751031" w:rsidRDefault="00183B17" w:rsidP="00751031">
      <w:pPr>
        <w:pStyle w:val="ListParagraph"/>
        <w:spacing w:after="0" w:line="240" w:lineRule="auto"/>
        <w:ind w:left="360" w:hanging="360"/>
      </w:pPr>
    </w:p>
    <w:p w14:paraId="186ABEA7" w14:textId="77777777" w:rsidR="004F3C8D" w:rsidRPr="00751031" w:rsidRDefault="004F3C8D" w:rsidP="00751031">
      <w:pPr>
        <w:pStyle w:val="ListParagraph"/>
        <w:spacing w:after="0" w:line="240" w:lineRule="auto"/>
        <w:ind w:left="360" w:hanging="360"/>
      </w:pPr>
    </w:p>
    <w:p w14:paraId="5220D353" w14:textId="77777777" w:rsidR="004F3C8D" w:rsidRPr="00751031" w:rsidRDefault="004F3C8D" w:rsidP="00751031">
      <w:pPr>
        <w:pStyle w:val="ListParagraph"/>
        <w:spacing w:after="0" w:line="240" w:lineRule="auto"/>
        <w:ind w:left="360" w:hanging="360"/>
      </w:pPr>
    </w:p>
    <w:p w14:paraId="5057FC01" w14:textId="77777777" w:rsidR="00921553" w:rsidRPr="00751031" w:rsidRDefault="00921553" w:rsidP="00751031">
      <w:pPr>
        <w:pStyle w:val="ListParagraph"/>
        <w:spacing w:after="0" w:line="240" w:lineRule="auto"/>
        <w:ind w:left="360" w:hanging="360"/>
      </w:pPr>
    </w:p>
    <w:p w14:paraId="5A6B9EEF" w14:textId="77777777" w:rsidR="006F0349" w:rsidRPr="00751031" w:rsidRDefault="00D67CA0" w:rsidP="00751031">
      <w:pPr>
        <w:pStyle w:val="ListParagraph"/>
        <w:spacing w:after="0" w:line="240" w:lineRule="auto"/>
        <w:ind w:left="360" w:hanging="360"/>
      </w:pPr>
      <w:r w:rsidRPr="00751031">
        <w:t>4-</w:t>
      </w:r>
      <w:r w:rsidR="006D2434" w:rsidRPr="00751031">
        <w:t>4</w:t>
      </w:r>
      <w:r w:rsidRPr="00751031">
        <w:t xml:space="preserve">. </w:t>
      </w:r>
      <w:r w:rsidR="005C2A25" w:rsidRPr="00751031">
        <w:t xml:space="preserve">Using the definition of native, </w:t>
      </w:r>
      <w:r w:rsidR="00023F79" w:rsidRPr="00751031">
        <w:t>tell whether e</w:t>
      </w:r>
      <w:r w:rsidR="005C2A25" w:rsidRPr="00751031">
        <w:t xml:space="preserve">ach plant </w:t>
      </w:r>
      <w:r w:rsidR="00023F79" w:rsidRPr="00751031">
        <w:t xml:space="preserve">you </w:t>
      </w:r>
      <w:r w:rsidR="005C2A25" w:rsidRPr="00751031">
        <w:t xml:space="preserve">identified in </w:t>
      </w:r>
      <w:r w:rsidR="006D2434" w:rsidRPr="00751031">
        <w:t>Question 4-2</w:t>
      </w:r>
      <w:r w:rsidR="00423134" w:rsidRPr="00751031">
        <w:t xml:space="preserve"> </w:t>
      </w:r>
      <w:r w:rsidR="005C2A25" w:rsidRPr="00751031">
        <w:t xml:space="preserve">is </w:t>
      </w:r>
      <w:r w:rsidR="00423134" w:rsidRPr="00751031">
        <w:t>native or non-native</w:t>
      </w:r>
      <w:r w:rsidR="005C2A25" w:rsidRPr="00751031">
        <w:t>.</w:t>
      </w:r>
      <w:r w:rsidR="00423134" w:rsidRPr="00751031">
        <w:t xml:space="preserve"> </w:t>
      </w:r>
      <w:r w:rsidR="009E6AFF" w:rsidRPr="00751031">
        <w:t>(</w:t>
      </w:r>
      <w:r w:rsidR="004F3C8D" w:rsidRPr="00751031">
        <w:t>4</w:t>
      </w:r>
      <w:r w:rsidR="009E6AFF" w:rsidRPr="00751031">
        <w:t xml:space="preserve"> pts)</w:t>
      </w:r>
    </w:p>
    <w:p w14:paraId="6DBD183B" w14:textId="77777777" w:rsidR="00423134" w:rsidRPr="00751031" w:rsidRDefault="00423134" w:rsidP="00751031">
      <w:pPr>
        <w:pStyle w:val="ListParagraph"/>
        <w:spacing w:after="0" w:line="240" w:lineRule="auto"/>
        <w:ind w:left="360" w:hanging="360"/>
      </w:pPr>
    </w:p>
    <w:p w14:paraId="0A576E5F" w14:textId="77777777" w:rsidR="005C2A25" w:rsidRPr="00751031" w:rsidRDefault="005C2A25" w:rsidP="00751031">
      <w:pPr>
        <w:pStyle w:val="ListParagraph"/>
        <w:spacing w:after="0" w:line="240" w:lineRule="auto"/>
        <w:ind w:left="360" w:hanging="360"/>
      </w:pPr>
    </w:p>
    <w:p w14:paraId="5731EB62" w14:textId="77777777" w:rsidR="00D67CA0" w:rsidRPr="00751031" w:rsidRDefault="00D67CA0" w:rsidP="00751031">
      <w:pPr>
        <w:pStyle w:val="ListParagraph"/>
        <w:spacing w:after="0" w:line="240" w:lineRule="auto"/>
        <w:ind w:left="360" w:hanging="360"/>
      </w:pPr>
    </w:p>
    <w:p w14:paraId="311FE346" w14:textId="77777777" w:rsidR="00D67CA0" w:rsidRPr="00751031" w:rsidRDefault="00D67CA0" w:rsidP="00751031">
      <w:pPr>
        <w:pStyle w:val="ListParagraph"/>
        <w:spacing w:after="0" w:line="240" w:lineRule="auto"/>
        <w:ind w:left="360" w:hanging="360"/>
      </w:pPr>
    </w:p>
    <w:p w14:paraId="2F5EB1A6" w14:textId="77777777" w:rsidR="00183B17" w:rsidRPr="00751031" w:rsidRDefault="00183B17" w:rsidP="00751031">
      <w:pPr>
        <w:pStyle w:val="ListParagraph"/>
        <w:spacing w:after="0" w:line="240" w:lineRule="auto"/>
        <w:ind w:left="360" w:hanging="360"/>
      </w:pPr>
    </w:p>
    <w:p w14:paraId="5ED1F024" w14:textId="77777777" w:rsidR="00183B17" w:rsidRPr="00751031" w:rsidRDefault="00183B17" w:rsidP="00751031">
      <w:pPr>
        <w:pStyle w:val="ListParagraph"/>
        <w:spacing w:after="0" w:line="240" w:lineRule="auto"/>
        <w:ind w:left="360" w:hanging="360"/>
      </w:pPr>
    </w:p>
    <w:p w14:paraId="36F66FD1" w14:textId="77777777" w:rsidR="00183B17" w:rsidRPr="00751031" w:rsidRDefault="00183B17" w:rsidP="00751031">
      <w:pPr>
        <w:pStyle w:val="ListParagraph"/>
        <w:spacing w:after="0" w:line="240" w:lineRule="auto"/>
        <w:ind w:left="360" w:hanging="360"/>
      </w:pPr>
    </w:p>
    <w:p w14:paraId="272C7D7E" w14:textId="77777777" w:rsidR="00183B17" w:rsidRPr="00751031" w:rsidRDefault="00183B17" w:rsidP="00751031">
      <w:pPr>
        <w:pStyle w:val="ListParagraph"/>
        <w:spacing w:after="0" w:line="240" w:lineRule="auto"/>
        <w:ind w:left="360" w:hanging="360"/>
      </w:pPr>
    </w:p>
    <w:p w14:paraId="70D71912" w14:textId="77777777" w:rsidR="004F3C8D" w:rsidRPr="00751031" w:rsidRDefault="004F3C8D" w:rsidP="00751031">
      <w:pPr>
        <w:pStyle w:val="ListParagraph"/>
        <w:spacing w:after="0" w:line="240" w:lineRule="auto"/>
        <w:ind w:left="360" w:hanging="360"/>
      </w:pPr>
    </w:p>
    <w:p w14:paraId="06E9C0A1" w14:textId="77777777" w:rsidR="004F3C8D" w:rsidRPr="00751031" w:rsidRDefault="004F3C8D" w:rsidP="00751031">
      <w:pPr>
        <w:pStyle w:val="ListParagraph"/>
        <w:spacing w:after="0" w:line="240" w:lineRule="auto"/>
        <w:ind w:left="360" w:hanging="360"/>
      </w:pPr>
    </w:p>
    <w:p w14:paraId="508F81FB" w14:textId="77777777" w:rsidR="004F3C8D" w:rsidRPr="00751031" w:rsidRDefault="004F3C8D" w:rsidP="00751031">
      <w:pPr>
        <w:pStyle w:val="ListParagraph"/>
        <w:spacing w:after="0" w:line="240" w:lineRule="auto"/>
        <w:ind w:left="360" w:hanging="360"/>
      </w:pPr>
    </w:p>
    <w:p w14:paraId="2C7A5B71" w14:textId="77777777" w:rsidR="00183B17" w:rsidRPr="00751031" w:rsidRDefault="00183B17" w:rsidP="00751031">
      <w:pPr>
        <w:pStyle w:val="ListParagraph"/>
        <w:spacing w:after="0" w:line="240" w:lineRule="auto"/>
        <w:ind w:left="360" w:hanging="360"/>
      </w:pPr>
    </w:p>
    <w:p w14:paraId="6D12CF0C" w14:textId="77777777" w:rsidR="006F0349" w:rsidRPr="00751031" w:rsidRDefault="00D67CA0" w:rsidP="00751031">
      <w:pPr>
        <w:pStyle w:val="ListParagraph"/>
        <w:spacing w:after="0" w:line="240" w:lineRule="auto"/>
        <w:ind w:left="360" w:hanging="360"/>
      </w:pPr>
      <w:r w:rsidRPr="00751031">
        <w:t>4-</w:t>
      </w:r>
      <w:r w:rsidR="006D2434" w:rsidRPr="00751031">
        <w:t>5</w:t>
      </w:r>
      <w:r w:rsidRPr="00751031">
        <w:t xml:space="preserve">. </w:t>
      </w:r>
      <w:r w:rsidR="00023F79" w:rsidRPr="00751031">
        <w:t xml:space="preserve">Look for </w:t>
      </w:r>
      <w:r w:rsidR="006F0349" w:rsidRPr="00751031">
        <w:t>evidence of wildlife using your plot (</w:t>
      </w:r>
      <w:r w:rsidR="00023F79" w:rsidRPr="00751031">
        <w:t xml:space="preserve">e.g., </w:t>
      </w:r>
      <w:r w:rsidR="006F0349" w:rsidRPr="00751031">
        <w:t>tracks, scat, feathers, scrapes, game camera images)</w:t>
      </w:r>
      <w:r w:rsidRPr="00751031">
        <w:t>.</w:t>
      </w:r>
      <w:r w:rsidR="00423134" w:rsidRPr="00751031">
        <w:t xml:space="preserve">  </w:t>
      </w:r>
      <w:r w:rsidRPr="00751031">
        <w:t xml:space="preserve">Place </w:t>
      </w:r>
      <w:r w:rsidR="00423134" w:rsidRPr="00751031">
        <w:t>photo</w:t>
      </w:r>
      <w:r w:rsidR="007E15EF" w:rsidRPr="00751031">
        <w:t>s</w:t>
      </w:r>
      <w:r w:rsidR="00423134" w:rsidRPr="00751031">
        <w:t xml:space="preserve"> or sketch</w:t>
      </w:r>
      <w:r w:rsidR="007E15EF" w:rsidRPr="00751031">
        <w:t>es</w:t>
      </w:r>
      <w:r w:rsidR="00423134" w:rsidRPr="00751031">
        <w:t xml:space="preserve"> </w:t>
      </w:r>
      <w:r w:rsidR="002C5DE1" w:rsidRPr="00751031">
        <w:t xml:space="preserve">of </w:t>
      </w:r>
      <w:r w:rsidR="00D8144E" w:rsidRPr="00751031">
        <w:rPr>
          <w:u w:val="single"/>
        </w:rPr>
        <w:t>two</w:t>
      </w:r>
      <w:r w:rsidR="00D8144E" w:rsidRPr="00751031">
        <w:t xml:space="preserve"> different items </w:t>
      </w:r>
      <w:r w:rsidR="00023F79" w:rsidRPr="00751031">
        <w:t xml:space="preserve">of evidence </w:t>
      </w:r>
      <w:r w:rsidR="00423134" w:rsidRPr="00751031">
        <w:t>you found</w:t>
      </w:r>
      <w:r w:rsidRPr="00751031">
        <w:t xml:space="preserve"> in the space below</w:t>
      </w:r>
      <w:r w:rsidR="00423134" w:rsidRPr="00751031">
        <w:t xml:space="preserve">. Write what </w:t>
      </w:r>
      <w:r w:rsidR="002C5DE1" w:rsidRPr="00751031">
        <w:t xml:space="preserve">animal </w:t>
      </w:r>
      <w:r w:rsidR="007E15EF" w:rsidRPr="00751031">
        <w:t xml:space="preserve">you think </w:t>
      </w:r>
      <w:r w:rsidR="00D8144E" w:rsidRPr="00751031">
        <w:t xml:space="preserve">it is </w:t>
      </w:r>
      <w:r w:rsidR="00423134" w:rsidRPr="00751031">
        <w:t>next to the photo or sketch.</w:t>
      </w:r>
      <w:r w:rsidR="00D8144E" w:rsidRPr="00751031">
        <w:t xml:space="preserve"> </w:t>
      </w:r>
      <w:r w:rsidR="009E6AFF" w:rsidRPr="00751031">
        <w:t>(</w:t>
      </w:r>
      <w:r w:rsidR="004F3C8D" w:rsidRPr="00751031">
        <w:t>6</w:t>
      </w:r>
      <w:r w:rsidR="009E6AFF" w:rsidRPr="00751031">
        <w:t xml:space="preserve"> pts)</w:t>
      </w:r>
    </w:p>
    <w:p w14:paraId="059DE6C4" w14:textId="77777777" w:rsidR="00D67CA0" w:rsidRPr="00751031" w:rsidRDefault="00D67CA0" w:rsidP="00751031">
      <w:pPr>
        <w:pStyle w:val="ListParagraph"/>
        <w:spacing w:after="0" w:line="240" w:lineRule="auto"/>
        <w:ind w:left="360" w:hanging="360"/>
      </w:pPr>
    </w:p>
    <w:p w14:paraId="15AA93CB" w14:textId="77777777" w:rsidR="00D67CA0" w:rsidRPr="00751031" w:rsidRDefault="00D67CA0" w:rsidP="00751031">
      <w:pPr>
        <w:pStyle w:val="ListParagraph"/>
        <w:spacing w:after="0" w:line="240" w:lineRule="auto"/>
        <w:ind w:left="360" w:hanging="360"/>
      </w:pPr>
    </w:p>
    <w:p w14:paraId="4BF49B20" w14:textId="77777777" w:rsidR="00D67CA0" w:rsidRPr="00751031" w:rsidRDefault="00D67CA0" w:rsidP="00751031">
      <w:pPr>
        <w:pStyle w:val="ListParagraph"/>
        <w:spacing w:after="0" w:line="240" w:lineRule="auto"/>
        <w:ind w:left="360" w:hanging="360"/>
      </w:pPr>
    </w:p>
    <w:p w14:paraId="01F0064D" w14:textId="77777777" w:rsidR="00D67CA0" w:rsidRPr="00751031" w:rsidRDefault="00D67CA0" w:rsidP="00751031">
      <w:pPr>
        <w:pStyle w:val="ListParagraph"/>
        <w:spacing w:after="0" w:line="240" w:lineRule="auto"/>
        <w:ind w:left="360" w:hanging="360"/>
      </w:pPr>
    </w:p>
    <w:p w14:paraId="702E6C1F" w14:textId="77777777" w:rsidR="00D67CA0" w:rsidRPr="00751031" w:rsidRDefault="00D67CA0" w:rsidP="00751031">
      <w:pPr>
        <w:pStyle w:val="ListParagraph"/>
        <w:spacing w:after="0" w:line="240" w:lineRule="auto"/>
        <w:ind w:left="360" w:hanging="360"/>
      </w:pPr>
    </w:p>
    <w:p w14:paraId="3FF6CB4A" w14:textId="77777777" w:rsidR="00D67CA0" w:rsidRPr="00751031" w:rsidRDefault="00D67CA0" w:rsidP="00751031">
      <w:pPr>
        <w:pStyle w:val="ListParagraph"/>
        <w:spacing w:after="0" w:line="240" w:lineRule="auto"/>
        <w:ind w:left="360" w:hanging="360"/>
      </w:pPr>
    </w:p>
    <w:p w14:paraId="79E1A12F" w14:textId="77777777" w:rsidR="00D67CA0" w:rsidRPr="00751031" w:rsidRDefault="00D67CA0" w:rsidP="00751031">
      <w:pPr>
        <w:pStyle w:val="ListParagraph"/>
        <w:spacing w:after="0" w:line="240" w:lineRule="auto"/>
        <w:ind w:left="360" w:hanging="360"/>
      </w:pPr>
    </w:p>
    <w:p w14:paraId="5FF176F7" w14:textId="77777777" w:rsidR="00D67CA0" w:rsidRPr="00751031" w:rsidRDefault="00D67CA0" w:rsidP="00751031">
      <w:pPr>
        <w:pStyle w:val="ListParagraph"/>
        <w:spacing w:after="0" w:line="240" w:lineRule="auto"/>
        <w:ind w:left="360" w:hanging="360"/>
      </w:pPr>
    </w:p>
    <w:p w14:paraId="4D6DDB57" w14:textId="77777777" w:rsidR="00D64470" w:rsidRPr="00751031" w:rsidRDefault="00D64470" w:rsidP="00751031">
      <w:pPr>
        <w:pStyle w:val="ListParagraph"/>
        <w:spacing w:after="0" w:line="240" w:lineRule="auto"/>
        <w:ind w:left="360" w:hanging="360"/>
      </w:pPr>
    </w:p>
    <w:p w14:paraId="0A846AE1" w14:textId="77777777" w:rsidR="00D64470" w:rsidRPr="00751031" w:rsidRDefault="00D64470" w:rsidP="00751031">
      <w:pPr>
        <w:pStyle w:val="ListParagraph"/>
        <w:spacing w:after="0" w:line="240" w:lineRule="auto"/>
        <w:ind w:left="360" w:hanging="360"/>
      </w:pPr>
    </w:p>
    <w:p w14:paraId="1504FE27" w14:textId="77777777" w:rsidR="00D67CA0" w:rsidRPr="00751031" w:rsidRDefault="00D67CA0" w:rsidP="00751031">
      <w:pPr>
        <w:pStyle w:val="ListParagraph"/>
        <w:spacing w:after="0" w:line="240" w:lineRule="auto"/>
        <w:ind w:left="360" w:hanging="360"/>
      </w:pPr>
    </w:p>
    <w:p w14:paraId="7B96CB6C" w14:textId="77777777" w:rsidR="00183B17" w:rsidRPr="00751031" w:rsidRDefault="00183B17" w:rsidP="00751031">
      <w:pPr>
        <w:pStyle w:val="ListParagraph"/>
        <w:spacing w:after="0" w:line="240" w:lineRule="auto"/>
        <w:ind w:left="360" w:hanging="360"/>
      </w:pPr>
    </w:p>
    <w:p w14:paraId="6306E358" w14:textId="77777777" w:rsidR="00183B17" w:rsidRPr="00751031" w:rsidRDefault="00183B17" w:rsidP="00751031">
      <w:pPr>
        <w:pStyle w:val="ListParagraph"/>
        <w:spacing w:after="0" w:line="240" w:lineRule="auto"/>
        <w:ind w:left="360" w:hanging="360"/>
      </w:pPr>
    </w:p>
    <w:p w14:paraId="1A4CA394" w14:textId="77777777" w:rsidR="00183B17" w:rsidRPr="00751031" w:rsidRDefault="00183B17" w:rsidP="00751031">
      <w:pPr>
        <w:pStyle w:val="ListParagraph"/>
        <w:spacing w:after="0" w:line="240" w:lineRule="auto"/>
        <w:ind w:left="360" w:hanging="360"/>
      </w:pPr>
    </w:p>
    <w:p w14:paraId="092C1ADE" w14:textId="77777777" w:rsidR="00183B17" w:rsidRPr="00751031" w:rsidRDefault="00183B17" w:rsidP="00751031">
      <w:pPr>
        <w:pStyle w:val="ListParagraph"/>
        <w:spacing w:after="0" w:line="240" w:lineRule="auto"/>
        <w:ind w:left="360" w:hanging="360"/>
      </w:pPr>
    </w:p>
    <w:p w14:paraId="7C0F6FAA" w14:textId="77777777" w:rsidR="00183B17" w:rsidRPr="00751031" w:rsidRDefault="00183B17" w:rsidP="00751031">
      <w:pPr>
        <w:pStyle w:val="ListParagraph"/>
        <w:spacing w:after="0" w:line="240" w:lineRule="auto"/>
        <w:ind w:left="360" w:hanging="360"/>
      </w:pPr>
    </w:p>
    <w:p w14:paraId="773BD5B9" w14:textId="77777777" w:rsidR="00183B17" w:rsidRPr="00751031" w:rsidRDefault="00183B17" w:rsidP="00751031">
      <w:pPr>
        <w:pStyle w:val="ListParagraph"/>
        <w:spacing w:after="0" w:line="240" w:lineRule="auto"/>
        <w:ind w:left="360" w:hanging="360"/>
      </w:pPr>
    </w:p>
    <w:p w14:paraId="4D831BE8" w14:textId="77777777" w:rsidR="00183B17" w:rsidRPr="00751031" w:rsidRDefault="00183B17" w:rsidP="00751031">
      <w:pPr>
        <w:pStyle w:val="ListParagraph"/>
        <w:spacing w:after="0" w:line="240" w:lineRule="auto"/>
        <w:ind w:left="360" w:hanging="360"/>
      </w:pPr>
    </w:p>
    <w:p w14:paraId="39D27D4E" w14:textId="77777777" w:rsidR="00183B17" w:rsidRPr="00751031" w:rsidRDefault="00183B17" w:rsidP="00751031">
      <w:pPr>
        <w:pStyle w:val="ListParagraph"/>
        <w:spacing w:after="0" w:line="240" w:lineRule="auto"/>
        <w:ind w:left="360" w:hanging="360"/>
      </w:pPr>
    </w:p>
    <w:p w14:paraId="5B1DF3FF" w14:textId="77777777" w:rsidR="00183B17" w:rsidRPr="00751031" w:rsidRDefault="00183B17" w:rsidP="00751031">
      <w:pPr>
        <w:pStyle w:val="ListParagraph"/>
        <w:spacing w:after="0" w:line="240" w:lineRule="auto"/>
        <w:ind w:left="360" w:hanging="360"/>
      </w:pPr>
    </w:p>
    <w:p w14:paraId="27267599" w14:textId="77777777" w:rsidR="00183B17" w:rsidRPr="00751031" w:rsidRDefault="00183B17" w:rsidP="00751031">
      <w:pPr>
        <w:pStyle w:val="ListParagraph"/>
        <w:spacing w:after="0" w:line="240" w:lineRule="auto"/>
        <w:ind w:left="360" w:hanging="360"/>
      </w:pPr>
    </w:p>
    <w:p w14:paraId="097A4102" w14:textId="77777777" w:rsidR="00183B17" w:rsidRPr="00751031" w:rsidRDefault="00183B17" w:rsidP="00751031">
      <w:pPr>
        <w:pStyle w:val="ListParagraph"/>
        <w:spacing w:after="0" w:line="240" w:lineRule="auto"/>
        <w:ind w:left="360" w:hanging="360"/>
      </w:pPr>
    </w:p>
    <w:p w14:paraId="321C95B6" w14:textId="77777777" w:rsidR="00D67CA0" w:rsidRPr="00751031" w:rsidRDefault="00D67CA0" w:rsidP="00751031">
      <w:pPr>
        <w:pStyle w:val="ListParagraph"/>
        <w:spacing w:after="0" w:line="240" w:lineRule="auto"/>
        <w:ind w:left="360" w:hanging="360"/>
      </w:pPr>
    </w:p>
    <w:p w14:paraId="0DA83280" w14:textId="77777777" w:rsidR="00D67CA0" w:rsidRPr="00751031" w:rsidRDefault="00D67CA0" w:rsidP="00751031">
      <w:pPr>
        <w:pStyle w:val="ListParagraph"/>
        <w:spacing w:after="0" w:line="240" w:lineRule="auto"/>
        <w:ind w:left="360" w:hanging="360"/>
      </w:pPr>
    </w:p>
    <w:p w14:paraId="08A601A4" w14:textId="77777777" w:rsidR="006F0349" w:rsidRPr="00751031" w:rsidRDefault="00D67CA0" w:rsidP="00751031">
      <w:pPr>
        <w:pStyle w:val="ListParagraph"/>
        <w:spacing w:after="0" w:line="240" w:lineRule="auto"/>
        <w:ind w:left="450" w:hanging="450"/>
      </w:pPr>
      <w:r w:rsidRPr="00751031">
        <w:t>4-</w:t>
      </w:r>
      <w:r w:rsidR="005C2A25" w:rsidRPr="00751031">
        <w:t>6</w:t>
      </w:r>
      <w:r w:rsidRPr="00751031">
        <w:t xml:space="preserve">. </w:t>
      </w:r>
      <w:r w:rsidR="006F0349" w:rsidRPr="00751031">
        <w:t xml:space="preserve">Based on your </w:t>
      </w:r>
      <w:r w:rsidR="00423134" w:rsidRPr="00751031">
        <w:t>observations</w:t>
      </w:r>
      <w:r w:rsidR="006F0349" w:rsidRPr="00751031">
        <w:t>, how were animals using your plot?  (feeding, passing through, bedding, etc.?)</w:t>
      </w:r>
      <w:r w:rsidR="009E6AFF" w:rsidRPr="00751031">
        <w:t xml:space="preserve"> (2 pts)</w:t>
      </w:r>
    </w:p>
    <w:p w14:paraId="63999956" w14:textId="77777777" w:rsidR="00D67CA0" w:rsidRPr="00751031" w:rsidRDefault="00D67CA0" w:rsidP="00751031">
      <w:pPr>
        <w:pStyle w:val="ListParagraph"/>
        <w:spacing w:after="0" w:line="240" w:lineRule="auto"/>
        <w:ind w:left="450" w:hanging="450"/>
      </w:pPr>
    </w:p>
    <w:p w14:paraId="169C7141" w14:textId="77777777" w:rsidR="00183B17" w:rsidRPr="00751031" w:rsidRDefault="00183B17" w:rsidP="00751031">
      <w:pPr>
        <w:pStyle w:val="ListParagraph"/>
        <w:spacing w:after="0" w:line="240" w:lineRule="auto"/>
        <w:ind w:left="450" w:hanging="450"/>
      </w:pPr>
    </w:p>
    <w:p w14:paraId="0AB18B81" w14:textId="77777777" w:rsidR="00183B17" w:rsidRPr="00751031" w:rsidRDefault="00183B17" w:rsidP="00751031">
      <w:pPr>
        <w:pStyle w:val="ListParagraph"/>
        <w:spacing w:after="0" w:line="240" w:lineRule="auto"/>
        <w:ind w:left="450" w:hanging="450"/>
      </w:pPr>
    </w:p>
    <w:p w14:paraId="584192E0" w14:textId="77777777" w:rsidR="005C2A25" w:rsidRPr="00751031" w:rsidRDefault="005C2A25" w:rsidP="00751031">
      <w:pPr>
        <w:pStyle w:val="ListParagraph"/>
        <w:spacing w:after="0" w:line="240" w:lineRule="auto"/>
        <w:ind w:left="450" w:hanging="450"/>
      </w:pPr>
    </w:p>
    <w:p w14:paraId="66AC925C" w14:textId="77777777" w:rsidR="006F0349" w:rsidRPr="00751031" w:rsidRDefault="006F0349" w:rsidP="00751031">
      <w:pPr>
        <w:pStyle w:val="ListParagraph"/>
        <w:spacing w:after="0" w:line="240" w:lineRule="auto"/>
        <w:ind w:left="450" w:hanging="450"/>
      </w:pPr>
    </w:p>
    <w:p w14:paraId="0577BE59" w14:textId="77777777" w:rsidR="005C2A25" w:rsidRPr="00751031" w:rsidRDefault="00D67CA0" w:rsidP="00751031">
      <w:pPr>
        <w:pStyle w:val="ListParagraph"/>
        <w:spacing w:after="0" w:line="240" w:lineRule="auto"/>
        <w:ind w:left="450" w:hanging="450"/>
      </w:pPr>
      <w:r w:rsidRPr="00751031">
        <w:t>4-</w:t>
      </w:r>
      <w:r w:rsidR="005C2A25" w:rsidRPr="00751031">
        <w:t>7</w:t>
      </w:r>
      <w:r w:rsidRPr="00751031">
        <w:t xml:space="preserve">. </w:t>
      </w:r>
      <w:r w:rsidR="00BF64F8" w:rsidRPr="00751031">
        <w:t xml:space="preserve">Describe the </w:t>
      </w:r>
      <w:proofErr w:type="spellStart"/>
      <w:r w:rsidR="005C2A25" w:rsidRPr="00751031">
        <w:t>exclosure</w:t>
      </w:r>
      <w:proofErr w:type="spellEnd"/>
      <w:r w:rsidR="005C2A25" w:rsidRPr="00751031">
        <w:t xml:space="preserve"> cage </w:t>
      </w:r>
      <w:r w:rsidR="00BF64F8" w:rsidRPr="00751031">
        <w:t>you placed inside y</w:t>
      </w:r>
      <w:r w:rsidR="005C2A25" w:rsidRPr="00751031">
        <w:t>our plot</w:t>
      </w:r>
      <w:r w:rsidR="00BF64F8" w:rsidRPr="00751031">
        <w:t>. (e.g., size, type of wire)</w:t>
      </w:r>
      <w:r w:rsidR="005C2A25" w:rsidRPr="00751031">
        <w:t xml:space="preserve"> (2 pts)</w:t>
      </w:r>
    </w:p>
    <w:p w14:paraId="5DCE1786" w14:textId="77777777" w:rsidR="005C2A25" w:rsidRPr="00751031" w:rsidRDefault="005C2A25" w:rsidP="00751031">
      <w:pPr>
        <w:pStyle w:val="ListParagraph"/>
        <w:spacing w:after="0" w:line="240" w:lineRule="auto"/>
        <w:ind w:left="450" w:hanging="450"/>
      </w:pPr>
    </w:p>
    <w:p w14:paraId="46695C8D" w14:textId="77777777" w:rsidR="00183B17" w:rsidRPr="00751031" w:rsidRDefault="00183B17" w:rsidP="00751031">
      <w:pPr>
        <w:pStyle w:val="ListParagraph"/>
        <w:spacing w:after="0" w:line="240" w:lineRule="auto"/>
        <w:ind w:left="450" w:hanging="450"/>
      </w:pPr>
    </w:p>
    <w:p w14:paraId="53106423" w14:textId="77777777" w:rsidR="005C2A25" w:rsidRPr="00751031" w:rsidRDefault="005C2A25" w:rsidP="00751031">
      <w:pPr>
        <w:pStyle w:val="ListParagraph"/>
        <w:spacing w:after="0" w:line="240" w:lineRule="auto"/>
        <w:ind w:left="450" w:hanging="450"/>
      </w:pPr>
    </w:p>
    <w:p w14:paraId="36DE8787" w14:textId="77777777" w:rsidR="00902D81" w:rsidRPr="00751031" w:rsidRDefault="00902D81" w:rsidP="00751031">
      <w:pPr>
        <w:pStyle w:val="ListParagraph"/>
        <w:spacing w:after="0" w:line="240" w:lineRule="auto"/>
        <w:ind w:left="450" w:hanging="450"/>
      </w:pPr>
    </w:p>
    <w:p w14:paraId="120226B4" w14:textId="77777777" w:rsidR="006F0349" w:rsidRPr="00751031" w:rsidRDefault="005C2A25" w:rsidP="00751031">
      <w:pPr>
        <w:pStyle w:val="ListParagraph"/>
        <w:spacing w:after="0" w:line="240" w:lineRule="auto"/>
        <w:ind w:left="450" w:hanging="450"/>
      </w:pPr>
      <w:r w:rsidRPr="00751031">
        <w:t xml:space="preserve">4-8. </w:t>
      </w:r>
      <w:r w:rsidR="004F3C8D" w:rsidRPr="00751031">
        <w:t xml:space="preserve">Describe how </w:t>
      </w:r>
      <w:r w:rsidRPr="00751031">
        <w:t xml:space="preserve">plants </w:t>
      </w:r>
      <w:r w:rsidR="006F0349" w:rsidRPr="00751031">
        <w:t xml:space="preserve">inside the cage </w:t>
      </w:r>
      <w:r w:rsidR="004F3C8D" w:rsidRPr="00751031">
        <w:t xml:space="preserve">were </w:t>
      </w:r>
      <w:r w:rsidR="00BF64F8" w:rsidRPr="00751031">
        <w:t>different</w:t>
      </w:r>
      <w:r w:rsidR="004F3C8D" w:rsidRPr="00751031">
        <w:t>,</w:t>
      </w:r>
      <w:r w:rsidR="00BF64F8" w:rsidRPr="00751031">
        <w:t xml:space="preserve"> or the same</w:t>
      </w:r>
      <w:r w:rsidR="004F3C8D" w:rsidRPr="00751031">
        <w:t>,</w:t>
      </w:r>
      <w:r w:rsidR="00BF64F8" w:rsidRPr="00751031">
        <w:t xml:space="preserve"> as </w:t>
      </w:r>
      <w:r w:rsidRPr="00751031">
        <w:t xml:space="preserve">those found </w:t>
      </w:r>
      <w:r w:rsidR="006F0349" w:rsidRPr="00751031">
        <w:t>outside the cage</w:t>
      </w:r>
      <w:r w:rsidR="004F3C8D" w:rsidRPr="00751031">
        <w:t xml:space="preserve">. </w:t>
      </w:r>
      <w:r w:rsidR="009E6AFF" w:rsidRPr="00751031">
        <w:t>(2 pts)</w:t>
      </w:r>
    </w:p>
    <w:p w14:paraId="77938700" w14:textId="77777777" w:rsidR="00D67CA0" w:rsidRPr="00751031" w:rsidRDefault="00D67CA0" w:rsidP="00751031">
      <w:pPr>
        <w:pStyle w:val="ListParagraph"/>
        <w:spacing w:after="0" w:line="240" w:lineRule="auto"/>
        <w:ind w:left="360" w:hanging="360"/>
      </w:pPr>
    </w:p>
    <w:p w14:paraId="71AF135E" w14:textId="77777777" w:rsidR="003C2B6B" w:rsidRPr="00751031" w:rsidRDefault="003C2B6B" w:rsidP="00751031">
      <w:pPr>
        <w:pStyle w:val="ListParagraph"/>
        <w:spacing w:after="0" w:line="240" w:lineRule="auto"/>
        <w:ind w:left="360" w:hanging="360"/>
      </w:pPr>
    </w:p>
    <w:p w14:paraId="6486ED77" w14:textId="77777777" w:rsidR="00D442C2" w:rsidRPr="00751031" w:rsidRDefault="00D442C2" w:rsidP="00751031">
      <w:pPr>
        <w:pStyle w:val="ListParagraph"/>
        <w:spacing w:after="0" w:line="240" w:lineRule="auto"/>
        <w:ind w:left="0"/>
        <w:rPr>
          <w:b/>
        </w:rPr>
      </w:pPr>
    </w:p>
    <w:p w14:paraId="2750D2DC" w14:textId="77777777" w:rsidR="005C2A25" w:rsidRPr="00751031" w:rsidRDefault="005C2A25" w:rsidP="00751031">
      <w:pPr>
        <w:pStyle w:val="ListParagraph"/>
        <w:spacing w:after="0" w:line="240" w:lineRule="auto"/>
        <w:ind w:left="0"/>
        <w:rPr>
          <w:b/>
        </w:rPr>
      </w:pPr>
    </w:p>
    <w:p w14:paraId="62B61996" w14:textId="77777777" w:rsidR="00183B17" w:rsidRPr="00751031" w:rsidRDefault="00183B17" w:rsidP="00751031">
      <w:pPr>
        <w:rPr>
          <w:b/>
        </w:rPr>
      </w:pPr>
      <w:r w:rsidRPr="00751031">
        <w:rPr>
          <w:b/>
        </w:rPr>
        <w:br w:type="page"/>
      </w:r>
    </w:p>
    <w:p w14:paraId="7F007D42" w14:textId="77777777" w:rsidR="006F0349" w:rsidRPr="00AF7F70" w:rsidRDefault="004F3C8D" w:rsidP="00AF7F70">
      <w:pPr>
        <w:pStyle w:val="Heading2"/>
        <w:jc w:val="center"/>
        <w:rPr>
          <w:b/>
          <w:bCs/>
          <w:color w:val="auto"/>
        </w:rPr>
      </w:pPr>
      <w:r w:rsidRPr="00AF7F70">
        <w:rPr>
          <w:b/>
          <w:bCs/>
          <w:color w:val="auto"/>
        </w:rPr>
        <w:lastRenderedPageBreak/>
        <w:t>FINANCIAL RECORDS</w:t>
      </w:r>
    </w:p>
    <w:p w14:paraId="50D25126" w14:textId="77777777" w:rsidR="00E3697A" w:rsidRPr="00751031" w:rsidRDefault="00E3697A" w:rsidP="00751031">
      <w:pPr>
        <w:pStyle w:val="ListParagraph"/>
        <w:spacing w:after="0" w:line="240" w:lineRule="auto"/>
        <w:ind w:left="450" w:hanging="450"/>
      </w:pPr>
    </w:p>
    <w:p w14:paraId="2F800888" w14:textId="77777777" w:rsidR="006F0349" w:rsidRPr="00751031" w:rsidRDefault="00D67CA0" w:rsidP="00751031">
      <w:pPr>
        <w:pStyle w:val="ListParagraph"/>
        <w:spacing w:after="0" w:line="240" w:lineRule="auto"/>
        <w:ind w:left="450" w:hanging="450"/>
      </w:pPr>
      <w:r w:rsidRPr="00751031">
        <w:t xml:space="preserve">5-1. </w:t>
      </w:r>
      <w:r w:rsidR="006F0349" w:rsidRPr="00751031">
        <w:t xml:space="preserve">List expenses </w:t>
      </w:r>
      <w:r w:rsidR="00D41333" w:rsidRPr="00751031">
        <w:t xml:space="preserve">for establishing and maintaining your food plot </w:t>
      </w:r>
      <w:r w:rsidR="006F0349" w:rsidRPr="00751031">
        <w:t>(</w:t>
      </w:r>
      <w:r w:rsidR="00D41333" w:rsidRPr="00751031">
        <w:t xml:space="preserve">e.g., </w:t>
      </w:r>
      <w:r w:rsidR="006F0349" w:rsidRPr="00751031">
        <w:t xml:space="preserve">registration fee, </w:t>
      </w:r>
      <w:r w:rsidR="005C2A25" w:rsidRPr="00751031">
        <w:t xml:space="preserve">travel expenses to and from the plot, </w:t>
      </w:r>
      <w:r w:rsidR="006F0349" w:rsidRPr="00751031">
        <w:t xml:space="preserve">soil additions, </w:t>
      </w:r>
      <w:r w:rsidRPr="00751031">
        <w:t xml:space="preserve">herbicides, </w:t>
      </w:r>
      <w:r w:rsidR="006F0349" w:rsidRPr="00751031">
        <w:t>pesticides, rain gauge, etc.)</w:t>
      </w:r>
      <w:r w:rsidRPr="00751031">
        <w:t>.</w:t>
      </w:r>
      <w:r w:rsidR="009E6AFF" w:rsidRPr="00751031">
        <w:t xml:space="preserve"> </w:t>
      </w:r>
      <w:r w:rsidR="00E3697A" w:rsidRPr="00751031">
        <w:t xml:space="preserve">You can include donated items and enter a 0 for the cost.  </w:t>
      </w:r>
      <w:r w:rsidR="00D41333" w:rsidRPr="00751031">
        <w:t xml:space="preserve">Do NOT include corn bait or expenses unrelated to growing </w:t>
      </w:r>
      <w:r w:rsidR="00BF64F8" w:rsidRPr="00751031">
        <w:t xml:space="preserve">a </w:t>
      </w:r>
      <w:r w:rsidR="00D41333" w:rsidRPr="00751031">
        <w:t xml:space="preserve">food plot. </w:t>
      </w:r>
      <w:r w:rsidR="009E6AFF" w:rsidRPr="00751031">
        <w:t>(</w:t>
      </w:r>
      <w:r w:rsidR="00CD27AA">
        <w:t>10</w:t>
      </w:r>
      <w:r w:rsidR="009E6AFF" w:rsidRPr="00751031">
        <w:t xml:space="preserve"> pts)</w:t>
      </w:r>
    </w:p>
    <w:p w14:paraId="5DD40832" w14:textId="77777777" w:rsidR="006F0349" w:rsidRPr="00751031" w:rsidRDefault="006F0349" w:rsidP="00751031">
      <w:pPr>
        <w:pStyle w:val="ListParagraph"/>
        <w:spacing w:after="0" w:line="240" w:lineRule="auto"/>
        <w:ind w:left="0"/>
      </w:pPr>
    </w:p>
    <w:tbl>
      <w:tblPr>
        <w:tblStyle w:val="TableGrid"/>
        <w:tblW w:w="9270" w:type="dxa"/>
        <w:tblInd w:w="108" w:type="dxa"/>
        <w:tblLook w:val="04A0" w:firstRow="1" w:lastRow="0" w:firstColumn="1" w:lastColumn="0" w:noHBand="0" w:noVBand="1"/>
      </w:tblPr>
      <w:tblGrid>
        <w:gridCol w:w="1507"/>
        <w:gridCol w:w="6143"/>
        <w:gridCol w:w="1620"/>
      </w:tblGrid>
      <w:tr w:rsidR="006F0349" w:rsidRPr="00751031" w14:paraId="2B43B9ED" w14:textId="77777777" w:rsidTr="00B14729">
        <w:tc>
          <w:tcPr>
            <w:tcW w:w="1507" w:type="dxa"/>
            <w:shd w:val="pct15" w:color="auto" w:fill="auto"/>
          </w:tcPr>
          <w:p w14:paraId="2A4B483F" w14:textId="77777777" w:rsidR="006F0349" w:rsidRPr="009B0CC1" w:rsidRDefault="006F0349" w:rsidP="009B0CC1">
            <w:pPr>
              <w:pStyle w:val="Heading4"/>
              <w:rPr>
                <w:b/>
                <w:bCs/>
                <w:color w:val="auto"/>
              </w:rPr>
            </w:pPr>
            <w:r w:rsidRPr="009B0CC1">
              <w:rPr>
                <w:b/>
                <w:bCs/>
                <w:color w:val="auto"/>
              </w:rPr>
              <w:t>Date</w:t>
            </w:r>
          </w:p>
        </w:tc>
        <w:tc>
          <w:tcPr>
            <w:tcW w:w="6143" w:type="dxa"/>
            <w:shd w:val="pct15" w:color="auto" w:fill="auto"/>
          </w:tcPr>
          <w:p w14:paraId="251F69D0" w14:textId="77777777" w:rsidR="006F0349" w:rsidRPr="009B0CC1" w:rsidRDefault="006F0349" w:rsidP="009B0CC1">
            <w:pPr>
              <w:pStyle w:val="Heading4"/>
              <w:rPr>
                <w:b/>
                <w:bCs/>
                <w:color w:val="auto"/>
              </w:rPr>
            </w:pPr>
            <w:r w:rsidRPr="009B0CC1">
              <w:rPr>
                <w:b/>
                <w:bCs/>
                <w:color w:val="auto"/>
              </w:rPr>
              <w:t>Description of Expense</w:t>
            </w:r>
          </w:p>
        </w:tc>
        <w:tc>
          <w:tcPr>
            <w:tcW w:w="1620" w:type="dxa"/>
            <w:shd w:val="pct15" w:color="auto" w:fill="auto"/>
          </w:tcPr>
          <w:p w14:paraId="412B0AA2" w14:textId="77777777" w:rsidR="006F0349" w:rsidRPr="009B0CC1" w:rsidRDefault="006F0349" w:rsidP="009B0CC1">
            <w:pPr>
              <w:pStyle w:val="Heading4"/>
              <w:rPr>
                <w:b/>
                <w:bCs/>
                <w:color w:val="auto"/>
              </w:rPr>
            </w:pPr>
            <w:r w:rsidRPr="009B0CC1">
              <w:rPr>
                <w:b/>
                <w:bCs/>
                <w:color w:val="auto"/>
              </w:rPr>
              <w:t>Cost</w:t>
            </w:r>
          </w:p>
        </w:tc>
      </w:tr>
      <w:tr w:rsidR="006F0349" w:rsidRPr="00751031" w14:paraId="5CA29AD0" w14:textId="77777777" w:rsidTr="00B14729">
        <w:tc>
          <w:tcPr>
            <w:tcW w:w="1507" w:type="dxa"/>
          </w:tcPr>
          <w:p w14:paraId="6040811A" w14:textId="77777777" w:rsidR="006F0349" w:rsidRPr="00751031" w:rsidRDefault="006F0349" w:rsidP="00751031">
            <w:pPr>
              <w:pStyle w:val="ListParagraph"/>
              <w:ind w:left="0"/>
            </w:pPr>
          </w:p>
          <w:p w14:paraId="25A5B1A4" w14:textId="77777777" w:rsidR="00D67CA0" w:rsidRPr="00751031" w:rsidRDefault="00D67CA0" w:rsidP="00751031">
            <w:pPr>
              <w:pStyle w:val="ListParagraph"/>
              <w:ind w:left="0"/>
            </w:pPr>
          </w:p>
        </w:tc>
        <w:tc>
          <w:tcPr>
            <w:tcW w:w="6143" w:type="dxa"/>
          </w:tcPr>
          <w:p w14:paraId="609CA955" w14:textId="77777777" w:rsidR="006F0349" w:rsidRPr="00751031" w:rsidRDefault="006F0349" w:rsidP="00751031">
            <w:pPr>
              <w:pStyle w:val="ListParagraph"/>
              <w:ind w:left="0"/>
            </w:pPr>
          </w:p>
        </w:tc>
        <w:tc>
          <w:tcPr>
            <w:tcW w:w="1620" w:type="dxa"/>
          </w:tcPr>
          <w:p w14:paraId="75190A07" w14:textId="77777777" w:rsidR="006F0349" w:rsidRPr="00751031" w:rsidRDefault="006F0349" w:rsidP="00751031">
            <w:pPr>
              <w:pStyle w:val="ListParagraph"/>
              <w:ind w:left="0"/>
            </w:pPr>
          </w:p>
        </w:tc>
      </w:tr>
      <w:tr w:rsidR="006F0349" w:rsidRPr="00751031" w14:paraId="297D5216" w14:textId="77777777" w:rsidTr="00B14729">
        <w:tc>
          <w:tcPr>
            <w:tcW w:w="1507" w:type="dxa"/>
          </w:tcPr>
          <w:p w14:paraId="651A0988" w14:textId="77777777" w:rsidR="006F0349" w:rsidRPr="00751031" w:rsidRDefault="006F0349" w:rsidP="00751031">
            <w:pPr>
              <w:pStyle w:val="ListParagraph"/>
              <w:ind w:left="0"/>
            </w:pPr>
          </w:p>
          <w:p w14:paraId="32EC9CCB" w14:textId="77777777" w:rsidR="00D67CA0" w:rsidRPr="00751031" w:rsidRDefault="00D67CA0" w:rsidP="00751031">
            <w:pPr>
              <w:pStyle w:val="ListParagraph"/>
              <w:ind w:left="0"/>
            </w:pPr>
          </w:p>
        </w:tc>
        <w:tc>
          <w:tcPr>
            <w:tcW w:w="6143" w:type="dxa"/>
          </w:tcPr>
          <w:p w14:paraId="3A47F149" w14:textId="77777777" w:rsidR="006F0349" w:rsidRPr="00751031" w:rsidRDefault="006F0349" w:rsidP="00751031">
            <w:pPr>
              <w:pStyle w:val="ListParagraph"/>
              <w:ind w:left="0"/>
            </w:pPr>
          </w:p>
        </w:tc>
        <w:tc>
          <w:tcPr>
            <w:tcW w:w="1620" w:type="dxa"/>
          </w:tcPr>
          <w:p w14:paraId="750059AE" w14:textId="77777777" w:rsidR="006F0349" w:rsidRPr="00751031" w:rsidRDefault="006F0349" w:rsidP="00751031">
            <w:pPr>
              <w:pStyle w:val="ListParagraph"/>
              <w:ind w:left="0"/>
            </w:pPr>
          </w:p>
        </w:tc>
      </w:tr>
      <w:tr w:rsidR="006F0349" w:rsidRPr="00751031" w14:paraId="00C66C64" w14:textId="77777777" w:rsidTr="00B14729">
        <w:tc>
          <w:tcPr>
            <w:tcW w:w="1507" w:type="dxa"/>
          </w:tcPr>
          <w:p w14:paraId="47C2E2CB" w14:textId="77777777" w:rsidR="006F0349" w:rsidRPr="00751031" w:rsidRDefault="006F0349" w:rsidP="00751031">
            <w:pPr>
              <w:pStyle w:val="ListParagraph"/>
              <w:ind w:left="0"/>
            </w:pPr>
          </w:p>
          <w:p w14:paraId="1A83668E" w14:textId="77777777" w:rsidR="00D67CA0" w:rsidRPr="00751031" w:rsidRDefault="00D67CA0" w:rsidP="00751031">
            <w:pPr>
              <w:pStyle w:val="ListParagraph"/>
              <w:ind w:left="0"/>
            </w:pPr>
          </w:p>
        </w:tc>
        <w:tc>
          <w:tcPr>
            <w:tcW w:w="6143" w:type="dxa"/>
          </w:tcPr>
          <w:p w14:paraId="3E022323" w14:textId="77777777" w:rsidR="006F0349" w:rsidRPr="00751031" w:rsidRDefault="006F0349" w:rsidP="00751031">
            <w:pPr>
              <w:pStyle w:val="ListParagraph"/>
              <w:ind w:left="0"/>
            </w:pPr>
          </w:p>
        </w:tc>
        <w:tc>
          <w:tcPr>
            <w:tcW w:w="1620" w:type="dxa"/>
          </w:tcPr>
          <w:p w14:paraId="730ACF7A" w14:textId="77777777" w:rsidR="006F0349" w:rsidRPr="00751031" w:rsidRDefault="006F0349" w:rsidP="00751031">
            <w:pPr>
              <w:pStyle w:val="ListParagraph"/>
              <w:ind w:left="0"/>
            </w:pPr>
          </w:p>
        </w:tc>
      </w:tr>
      <w:tr w:rsidR="006F0349" w:rsidRPr="00751031" w14:paraId="20EC0D9A" w14:textId="77777777" w:rsidTr="00B14729">
        <w:tc>
          <w:tcPr>
            <w:tcW w:w="1507" w:type="dxa"/>
          </w:tcPr>
          <w:p w14:paraId="5738EF8D" w14:textId="77777777" w:rsidR="006F0349" w:rsidRPr="00751031" w:rsidRDefault="006F0349" w:rsidP="00751031">
            <w:pPr>
              <w:pStyle w:val="ListParagraph"/>
              <w:ind w:left="0"/>
            </w:pPr>
          </w:p>
          <w:p w14:paraId="3E4AC90B" w14:textId="77777777" w:rsidR="00D67CA0" w:rsidRPr="00751031" w:rsidRDefault="00D67CA0" w:rsidP="00751031">
            <w:pPr>
              <w:pStyle w:val="ListParagraph"/>
              <w:ind w:left="0"/>
            </w:pPr>
          </w:p>
        </w:tc>
        <w:tc>
          <w:tcPr>
            <w:tcW w:w="6143" w:type="dxa"/>
          </w:tcPr>
          <w:p w14:paraId="560F819D" w14:textId="77777777" w:rsidR="006F0349" w:rsidRPr="00751031" w:rsidRDefault="006F0349" w:rsidP="00751031">
            <w:pPr>
              <w:pStyle w:val="ListParagraph"/>
              <w:ind w:left="0"/>
            </w:pPr>
          </w:p>
        </w:tc>
        <w:tc>
          <w:tcPr>
            <w:tcW w:w="1620" w:type="dxa"/>
          </w:tcPr>
          <w:p w14:paraId="2BEC3CFA" w14:textId="77777777" w:rsidR="006F0349" w:rsidRPr="00751031" w:rsidRDefault="006F0349" w:rsidP="00751031">
            <w:pPr>
              <w:pStyle w:val="ListParagraph"/>
              <w:ind w:left="0"/>
            </w:pPr>
          </w:p>
        </w:tc>
      </w:tr>
      <w:tr w:rsidR="006F0349" w:rsidRPr="00751031" w14:paraId="48921144" w14:textId="77777777" w:rsidTr="00B14729">
        <w:tc>
          <w:tcPr>
            <w:tcW w:w="1507" w:type="dxa"/>
          </w:tcPr>
          <w:p w14:paraId="1AD28B10" w14:textId="77777777" w:rsidR="006F0349" w:rsidRPr="00751031" w:rsidRDefault="006F0349" w:rsidP="00751031">
            <w:pPr>
              <w:pStyle w:val="ListParagraph"/>
              <w:ind w:left="0"/>
            </w:pPr>
          </w:p>
          <w:p w14:paraId="1A2DAE8B" w14:textId="77777777" w:rsidR="00D67CA0" w:rsidRPr="00751031" w:rsidRDefault="00D67CA0" w:rsidP="00751031">
            <w:pPr>
              <w:pStyle w:val="ListParagraph"/>
              <w:ind w:left="0"/>
            </w:pPr>
          </w:p>
        </w:tc>
        <w:tc>
          <w:tcPr>
            <w:tcW w:w="6143" w:type="dxa"/>
          </w:tcPr>
          <w:p w14:paraId="658DDA25" w14:textId="77777777" w:rsidR="006F0349" w:rsidRPr="00751031" w:rsidRDefault="006F0349" w:rsidP="00751031">
            <w:pPr>
              <w:pStyle w:val="ListParagraph"/>
              <w:ind w:left="0"/>
            </w:pPr>
          </w:p>
        </w:tc>
        <w:tc>
          <w:tcPr>
            <w:tcW w:w="1620" w:type="dxa"/>
          </w:tcPr>
          <w:p w14:paraId="0DF69A81" w14:textId="77777777" w:rsidR="006F0349" w:rsidRPr="00751031" w:rsidRDefault="006F0349" w:rsidP="00751031">
            <w:pPr>
              <w:pStyle w:val="ListParagraph"/>
              <w:ind w:left="0"/>
            </w:pPr>
          </w:p>
        </w:tc>
      </w:tr>
      <w:tr w:rsidR="006F0349" w:rsidRPr="00751031" w14:paraId="08B694EC" w14:textId="77777777" w:rsidTr="00B14729">
        <w:tc>
          <w:tcPr>
            <w:tcW w:w="1507" w:type="dxa"/>
          </w:tcPr>
          <w:p w14:paraId="26AD45B5" w14:textId="77777777" w:rsidR="006F0349" w:rsidRPr="00751031" w:rsidRDefault="006F0349" w:rsidP="00751031">
            <w:pPr>
              <w:pStyle w:val="ListParagraph"/>
              <w:ind w:left="0"/>
            </w:pPr>
          </w:p>
          <w:p w14:paraId="6057E8B9" w14:textId="77777777" w:rsidR="00D67CA0" w:rsidRPr="00751031" w:rsidRDefault="00D67CA0" w:rsidP="00751031">
            <w:pPr>
              <w:pStyle w:val="ListParagraph"/>
              <w:ind w:left="0"/>
            </w:pPr>
          </w:p>
        </w:tc>
        <w:tc>
          <w:tcPr>
            <w:tcW w:w="6143" w:type="dxa"/>
          </w:tcPr>
          <w:p w14:paraId="2787F559" w14:textId="77777777" w:rsidR="006F0349" w:rsidRPr="00751031" w:rsidRDefault="006F0349" w:rsidP="00751031">
            <w:pPr>
              <w:pStyle w:val="ListParagraph"/>
              <w:ind w:left="0"/>
            </w:pPr>
          </w:p>
        </w:tc>
        <w:tc>
          <w:tcPr>
            <w:tcW w:w="1620" w:type="dxa"/>
          </w:tcPr>
          <w:p w14:paraId="25DC1FA4" w14:textId="77777777" w:rsidR="006F0349" w:rsidRPr="00751031" w:rsidRDefault="006F0349" w:rsidP="00751031">
            <w:pPr>
              <w:pStyle w:val="ListParagraph"/>
              <w:ind w:left="0"/>
            </w:pPr>
          </w:p>
        </w:tc>
      </w:tr>
      <w:tr w:rsidR="006F0349" w:rsidRPr="00751031" w14:paraId="612BF166" w14:textId="77777777" w:rsidTr="00B14729">
        <w:tc>
          <w:tcPr>
            <w:tcW w:w="1507" w:type="dxa"/>
          </w:tcPr>
          <w:p w14:paraId="5F7BDA01" w14:textId="77777777" w:rsidR="006F0349" w:rsidRPr="00751031" w:rsidRDefault="006F0349" w:rsidP="00751031">
            <w:pPr>
              <w:pStyle w:val="ListParagraph"/>
              <w:ind w:left="0"/>
            </w:pPr>
          </w:p>
          <w:p w14:paraId="2D674203" w14:textId="77777777" w:rsidR="00D67CA0" w:rsidRPr="00751031" w:rsidRDefault="00D67CA0" w:rsidP="00751031">
            <w:pPr>
              <w:pStyle w:val="ListParagraph"/>
              <w:ind w:left="0"/>
            </w:pPr>
          </w:p>
        </w:tc>
        <w:tc>
          <w:tcPr>
            <w:tcW w:w="6143" w:type="dxa"/>
          </w:tcPr>
          <w:p w14:paraId="6D5C4B46" w14:textId="77777777" w:rsidR="006F0349" w:rsidRPr="00751031" w:rsidRDefault="006F0349" w:rsidP="00751031">
            <w:pPr>
              <w:pStyle w:val="ListParagraph"/>
              <w:ind w:left="0"/>
            </w:pPr>
          </w:p>
        </w:tc>
        <w:tc>
          <w:tcPr>
            <w:tcW w:w="1620" w:type="dxa"/>
          </w:tcPr>
          <w:p w14:paraId="08C0A2A3" w14:textId="77777777" w:rsidR="006F0349" w:rsidRPr="00751031" w:rsidRDefault="006F0349" w:rsidP="00751031">
            <w:pPr>
              <w:pStyle w:val="ListParagraph"/>
              <w:ind w:left="0"/>
            </w:pPr>
          </w:p>
        </w:tc>
      </w:tr>
      <w:tr w:rsidR="00183B17" w:rsidRPr="00751031" w14:paraId="5139085C" w14:textId="77777777" w:rsidTr="00B14729">
        <w:tc>
          <w:tcPr>
            <w:tcW w:w="1507" w:type="dxa"/>
          </w:tcPr>
          <w:p w14:paraId="6DD8BA02" w14:textId="77777777" w:rsidR="00183B17" w:rsidRPr="00751031" w:rsidRDefault="00183B17" w:rsidP="00751031">
            <w:pPr>
              <w:pStyle w:val="ListParagraph"/>
              <w:ind w:left="0"/>
            </w:pPr>
          </w:p>
        </w:tc>
        <w:tc>
          <w:tcPr>
            <w:tcW w:w="6143" w:type="dxa"/>
          </w:tcPr>
          <w:p w14:paraId="2E64C468" w14:textId="77777777" w:rsidR="00183B17" w:rsidRPr="00751031" w:rsidRDefault="00183B17" w:rsidP="00751031">
            <w:pPr>
              <w:pStyle w:val="ListParagraph"/>
              <w:ind w:left="0"/>
            </w:pPr>
          </w:p>
          <w:p w14:paraId="6ACF8FFD" w14:textId="77777777" w:rsidR="00183B17" w:rsidRPr="00751031" w:rsidRDefault="00183B17" w:rsidP="00751031">
            <w:pPr>
              <w:pStyle w:val="ListParagraph"/>
              <w:ind w:left="0"/>
            </w:pPr>
          </w:p>
        </w:tc>
        <w:tc>
          <w:tcPr>
            <w:tcW w:w="1620" w:type="dxa"/>
          </w:tcPr>
          <w:p w14:paraId="37D3BE51" w14:textId="77777777" w:rsidR="00183B17" w:rsidRPr="00751031" w:rsidRDefault="00183B17" w:rsidP="00751031">
            <w:pPr>
              <w:pStyle w:val="ListParagraph"/>
              <w:ind w:left="0"/>
            </w:pPr>
          </w:p>
        </w:tc>
      </w:tr>
      <w:tr w:rsidR="00183B17" w:rsidRPr="00751031" w14:paraId="24EBB099" w14:textId="77777777" w:rsidTr="00B14729">
        <w:tc>
          <w:tcPr>
            <w:tcW w:w="1507" w:type="dxa"/>
          </w:tcPr>
          <w:p w14:paraId="14029095" w14:textId="77777777" w:rsidR="00183B17" w:rsidRPr="00751031" w:rsidRDefault="00183B17" w:rsidP="00751031">
            <w:pPr>
              <w:pStyle w:val="ListParagraph"/>
              <w:ind w:left="0"/>
            </w:pPr>
          </w:p>
        </w:tc>
        <w:tc>
          <w:tcPr>
            <w:tcW w:w="6143" w:type="dxa"/>
          </w:tcPr>
          <w:p w14:paraId="417171D4" w14:textId="77777777" w:rsidR="00183B17" w:rsidRPr="00751031" w:rsidRDefault="00183B17" w:rsidP="00751031">
            <w:pPr>
              <w:pStyle w:val="ListParagraph"/>
              <w:ind w:left="0"/>
            </w:pPr>
          </w:p>
          <w:p w14:paraId="3828B9B8" w14:textId="77777777" w:rsidR="00183B17" w:rsidRPr="00751031" w:rsidRDefault="00183B17" w:rsidP="00751031">
            <w:pPr>
              <w:pStyle w:val="ListParagraph"/>
              <w:ind w:left="0"/>
            </w:pPr>
          </w:p>
        </w:tc>
        <w:tc>
          <w:tcPr>
            <w:tcW w:w="1620" w:type="dxa"/>
          </w:tcPr>
          <w:p w14:paraId="0D698A4F" w14:textId="77777777" w:rsidR="00183B17" w:rsidRPr="00751031" w:rsidRDefault="00183B17" w:rsidP="00751031">
            <w:pPr>
              <w:pStyle w:val="ListParagraph"/>
              <w:ind w:left="0"/>
            </w:pPr>
          </w:p>
        </w:tc>
      </w:tr>
      <w:tr w:rsidR="00183B17" w:rsidRPr="00751031" w14:paraId="42DC0E55" w14:textId="77777777" w:rsidTr="00B14729">
        <w:tc>
          <w:tcPr>
            <w:tcW w:w="1507" w:type="dxa"/>
          </w:tcPr>
          <w:p w14:paraId="00E2A465" w14:textId="77777777" w:rsidR="00183B17" w:rsidRPr="00751031" w:rsidRDefault="00183B17" w:rsidP="00751031">
            <w:pPr>
              <w:pStyle w:val="ListParagraph"/>
              <w:ind w:left="0"/>
            </w:pPr>
          </w:p>
        </w:tc>
        <w:tc>
          <w:tcPr>
            <w:tcW w:w="6143" w:type="dxa"/>
          </w:tcPr>
          <w:p w14:paraId="11C95CC2" w14:textId="77777777" w:rsidR="00183B17" w:rsidRPr="00751031" w:rsidRDefault="00183B17" w:rsidP="00751031">
            <w:pPr>
              <w:pStyle w:val="ListParagraph"/>
              <w:ind w:left="0"/>
            </w:pPr>
          </w:p>
          <w:p w14:paraId="74F83C71" w14:textId="77777777" w:rsidR="00183B17" w:rsidRPr="00751031" w:rsidRDefault="00183B17" w:rsidP="00751031">
            <w:pPr>
              <w:pStyle w:val="ListParagraph"/>
              <w:ind w:left="0"/>
            </w:pPr>
          </w:p>
        </w:tc>
        <w:tc>
          <w:tcPr>
            <w:tcW w:w="1620" w:type="dxa"/>
          </w:tcPr>
          <w:p w14:paraId="7233A8B5" w14:textId="77777777" w:rsidR="00183B17" w:rsidRPr="00751031" w:rsidRDefault="00183B17" w:rsidP="00751031">
            <w:pPr>
              <w:pStyle w:val="ListParagraph"/>
              <w:ind w:left="0"/>
            </w:pPr>
          </w:p>
        </w:tc>
      </w:tr>
      <w:tr w:rsidR="00D67CA0" w:rsidRPr="00751031" w14:paraId="1C0E5431" w14:textId="77777777" w:rsidTr="00B14729">
        <w:tc>
          <w:tcPr>
            <w:tcW w:w="1507" w:type="dxa"/>
          </w:tcPr>
          <w:p w14:paraId="0F1E9FFC" w14:textId="77777777" w:rsidR="00D67CA0" w:rsidRPr="00751031" w:rsidRDefault="00D67CA0" w:rsidP="00751031">
            <w:pPr>
              <w:pStyle w:val="ListParagraph"/>
              <w:ind w:left="0"/>
            </w:pPr>
          </w:p>
          <w:p w14:paraId="24EC3681" w14:textId="77777777" w:rsidR="00D67CA0" w:rsidRPr="00751031" w:rsidRDefault="00D67CA0" w:rsidP="00751031">
            <w:pPr>
              <w:pStyle w:val="ListParagraph"/>
              <w:ind w:left="0"/>
            </w:pPr>
          </w:p>
        </w:tc>
        <w:tc>
          <w:tcPr>
            <w:tcW w:w="6143" w:type="dxa"/>
          </w:tcPr>
          <w:p w14:paraId="14F3AFEF" w14:textId="77777777" w:rsidR="00D67CA0" w:rsidRPr="00751031" w:rsidRDefault="00D67CA0" w:rsidP="00751031">
            <w:pPr>
              <w:pStyle w:val="ListParagraph"/>
              <w:ind w:left="0"/>
            </w:pPr>
          </w:p>
        </w:tc>
        <w:tc>
          <w:tcPr>
            <w:tcW w:w="1620" w:type="dxa"/>
          </w:tcPr>
          <w:p w14:paraId="63B118B9" w14:textId="77777777" w:rsidR="00D67CA0" w:rsidRPr="00751031" w:rsidRDefault="00D67CA0" w:rsidP="00751031">
            <w:pPr>
              <w:pStyle w:val="ListParagraph"/>
              <w:ind w:left="0"/>
            </w:pPr>
          </w:p>
        </w:tc>
      </w:tr>
      <w:tr w:rsidR="00D67CA0" w:rsidRPr="00751031" w14:paraId="52DE8B97" w14:textId="77777777" w:rsidTr="00B14729">
        <w:tc>
          <w:tcPr>
            <w:tcW w:w="1507" w:type="dxa"/>
          </w:tcPr>
          <w:p w14:paraId="6CC08D40" w14:textId="77777777" w:rsidR="00D67CA0" w:rsidRPr="00751031" w:rsidRDefault="00D67CA0" w:rsidP="00751031">
            <w:pPr>
              <w:pStyle w:val="ListParagraph"/>
              <w:ind w:left="0"/>
            </w:pPr>
          </w:p>
          <w:p w14:paraId="31F7CBF5" w14:textId="77777777" w:rsidR="00D67CA0" w:rsidRPr="00751031" w:rsidRDefault="00D67CA0" w:rsidP="00751031">
            <w:pPr>
              <w:pStyle w:val="ListParagraph"/>
              <w:ind w:left="0"/>
            </w:pPr>
          </w:p>
        </w:tc>
        <w:tc>
          <w:tcPr>
            <w:tcW w:w="6143" w:type="dxa"/>
          </w:tcPr>
          <w:p w14:paraId="0A584BA7" w14:textId="04159003" w:rsidR="00D67CA0" w:rsidRPr="009B0CC1" w:rsidRDefault="0085276A" w:rsidP="009B0CC1">
            <w:pPr>
              <w:pStyle w:val="Heading4"/>
              <w:rPr>
                <w:b/>
                <w:bCs/>
              </w:rPr>
            </w:pPr>
            <w:r w:rsidRPr="009B0CC1">
              <w:rPr>
                <w:b/>
                <w:bCs/>
                <w:color w:val="auto"/>
              </w:rPr>
              <w:t>TOTAL</w:t>
            </w:r>
          </w:p>
        </w:tc>
        <w:tc>
          <w:tcPr>
            <w:tcW w:w="1620" w:type="dxa"/>
          </w:tcPr>
          <w:p w14:paraId="785AEA61" w14:textId="77777777" w:rsidR="00D67CA0" w:rsidRPr="00751031" w:rsidRDefault="00D67CA0" w:rsidP="00751031">
            <w:pPr>
              <w:pStyle w:val="ListParagraph"/>
              <w:ind w:left="0"/>
            </w:pPr>
          </w:p>
        </w:tc>
      </w:tr>
    </w:tbl>
    <w:p w14:paraId="130565CE" w14:textId="77777777" w:rsidR="00D67CA0" w:rsidRPr="00751031" w:rsidRDefault="00D67CA0" w:rsidP="00751031">
      <w:pPr>
        <w:pStyle w:val="ListParagraph"/>
        <w:spacing w:after="0" w:line="240" w:lineRule="auto"/>
        <w:ind w:left="0"/>
      </w:pPr>
    </w:p>
    <w:p w14:paraId="511F44FF" w14:textId="77777777" w:rsidR="00183B17" w:rsidRPr="00751031" w:rsidRDefault="00183B17" w:rsidP="00751031">
      <w:pPr>
        <w:pStyle w:val="ListParagraph"/>
        <w:spacing w:after="0" w:line="240" w:lineRule="auto"/>
        <w:ind w:left="0"/>
      </w:pPr>
    </w:p>
    <w:p w14:paraId="37A6D2D3" w14:textId="77777777" w:rsidR="00183B17" w:rsidRPr="00751031" w:rsidRDefault="00183B17" w:rsidP="00751031">
      <w:pPr>
        <w:pStyle w:val="ListParagraph"/>
        <w:spacing w:after="0" w:line="240" w:lineRule="auto"/>
        <w:ind w:left="0"/>
      </w:pPr>
    </w:p>
    <w:p w14:paraId="54C3B948" w14:textId="77777777" w:rsidR="006F2BDE" w:rsidRDefault="00D67CA0" w:rsidP="00751031">
      <w:pPr>
        <w:pStyle w:val="ListParagraph"/>
        <w:spacing w:after="0" w:line="240" w:lineRule="auto"/>
        <w:ind w:left="450" w:hanging="450"/>
      </w:pPr>
      <w:r w:rsidRPr="00751031">
        <w:t xml:space="preserve">5-2. </w:t>
      </w:r>
      <w:r w:rsidR="006F0349" w:rsidRPr="00751031">
        <w:t>Did you have any means of making money on this project? (</w:t>
      </w:r>
      <w:proofErr w:type="gramStart"/>
      <w:r w:rsidR="006F0349" w:rsidRPr="00751031">
        <w:t>trapping</w:t>
      </w:r>
      <w:proofErr w:type="gramEnd"/>
      <w:r w:rsidR="006F0349" w:rsidRPr="00751031">
        <w:t xml:space="preserve">, visitors?) </w:t>
      </w:r>
    </w:p>
    <w:p w14:paraId="0AD78DD2" w14:textId="77777777" w:rsidR="006F2BDE" w:rsidRDefault="006F2BDE" w:rsidP="00751031">
      <w:pPr>
        <w:pStyle w:val="ListParagraph"/>
        <w:spacing w:after="0" w:line="240" w:lineRule="auto"/>
        <w:ind w:left="450" w:hanging="450"/>
      </w:pPr>
    </w:p>
    <w:p w14:paraId="5FCC5D72" w14:textId="3EDF0CA0" w:rsidR="006F2BDE" w:rsidRDefault="006F2BDE" w:rsidP="00751031">
      <w:pPr>
        <w:pStyle w:val="ListParagraph"/>
        <w:spacing w:after="0" w:line="240" w:lineRule="auto"/>
        <w:ind w:left="450" w:hanging="450"/>
      </w:pPr>
      <w:r>
        <w:t>_____No              _____Yes</w:t>
      </w:r>
    </w:p>
    <w:p w14:paraId="6483CE6E" w14:textId="77777777" w:rsidR="006F2BDE" w:rsidRDefault="006F2BDE" w:rsidP="00751031">
      <w:pPr>
        <w:pStyle w:val="ListParagraph"/>
        <w:spacing w:after="0" w:line="240" w:lineRule="auto"/>
        <w:ind w:left="450" w:hanging="450"/>
      </w:pPr>
    </w:p>
    <w:p w14:paraId="15F2C544" w14:textId="2AACB66C" w:rsidR="00500506" w:rsidRPr="00751031" w:rsidRDefault="006F0349" w:rsidP="00751031">
      <w:pPr>
        <w:pStyle w:val="ListParagraph"/>
        <w:spacing w:after="0" w:line="240" w:lineRule="auto"/>
        <w:ind w:left="450" w:hanging="450"/>
      </w:pPr>
      <w:r w:rsidRPr="00751031">
        <w:t xml:space="preserve">If </w:t>
      </w:r>
      <w:r w:rsidR="006F2BDE">
        <w:t>yes</w:t>
      </w:r>
      <w:r w:rsidRPr="00751031">
        <w:t xml:space="preserve">, how </w:t>
      </w:r>
      <w:r w:rsidR="00964DC3" w:rsidRPr="00751031">
        <w:t xml:space="preserve">was this accomplished </w:t>
      </w:r>
      <w:r w:rsidRPr="00751031">
        <w:t>and how much</w:t>
      </w:r>
      <w:r w:rsidR="00964DC3" w:rsidRPr="00751031">
        <w:t xml:space="preserve"> did you earn</w:t>
      </w:r>
      <w:r w:rsidRPr="00751031">
        <w:t>?</w:t>
      </w:r>
      <w:r w:rsidR="009E6AFF" w:rsidRPr="00751031">
        <w:t xml:space="preserve"> (</w:t>
      </w:r>
      <w:r w:rsidR="00CD27AA">
        <w:t>apply bonus points, up to 10</w:t>
      </w:r>
      <w:r w:rsidR="009E6AFF" w:rsidRPr="00751031">
        <w:t xml:space="preserve"> pts)</w:t>
      </w:r>
    </w:p>
    <w:p w14:paraId="1D8688AA" w14:textId="77777777" w:rsidR="00500506" w:rsidRPr="00751031" w:rsidRDefault="00500506" w:rsidP="00751031">
      <w:r w:rsidRPr="00751031">
        <w:br w:type="page"/>
      </w:r>
    </w:p>
    <w:p w14:paraId="4D3595C2" w14:textId="77777777" w:rsidR="006F0349" w:rsidRPr="00751031" w:rsidRDefault="006F0349" w:rsidP="00751031">
      <w:pPr>
        <w:pStyle w:val="ListParagraph"/>
        <w:spacing w:after="0" w:line="240" w:lineRule="auto"/>
        <w:ind w:left="450" w:hanging="450"/>
      </w:pPr>
    </w:p>
    <w:p w14:paraId="1BBF0F91" w14:textId="77777777" w:rsidR="00500506" w:rsidRPr="00AF7F70" w:rsidRDefault="00500506" w:rsidP="00AF7F70">
      <w:pPr>
        <w:pStyle w:val="Heading2"/>
        <w:jc w:val="center"/>
        <w:rPr>
          <w:b/>
          <w:bCs/>
          <w:color w:val="auto"/>
        </w:rPr>
      </w:pPr>
      <w:r w:rsidRPr="00AF7F70">
        <w:rPr>
          <w:b/>
          <w:bCs/>
          <w:color w:val="auto"/>
        </w:rPr>
        <w:t>PROJECT STORY</w:t>
      </w:r>
      <w:r w:rsidR="00F221E3" w:rsidRPr="00AF7F70">
        <w:rPr>
          <w:b/>
          <w:bCs/>
          <w:color w:val="auto"/>
        </w:rPr>
        <w:t xml:space="preserve"> (PICTURES)</w:t>
      </w:r>
    </w:p>
    <w:p w14:paraId="0BC4EA39" w14:textId="77777777" w:rsidR="00500506" w:rsidRPr="00751031" w:rsidRDefault="00500506" w:rsidP="00751031">
      <w:pPr>
        <w:pStyle w:val="ListParagraph"/>
        <w:spacing w:after="0" w:line="240" w:lineRule="auto"/>
        <w:ind w:left="0"/>
        <w:rPr>
          <w:b/>
        </w:rPr>
      </w:pPr>
    </w:p>
    <w:p w14:paraId="1C5A3732" w14:textId="77777777" w:rsidR="0097796D" w:rsidRPr="00751031" w:rsidRDefault="00500506" w:rsidP="00751031">
      <w:pPr>
        <w:pStyle w:val="ListParagraph"/>
        <w:spacing w:after="0" w:line="240" w:lineRule="auto"/>
        <w:ind w:left="0"/>
      </w:pPr>
      <w:r w:rsidRPr="00751031">
        <w:t xml:space="preserve">In this section, provide pictures taken during your project showing what you did </w:t>
      </w:r>
      <w:r w:rsidR="0097796D">
        <w:t>during the different stages of establishing your food plot from beginning to end</w:t>
      </w:r>
      <w:r w:rsidRPr="00751031">
        <w:t xml:space="preserve">.  For example, show a picture of you taking a soil sample, planting seeds, a deer track, a time-series from day one of the food plot and at intervals of two or three weeks; </w:t>
      </w:r>
      <w:r w:rsidR="0097796D">
        <w:t>and</w:t>
      </w:r>
      <w:r w:rsidRPr="00751031">
        <w:t xml:space="preserve"> take a picture of the </w:t>
      </w:r>
      <w:proofErr w:type="spellStart"/>
      <w:r w:rsidRPr="00751031">
        <w:t>exclosure</w:t>
      </w:r>
      <w:proofErr w:type="spellEnd"/>
      <w:r w:rsidRPr="00751031">
        <w:t xml:space="preserve"> cage compared to what’s outside the cage.</w:t>
      </w:r>
      <w:r w:rsidR="0097796D">
        <w:t xml:space="preserve"> Include a photo of your community outreach, for example.</w:t>
      </w:r>
      <w:r w:rsidRPr="00751031">
        <w:t xml:space="preserve">  </w:t>
      </w:r>
      <w:r w:rsidR="0097796D" w:rsidRPr="0097796D">
        <w:rPr>
          <w:u w:val="single"/>
        </w:rPr>
        <w:t xml:space="preserve">IMPORTANT: Include a picture of you </w:t>
      </w:r>
      <w:r w:rsidR="0097796D">
        <w:rPr>
          <w:u w:val="single"/>
        </w:rPr>
        <w:t xml:space="preserve">and </w:t>
      </w:r>
      <w:r w:rsidR="0097796D" w:rsidRPr="0097796D">
        <w:rPr>
          <w:u w:val="single"/>
        </w:rPr>
        <w:t xml:space="preserve">the county agent </w:t>
      </w:r>
      <w:r w:rsidR="0097796D">
        <w:rPr>
          <w:u w:val="single"/>
        </w:rPr>
        <w:t xml:space="preserve">at your plot site </w:t>
      </w:r>
      <w:r w:rsidR="0097796D" w:rsidRPr="0097796D">
        <w:rPr>
          <w:u w:val="single"/>
        </w:rPr>
        <w:t xml:space="preserve">the day </w:t>
      </w:r>
      <w:r w:rsidR="0097796D">
        <w:rPr>
          <w:u w:val="single"/>
        </w:rPr>
        <w:t xml:space="preserve">that </w:t>
      </w:r>
      <w:r w:rsidR="0097796D" w:rsidRPr="0097796D">
        <w:rPr>
          <w:u w:val="single"/>
        </w:rPr>
        <w:t>the County Agent Assessment score sheet is completed</w:t>
      </w:r>
      <w:r w:rsidR="0097796D">
        <w:t xml:space="preserve">.  </w:t>
      </w:r>
    </w:p>
    <w:p w14:paraId="4C042C44" w14:textId="77777777" w:rsidR="00500506" w:rsidRPr="00751031" w:rsidRDefault="00500506" w:rsidP="00751031">
      <w:pPr>
        <w:pStyle w:val="ListParagraph"/>
        <w:spacing w:after="0" w:line="240" w:lineRule="auto"/>
        <w:ind w:left="0"/>
      </w:pPr>
    </w:p>
    <w:p w14:paraId="572301E5" w14:textId="056AB18B" w:rsidR="00500506" w:rsidRPr="00751031" w:rsidRDefault="00500506" w:rsidP="00751031">
      <w:pPr>
        <w:pStyle w:val="ListParagraph"/>
        <w:spacing w:after="0" w:line="240" w:lineRule="auto"/>
        <w:ind w:left="0"/>
      </w:pPr>
      <w:r w:rsidRPr="00751031">
        <w:t xml:space="preserve">Provide 10 photos with captions.  Earn 1 point for each picture that shows a different project activity.  Get another point for providing a caption to the picture.  </w:t>
      </w:r>
      <w:r w:rsidR="00E276E2">
        <w:t>(20 points</w:t>
      </w:r>
      <w:r w:rsidR="00361F70">
        <w:t>)</w:t>
      </w:r>
      <w:r w:rsidR="00E276E2">
        <w:t xml:space="preserve"> </w:t>
      </w:r>
      <w:r w:rsidR="00361F70">
        <w:t>Ten photos maximum!</w:t>
      </w:r>
    </w:p>
    <w:p w14:paraId="750C9C2F" w14:textId="0DD2AA1F" w:rsidR="00500506" w:rsidRPr="00751031" w:rsidRDefault="00500506" w:rsidP="00751031">
      <w:pPr>
        <w:pStyle w:val="ListParagraph"/>
        <w:spacing w:after="0" w:line="240" w:lineRule="auto"/>
        <w:ind w:left="0"/>
      </w:pPr>
    </w:p>
    <w:p w14:paraId="2AF653F9" w14:textId="20D54760" w:rsidR="00500506" w:rsidRPr="00751031" w:rsidRDefault="00500506" w:rsidP="00081EA1">
      <w:pPr>
        <w:pStyle w:val="ListParagraph"/>
        <w:spacing w:after="0" w:line="240" w:lineRule="auto"/>
        <w:ind w:left="0"/>
      </w:pPr>
      <w:r w:rsidRPr="00751031">
        <w:t>6-1.</w:t>
      </w:r>
      <w:r w:rsidRPr="00751031">
        <w:tab/>
        <w:t>Insert pictures starting here.  Add pages as needed.</w:t>
      </w:r>
    </w:p>
    <w:p w14:paraId="14BAF15C" w14:textId="6CC0C3CB" w:rsidR="003D5085" w:rsidRDefault="003D5085">
      <w:r>
        <w:br w:type="page"/>
      </w:r>
    </w:p>
    <w:p w14:paraId="3A242D25" w14:textId="11F3BA61" w:rsidR="003A13C8" w:rsidRDefault="003A13C8">
      <w:r>
        <w:lastRenderedPageBreak/>
        <w:t>[More pictures]</w:t>
      </w:r>
    </w:p>
    <w:p w14:paraId="3D7A253F" w14:textId="77777777" w:rsidR="003A13C8" w:rsidRDefault="003A13C8">
      <w:r>
        <w:br w:type="page"/>
      </w:r>
    </w:p>
    <w:p w14:paraId="6FA0C048" w14:textId="4F9DDF4F" w:rsidR="006F0349" w:rsidRPr="00AF7F70" w:rsidRDefault="004F3C8D" w:rsidP="00AF7F70">
      <w:pPr>
        <w:pStyle w:val="Heading2"/>
        <w:jc w:val="center"/>
        <w:rPr>
          <w:b/>
          <w:bCs/>
          <w:color w:val="auto"/>
        </w:rPr>
      </w:pPr>
      <w:r w:rsidRPr="00AF7F70">
        <w:rPr>
          <w:b/>
          <w:bCs/>
          <w:color w:val="auto"/>
        </w:rPr>
        <w:lastRenderedPageBreak/>
        <w:t>COMMUNITY OUTREACH</w:t>
      </w:r>
    </w:p>
    <w:p w14:paraId="04FD86EA" w14:textId="77777777" w:rsidR="00D67CA0" w:rsidRPr="00751031" w:rsidRDefault="00D67CA0" w:rsidP="00751031">
      <w:pPr>
        <w:pStyle w:val="ListParagraph"/>
        <w:spacing w:after="0" w:line="240" w:lineRule="auto"/>
        <w:ind w:left="0"/>
      </w:pPr>
    </w:p>
    <w:p w14:paraId="0D2D831F" w14:textId="77777777" w:rsidR="00500506" w:rsidRPr="00751031" w:rsidRDefault="00500506" w:rsidP="00751031">
      <w:pPr>
        <w:spacing w:after="0" w:line="240" w:lineRule="auto"/>
        <w:ind w:left="450" w:hanging="450"/>
      </w:pPr>
      <w:r w:rsidRPr="00751031">
        <w:t>7</w:t>
      </w:r>
      <w:r w:rsidR="00AE1338" w:rsidRPr="00751031">
        <w:t xml:space="preserve">-1. </w:t>
      </w:r>
      <w:r w:rsidR="006F0349" w:rsidRPr="00751031">
        <w:t>What effort did you make to promote your 4-H Wildlife Food Plot Project</w:t>
      </w:r>
      <w:r w:rsidR="00D67CA0" w:rsidRPr="00751031">
        <w:t>?</w:t>
      </w:r>
      <w:r w:rsidRPr="00751031">
        <w:t xml:space="preserve"> </w:t>
      </w:r>
      <w:r w:rsidRPr="00751031">
        <w:rPr>
          <w:b/>
        </w:rPr>
        <w:t>(35 pts)</w:t>
      </w:r>
    </w:p>
    <w:p w14:paraId="260BF403" w14:textId="77777777" w:rsidR="00500506" w:rsidRPr="00751031" w:rsidRDefault="00500506" w:rsidP="00751031">
      <w:pPr>
        <w:spacing w:after="0" w:line="240" w:lineRule="auto"/>
        <w:ind w:left="450" w:hanging="450"/>
      </w:pPr>
    </w:p>
    <w:p w14:paraId="339CCFF6" w14:textId="6AA10DF0" w:rsidR="00676A7D" w:rsidRPr="00751031" w:rsidRDefault="004F3C8D" w:rsidP="00751031">
      <w:pPr>
        <w:spacing w:after="0" w:line="240" w:lineRule="auto"/>
        <w:ind w:left="450"/>
      </w:pPr>
      <w:r w:rsidRPr="00751031">
        <w:t>Points will be awarded based on the number of presentations and the audience. For example, presenting to the local Lions Club or Quorum Court will receive more points than presenting to your local 4-H Club. Those presenting to all three will receive the highest number of points.</w:t>
      </w:r>
    </w:p>
    <w:p w14:paraId="21E2E50A" w14:textId="77777777" w:rsidR="0082588C" w:rsidRPr="00751031" w:rsidRDefault="0082588C" w:rsidP="00751031">
      <w:pPr>
        <w:pStyle w:val="ListParagraph"/>
        <w:spacing w:after="0" w:line="240" w:lineRule="auto"/>
        <w:ind w:left="0"/>
      </w:pPr>
    </w:p>
    <w:p w14:paraId="18796DDA" w14:textId="77777777" w:rsidR="00676A7D" w:rsidRPr="00751031" w:rsidRDefault="00BF64F8" w:rsidP="00751031">
      <w:pPr>
        <w:pStyle w:val="ListParagraph"/>
        <w:spacing w:after="0" w:line="240" w:lineRule="auto"/>
        <w:ind w:left="360"/>
      </w:pPr>
      <w:r w:rsidRPr="00751031">
        <w:t xml:space="preserve">Examples:  </w:t>
      </w:r>
    </w:p>
    <w:p w14:paraId="05780709" w14:textId="77777777" w:rsidR="00BF64F8" w:rsidRPr="00751031" w:rsidRDefault="00BF64F8" w:rsidP="00751031">
      <w:pPr>
        <w:pStyle w:val="ListParagraph"/>
        <w:numPr>
          <w:ilvl w:val="0"/>
          <w:numId w:val="11"/>
        </w:numPr>
        <w:spacing w:after="0" w:line="240" w:lineRule="auto"/>
      </w:pPr>
      <w:r w:rsidRPr="00751031">
        <w:t>Gave a presentation at your 4-H club, science class, a local meeting, or Quorum Court.</w:t>
      </w:r>
    </w:p>
    <w:p w14:paraId="68B298A4" w14:textId="77777777" w:rsidR="00676A7D" w:rsidRPr="00751031" w:rsidRDefault="00BF64F8" w:rsidP="00751031">
      <w:pPr>
        <w:pStyle w:val="ListParagraph"/>
        <w:numPr>
          <w:ilvl w:val="0"/>
          <w:numId w:val="11"/>
        </w:numPr>
        <w:spacing w:after="0" w:line="240" w:lineRule="auto"/>
      </w:pPr>
      <w:r w:rsidRPr="00751031">
        <w:t>U</w:t>
      </w:r>
      <w:r w:rsidR="006F0349" w:rsidRPr="00751031">
        <w:t>se tracks and feathers as a show and tell project at school</w:t>
      </w:r>
      <w:r w:rsidRPr="00751031">
        <w:t>.</w:t>
      </w:r>
    </w:p>
    <w:p w14:paraId="2696CA82" w14:textId="77777777" w:rsidR="00BF64F8" w:rsidRPr="00751031" w:rsidRDefault="00BF64F8" w:rsidP="00751031">
      <w:pPr>
        <w:pStyle w:val="ListParagraph"/>
        <w:numPr>
          <w:ilvl w:val="0"/>
          <w:numId w:val="11"/>
        </w:numPr>
        <w:spacing w:after="0" w:line="240" w:lineRule="auto"/>
      </w:pPr>
      <w:r w:rsidRPr="00751031">
        <w:t>Made an exhibit or display which was shown at a local meeting or event.</w:t>
      </w:r>
    </w:p>
    <w:p w14:paraId="01E3AB88" w14:textId="77777777" w:rsidR="00676A7D" w:rsidRPr="00751031" w:rsidRDefault="00BF64F8" w:rsidP="00751031">
      <w:pPr>
        <w:pStyle w:val="ListParagraph"/>
        <w:numPr>
          <w:ilvl w:val="0"/>
          <w:numId w:val="11"/>
        </w:numPr>
        <w:spacing w:after="0" w:line="240" w:lineRule="auto"/>
      </w:pPr>
      <w:r w:rsidRPr="00751031">
        <w:t>Invited guests</w:t>
      </w:r>
      <w:r w:rsidR="006F0349" w:rsidRPr="00751031">
        <w:t xml:space="preserve"> from school</w:t>
      </w:r>
      <w:r w:rsidRPr="00751031">
        <w:t>,</w:t>
      </w:r>
      <w:r w:rsidR="006F0349" w:rsidRPr="00751031">
        <w:t xml:space="preserve"> 4-H club</w:t>
      </w:r>
      <w:r w:rsidRPr="00751031">
        <w:t>, or hunting club</w:t>
      </w:r>
      <w:r w:rsidR="006F0349" w:rsidRPr="00751031">
        <w:t xml:space="preserve"> to visit plot</w:t>
      </w:r>
      <w:r w:rsidRPr="00751031">
        <w:t xml:space="preserve"> and d</w:t>
      </w:r>
      <w:r w:rsidR="00E3697A" w:rsidRPr="00751031">
        <w:t>iscussed</w:t>
      </w:r>
      <w:r w:rsidRPr="00751031">
        <w:t xml:space="preserve"> your project.</w:t>
      </w:r>
    </w:p>
    <w:p w14:paraId="16382CC4" w14:textId="77777777" w:rsidR="006F0349" w:rsidRPr="00751031" w:rsidRDefault="00BF64F8" w:rsidP="00751031">
      <w:pPr>
        <w:pStyle w:val="ListParagraph"/>
        <w:numPr>
          <w:ilvl w:val="0"/>
          <w:numId w:val="11"/>
        </w:numPr>
        <w:spacing w:after="0" w:line="240" w:lineRule="auto"/>
      </w:pPr>
      <w:r w:rsidRPr="00751031">
        <w:t xml:space="preserve">Posted </w:t>
      </w:r>
      <w:r w:rsidR="00E3697A" w:rsidRPr="00751031">
        <w:t xml:space="preserve">pictures of </w:t>
      </w:r>
      <w:r w:rsidRPr="00751031">
        <w:t>your project on social media.</w:t>
      </w:r>
    </w:p>
    <w:p w14:paraId="041A2311" w14:textId="77777777" w:rsidR="00BF64F8" w:rsidRPr="00751031" w:rsidRDefault="00BF64F8" w:rsidP="00751031">
      <w:pPr>
        <w:pStyle w:val="ListParagraph"/>
        <w:numPr>
          <w:ilvl w:val="0"/>
          <w:numId w:val="11"/>
        </w:numPr>
        <w:spacing w:after="0" w:line="240" w:lineRule="auto"/>
      </w:pPr>
      <w:r w:rsidRPr="00751031">
        <w:t>Shared project video at 4-H club, school, etc.</w:t>
      </w:r>
    </w:p>
    <w:p w14:paraId="79BFEEB5" w14:textId="77777777" w:rsidR="00676A7D" w:rsidRPr="00751031" w:rsidRDefault="00676A7D" w:rsidP="00751031">
      <w:pPr>
        <w:pStyle w:val="ListParagraph"/>
        <w:spacing w:after="0" w:line="240" w:lineRule="auto"/>
        <w:ind w:left="0"/>
      </w:pPr>
    </w:p>
    <w:p w14:paraId="5335840C" w14:textId="77777777" w:rsidR="006F0349" w:rsidRPr="00751031" w:rsidRDefault="006F0349" w:rsidP="00751031">
      <w:pPr>
        <w:pStyle w:val="ListParagraph"/>
        <w:spacing w:after="0" w:line="240" w:lineRule="auto"/>
        <w:ind w:left="0"/>
      </w:pPr>
    </w:p>
    <w:tbl>
      <w:tblPr>
        <w:tblStyle w:val="TableGrid"/>
        <w:tblW w:w="9450" w:type="dxa"/>
        <w:tblInd w:w="108" w:type="dxa"/>
        <w:tblLook w:val="04A0" w:firstRow="1" w:lastRow="0" w:firstColumn="1" w:lastColumn="0" w:noHBand="0" w:noVBand="1"/>
      </w:tblPr>
      <w:tblGrid>
        <w:gridCol w:w="1044"/>
        <w:gridCol w:w="6066"/>
        <w:gridCol w:w="2340"/>
      </w:tblGrid>
      <w:tr w:rsidR="00676A7D" w:rsidRPr="00751031" w14:paraId="1F603D9B" w14:textId="77777777" w:rsidTr="00B14729">
        <w:trPr>
          <w:trHeight w:val="485"/>
        </w:trPr>
        <w:tc>
          <w:tcPr>
            <w:tcW w:w="1044" w:type="dxa"/>
            <w:shd w:val="pct15" w:color="auto" w:fill="auto"/>
          </w:tcPr>
          <w:p w14:paraId="4717A896" w14:textId="77777777" w:rsidR="00676A7D" w:rsidRPr="00F8258A" w:rsidRDefault="00676A7D" w:rsidP="0034436C">
            <w:pPr>
              <w:pStyle w:val="Heading4"/>
              <w:rPr>
                <w:b/>
                <w:bCs/>
                <w:color w:val="auto"/>
              </w:rPr>
            </w:pPr>
            <w:r w:rsidRPr="00F8258A">
              <w:rPr>
                <w:b/>
                <w:bCs/>
                <w:color w:val="auto"/>
              </w:rPr>
              <w:t>Date</w:t>
            </w:r>
          </w:p>
        </w:tc>
        <w:tc>
          <w:tcPr>
            <w:tcW w:w="6066" w:type="dxa"/>
            <w:shd w:val="pct15" w:color="auto" w:fill="auto"/>
          </w:tcPr>
          <w:p w14:paraId="71AB4F5E" w14:textId="77777777" w:rsidR="00676A7D" w:rsidRPr="00F8258A" w:rsidRDefault="00676A7D" w:rsidP="0034436C">
            <w:pPr>
              <w:pStyle w:val="Heading4"/>
              <w:rPr>
                <w:b/>
                <w:bCs/>
                <w:color w:val="auto"/>
              </w:rPr>
            </w:pPr>
            <w:r w:rsidRPr="00F8258A">
              <w:rPr>
                <w:b/>
                <w:bCs/>
                <w:color w:val="auto"/>
              </w:rPr>
              <w:t>Description of Outreach</w:t>
            </w:r>
          </w:p>
        </w:tc>
        <w:tc>
          <w:tcPr>
            <w:tcW w:w="2340" w:type="dxa"/>
            <w:shd w:val="pct15" w:color="auto" w:fill="auto"/>
          </w:tcPr>
          <w:p w14:paraId="5410B0EC" w14:textId="77777777" w:rsidR="00676A7D" w:rsidRPr="00F8258A" w:rsidRDefault="00676A7D" w:rsidP="0034436C">
            <w:pPr>
              <w:pStyle w:val="Heading4"/>
              <w:rPr>
                <w:b/>
                <w:bCs/>
                <w:color w:val="auto"/>
              </w:rPr>
            </w:pPr>
            <w:r w:rsidRPr="00F8258A">
              <w:rPr>
                <w:b/>
                <w:bCs/>
                <w:color w:val="auto"/>
              </w:rPr>
              <w:t>Number in audience, or number of viewers</w:t>
            </w:r>
          </w:p>
        </w:tc>
      </w:tr>
      <w:tr w:rsidR="00676A7D" w:rsidRPr="00751031" w14:paraId="08B8FCB6" w14:textId="77777777" w:rsidTr="00B14729">
        <w:trPr>
          <w:trHeight w:val="7883"/>
        </w:trPr>
        <w:tc>
          <w:tcPr>
            <w:tcW w:w="1044" w:type="dxa"/>
          </w:tcPr>
          <w:p w14:paraId="4A281E0D" w14:textId="77777777" w:rsidR="00676A7D" w:rsidRPr="00751031" w:rsidRDefault="00676A7D" w:rsidP="00751031">
            <w:pPr>
              <w:pStyle w:val="ListParagraph"/>
              <w:ind w:left="0"/>
            </w:pPr>
          </w:p>
          <w:p w14:paraId="0015C227" w14:textId="77777777" w:rsidR="00676A7D" w:rsidRPr="00751031" w:rsidRDefault="00676A7D" w:rsidP="00751031">
            <w:pPr>
              <w:pStyle w:val="ListParagraph"/>
              <w:ind w:left="0"/>
            </w:pPr>
          </w:p>
          <w:p w14:paraId="5DC5F515" w14:textId="77777777" w:rsidR="00676A7D" w:rsidRPr="00751031" w:rsidRDefault="00676A7D" w:rsidP="00751031">
            <w:pPr>
              <w:pStyle w:val="ListParagraph"/>
              <w:ind w:left="0"/>
            </w:pPr>
          </w:p>
          <w:p w14:paraId="0E581933" w14:textId="77777777" w:rsidR="00676A7D" w:rsidRPr="00751031" w:rsidRDefault="00676A7D" w:rsidP="00751031">
            <w:pPr>
              <w:pStyle w:val="ListParagraph"/>
              <w:ind w:left="0"/>
            </w:pPr>
          </w:p>
          <w:p w14:paraId="64CB7039" w14:textId="77777777" w:rsidR="00676A7D" w:rsidRPr="00751031" w:rsidRDefault="00676A7D" w:rsidP="00751031">
            <w:pPr>
              <w:pStyle w:val="ListParagraph"/>
              <w:ind w:left="0"/>
            </w:pPr>
          </w:p>
          <w:p w14:paraId="6B9D2B79" w14:textId="77777777" w:rsidR="00676A7D" w:rsidRPr="00751031" w:rsidRDefault="00676A7D" w:rsidP="00751031">
            <w:pPr>
              <w:pStyle w:val="ListParagraph"/>
              <w:ind w:left="0"/>
            </w:pPr>
          </w:p>
          <w:p w14:paraId="0799A8F6" w14:textId="77777777" w:rsidR="00676A7D" w:rsidRPr="00751031" w:rsidRDefault="00676A7D" w:rsidP="00751031">
            <w:pPr>
              <w:pStyle w:val="ListParagraph"/>
              <w:ind w:left="0"/>
            </w:pPr>
          </w:p>
          <w:p w14:paraId="2CF39D57" w14:textId="77777777" w:rsidR="00676A7D" w:rsidRPr="00751031" w:rsidRDefault="00676A7D" w:rsidP="00751031">
            <w:pPr>
              <w:pStyle w:val="ListParagraph"/>
              <w:ind w:left="0"/>
            </w:pPr>
          </w:p>
          <w:p w14:paraId="18E7E062" w14:textId="77777777" w:rsidR="00676A7D" w:rsidRPr="00751031" w:rsidRDefault="00676A7D" w:rsidP="00751031">
            <w:pPr>
              <w:pStyle w:val="ListParagraph"/>
              <w:ind w:left="0"/>
            </w:pPr>
          </w:p>
          <w:p w14:paraId="1297D7E9" w14:textId="77777777" w:rsidR="00676A7D" w:rsidRPr="00751031" w:rsidRDefault="00676A7D" w:rsidP="00751031">
            <w:pPr>
              <w:pStyle w:val="ListParagraph"/>
              <w:ind w:left="0"/>
            </w:pPr>
          </w:p>
          <w:p w14:paraId="6642C3FC" w14:textId="77777777" w:rsidR="00676A7D" w:rsidRPr="00751031" w:rsidRDefault="00676A7D" w:rsidP="00751031">
            <w:pPr>
              <w:pStyle w:val="ListParagraph"/>
              <w:ind w:left="0"/>
            </w:pPr>
          </w:p>
          <w:p w14:paraId="2A65792F" w14:textId="77777777" w:rsidR="00676A7D" w:rsidRPr="00751031" w:rsidRDefault="00676A7D" w:rsidP="00751031">
            <w:pPr>
              <w:pStyle w:val="ListParagraph"/>
              <w:ind w:left="0"/>
            </w:pPr>
          </w:p>
          <w:p w14:paraId="11E6C35D" w14:textId="77777777" w:rsidR="00676A7D" w:rsidRPr="00751031" w:rsidRDefault="00676A7D" w:rsidP="00751031">
            <w:pPr>
              <w:pStyle w:val="ListParagraph"/>
              <w:ind w:left="0"/>
            </w:pPr>
          </w:p>
          <w:p w14:paraId="5CE17E9B" w14:textId="77777777" w:rsidR="00676A7D" w:rsidRPr="00751031" w:rsidRDefault="00676A7D" w:rsidP="00751031">
            <w:pPr>
              <w:pStyle w:val="ListParagraph"/>
              <w:ind w:left="0"/>
            </w:pPr>
          </w:p>
          <w:p w14:paraId="51C2E683" w14:textId="77777777" w:rsidR="00676A7D" w:rsidRPr="00751031" w:rsidRDefault="00676A7D" w:rsidP="00751031">
            <w:pPr>
              <w:pStyle w:val="ListParagraph"/>
              <w:ind w:left="0"/>
            </w:pPr>
          </w:p>
          <w:p w14:paraId="3D120023" w14:textId="77777777" w:rsidR="00676A7D" w:rsidRPr="00751031" w:rsidRDefault="00676A7D" w:rsidP="00751031">
            <w:pPr>
              <w:pStyle w:val="ListParagraph"/>
              <w:ind w:left="0"/>
            </w:pPr>
          </w:p>
          <w:p w14:paraId="769C22AB" w14:textId="77777777" w:rsidR="00676A7D" w:rsidRPr="00751031" w:rsidRDefault="00676A7D" w:rsidP="00751031">
            <w:pPr>
              <w:pStyle w:val="ListParagraph"/>
              <w:ind w:left="0"/>
            </w:pPr>
          </w:p>
          <w:p w14:paraId="5EEADFCC" w14:textId="77777777" w:rsidR="00676A7D" w:rsidRPr="00751031" w:rsidRDefault="00676A7D" w:rsidP="00751031">
            <w:pPr>
              <w:pStyle w:val="ListParagraph"/>
              <w:ind w:left="0"/>
            </w:pPr>
          </w:p>
          <w:p w14:paraId="739881AD" w14:textId="77777777" w:rsidR="00676A7D" w:rsidRPr="00751031" w:rsidRDefault="00676A7D" w:rsidP="00751031">
            <w:pPr>
              <w:pStyle w:val="ListParagraph"/>
              <w:ind w:left="0"/>
            </w:pPr>
          </w:p>
          <w:p w14:paraId="3CB3D19E" w14:textId="77777777" w:rsidR="00676A7D" w:rsidRPr="00751031" w:rsidRDefault="00676A7D" w:rsidP="00751031">
            <w:pPr>
              <w:pStyle w:val="ListParagraph"/>
              <w:ind w:left="0"/>
            </w:pPr>
          </w:p>
          <w:p w14:paraId="597D7955" w14:textId="77777777" w:rsidR="00676A7D" w:rsidRPr="00751031" w:rsidRDefault="00676A7D" w:rsidP="00751031">
            <w:pPr>
              <w:pStyle w:val="ListParagraph"/>
              <w:ind w:left="0"/>
            </w:pPr>
          </w:p>
        </w:tc>
        <w:tc>
          <w:tcPr>
            <w:tcW w:w="6066" w:type="dxa"/>
          </w:tcPr>
          <w:p w14:paraId="3DA4910A" w14:textId="77777777" w:rsidR="00E3697A" w:rsidRPr="00751031" w:rsidRDefault="00E3697A" w:rsidP="00751031">
            <w:pPr>
              <w:pStyle w:val="ListParagraph"/>
              <w:ind w:left="0"/>
            </w:pPr>
          </w:p>
          <w:p w14:paraId="4A5DF497" w14:textId="77777777" w:rsidR="00E3697A" w:rsidRPr="00751031" w:rsidRDefault="00E3697A" w:rsidP="00751031">
            <w:pPr>
              <w:pStyle w:val="ListParagraph"/>
              <w:ind w:left="0"/>
            </w:pPr>
          </w:p>
        </w:tc>
        <w:tc>
          <w:tcPr>
            <w:tcW w:w="2340" w:type="dxa"/>
          </w:tcPr>
          <w:p w14:paraId="117D231E" w14:textId="77777777" w:rsidR="00676A7D" w:rsidRPr="00751031" w:rsidRDefault="00676A7D" w:rsidP="00751031">
            <w:pPr>
              <w:pStyle w:val="ListParagraph"/>
              <w:ind w:left="0"/>
            </w:pPr>
          </w:p>
        </w:tc>
      </w:tr>
    </w:tbl>
    <w:p w14:paraId="3BC3782E" w14:textId="77777777" w:rsidR="006F0349" w:rsidRPr="00751031" w:rsidRDefault="006F0349" w:rsidP="00751031">
      <w:pPr>
        <w:pStyle w:val="ListParagraph"/>
        <w:spacing w:after="0" w:line="240" w:lineRule="auto"/>
        <w:ind w:left="0"/>
      </w:pPr>
    </w:p>
    <w:p w14:paraId="54E6610A" w14:textId="77777777" w:rsidR="004F3C8D" w:rsidRPr="00751031" w:rsidRDefault="004F3C8D" w:rsidP="00751031">
      <w:pPr>
        <w:pStyle w:val="ListParagraph"/>
        <w:spacing w:after="0" w:line="240" w:lineRule="auto"/>
        <w:ind w:left="0"/>
        <w:rPr>
          <w:b/>
        </w:rPr>
      </w:pPr>
    </w:p>
    <w:p w14:paraId="25259ECA" w14:textId="706657F7" w:rsidR="00DC11EE" w:rsidRPr="00751031" w:rsidRDefault="00500506" w:rsidP="00831BAD">
      <w:pPr>
        <w:ind w:left="360" w:hanging="360"/>
      </w:pPr>
      <w:r w:rsidRPr="00751031">
        <w:lastRenderedPageBreak/>
        <w:t xml:space="preserve">7-2. </w:t>
      </w:r>
      <w:r w:rsidR="001B7929">
        <w:t>W</w:t>
      </w:r>
      <w:r w:rsidRPr="00751031">
        <w:t>rite a thank</w:t>
      </w:r>
      <w:r w:rsidR="00831BAD">
        <w:t xml:space="preserve"> </w:t>
      </w:r>
      <w:r w:rsidRPr="00751031">
        <w:t>you letter to Eagle Seed Company</w:t>
      </w:r>
      <w:r w:rsidR="00705923">
        <w:t>.</w:t>
      </w:r>
      <w:r w:rsidRPr="00751031">
        <w:t xml:space="preserve"> </w:t>
      </w:r>
      <w:r w:rsidR="00F25B89">
        <w:t xml:space="preserve">To receive full credit, </w:t>
      </w:r>
      <w:r w:rsidR="005630DF">
        <w:t>the letter must be received by Eagle Seed</w:t>
      </w:r>
      <w:r w:rsidR="00724469">
        <w:t xml:space="preserve"> before March 1</w:t>
      </w:r>
      <w:r w:rsidR="00724469" w:rsidRPr="00724469">
        <w:rPr>
          <w:vertAlign w:val="superscript"/>
        </w:rPr>
        <w:t>st</w:t>
      </w:r>
      <w:r w:rsidR="00724469">
        <w:t xml:space="preserve">. </w:t>
      </w:r>
      <w:r w:rsidR="00697F0A">
        <w:t>The a</w:t>
      </w:r>
      <w:r w:rsidR="00831BAD">
        <w:t>ddress</w:t>
      </w:r>
      <w:r w:rsidR="00697F0A">
        <w:t xml:space="preserve"> is</w:t>
      </w:r>
      <w:r w:rsidR="00831BAD">
        <w:t xml:space="preserve"> listed below. </w:t>
      </w:r>
      <w:r w:rsidRPr="00751031">
        <w:t>(</w:t>
      </w:r>
      <w:r w:rsidR="0076102C">
        <w:t>5</w:t>
      </w:r>
      <w:r w:rsidR="00F25B89">
        <w:t xml:space="preserve"> pts </w:t>
      </w:r>
      <w:r w:rsidR="0030066B">
        <w:t>for copy of letter</w:t>
      </w:r>
      <w:r w:rsidR="003E197E">
        <w:t>;</w:t>
      </w:r>
      <w:r w:rsidR="0030066B">
        <w:t xml:space="preserve"> </w:t>
      </w:r>
      <w:r w:rsidR="0076102C">
        <w:t>5</w:t>
      </w:r>
      <w:r w:rsidR="0030066B">
        <w:t xml:space="preserve"> pts for </w:t>
      </w:r>
      <w:r w:rsidR="0076102C">
        <w:t xml:space="preserve">mailing </w:t>
      </w:r>
      <w:r w:rsidR="0030066B">
        <w:t>the letter;</w:t>
      </w:r>
      <w:r w:rsidR="00F25B89">
        <w:t xml:space="preserve"> 10</w:t>
      </w:r>
      <w:r w:rsidRPr="00751031">
        <w:t xml:space="preserve"> pts</w:t>
      </w:r>
      <w:r w:rsidR="00F25B89">
        <w:t xml:space="preserve"> maximum</w:t>
      </w:r>
      <w:r w:rsidRPr="00751031">
        <w:t xml:space="preserve">) </w:t>
      </w:r>
    </w:p>
    <w:p w14:paraId="2F498346" w14:textId="3AA5926D" w:rsidR="00DC11EE" w:rsidRPr="00751031" w:rsidRDefault="0038342A" w:rsidP="00751031">
      <w:pPr>
        <w:pStyle w:val="ListParagraph"/>
        <w:numPr>
          <w:ilvl w:val="0"/>
          <w:numId w:val="16"/>
        </w:numPr>
      </w:pPr>
      <w:r>
        <w:t>Brad</w:t>
      </w:r>
      <w:r w:rsidR="005630DF">
        <w:t xml:space="preserve"> and Joyce</w:t>
      </w:r>
      <w:r>
        <w:t xml:space="preserve"> Doyle; </w:t>
      </w:r>
      <w:r w:rsidR="00DC11EE" w:rsidRPr="00751031">
        <w:t>Eagle Seed Company; P.O. Box 308; Weiner, AR  72479</w:t>
      </w:r>
    </w:p>
    <w:p w14:paraId="0D497A79" w14:textId="7D18C190" w:rsidR="00500506" w:rsidRPr="00751031" w:rsidRDefault="00831BAD" w:rsidP="00831BAD">
      <w:r>
        <w:t>[</w:t>
      </w:r>
      <w:r w:rsidR="00500506" w:rsidRPr="00751031">
        <w:t>Place a copy of the letter or note here</w:t>
      </w:r>
      <w:r w:rsidR="001B7929">
        <w:t>, 5 pts</w:t>
      </w:r>
      <w:r>
        <w:t>]</w:t>
      </w:r>
    </w:p>
    <w:p w14:paraId="56EC3871" w14:textId="77777777" w:rsidR="00500506" w:rsidRPr="00751031" w:rsidRDefault="00500506" w:rsidP="00751031">
      <w:r w:rsidRPr="00751031">
        <w:br w:type="page"/>
      </w:r>
    </w:p>
    <w:p w14:paraId="3F3E21A4" w14:textId="68D0E33A" w:rsidR="00500506" w:rsidRDefault="00500506" w:rsidP="00AF7F70">
      <w:pPr>
        <w:pStyle w:val="Heading2"/>
        <w:jc w:val="center"/>
        <w:rPr>
          <w:b/>
          <w:bCs/>
          <w:color w:val="auto"/>
        </w:rPr>
      </w:pPr>
      <w:r w:rsidRPr="00AF7F70">
        <w:rPr>
          <w:b/>
          <w:bCs/>
          <w:color w:val="auto"/>
        </w:rPr>
        <w:lastRenderedPageBreak/>
        <w:t>PROJECT EVALUATION</w:t>
      </w:r>
    </w:p>
    <w:p w14:paraId="30AA0402" w14:textId="77777777" w:rsidR="00AF7F70" w:rsidRPr="00AF7F70" w:rsidRDefault="00AF7F70" w:rsidP="00AF7F70"/>
    <w:p w14:paraId="4D9D5B35" w14:textId="77777777" w:rsidR="00500506" w:rsidRPr="00751031" w:rsidRDefault="00DC11EE" w:rsidP="00751031">
      <w:pPr>
        <w:ind w:left="360" w:hanging="360"/>
      </w:pPr>
      <w:r w:rsidRPr="00751031">
        <w:t>8</w:t>
      </w:r>
      <w:r w:rsidR="00500506" w:rsidRPr="00751031">
        <w:t xml:space="preserve">-1. On a scale of 1 to 10, how successful was your food plot? </w:t>
      </w:r>
      <w:r w:rsidR="00500506" w:rsidRPr="00751031">
        <w:rPr>
          <w:i/>
        </w:rPr>
        <w:t>(Circle one number below.</w:t>
      </w:r>
      <w:r w:rsidR="00500506" w:rsidRPr="00751031">
        <w:t>) (</w:t>
      </w:r>
      <w:r w:rsidR="003359BA" w:rsidRPr="00751031">
        <w:t>2</w:t>
      </w:r>
      <w:r w:rsidR="00500506" w:rsidRPr="00751031">
        <w:t xml:space="preserve"> </w:t>
      </w:r>
      <w:proofErr w:type="spellStart"/>
      <w:r w:rsidR="00500506" w:rsidRPr="00751031">
        <w:t>pt</w:t>
      </w:r>
      <w:proofErr w:type="spellEnd"/>
      <w:r w:rsidR="00500506" w:rsidRPr="00751031">
        <w:t>)</w:t>
      </w:r>
    </w:p>
    <w:p w14:paraId="28C0D6CC" w14:textId="77777777" w:rsidR="00500506" w:rsidRPr="00751031" w:rsidRDefault="00500506" w:rsidP="00751031">
      <w:pPr>
        <w:spacing w:after="0" w:line="240" w:lineRule="auto"/>
        <w:ind w:left="360" w:hanging="360"/>
      </w:pPr>
      <w:r w:rsidRPr="00751031">
        <w:tab/>
        <w:t xml:space="preserve">Not </w:t>
      </w:r>
      <w:r w:rsidRPr="00751031">
        <w:tab/>
        <w:t>1</w:t>
      </w:r>
      <w:r w:rsidRPr="00751031">
        <w:tab/>
        <w:t>2</w:t>
      </w:r>
      <w:r w:rsidRPr="00751031">
        <w:tab/>
        <w:t>3</w:t>
      </w:r>
      <w:r w:rsidRPr="00751031">
        <w:tab/>
        <w:t>4</w:t>
      </w:r>
      <w:r w:rsidRPr="00751031">
        <w:tab/>
        <w:t>5</w:t>
      </w:r>
      <w:r w:rsidRPr="00751031">
        <w:tab/>
        <w:t>6</w:t>
      </w:r>
      <w:r w:rsidRPr="00751031">
        <w:tab/>
        <w:t>7</w:t>
      </w:r>
      <w:r w:rsidRPr="00751031">
        <w:tab/>
        <w:t>8</w:t>
      </w:r>
      <w:r w:rsidRPr="00751031">
        <w:tab/>
        <w:t>9</w:t>
      </w:r>
      <w:r w:rsidRPr="00751031">
        <w:tab/>
        <w:t xml:space="preserve">10   </w:t>
      </w:r>
      <w:r w:rsidRPr="00751031">
        <w:tab/>
        <w:t xml:space="preserve">Very </w:t>
      </w:r>
    </w:p>
    <w:p w14:paraId="08FD2216" w14:textId="77777777" w:rsidR="00500506" w:rsidRPr="00751031" w:rsidRDefault="00500506" w:rsidP="00751031">
      <w:pPr>
        <w:spacing w:after="0" w:line="240" w:lineRule="auto"/>
        <w:ind w:left="360" w:hanging="360"/>
      </w:pPr>
      <w:r w:rsidRPr="00751031">
        <w:t xml:space="preserve"> Successful</w:t>
      </w:r>
      <w:r w:rsidRPr="00751031">
        <w:tab/>
      </w:r>
      <w:r w:rsidRPr="00751031">
        <w:tab/>
      </w:r>
      <w:r w:rsidRPr="00751031">
        <w:tab/>
      </w:r>
      <w:r w:rsidRPr="00751031">
        <w:tab/>
      </w:r>
      <w:r w:rsidRPr="00751031">
        <w:tab/>
      </w:r>
      <w:r w:rsidRPr="00751031">
        <w:tab/>
      </w:r>
      <w:r w:rsidRPr="00751031">
        <w:tab/>
      </w:r>
      <w:r w:rsidRPr="00751031">
        <w:tab/>
      </w:r>
      <w:r w:rsidRPr="00751031">
        <w:tab/>
      </w:r>
      <w:r w:rsidRPr="00751031">
        <w:tab/>
        <w:t xml:space="preserve">         Successful</w:t>
      </w:r>
    </w:p>
    <w:p w14:paraId="72114E87" w14:textId="77777777" w:rsidR="00500506" w:rsidRPr="00751031" w:rsidRDefault="00500506" w:rsidP="00751031">
      <w:pPr>
        <w:spacing w:after="0" w:line="240" w:lineRule="auto"/>
        <w:ind w:left="360" w:hanging="360"/>
      </w:pPr>
    </w:p>
    <w:p w14:paraId="1CFE7526" w14:textId="77777777" w:rsidR="00500506" w:rsidRPr="00751031" w:rsidRDefault="00500506" w:rsidP="00751031">
      <w:pPr>
        <w:ind w:left="360" w:hanging="360"/>
      </w:pPr>
    </w:p>
    <w:p w14:paraId="68E1000E" w14:textId="77777777" w:rsidR="00500506" w:rsidRPr="00751031" w:rsidRDefault="00DC11EE" w:rsidP="00751031">
      <w:pPr>
        <w:ind w:left="360" w:hanging="360"/>
      </w:pPr>
      <w:r w:rsidRPr="00751031">
        <w:t>8</w:t>
      </w:r>
      <w:r w:rsidR="00500506" w:rsidRPr="00751031">
        <w:t>-2. Did you read any articles in magazines from the Quality Deer Management Association, also called Rack Pack? (2 pts)</w:t>
      </w:r>
    </w:p>
    <w:p w14:paraId="1ACBFD58" w14:textId="77777777" w:rsidR="00500506" w:rsidRPr="00751031" w:rsidRDefault="00500506" w:rsidP="00751031">
      <w:r w:rsidRPr="00751031">
        <w:tab/>
        <w:t>_____ Yes</w:t>
      </w:r>
      <w:r w:rsidRPr="00751031">
        <w:tab/>
        <w:t>_____ No</w:t>
      </w:r>
      <w:r w:rsidRPr="00751031">
        <w:tab/>
        <w:t>_____ Didn’t receive magazines</w:t>
      </w:r>
    </w:p>
    <w:p w14:paraId="1EC2CDCC" w14:textId="77777777" w:rsidR="00500506" w:rsidRPr="00751031" w:rsidRDefault="00500506" w:rsidP="00751031"/>
    <w:p w14:paraId="325DC0C2" w14:textId="77777777" w:rsidR="00500506" w:rsidRPr="00751031" w:rsidRDefault="00DC11EE" w:rsidP="00751031">
      <w:r w:rsidRPr="00751031">
        <w:t>8</w:t>
      </w:r>
      <w:r w:rsidR="00500506" w:rsidRPr="00751031">
        <w:t>-3. What is something you learned from this project? (2 pts)</w:t>
      </w:r>
    </w:p>
    <w:p w14:paraId="51B8AE6A" w14:textId="77777777" w:rsidR="00500506" w:rsidRPr="00751031" w:rsidRDefault="00500506" w:rsidP="00751031"/>
    <w:p w14:paraId="3507ED7A" w14:textId="77777777" w:rsidR="00500506" w:rsidRPr="00751031" w:rsidRDefault="00500506" w:rsidP="00751031"/>
    <w:p w14:paraId="0C2E3A6A" w14:textId="77777777" w:rsidR="00500506" w:rsidRPr="00751031" w:rsidRDefault="00500506" w:rsidP="00751031"/>
    <w:p w14:paraId="6483A6DC" w14:textId="77777777" w:rsidR="00500506" w:rsidRPr="00751031" w:rsidRDefault="00DC11EE" w:rsidP="00751031">
      <w:r w:rsidRPr="00751031">
        <w:t>8</w:t>
      </w:r>
      <w:r w:rsidR="00500506" w:rsidRPr="00751031">
        <w:t>-4. What improvements, if any, would you suggest for making this project better for everyone? (2 pts)</w:t>
      </w:r>
    </w:p>
    <w:p w14:paraId="29A52229" w14:textId="77777777" w:rsidR="00500506" w:rsidRPr="00751031" w:rsidRDefault="00500506" w:rsidP="00751031"/>
    <w:p w14:paraId="3F1C4960" w14:textId="77777777" w:rsidR="00500506" w:rsidRPr="00751031" w:rsidRDefault="00500506" w:rsidP="00751031"/>
    <w:p w14:paraId="3B37B07B" w14:textId="77777777" w:rsidR="00500506" w:rsidRPr="00751031" w:rsidRDefault="00500506" w:rsidP="00751031"/>
    <w:p w14:paraId="627A38E5" w14:textId="77777777" w:rsidR="00500506" w:rsidRPr="00751031" w:rsidRDefault="00500506" w:rsidP="00751031"/>
    <w:p w14:paraId="05E59DB5" w14:textId="17E8D9D7" w:rsidR="00500506" w:rsidRPr="00751031" w:rsidRDefault="00500506" w:rsidP="00751031"/>
    <w:p w14:paraId="54DFED8A" w14:textId="0F144F84" w:rsidR="00500506" w:rsidRPr="00751031" w:rsidRDefault="00500506" w:rsidP="00751031"/>
    <w:p w14:paraId="2DA8973C" w14:textId="77777777" w:rsidR="00500506" w:rsidRPr="00751031" w:rsidRDefault="00500506" w:rsidP="00751031"/>
    <w:p w14:paraId="37BE92F1" w14:textId="77777777" w:rsidR="00500506" w:rsidRPr="00751031" w:rsidRDefault="00DC11EE" w:rsidP="00751031">
      <w:pPr>
        <w:spacing w:after="0" w:line="240" w:lineRule="auto"/>
        <w:ind w:left="360" w:hanging="360"/>
      </w:pPr>
      <w:r w:rsidRPr="00751031">
        <w:t>8</w:t>
      </w:r>
      <w:r w:rsidR="00500506" w:rsidRPr="00751031">
        <w:t>-5</w:t>
      </w:r>
      <w:r w:rsidR="00500506" w:rsidRPr="005B4A29">
        <w:rPr>
          <w:b/>
          <w:bCs/>
        </w:rPr>
        <w:t>. JUDGES ONLY</w:t>
      </w:r>
      <w:r w:rsidR="00500506" w:rsidRPr="00751031">
        <w:t>:  Rate the neatness, orderliness, and completeness of the project book. (</w:t>
      </w:r>
      <w:r w:rsidR="003359BA" w:rsidRPr="00751031">
        <w:t>10</w:t>
      </w:r>
      <w:r w:rsidR="00863120">
        <w:t xml:space="preserve"> pts)  ____</w:t>
      </w:r>
    </w:p>
    <w:p w14:paraId="2517FF98" w14:textId="77777777" w:rsidR="00500506" w:rsidRPr="00751031" w:rsidRDefault="00500506" w:rsidP="00751031">
      <w:pPr>
        <w:spacing w:after="0" w:line="240" w:lineRule="auto"/>
        <w:ind w:left="360" w:hanging="360"/>
      </w:pPr>
      <w:r w:rsidRPr="00751031">
        <w:t xml:space="preserve">      </w:t>
      </w:r>
    </w:p>
    <w:p w14:paraId="24B52E1B" w14:textId="77777777" w:rsidR="008D0C9A" w:rsidRPr="00AF7F70" w:rsidRDefault="00F6269E" w:rsidP="00AF7F70">
      <w:pPr>
        <w:pStyle w:val="Heading2"/>
        <w:jc w:val="center"/>
        <w:rPr>
          <w:b/>
          <w:bCs/>
          <w:color w:val="auto"/>
        </w:rPr>
      </w:pPr>
      <w:r w:rsidRPr="00751031">
        <w:br w:type="page"/>
      </w:r>
      <w:r w:rsidR="000E3018" w:rsidRPr="00AF7F70">
        <w:rPr>
          <w:b/>
          <w:bCs/>
          <w:color w:val="auto"/>
        </w:rPr>
        <w:lastRenderedPageBreak/>
        <w:t>VIDEO</w:t>
      </w:r>
    </w:p>
    <w:p w14:paraId="55B68B03" w14:textId="77777777" w:rsidR="008D0C9A" w:rsidRPr="00751031" w:rsidRDefault="008D0C9A" w:rsidP="00751031">
      <w:pPr>
        <w:pStyle w:val="ListParagraph"/>
        <w:spacing w:after="0" w:line="240" w:lineRule="auto"/>
        <w:ind w:left="0"/>
      </w:pPr>
    </w:p>
    <w:p w14:paraId="547A632C" w14:textId="77777777" w:rsidR="00751031" w:rsidRPr="008D2477" w:rsidRDefault="00751031" w:rsidP="008D2477">
      <w:pPr>
        <w:pStyle w:val="Heading3"/>
        <w:rPr>
          <w:b/>
          <w:bCs/>
          <w:color w:val="auto"/>
        </w:rPr>
      </w:pPr>
      <w:r w:rsidRPr="008D2477">
        <w:rPr>
          <w:b/>
          <w:bCs/>
          <w:color w:val="auto"/>
        </w:rPr>
        <w:t>Preparing Your Video</w:t>
      </w:r>
    </w:p>
    <w:p w14:paraId="763B76FB" w14:textId="77777777" w:rsidR="00CD27AA" w:rsidRPr="00751031" w:rsidRDefault="00CD27AA" w:rsidP="00751031">
      <w:pPr>
        <w:pStyle w:val="ListParagraph"/>
        <w:spacing w:after="0" w:line="240" w:lineRule="auto"/>
        <w:ind w:left="0"/>
        <w:rPr>
          <w:rFonts w:cstheme="minorHAnsi"/>
          <w:b/>
          <w:color w:val="000000" w:themeColor="text1"/>
        </w:rPr>
      </w:pPr>
    </w:p>
    <w:p w14:paraId="62507FE1" w14:textId="77777777" w:rsidR="00751031" w:rsidRDefault="00751031" w:rsidP="00751031">
      <w:pPr>
        <w:pStyle w:val="ListParagraph"/>
        <w:spacing w:after="0" w:line="240" w:lineRule="auto"/>
        <w:ind w:left="0"/>
        <w:rPr>
          <w:rFonts w:eastAsia="Times New Roman" w:cstheme="minorHAnsi"/>
          <w:color w:val="000000" w:themeColor="text1"/>
        </w:rPr>
      </w:pPr>
      <w:r w:rsidRPr="00751031">
        <w:rPr>
          <w:rFonts w:cstheme="minorHAnsi"/>
          <w:color w:val="000000" w:themeColor="text1"/>
        </w:rPr>
        <w:t>Make a brief (3 minutes maximum) video about your 4</w:t>
      </w:r>
      <w:r>
        <w:rPr>
          <w:rFonts w:cstheme="minorHAnsi"/>
          <w:color w:val="000000" w:themeColor="text1"/>
        </w:rPr>
        <w:t xml:space="preserve">-H Wildlife Food Plot Project. Using your own words, tell what you did for this project, and don’t get off track! </w:t>
      </w:r>
      <w:r w:rsidR="00831BAD">
        <w:rPr>
          <w:rFonts w:cstheme="minorHAnsi"/>
          <w:color w:val="000000" w:themeColor="text1"/>
        </w:rPr>
        <w:t>U</w:t>
      </w:r>
      <w:r w:rsidRPr="00751031">
        <w:rPr>
          <w:rFonts w:cstheme="minorHAnsi"/>
          <w:color w:val="000000" w:themeColor="text1"/>
        </w:rPr>
        <w:t>se any device like a cell phone or video camera</w:t>
      </w:r>
      <w:r>
        <w:rPr>
          <w:rFonts w:cstheme="minorHAnsi"/>
          <w:color w:val="000000" w:themeColor="text1"/>
        </w:rPr>
        <w:t xml:space="preserve"> to record your video</w:t>
      </w:r>
      <w:r w:rsidRPr="00751031">
        <w:rPr>
          <w:rFonts w:cstheme="minorHAnsi"/>
          <w:color w:val="000000" w:themeColor="text1"/>
        </w:rPr>
        <w:t xml:space="preserve">. The video doesn’t need to be fancy or formal. Just stand in front of your food plot and talk as if you were telling a friend about your project. </w:t>
      </w:r>
      <w:r>
        <w:rPr>
          <w:rFonts w:cstheme="minorHAnsi"/>
          <w:color w:val="000000" w:themeColor="text1"/>
        </w:rPr>
        <w:t>(</w:t>
      </w:r>
      <w:r w:rsidRPr="00751031">
        <w:rPr>
          <w:rFonts w:eastAsia="Times New Roman" w:cstheme="minorHAnsi"/>
          <w:color w:val="000000" w:themeColor="text1"/>
        </w:rPr>
        <w:t xml:space="preserve">Special video graphics, manipulations, or enhancements will not be considered in judging and therefore are </w:t>
      </w:r>
      <w:r>
        <w:rPr>
          <w:rFonts w:eastAsia="Times New Roman" w:cstheme="minorHAnsi"/>
          <w:color w:val="000000" w:themeColor="text1"/>
        </w:rPr>
        <w:t>unnecessary.)</w:t>
      </w:r>
    </w:p>
    <w:p w14:paraId="4546CEF4" w14:textId="77777777" w:rsidR="00CD27AA" w:rsidRDefault="00CD27AA" w:rsidP="00751031">
      <w:pPr>
        <w:pStyle w:val="ListParagraph"/>
        <w:spacing w:after="0" w:line="240" w:lineRule="auto"/>
        <w:ind w:left="0"/>
        <w:rPr>
          <w:rFonts w:eastAsia="Times New Roman" w:cstheme="minorHAnsi"/>
          <w:color w:val="000000" w:themeColor="text1"/>
        </w:rPr>
      </w:pPr>
    </w:p>
    <w:p w14:paraId="487E35EA"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Set up your video at your food plot site.</w:t>
      </w:r>
    </w:p>
    <w:p w14:paraId="2CE73298"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 xml:space="preserve">Start by telling your name and county.  </w:t>
      </w:r>
    </w:p>
    <w:p w14:paraId="3C8CA9DD"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Provide a view of your food plot.</w:t>
      </w:r>
    </w:p>
    <w:p w14:paraId="7B5D6969" w14:textId="77777777"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 xml:space="preserve">Describe your food plot and if you think it was successful or not. </w:t>
      </w:r>
    </w:p>
    <w:p w14:paraId="49A1D116" w14:textId="11013AAA" w:rsidR="00751031" w:rsidRPr="00751031" w:rsidRDefault="00751031" w:rsidP="00751031">
      <w:pPr>
        <w:pStyle w:val="ListParagraph"/>
        <w:numPr>
          <w:ilvl w:val="0"/>
          <w:numId w:val="6"/>
        </w:numPr>
        <w:spacing w:after="0" w:line="240" w:lineRule="auto"/>
        <w:rPr>
          <w:rFonts w:cstheme="minorHAnsi"/>
          <w:color w:val="000000" w:themeColor="text1"/>
        </w:rPr>
      </w:pPr>
      <w:r w:rsidRPr="00751031">
        <w:rPr>
          <w:rFonts w:cstheme="minorHAnsi"/>
          <w:color w:val="000000" w:themeColor="text1"/>
        </w:rPr>
        <w:t>Tell about your experiences in preparing, planting, maintaining, and observing your food plot</w:t>
      </w:r>
      <w:r w:rsidR="00F73055">
        <w:rPr>
          <w:rFonts w:cstheme="minorHAnsi"/>
          <w:color w:val="000000" w:themeColor="text1"/>
        </w:rPr>
        <w:t xml:space="preserve"> (it looks better </w:t>
      </w:r>
      <w:r w:rsidR="000C70E6">
        <w:rPr>
          <w:rFonts w:cstheme="minorHAnsi"/>
          <w:color w:val="000000" w:themeColor="text1"/>
        </w:rPr>
        <w:t xml:space="preserve">if </w:t>
      </w:r>
      <w:r w:rsidR="00021BBE">
        <w:rPr>
          <w:rFonts w:cstheme="minorHAnsi"/>
          <w:color w:val="000000" w:themeColor="text1"/>
        </w:rPr>
        <w:t xml:space="preserve">this </w:t>
      </w:r>
      <w:r w:rsidR="000C70E6">
        <w:rPr>
          <w:rFonts w:cstheme="minorHAnsi"/>
          <w:color w:val="000000" w:themeColor="text1"/>
        </w:rPr>
        <w:t>can be</w:t>
      </w:r>
      <w:r w:rsidR="00021BBE">
        <w:rPr>
          <w:rFonts w:cstheme="minorHAnsi"/>
          <w:color w:val="000000" w:themeColor="text1"/>
        </w:rPr>
        <w:t xml:space="preserve"> done </w:t>
      </w:r>
      <w:r w:rsidR="00F73055">
        <w:rPr>
          <w:rFonts w:cstheme="minorHAnsi"/>
          <w:color w:val="000000" w:themeColor="text1"/>
        </w:rPr>
        <w:t xml:space="preserve">without </w:t>
      </w:r>
      <w:r w:rsidR="000C70E6">
        <w:rPr>
          <w:rFonts w:cstheme="minorHAnsi"/>
          <w:color w:val="000000" w:themeColor="text1"/>
        </w:rPr>
        <w:t>p</w:t>
      </w:r>
      <w:r w:rsidR="00F73055">
        <w:rPr>
          <w:rFonts w:cstheme="minorHAnsi"/>
          <w:color w:val="000000" w:themeColor="text1"/>
        </w:rPr>
        <w:t>rompt</w:t>
      </w:r>
      <w:r w:rsidR="000C70E6">
        <w:rPr>
          <w:rFonts w:cstheme="minorHAnsi"/>
          <w:color w:val="000000" w:themeColor="text1"/>
        </w:rPr>
        <w:t xml:space="preserve">s </w:t>
      </w:r>
      <w:r w:rsidR="00F73055">
        <w:rPr>
          <w:rFonts w:cstheme="minorHAnsi"/>
          <w:color w:val="000000" w:themeColor="text1"/>
        </w:rPr>
        <w:t>by an interviewer)</w:t>
      </w:r>
      <w:r w:rsidRPr="00751031">
        <w:rPr>
          <w:rFonts w:cstheme="minorHAnsi"/>
          <w:color w:val="000000" w:themeColor="text1"/>
        </w:rPr>
        <w:t xml:space="preserve">.  </w:t>
      </w:r>
    </w:p>
    <w:p w14:paraId="5FDF2137" w14:textId="77777777" w:rsidR="00751031" w:rsidRP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What wildlife visited your plot?</w:t>
      </w:r>
    </w:p>
    <w:p w14:paraId="0E0A2E39" w14:textId="77777777" w:rsidR="00751031" w:rsidRP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What did you learn?</w:t>
      </w:r>
    </w:p>
    <w:p w14:paraId="379C021F" w14:textId="77777777" w:rsidR="00751031" w:rsidRDefault="00751031" w:rsidP="00751031">
      <w:pPr>
        <w:pStyle w:val="ListParagraph"/>
        <w:numPr>
          <w:ilvl w:val="0"/>
          <w:numId w:val="8"/>
        </w:numPr>
        <w:spacing w:after="0" w:line="240" w:lineRule="auto"/>
        <w:rPr>
          <w:rFonts w:cstheme="minorHAnsi"/>
          <w:color w:val="000000" w:themeColor="text1"/>
        </w:rPr>
      </w:pPr>
      <w:r w:rsidRPr="00751031">
        <w:rPr>
          <w:rFonts w:cstheme="minorHAnsi"/>
          <w:color w:val="000000" w:themeColor="text1"/>
        </w:rPr>
        <w:t xml:space="preserve">Make sure your video is </w:t>
      </w:r>
      <w:r w:rsidRPr="00751031">
        <w:rPr>
          <w:rFonts w:cstheme="minorHAnsi"/>
          <w:color w:val="000000" w:themeColor="text1"/>
          <w:u w:val="single"/>
        </w:rPr>
        <w:t>under 3 minutes</w:t>
      </w:r>
      <w:r w:rsidRPr="00751031">
        <w:rPr>
          <w:rFonts w:cstheme="minorHAnsi"/>
          <w:color w:val="000000" w:themeColor="text1"/>
        </w:rPr>
        <w:t>.  The judges will not evaluate video recorded after 3 minutes.</w:t>
      </w:r>
    </w:p>
    <w:p w14:paraId="770A28B0" w14:textId="77777777" w:rsidR="00751031" w:rsidRPr="008D2477" w:rsidRDefault="00751031" w:rsidP="008D2477">
      <w:pPr>
        <w:pStyle w:val="Heading3"/>
        <w:rPr>
          <w:b/>
          <w:color w:val="auto"/>
        </w:rPr>
      </w:pPr>
    </w:p>
    <w:p w14:paraId="5BC7E870" w14:textId="77777777" w:rsidR="00751031" w:rsidRDefault="00751031" w:rsidP="008D2477">
      <w:pPr>
        <w:pStyle w:val="Heading3"/>
        <w:rPr>
          <w:b/>
        </w:rPr>
      </w:pPr>
      <w:r w:rsidRPr="008D2477">
        <w:rPr>
          <w:b/>
          <w:color w:val="auto"/>
        </w:rPr>
        <w:t>Submitting Your Video</w:t>
      </w:r>
    </w:p>
    <w:p w14:paraId="1F2CFE4F" w14:textId="2FDC6EF5" w:rsidR="00751031" w:rsidRPr="00751031" w:rsidRDefault="00BA7986" w:rsidP="00751031">
      <w:pPr>
        <w:pStyle w:val="ListParagraph"/>
        <w:numPr>
          <w:ilvl w:val="0"/>
          <w:numId w:val="14"/>
        </w:numPr>
        <w:spacing w:after="0" w:line="240" w:lineRule="auto"/>
        <w:rPr>
          <w:rFonts w:cstheme="minorHAnsi"/>
        </w:rPr>
      </w:pPr>
      <w:r>
        <w:rPr>
          <w:rFonts w:cstheme="minorHAnsi"/>
        </w:rPr>
        <w:t xml:space="preserve">Contact your county office </w:t>
      </w:r>
      <w:r w:rsidR="00BE5BA1">
        <w:rPr>
          <w:rFonts w:cstheme="minorHAnsi"/>
        </w:rPr>
        <w:t xml:space="preserve">and ask them to </w:t>
      </w:r>
      <w:r>
        <w:rPr>
          <w:rFonts w:cstheme="minorHAnsi"/>
        </w:rPr>
        <w:t>review the video</w:t>
      </w:r>
      <w:r w:rsidR="004A5F64">
        <w:rPr>
          <w:rFonts w:cstheme="minorHAnsi"/>
        </w:rPr>
        <w:t xml:space="preserve">. </w:t>
      </w:r>
      <w:r w:rsidR="00D668D9">
        <w:rPr>
          <w:rFonts w:cstheme="minorHAnsi"/>
        </w:rPr>
        <w:t xml:space="preserve">They </w:t>
      </w:r>
      <w:r w:rsidR="002E2161">
        <w:rPr>
          <w:rFonts w:cstheme="minorHAnsi"/>
        </w:rPr>
        <w:t>may</w:t>
      </w:r>
      <w:r w:rsidR="00D668D9">
        <w:rPr>
          <w:rFonts w:cstheme="minorHAnsi"/>
        </w:rPr>
        <w:t xml:space="preserve"> offer suggestions to improve your video </w:t>
      </w:r>
      <w:r w:rsidR="004A5F64">
        <w:rPr>
          <w:rFonts w:cstheme="minorHAnsi"/>
        </w:rPr>
        <w:t xml:space="preserve">resulting in </w:t>
      </w:r>
      <w:r w:rsidR="00D668D9">
        <w:rPr>
          <w:rFonts w:cstheme="minorHAnsi"/>
        </w:rPr>
        <w:t>more points!</w:t>
      </w:r>
    </w:p>
    <w:p w14:paraId="1C24EC93" w14:textId="56281CCC" w:rsidR="00751031" w:rsidRDefault="00BA7986" w:rsidP="00751031">
      <w:pPr>
        <w:pStyle w:val="ListParagraph"/>
        <w:numPr>
          <w:ilvl w:val="0"/>
          <w:numId w:val="14"/>
        </w:numPr>
        <w:spacing w:after="0" w:line="240" w:lineRule="auto"/>
        <w:rPr>
          <w:rFonts w:cstheme="minorHAnsi"/>
        </w:rPr>
      </w:pPr>
      <w:r>
        <w:rPr>
          <w:rFonts w:cstheme="minorHAnsi"/>
        </w:rPr>
        <w:t xml:space="preserve">Include the name of the youth in the </w:t>
      </w:r>
      <w:r w:rsidR="00751031" w:rsidRPr="00751031">
        <w:rPr>
          <w:rFonts w:cstheme="minorHAnsi"/>
        </w:rPr>
        <w:t>video file name</w:t>
      </w:r>
      <w:r>
        <w:rPr>
          <w:rFonts w:cstheme="minorHAnsi"/>
        </w:rPr>
        <w:t>.</w:t>
      </w:r>
      <w:r w:rsidR="00751031" w:rsidRPr="00751031">
        <w:rPr>
          <w:rFonts w:cstheme="minorHAnsi"/>
        </w:rPr>
        <w:t xml:space="preserve"> This will help with organizing the videos.</w:t>
      </w:r>
    </w:p>
    <w:p w14:paraId="72BD3CCE" w14:textId="73D706E8" w:rsidR="002F00C5" w:rsidRPr="002F00C5" w:rsidRDefault="00BA7986" w:rsidP="00C54603">
      <w:pPr>
        <w:pStyle w:val="ListParagraph"/>
        <w:numPr>
          <w:ilvl w:val="0"/>
          <w:numId w:val="13"/>
        </w:numPr>
        <w:spacing w:after="0" w:line="240" w:lineRule="auto"/>
      </w:pPr>
      <w:r w:rsidRPr="002F00C5">
        <w:rPr>
          <w:rFonts w:cstheme="minorHAnsi"/>
        </w:rPr>
        <w:t xml:space="preserve">The county office will upload the video to a Box </w:t>
      </w:r>
      <w:r w:rsidR="00C155E7" w:rsidRPr="002F00C5">
        <w:rPr>
          <w:rFonts w:cstheme="minorHAnsi"/>
        </w:rPr>
        <w:t>file unless</w:t>
      </w:r>
      <w:r w:rsidRPr="002F00C5">
        <w:rPr>
          <w:rFonts w:cstheme="minorHAnsi"/>
        </w:rPr>
        <w:t xml:space="preserve"> permission </w:t>
      </w:r>
      <w:r w:rsidR="00C155E7">
        <w:rPr>
          <w:rFonts w:cstheme="minorHAnsi"/>
        </w:rPr>
        <w:t xml:space="preserve">is granted to </w:t>
      </w:r>
      <w:r w:rsidRPr="002F00C5">
        <w:rPr>
          <w:rFonts w:cstheme="minorHAnsi"/>
        </w:rPr>
        <w:t>the</w:t>
      </w:r>
      <w:r w:rsidR="00C155E7">
        <w:rPr>
          <w:rFonts w:cstheme="minorHAnsi"/>
        </w:rPr>
        <w:t xml:space="preserve"> youth.</w:t>
      </w:r>
      <w:r w:rsidRPr="002F00C5">
        <w:rPr>
          <w:rFonts w:cstheme="minorHAnsi"/>
        </w:rPr>
        <w:t xml:space="preserve"> </w:t>
      </w:r>
    </w:p>
    <w:p w14:paraId="11445F60" w14:textId="6C803DC7" w:rsidR="003D1EDF" w:rsidRDefault="00751031" w:rsidP="00187D67">
      <w:pPr>
        <w:pStyle w:val="ListParagraph"/>
        <w:numPr>
          <w:ilvl w:val="0"/>
          <w:numId w:val="13"/>
        </w:numPr>
        <w:spacing w:after="0" w:line="240" w:lineRule="auto"/>
      </w:pPr>
      <w:r w:rsidRPr="00F973A2">
        <w:rPr>
          <w:rFonts w:cstheme="minorHAnsi"/>
          <w:b/>
          <w:i/>
        </w:rPr>
        <w:t>County Office Instructions</w:t>
      </w:r>
      <w:r w:rsidRPr="00F973A2">
        <w:rPr>
          <w:rFonts w:cstheme="minorHAnsi"/>
        </w:rPr>
        <w:t xml:space="preserve">:  If you </w:t>
      </w:r>
      <w:r w:rsidR="00150A3F" w:rsidRPr="00F973A2">
        <w:rPr>
          <w:rFonts w:cstheme="minorHAnsi"/>
        </w:rPr>
        <w:t>e</w:t>
      </w:r>
      <w:r w:rsidRPr="00F973A2">
        <w:rPr>
          <w:rFonts w:cstheme="minorHAnsi"/>
        </w:rPr>
        <w:t>ncounter difficulties, please email Rebecca McPeake (</w:t>
      </w:r>
      <w:hyperlink r:id="rId9" w:history="1">
        <w:r w:rsidR="003D1EDF" w:rsidRPr="00F973A2">
          <w:rPr>
            <w:rStyle w:val="Hyperlink"/>
            <w:rFonts w:cstheme="minorHAnsi"/>
          </w:rPr>
          <w:t>RMcPeake@uada.edu</w:t>
        </w:r>
      </w:hyperlink>
      <w:r w:rsidRPr="00F973A2">
        <w:rPr>
          <w:rFonts w:cstheme="minorHAnsi"/>
        </w:rPr>
        <w:t>) about the issue</w:t>
      </w:r>
      <w:r w:rsidRPr="00751031">
        <w:t>.</w:t>
      </w:r>
    </w:p>
    <w:p w14:paraId="1C3C506A" w14:textId="77777777" w:rsidR="003D1EDF" w:rsidRPr="00220CFD" w:rsidRDefault="003D1EDF" w:rsidP="00220CFD">
      <w:pPr>
        <w:pStyle w:val="Heading3"/>
        <w:jc w:val="center"/>
        <w:rPr>
          <w:b/>
          <w:bCs/>
          <w:color w:val="auto"/>
        </w:rPr>
      </w:pPr>
      <w:r w:rsidRPr="00220CFD">
        <w:rPr>
          <w:b/>
          <w:bCs/>
          <w:color w:val="auto"/>
        </w:rPr>
        <w:t>SCORE SHEET</w:t>
      </w:r>
    </w:p>
    <w:p w14:paraId="50E5B1D2" w14:textId="230F4E52" w:rsidR="003D1EDF" w:rsidRPr="00751031" w:rsidRDefault="003D1EDF" w:rsidP="003D1EDF">
      <w:pPr>
        <w:pStyle w:val="ListParagraph"/>
        <w:spacing w:after="0" w:line="240" w:lineRule="auto"/>
        <w:ind w:left="0"/>
        <w:jc w:val="center"/>
      </w:pPr>
      <w:r w:rsidRPr="003D1EDF">
        <w:rPr>
          <w:highlight w:val="yellow"/>
        </w:rPr>
        <w:t>[To Be Completed by JUDGES]</w:t>
      </w:r>
    </w:p>
    <w:tbl>
      <w:tblPr>
        <w:tblStyle w:val="TableGrid"/>
        <w:tblW w:w="9715" w:type="dxa"/>
        <w:tblLook w:val="04A0" w:firstRow="1" w:lastRow="0" w:firstColumn="1" w:lastColumn="0" w:noHBand="0" w:noVBand="1"/>
      </w:tblPr>
      <w:tblGrid>
        <w:gridCol w:w="7809"/>
        <w:gridCol w:w="1906"/>
      </w:tblGrid>
      <w:tr w:rsidR="00475492" w:rsidRPr="00751031" w14:paraId="16AA4E5E" w14:textId="77777777" w:rsidTr="008C6036">
        <w:trPr>
          <w:trHeight w:val="638"/>
        </w:trPr>
        <w:tc>
          <w:tcPr>
            <w:tcW w:w="7809" w:type="dxa"/>
            <w:tcBorders>
              <w:bottom w:val="single" w:sz="4" w:space="0" w:color="auto"/>
            </w:tcBorders>
            <w:shd w:val="pct20" w:color="auto" w:fill="auto"/>
          </w:tcPr>
          <w:p w14:paraId="4C349C8E" w14:textId="0361FAB0" w:rsidR="00475492" w:rsidRPr="00F973A2" w:rsidRDefault="00475492" w:rsidP="00475492">
            <w:pPr>
              <w:pStyle w:val="Heading4"/>
              <w:outlineLvl w:val="3"/>
              <w:rPr>
                <w:b/>
                <w:bCs/>
                <w:color w:val="auto"/>
                <w:spacing w:val="-1"/>
              </w:rPr>
            </w:pPr>
            <w:r>
              <w:rPr>
                <w:b/>
                <w:bCs/>
                <w:color w:val="auto"/>
                <w:spacing w:val="-1"/>
              </w:rPr>
              <w:t>Scor</w:t>
            </w:r>
            <w:r w:rsidR="00434BC4">
              <w:rPr>
                <w:b/>
                <w:bCs/>
                <w:color w:val="auto"/>
                <w:spacing w:val="-1"/>
              </w:rPr>
              <w:t>ing Category</w:t>
            </w:r>
          </w:p>
        </w:tc>
        <w:tc>
          <w:tcPr>
            <w:tcW w:w="1906" w:type="dxa"/>
            <w:tcBorders>
              <w:bottom w:val="single" w:sz="4" w:space="0" w:color="auto"/>
            </w:tcBorders>
            <w:shd w:val="pct20" w:color="auto" w:fill="auto"/>
          </w:tcPr>
          <w:p w14:paraId="1966C543" w14:textId="0FA71DE1" w:rsidR="00475492" w:rsidRPr="00F973A2" w:rsidRDefault="00475492" w:rsidP="00475492">
            <w:pPr>
              <w:pStyle w:val="Heading4"/>
              <w:jc w:val="center"/>
              <w:outlineLvl w:val="3"/>
              <w:rPr>
                <w:b/>
                <w:bCs/>
                <w:color w:val="auto"/>
              </w:rPr>
            </w:pPr>
            <w:r w:rsidRPr="00F973A2">
              <w:rPr>
                <w:b/>
                <w:bCs/>
                <w:color w:val="auto"/>
              </w:rPr>
              <w:t>Points awarded or deducted</w:t>
            </w:r>
          </w:p>
        </w:tc>
      </w:tr>
      <w:tr w:rsidR="00475492" w:rsidRPr="00751031" w14:paraId="065E21BD" w14:textId="77777777" w:rsidTr="008C6036">
        <w:trPr>
          <w:trHeight w:val="638"/>
        </w:trPr>
        <w:tc>
          <w:tcPr>
            <w:tcW w:w="7809" w:type="dxa"/>
            <w:shd w:val="clear" w:color="auto" w:fill="auto"/>
          </w:tcPr>
          <w:p w14:paraId="16E3B1CA" w14:textId="77777777" w:rsidR="00475492" w:rsidRPr="00F973A2" w:rsidRDefault="00475492" w:rsidP="00475492">
            <w:pPr>
              <w:pStyle w:val="Heading4"/>
              <w:rPr>
                <w:b/>
                <w:bCs/>
                <w:color w:val="auto"/>
              </w:rPr>
            </w:pPr>
            <w:r w:rsidRPr="00F973A2">
              <w:rPr>
                <w:b/>
                <w:bCs/>
                <w:color w:val="auto"/>
                <w:spacing w:val="-1"/>
              </w:rPr>
              <w:t>Pa</w:t>
            </w:r>
            <w:r w:rsidRPr="00F973A2">
              <w:rPr>
                <w:b/>
                <w:bCs/>
                <w:color w:val="auto"/>
              </w:rPr>
              <w:t>rt 1:</w:t>
            </w:r>
            <w:r w:rsidRPr="00F973A2">
              <w:rPr>
                <w:b/>
                <w:bCs/>
                <w:color w:val="auto"/>
                <w:spacing w:val="-2"/>
              </w:rPr>
              <w:t xml:space="preserve"> </w:t>
            </w:r>
            <w:r w:rsidRPr="00F973A2">
              <w:rPr>
                <w:b/>
                <w:bCs/>
                <w:color w:val="auto"/>
                <w:spacing w:val="-1"/>
              </w:rPr>
              <w:t>S</w:t>
            </w:r>
            <w:r w:rsidRPr="00F973A2">
              <w:rPr>
                <w:b/>
                <w:bCs/>
                <w:color w:val="auto"/>
              </w:rPr>
              <w:t>u</w:t>
            </w:r>
            <w:r w:rsidRPr="00F973A2">
              <w:rPr>
                <w:b/>
                <w:bCs/>
                <w:color w:val="auto"/>
                <w:spacing w:val="-1"/>
              </w:rPr>
              <w:t>b</w:t>
            </w:r>
            <w:r w:rsidRPr="00F973A2">
              <w:rPr>
                <w:b/>
                <w:bCs/>
                <w:color w:val="auto"/>
              </w:rPr>
              <w:t>j</w:t>
            </w:r>
            <w:r w:rsidRPr="00F973A2">
              <w:rPr>
                <w:b/>
                <w:bCs/>
                <w:color w:val="auto"/>
                <w:spacing w:val="-1"/>
              </w:rPr>
              <w:t>e</w:t>
            </w:r>
            <w:r w:rsidRPr="00F973A2">
              <w:rPr>
                <w:b/>
                <w:bCs/>
                <w:color w:val="auto"/>
              </w:rPr>
              <w:t>ct</w:t>
            </w:r>
            <w:r w:rsidRPr="00F973A2">
              <w:rPr>
                <w:b/>
                <w:bCs/>
                <w:color w:val="auto"/>
                <w:spacing w:val="-3"/>
              </w:rPr>
              <w:t xml:space="preserve"> </w:t>
            </w:r>
            <w:r w:rsidRPr="00F973A2">
              <w:rPr>
                <w:b/>
                <w:bCs/>
                <w:color w:val="auto"/>
                <w:spacing w:val="-1"/>
              </w:rPr>
              <w:t>ma</w:t>
            </w:r>
            <w:r w:rsidRPr="00F973A2">
              <w:rPr>
                <w:b/>
                <w:bCs/>
                <w:color w:val="auto"/>
              </w:rPr>
              <w:t>tt</w:t>
            </w:r>
            <w:r w:rsidRPr="00F973A2">
              <w:rPr>
                <w:b/>
                <w:bCs/>
                <w:color w:val="auto"/>
                <w:spacing w:val="-1"/>
              </w:rPr>
              <w:t>e</w:t>
            </w:r>
            <w:r w:rsidRPr="00F973A2">
              <w:rPr>
                <w:b/>
                <w:bCs/>
                <w:color w:val="auto"/>
              </w:rPr>
              <w:t>r</w:t>
            </w:r>
            <w:r w:rsidRPr="00F973A2">
              <w:rPr>
                <w:b/>
                <w:bCs/>
                <w:color w:val="auto"/>
                <w:spacing w:val="-4"/>
              </w:rPr>
              <w:t xml:space="preserve"> </w:t>
            </w:r>
            <w:r w:rsidRPr="00F973A2">
              <w:rPr>
                <w:b/>
                <w:bCs/>
                <w:color w:val="auto"/>
              </w:rPr>
              <w:t>(45</w:t>
            </w:r>
            <w:r w:rsidRPr="00F973A2">
              <w:rPr>
                <w:b/>
                <w:bCs/>
                <w:color w:val="auto"/>
                <w:spacing w:val="-1"/>
              </w:rPr>
              <w:t xml:space="preserve"> </w:t>
            </w:r>
            <w:r w:rsidRPr="00F973A2">
              <w:rPr>
                <w:b/>
                <w:bCs/>
                <w:color w:val="auto"/>
              </w:rPr>
              <w:t>pts)</w:t>
            </w:r>
          </w:p>
          <w:p w14:paraId="38284675" w14:textId="77777777" w:rsidR="00475492" w:rsidRPr="004C6868" w:rsidRDefault="00475492" w:rsidP="00475492">
            <w:pPr>
              <w:widowControl w:val="0"/>
              <w:autoSpaceDE w:val="0"/>
              <w:autoSpaceDN w:val="0"/>
              <w:adjustRightInd w:val="0"/>
              <w:ind w:right="-20"/>
              <w:rPr>
                <w:rFonts w:cstheme="minorHAnsi"/>
              </w:rPr>
            </w:pPr>
            <w:r w:rsidRPr="004C6868">
              <w:rPr>
                <w:rFonts w:cstheme="minorHAnsi"/>
                <w:i/>
                <w:iCs/>
                <w:spacing w:val="-1"/>
              </w:rPr>
              <w:t>S</w:t>
            </w:r>
            <w:r w:rsidRPr="004C6868">
              <w:rPr>
                <w:rFonts w:cstheme="minorHAnsi"/>
                <w:i/>
                <w:iCs/>
                <w:spacing w:val="1"/>
              </w:rPr>
              <w:t>c</w:t>
            </w:r>
            <w:r w:rsidRPr="004C6868">
              <w:rPr>
                <w:rFonts w:cstheme="minorHAnsi"/>
                <w:i/>
                <w:iCs/>
                <w:spacing w:val="-1"/>
              </w:rPr>
              <w:t>a</w:t>
            </w:r>
            <w:r w:rsidRPr="004C6868">
              <w:rPr>
                <w:rFonts w:cstheme="minorHAnsi"/>
                <w:i/>
                <w:iCs/>
              </w:rPr>
              <w:t>le</w:t>
            </w:r>
            <w:r w:rsidRPr="004C6868">
              <w:rPr>
                <w:rFonts w:cstheme="minorHAnsi"/>
                <w:i/>
                <w:iCs/>
                <w:spacing w:val="1"/>
              </w:rPr>
              <w:t xml:space="preserve"> f</w:t>
            </w:r>
            <w:r w:rsidRPr="004C6868">
              <w:rPr>
                <w:rFonts w:cstheme="minorHAnsi"/>
                <w:i/>
                <w:iCs/>
                <w:spacing w:val="-1"/>
              </w:rPr>
              <w:t>o</w:t>
            </w:r>
            <w:r w:rsidRPr="004C6868">
              <w:rPr>
                <w:rFonts w:cstheme="minorHAnsi"/>
                <w:i/>
                <w:iCs/>
              </w:rPr>
              <w:t>r</w:t>
            </w:r>
            <w:r w:rsidRPr="004C6868">
              <w:rPr>
                <w:rFonts w:cstheme="minorHAnsi"/>
                <w:i/>
                <w:iCs/>
                <w:spacing w:val="-2"/>
              </w:rPr>
              <w:t xml:space="preserve"> </w:t>
            </w:r>
            <w:r w:rsidRPr="004C6868">
              <w:rPr>
                <w:rFonts w:cstheme="minorHAnsi"/>
                <w:i/>
                <w:iCs/>
              </w:rPr>
              <w:t>s</w:t>
            </w:r>
            <w:r w:rsidRPr="004C6868">
              <w:rPr>
                <w:rFonts w:cstheme="minorHAnsi"/>
                <w:i/>
                <w:iCs/>
                <w:spacing w:val="1"/>
              </w:rPr>
              <w:t>c</w:t>
            </w:r>
            <w:r w:rsidRPr="004C6868">
              <w:rPr>
                <w:rFonts w:cstheme="minorHAnsi"/>
                <w:i/>
                <w:iCs/>
                <w:spacing w:val="-1"/>
              </w:rPr>
              <w:t>or</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1"/>
              </w:rPr>
              <w:t xml:space="preserve"> </w:t>
            </w:r>
            <w:r w:rsidRPr="004C6868">
              <w:rPr>
                <w:rFonts w:cstheme="minorHAnsi"/>
                <w:i/>
                <w:iCs/>
              </w:rPr>
              <w:t>0</w:t>
            </w:r>
            <w:r w:rsidRPr="004C6868">
              <w:rPr>
                <w:rFonts w:cstheme="minorHAnsi"/>
                <w:i/>
                <w:iCs/>
                <w:spacing w:val="1"/>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1"/>
              </w:rPr>
              <w:t>ve</w:t>
            </w:r>
            <w:r w:rsidRPr="004C6868">
              <w:rPr>
                <w:rFonts w:cstheme="minorHAnsi"/>
                <w:i/>
                <w:iCs/>
                <w:spacing w:val="-3"/>
              </w:rPr>
              <w:t>r</w:t>
            </w:r>
            <w:r w:rsidRPr="004C6868">
              <w:rPr>
                <w:rFonts w:cstheme="minorHAnsi"/>
                <w:i/>
                <w:iCs/>
              </w:rPr>
              <w:t>y</w:t>
            </w:r>
            <w:r w:rsidRPr="004C6868">
              <w:rPr>
                <w:rFonts w:cstheme="minorHAnsi"/>
                <w:i/>
                <w:iCs/>
                <w:spacing w:val="-1"/>
              </w:rPr>
              <w:t xml:space="preserve"> poor</w:t>
            </w:r>
            <w:r w:rsidRPr="004C6868">
              <w:rPr>
                <w:rFonts w:cstheme="minorHAnsi"/>
                <w:i/>
                <w:iCs/>
              </w:rPr>
              <w:t>,</w:t>
            </w:r>
            <w:r w:rsidRPr="004C6868">
              <w:rPr>
                <w:rFonts w:cstheme="minorHAnsi"/>
                <w:i/>
                <w:iCs/>
                <w:spacing w:val="-3"/>
              </w:rPr>
              <w:t xml:space="preserve"> </w:t>
            </w:r>
            <w:r w:rsidRPr="004C6868">
              <w:rPr>
                <w:rFonts w:cstheme="minorHAnsi"/>
                <w:i/>
                <w:iCs/>
                <w:spacing w:val="-1"/>
              </w:rPr>
              <w:t>n</w:t>
            </w:r>
            <w:r w:rsidRPr="004C6868">
              <w:rPr>
                <w:rFonts w:cstheme="minorHAnsi"/>
                <w:i/>
                <w:iCs/>
              </w:rPr>
              <w:t xml:space="preserve">o </w:t>
            </w:r>
            <w:r w:rsidRPr="004C6868">
              <w:rPr>
                <w:rFonts w:cstheme="minorHAnsi"/>
                <w:i/>
                <w:iCs/>
                <w:spacing w:val="-1"/>
              </w:rPr>
              <w:t>po</w:t>
            </w:r>
            <w:r w:rsidRPr="004C6868">
              <w:rPr>
                <w:rFonts w:cstheme="minorHAnsi"/>
                <w:i/>
                <w:iCs/>
                <w:spacing w:val="2"/>
              </w:rPr>
              <w:t>i</w:t>
            </w:r>
            <w:r w:rsidRPr="004C6868">
              <w:rPr>
                <w:rFonts w:cstheme="minorHAnsi"/>
                <w:i/>
                <w:iCs/>
                <w:spacing w:val="-1"/>
              </w:rPr>
              <w:t>n</w:t>
            </w:r>
            <w:r w:rsidRPr="004C6868">
              <w:rPr>
                <w:rFonts w:cstheme="minorHAnsi"/>
                <w:i/>
                <w:iCs/>
                <w:spacing w:val="1"/>
              </w:rPr>
              <w:t>t</w:t>
            </w:r>
            <w:r w:rsidRPr="004C6868">
              <w:rPr>
                <w:rFonts w:cstheme="minorHAnsi"/>
                <w:i/>
                <w:iCs/>
              </w:rPr>
              <w:t>s;</w:t>
            </w:r>
            <w:r w:rsidRPr="004C6868">
              <w:rPr>
                <w:rFonts w:cstheme="minorHAnsi"/>
                <w:i/>
                <w:iCs/>
                <w:spacing w:val="1"/>
              </w:rPr>
              <w:t xml:space="preserve"> 15</w:t>
            </w:r>
            <w:r w:rsidRPr="004C6868">
              <w:rPr>
                <w:rFonts w:cstheme="minorHAnsi"/>
                <w:i/>
                <w:iCs/>
                <w:spacing w:val="-3"/>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3"/>
              </w:rPr>
              <w:t>o</w:t>
            </w:r>
            <w:r w:rsidRPr="004C6868">
              <w:rPr>
                <w:rFonts w:cstheme="minorHAnsi"/>
                <w:i/>
                <w:iCs/>
                <w:spacing w:val="-1"/>
              </w:rPr>
              <w:t>u</w:t>
            </w:r>
            <w:r w:rsidRPr="004C6868">
              <w:rPr>
                <w:rFonts w:cstheme="minorHAnsi"/>
                <w:i/>
                <w:iCs/>
                <w:spacing w:val="1"/>
              </w:rPr>
              <w:t>t</w:t>
            </w:r>
            <w:r w:rsidRPr="004C6868">
              <w:rPr>
                <w:rFonts w:cstheme="minorHAnsi"/>
                <w:i/>
                <w:iCs/>
              </w:rPr>
              <w:t>s</w:t>
            </w:r>
            <w:r w:rsidRPr="004C6868">
              <w:rPr>
                <w:rFonts w:cstheme="minorHAnsi"/>
                <w:i/>
                <w:iCs/>
                <w:spacing w:val="1"/>
              </w:rPr>
              <w:t>t</w:t>
            </w:r>
            <w:r w:rsidRPr="004C6868">
              <w:rPr>
                <w:rFonts w:cstheme="minorHAnsi"/>
                <w:i/>
                <w:iCs/>
                <w:spacing w:val="-1"/>
              </w:rPr>
              <w:t>and</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3"/>
              </w:rPr>
              <w:t xml:space="preserve"> </w:t>
            </w:r>
            <w:r w:rsidRPr="004C6868">
              <w:rPr>
                <w:rFonts w:cstheme="minorHAnsi"/>
                <w:i/>
                <w:iCs/>
              </w:rPr>
              <w:t>m</w:t>
            </w:r>
            <w:r w:rsidRPr="004C6868">
              <w:rPr>
                <w:rFonts w:cstheme="minorHAnsi"/>
                <w:i/>
                <w:iCs/>
                <w:spacing w:val="1"/>
              </w:rPr>
              <w:t>a</w:t>
            </w:r>
            <w:r w:rsidRPr="004C6868">
              <w:rPr>
                <w:rFonts w:cstheme="minorHAnsi"/>
                <w:i/>
                <w:iCs/>
                <w:spacing w:val="-1"/>
              </w:rPr>
              <w:t>x</w:t>
            </w:r>
            <w:r w:rsidRPr="004C6868">
              <w:rPr>
                <w:rFonts w:cstheme="minorHAnsi"/>
                <w:i/>
                <w:iCs/>
              </w:rPr>
              <w:t>im</w:t>
            </w:r>
            <w:r w:rsidRPr="004C6868">
              <w:rPr>
                <w:rFonts w:cstheme="minorHAnsi"/>
                <w:i/>
                <w:iCs/>
                <w:spacing w:val="-1"/>
              </w:rPr>
              <w:t>u</w:t>
            </w:r>
            <w:r w:rsidRPr="004C6868">
              <w:rPr>
                <w:rFonts w:cstheme="minorHAnsi"/>
                <w:i/>
                <w:iCs/>
              </w:rPr>
              <w:t>m</w:t>
            </w:r>
            <w:r w:rsidRPr="004C6868">
              <w:rPr>
                <w:rFonts w:cstheme="minorHAnsi"/>
                <w:i/>
                <w:iCs/>
                <w:spacing w:val="1"/>
              </w:rPr>
              <w:t xml:space="preserve"> p</w:t>
            </w:r>
            <w:r w:rsidRPr="004C6868">
              <w:rPr>
                <w:rFonts w:cstheme="minorHAnsi"/>
                <w:i/>
                <w:iCs/>
                <w:spacing w:val="2"/>
              </w:rPr>
              <w:t>o</w:t>
            </w:r>
            <w:r w:rsidRPr="004C6868">
              <w:rPr>
                <w:rFonts w:cstheme="minorHAnsi"/>
                <w:i/>
                <w:iCs/>
              </w:rPr>
              <w:t>i</w:t>
            </w:r>
            <w:r w:rsidRPr="004C6868">
              <w:rPr>
                <w:rFonts w:cstheme="minorHAnsi"/>
                <w:i/>
                <w:iCs/>
                <w:spacing w:val="-1"/>
              </w:rPr>
              <w:t>n</w:t>
            </w:r>
            <w:r w:rsidRPr="004C6868">
              <w:rPr>
                <w:rFonts w:cstheme="minorHAnsi"/>
                <w:i/>
                <w:iCs/>
                <w:spacing w:val="1"/>
              </w:rPr>
              <w:t>t</w:t>
            </w:r>
            <w:r w:rsidRPr="004C6868">
              <w:rPr>
                <w:rFonts w:cstheme="minorHAnsi"/>
                <w:i/>
                <w:iCs/>
              </w:rPr>
              <w:t>s</w:t>
            </w:r>
          </w:p>
        </w:tc>
        <w:tc>
          <w:tcPr>
            <w:tcW w:w="1906" w:type="dxa"/>
            <w:shd w:val="clear" w:color="auto" w:fill="auto"/>
          </w:tcPr>
          <w:p w14:paraId="7C23D98E" w14:textId="08D40EA3" w:rsidR="00475492" w:rsidRPr="00F973A2" w:rsidRDefault="00475492" w:rsidP="00277E74">
            <w:pPr>
              <w:pStyle w:val="Heading4"/>
              <w:rPr>
                <w:b/>
                <w:bCs/>
              </w:rPr>
            </w:pPr>
          </w:p>
        </w:tc>
      </w:tr>
      <w:tr w:rsidR="00475492" w:rsidRPr="00751031" w14:paraId="76F2B2D1" w14:textId="77777777" w:rsidTr="008C6036">
        <w:tc>
          <w:tcPr>
            <w:tcW w:w="7809" w:type="dxa"/>
          </w:tcPr>
          <w:p w14:paraId="6440FA98" w14:textId="77777777" w:rsidR="00475492" w:rsidRPr="004C6868" w:rsidRDefault="00475492" w:rsidP="00475492">
            <w:pPr>
              <w:widowControl w:val="0"/>
              <w:autoSpaceDE w:val="0"/>
              <w:autoSpaceDN w:val="0"/>
              <w:adjustRightInd w:val="0"/>
              <w:spacing w:line="289" w:lineRule="exact"/>
              <w:ind w:right="-20"/>
              <w:rPr>
                <w:rFonts w:cstheme="minorHAnsi"/>
              </w:rPr>
            </w:pPr>
            <w:r w:rsidRPr="004C6868">
              <w:rPr>
                <w:rFonts w:cstheme="minorHAnsi"/>
              </w:rPr>
              <w:t>9-1. K</w:t>
            </w:r>
            <w:r w:rsidRPr="004C6868">
              <w:rPr>
                <w:rFonts w:cstheme="minorHAnsi"/>
                <w:spacing w:val="1"/>
              </w:rPr>
              <w:t>no</w:t>
            </w:r>
            <w:r w:rsidRPr="004C6868">
              <w:rPr>
                <w:rFonts w:cstheme="minorHAnsi"/>
                <w:spacing w:val="-1"/>
              </w:rPr>
              <w:t>w</w:t>
            </w:r>
            <w:r w:rsidRPr="004C6868">
              <w:rPr>
                <w:rFonts w:cstheme="minorHAnsi"/>
              </w:rPr>
              <w:t>l</w:t>
            </w:r>
            <w:r w:rsidRPr="004C6868">
              <w:rPr>
                <w:rFonts w:cstheme="minorHAnsi"/>
                <w:spacing w:val="1"/>
              </w:rPr>
              <w:t>ed</w:t>
            </w:r>
            <w:r w:rsidRPr="004C6868">
              <w:rPr>
                <w:rFonts w:cstheme="minorHAnsi"/>
              </w:rPr>
              <w:t>ge</w:t>
            </w:r>
            <w:r w:rsidRPr="004C6868">
              <w:rPr>
                <w:rFonts w:cstheme="minorHAnsi"/>
                <w:spacing w:val="-6"/>
              </w:rPr>
              <w:t xml:space="preserve"> </w:t>
            </w:r>
            <w:r w:rsidRPr="004C6868">
              <w:rPr>
                <w:rFonts w:cstheme="minorHAnsi"/>
                <w:spacing w:val="1"/>
              </w:rPr>
              <w:t>o</w:t>
            </w:r>
            <w:r w:rsidRPr="004C6868">
              <w:rPr>
                <w:rFonts w:cstheme="minorHAnsi"/>
              </w:rPr>
              <w:t xml:space="preserve">f food plot </w:t>
            </w:r>
            <w:r w:rsidRPr="004C6868">
              <w:rPr>
                <w:rFonts w:cstheme="minorHAnsi"/>
                <w:spacing w:val="-1"/>
              </w:rPr>
              <w:t>c</w:t>
            </w:r>
            <w:r w:rsidRPr="004C6868">
              <w:rPr>
                <w:rFonts w:cstheme="minorHAnsi"/>
                <w:spacing w:val="1"/>
              </w:rPr>
              <w:t>on</w:t>
            </w:r>
            <w:r w:rsidRPr="004C6868">
              <w:rPr>
                <w:rFonts w:cstheme="minorHAnsi"/>
                <w:spacing w:val="-1"/>
              </w:rPr>
              <w:t>c</w:t>
            </w:r>
            <w:r w:rsidRPr="004C6868">
              <w:rPr>
                <w:rFonts w:cstheme="minorHAnsi"/>
                <w:spacing w:val="-2"/>
              </w:rPr>
              <w:t>e</w:t>
            </w:r>
            <w:r w:rsidRPr="004C6868">
              <w:rPr>
                <w:rFonts w:cstheme="minorHAnsi"/>
                <w:spacing w:val="1"/>
              </w:rPr>
              <w:t>pt</w:t>
            </w:r>
            <w:r w:rsidRPr="004C6868">
              <w:rPr>
                <w:rFonts w:cstheme="minorHAnsi"/>
              </w:rPr>
              <w:t>s</w:t>
            </w:r>
            <w:r w:rsidRPr="004C6868">
              <w:rPr>
                <w:rFonts w:cstheme="minorHAnsi"/>
                <w:spacing w:val="-1"/>
              </w:rPr>
              <w:t xml:space="preserve"> </w:t>
            </w:r>
            <w:r w:rsidRPr="004C6868">
              <w:rPr>
                <w:rFonts w:cstheme="minorHAnsi"/>
                <w:spacing w:val="-2"/>
              </w:rPr>
              <w:t>a</w:t>
            </w:r>
            <w:r w:rsidRPr="004C6868">
              <w:rPr>
                <w:rFonts w:cstheme="minorHAnsi"/>
                <w:spacing w:val="1"/>
              </w:rPr>
              <w:t>n</w:t>
            </w:r>
            <w:r w:rsidRPr="004C6868">
              <w:rPr>
                <w:rFonts w:cstheme="minorHAnsi"/>
              </w:rPr>
              <w:t xml:space="preserve">d </w:t>
            </w:r>
            <w:r w:rsidRPr="004C6868">
              <w:rPr>
                <w:rFonts w:cstheme="minorHAnsi"/>
                <w:spacing w:val="1"/>
              </w:rPr>
              <w:t>te</w:t>
            </w:r>
            <w:r w:rsidRPr="004C6868">
              <w:rPr>
                <w:rFonts w:cstheme="minorHAnsi"/>
              </w:rPr>
              <w:t xml:space="preserve">rms </w:t>
            </w:r>
          </w:p>
        </w:tc>
        <w:tc>
          <w:tcPr>
            <w:tcW w:w="1906" w:type="dxa"/>
          </w:tcPr>
          <w:p w14:paraId="2BDA7622" w14:textId="77777777" w:rsidR="00475492" w:rsidRPr="00751031" w:rsidRDefault="00475492" w:rsidP="00475492"/>
        </w:tc>
      </w:tr>
      <w:tr w:rsidR="00475492" w:rsidRPr="00751031" w14:paraId="331F84D1" w14:textId="77777777" w:rsidTr="008C6036">
        <w:trPr>
          <w:trHeight w:val="152"/>
        </w:trPr>
        <w:tc>
          <w:tcPr>
            <w:tcW w:w="7809" w:type="dxa"/>
          </w:tcPr>
          <w:p w14:paraId="57C2EC2B" w14:textId="77777777" w:rsidR="00475492" w:rsidRPr="004C6868" w:rsidRDefault="00475492" w:rsidP="00475492">
            <w:pPr>
              <w:widowControl w:val="0"/>
              <w:autoSpaceDE w:val="0"/>
              <w:autoSpaceDN w:val="0"/>
              <w:adjustRightInd w:val="0"/>
              <w:spacing w:before="26" w:line="289" w:lineRule="exact"/>
              <w:ind w:right="-20"/>
              <w:rPr>
                <w:rFonts w:cstheme="minorHAnsi"/>
              </w:rPr>
            </w:pPr>
            <w:r w:rsidRPr="004C6868">
              <w:rPr>
                <w:rFonts w:cstheme="minorHAnsi"/>
              </w:rPr>
              <w:t>9-2. Experience in preparing, planting, maintaining and observing food plot</w:t>
            </w:r>
            <w:r w:rsidRPr="004C6868">
              <w:rPr>
                <w:rFonts w:cstheme="minorHAnsi"/>
                <w:spacing w:val="-6"/>
              </w:rPr>
              <w:t xml:space="preserve"> </w:t>
            </w:r>
          </w:p>
        </w:tc>
        <w:tc>
          <w:tcPr>
            <w:tcW w:w="1906" w:type="dxa"/>
          </w:tcPr>
          <w:p w14:paraId="6BEB0B5B" w14:textId="77777777" w:rsidR="00475492" w:rsidRPr="00751031" w:rsidRDefault="00475492" w:rsidP="00475492"/>
        </w:tc>
      </w:tr>
      <w:tr w:rsidR="00475492" w:rsidRPr="00751031" w14:paraId="3A2E7301" w14:textId="77777777" w:rsidTr="008C6036">
        <w:trPr>
          <w:trHeight w:val="278"/>
        </w:trPr>
        <w:tc>
          <w:tcPr>
            <w:tcW w:w="7809" w:type="dxa"/>
            <w:tcBorders>
              <w:bottom w:val="single" w:sz="4" w:space="0" w:color="auto"/>
            </w:tcBorders>
          </w:tcPr>
          <w:p w14:paraId="5B3708FC" w14:textId="77777777" w:rsidR="00475492" w:rsidRPr="004C6868" w:rsidRDefault="00475492" w:rsidP="00475492">
            <w:pPr>
              <w:rPr>
                <w:rFonts w:cstheme="minorHAnsi"/>
              </w:rPr>
            </w:pPr>
            <w:r w:rsidRPr="004C6868">
              <w:rPr>
                <w:rFonts w:cstheme="minorHAnsi"/>
                <w:w w:val="99"/>
              </w:rPr>
              <w:t>9-3. Description of what was learned</w:t>
            </w:r>
          </w:p>
        </w:tc>
        <w:tc>
          <w:tcPr>
            <w:tcW w:w="1906" w:type="dxa"/>
            <w:tcBorders>
              <w:bottom w:val="single" w:sz="4" w:space="0" w:color="auto"/>
            </w:tcBorders>
          </w:tcPr>
          <w:p w14:paraId="69609B30" w14:textId="77777777" w:rsidR="00475492" w:rsidRPr="00751031" w:rsidRDefault="00475492" w:rsidP="00475492"/>
        </w:tc>
      </w:tr>
      <w:tr w:rsidR="00475492" w:rsidRPr="00751031" w14:paraId="6634336E" w14:textId="77777777" w:rsidTr="008C6036">
        <w:trPr>
          <w:trHeight w:val="530"/>
        </w:trPr>
        <w:tc>
          <w:tcPr>
            <w:tcW w:w="7809" w:type="dxa"/>
            <w:shd w:val="clear" w:color="auto" w:fill="auto"/>
          </w:tcPr>
          <w:p w14:paraId="22FEBCCA" w14:textId="77777777" w:rsidR="00475492" w:rsidRPr="00F973A2" w:rsidRDefault="00475492" w:rsidP="00475492">
            <w:pPr>
              <w:pStyle w:val="Heading4"/>
              <w:rPr>
                <w:b/>
                <w:bCs/>
                <w:color w:val="auto"/>
              </w:rPr>
            </w:pPr>
            <w:r w:rsidRPr="00F973A2">
              <w:rPr>
                <w:b/>
                <w:bCs/>
                <w:color w:val="auto"/>
                <w:spacing w:val="-1"/>
              </w:rPr>
              <w:t>Pa</w:t>
            </w:r>
            <w:r w:rsidRPr="00F973A2">
              <w:rPr>
                <w:b/>
                <w:bCs/>
                <w:color w:val="auto"/>
                <w:spacing w:val="1"/>
              </w:rPr>
              <w:t>r</w:t>
            </w:r>
            <w:r w:rsidRPr="00F973A2">
              <w:rPr>
                <w:b/>
                <w:bCs/>
                <w:color w:val="auto"/>
              </w:rPr>
              <w:t xml:space="preserve">t </w:t>
            </w:r>
            <w:r w:rsidRPr="00F973A2">
              <w:rPr>
                <w:b/>
                <w:bCs/>
                <w:color w:val="auto"/>
                <w:spacing w:val="1"/>
              </w:rPr>
              <w:t>2</w:t>
            </w:r>
            <w:r w:rsidRPr="00F973A2">
              <w:rPr>
                <w:b/>
                <w:bCs/>
                <w:color w:val="auto"/>
              </w:rPr>
              <w:t>: Presentation</w:t>
            </w:r>
            <w:r w:rsidRPr="00F973A2">
              <w:rPr>
                <w:b/>
                <w:bCs/>
                <w:color w:val="auto"/>
                <w:spacing w:val="-6"/>
              </w:rPr>
              <w:t xml:space="preserve"> </w:t>
            </w:r>
            <w:r w:rsidRPr="00F973A2">
              <w:rPr>
                <w:b/>
                <w:bCs/>
                <w:color w:val="auto"/>
                <w:spacing w:val="-3"/>
              </w:rPr>
              <w:t>(25</w:t>
            </w:r>
            <w:r w:rsidRPr="00F973A2">
              <w:rPr>
                <w:b/>
                <w:bCs/>
                <w:color w:val="auto"/>
                <w:spacing w:val="-4"/>
              </w:rPr>
              <w:t xml:space="preserve"> </w:t>
            </w:r>
            <w:r w:rsidRPr="00F973A2">
              <w:rPr>
                <w:b/>
                <w:bCs/>
                <w:color w:val="auto"/>
              </w:rPr>
              <w:t>pts)</w:t>
            </w:r>
          </w:p>
          <w:p w14:paraId="219D598A" w14:textId="77777777" w:rsidR="00475492" w:rsidRPr="004C6868" w:rsidRDefault="00475492" w:rsidP="00475492">
            <w:pPr>
              <w:widowControl w:val="0"/>
              <w:autoSpaceDE w:val="0"/>
              <w:autoSpaceDN w:val="0"/>
              <w:adjustRightInd w:val="0"/>
              <w:spacing w:before="2"/>
              <w:ind w:right="-20"/>
              <w:rPr>
                <w:rFonts w:cstheme="minorHAnsi"/>
              </w:rPr>
            </w:pPr>
            <w:r w:rsidRPr="004C6868">
              <w:rPr>
                <w:rFonts w:cstheme="minorHAnsi"/>
                <w:i/>
                <w:iCs/>
                <w:spacing w:val="-1"/>
              </w:rPr>
              <w:t>S</w:t>
            </w:r>
            <w:r w:rsidRPr="004C6868">
              <w:rPr>
                <w:rFonts w:cstheme="minorHAnsi"/>
                <w:i/>
                <w:iCs/>
                <w:spacing w:val="1"/>
              </w:rPr>
              <w:t>c</w:t>
            </w:r>
            <w:r w:rsidRPr="004C6868">
              <w:rPr>
                <w:rFonts w:cstheme="minorHAnsi"/>
                <w:i/>
                <w:iCs/>
                <w:spacing w:val="-1"/>
              </w:rPr>
              <w:t>a</w:t>
            </w:r>
            <w:r w:rsidRPr="004C6868">
              <w:rPr>
                <w:rFonts w:cstheme="minorHAnsi"/>
                <w:i/>
                <w:iCs/>
              </w:rPr>
              <w:t>le</w:t>
            </w:r>
            <w:r w:rsidRPr="004C6868">
              <w:rPr>
                <w:rFonts w:cstheme="minorHAnsi"/>
                <w:i/>
                <w:iCs/>
                <w:spacing w:val="1"/>
              </w:rPr>
              <w:t xml:space="preserve"> f</w:t>
            </w:r>
            <w:r w:rsidRPr="004C6868">
              <w:rPr>
                <w:rFonts w:cstheme="minorHAnsi"/>
                <w:i/>
                <w:iCs/>
                <w:spacing w:val="-1"/>
              </w:rPr>
              <w:t>o</w:t>
            </w:r>
            <w:r w:rsidRPr="004C6868">
              <w:rPr>
                <w:rFonts w:cstheme="minorHAnsi"/>
                <w:i/>
                <w:iCs/>
              </w:rPr>
              <w:t>r</w:t>
            </w:r>
            <w:r w:rsidRPr="004C6868">
              <w:rPr>
                <w:rFonts w:cstheme="minorHAnsi"/>
                <w:i/>
                <w:iCs/>
                <w:spacing w:val="-2"/>
              </w:rPr>
              <w:t xml:space="preserve"> </w:t>
            </w:r>
            <w:r w:rsidRPr="004C6868">
              <w:rPr>
                <w:rFonts w:cstheme="minorHAnsi"/>
                <w:i/>
                <w:iCs/>
              </w:rPr>
              <w:t>s</w:t>
            </w:r>
            <w:r w:rsidRPr="004C6868">
              <w:rPr>
                <w:rFonts w:cstheme="minorHAnsi"/>
                <w:i/>
                <w:iCs/>
                <w:spacing w:val="1"/>
              </w:rPr>
              <w:t>c</w:t>
            </w:r>
            <w:r w:rsidRPr="004C6868">
              <w:rPr>
                <w:rFonts w:cstheme="minorHAnsi"/>
                <w:i/>
                <w:iCs/>
                <w:spacing w:val="-1"/>
              </w:rPr>
              <w:t>or</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1"/>
              </w:rPr>
              <w:t xml:space="preserve"> </w:t>
            </w:r>
            <w:r w:rsidRPr="004C6868">
              <w:rPr>
                <w:rFonts w:cstheme="minorHAnsi"/>
                <w:i/>
                <w:iCs/>
              </w:rPr>
              <w:t>0</w:t>
            </w:r>
            <w:r w:rsidRPr="004C6868">
              <w:rPr>
                <w:rFonts w:cstheme="minorHAnsi"/>
                <w:i/>
                <w:iCs/>
                <w:spacing w:val="1"/>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1"/>
              </w:rPr>
              <w:t>ve</w:t>
            </w:r>
            <w:r w:rsidRPr="004C6868">
              <w:rPr>
                <w:rFonts w:cstheme="minorHAnsi"/>
                <w:i/>
                <w:iCs/>
                <w:spacing w:val="-3"/>
              </w:rPr>
              <w:t>r</w:t>
            </w:r>
            <w:r w:rsidRPr="004C6868">
              <w:rPr>
                <w:rFonts w:cstheme="minorHAnsi"/>
                <w:i/>
                <w:iCs/>
              </w:rPr>
              <w:t>y</w:t>
            </w:r>
            <w:r w:rsidRPr="004C6868">
              <w:rPr>
                <w:rFonts w:cstheme="minorHAnsi"/>
                <w:i/>
                <w:iCs/>
                <w:spacing w:val="-1"/>
              </w:rPr>
              <w:t xml:space="preserve"> poor</w:t>
            </w:r>
            <w:r w:rsidRPr="004C6868">
              <w:rPr>
                <w:rFonts w:cstheme="minorHAnsi"/>
                <w:i/>
                <w:iCs/>
              </w:rPr>
              <w:t>,</w:t>
            </w:r>
            <w:r w:rsidRPr="004C6868">
              <w:rPr>
                <w:rFonts w:cstheme="minorHAnsi"/>
                <w:i/>
                <w:iCs/>
                <w:spacing w:val="-3"/>
              </w:rPr>
              <w:t xml:space="preserve"> </w:t>
            </w:r>
            <w:r w:rsidRPr="004C6868">
              <w:rPr>
                <w:rFonts w:cstheme="minorHAnsi"/>
                <w:i/>
                <w:iCs/>
                <w:spacing w:val="-1"/>
              </w:rPr>
              <w:t>n</w:t>
            </w:r>
            <w:r w:rsidRPr="004C6868">
              <w:rPr>
                <w:rFonts w:cstheme="minorHAnsi"/>
                <w:i/>
                <w:iCs/>
              </w:rPr>
              <w:t xml:space="preserve">o </w:t>
            </w:r>
            <w:r w:rsidRPr="004C6868">
              <w:rPr>
                <w:rFonts w:cstheme="minorHAnsi"/>
                <w:i/>
                <w:iCs/>
                <w:spacing w:val="-1"/>
              </w:rPr>
              <w:t>po</w:t>
            </w:r>
            <w:r w:rsidRPr="004C6868">
              <w:rPr>
                <w:rFonts w:cstheme="minorHAnsi"/>
                <w:i/>
                <w:iCs/>
                <w:spacing w:val="2"/>
              </w:rPr>
              <w:t>i</w:t>
            </w:r>
            <w:r w:rsidRPr="004C6868">
              <w:rPr>
                <w:rFonts w:cstheme="minorHAnsi"/>
                <w:i/>
                <w:iCs/>
                <w:spacing w:val="-1"/>
              </w:rPr>
              <w:t>n</w:t>
            </w:r>
            <w:r w:rsidRPr="004C6868">
              <w:rPr>
                <w:rFonts w:cstheme="minorHAnsi"/>
                <w:i/>
                <w:iCs/>
                <w:spacing w:val="1"/>
              </w:rPr>
              <w:t>t</w:t>
            </w:r>
            <w:r w:rsidRPr="004C6868">
              <w:rPr>
                <w:rFonts w:cstheme="minorHAnsi"/>
                <w:i/>
                <w:iCs/>
              </w:rPr>
              <w:t>s;</w:t>
            </w:r>
            <w:r w:rsidRPr="004C6868">
              <w:rPr>
                <w:rFonts w:cstheme="minorHAnsi"/>
                <w:i/>
                <w:iCs/>
                <w:spacing w:val="1"/>
              </w:rPr>
              <w:t xml:space="preserve"> 10</w:t>
            </w:r>
            <w:r w:rsidRPr="004C6868">
              <w:rPr>
                <w:rFonts w:cstheme="minorHAnsi"/>
                <w:i/>
                <w:iCs/>
                <w:spacing w:val="-3"/>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3"/>
              </w:rPr>
              <w:t>o</w:t>
            </w:r>
            <w:r w:rsidRPr="004C6868">
              <w:rPr>
                <w:rFonts w:cstheme="minorHAnsi"/>
                <w:i/>
                <w:iCs/>
                <w:spacing w:val="-1"/>
              </w:rPr>
              <w:t>u</w:t>
            </w:r>
            <w:r w:rsidRPr="004C6868">
              <w:rPr>
                <w:rFonts w:cstheme="minorHAnsi"/>
                <w:i/>
                <w:iCs/>
                <w:spacing w:val="1"/>
              </w:rPr>
              <w:t>t</w:t>
            </w:r>
            <w:r w:rsidRPr="004C6868">
              <w:rPr>
                <w:rFonts w:cstheme="minorHAnsi"/>
                <w:i/>
                <w:iCs/>
              </w:rPr>
              <w:t>s</w:t>
            </w:r>
            <w:r w:rsidRPr="004C6868">
              <w:rPr>
                <w:rFonts w:cstheme="minorHAnsi"/>
                <w:i/>
                <w:iCs/>
                <w:spacing w:val="1"/>
              </w:rPr>
              <w:t>t</w:t>
            </w:r>
            <w:r w:rsidRPr="004C6868">
              <w:rPr>
                <w:rFonts w:cstheme="minorHAnsi"/>
                <w:i/>
                <w:iCs/>
                <w:spacing w:val="-1"/>
              </w:rPr>
              <w:t>and</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3"/>
              </w:rPr>
              <w:t xml:space="preserve"> </w:t>
            </w:r>
            <w:r w:rsidRPr="004C6868">
              <w:rPr>
                <w:rFonts w:cstheme="minorHAnsi"/>
                <w:i/>
                <w:iCs/>
              </w:rPr>
              <w:t>m</w:t>
            </w:r>
            <w:r w:rsidRPr="004C6868">
              <w:rPr>
                <w:rFonts w:cstheme="minorHAnsi"/>
                <w:i/>
                <w:iCs/>
                <w:spacing w:val="1"/>
              </w:rPr>
              <w:t>a</w:t>
            </w:r>
            <w:r w:rsidRPr="004C6868">
              <w:rPr>
                <w:rFonts w:cstheme="minorHAnsi"/>
                <w:i/>
                <w:iCs/>
                <w:spacing w:val="-1"/>
              </w:rPr>
              <w:t>x</w:t>
            </w:r>
            <w:r w:rsidRPr="004C6868">
              <w:rPr>
                <w:rFonts w:cstheme="minorHAnsi"/>
                <w:i/>
                <w:iCs/>
              </w:rPr>
              <w:t>im</w:t>
            </w:r>
            <w:r w:rsidRPr="004C6868">
              <w:rPr>
                <w:rFonts w:cstheme="minorHAnsi"/>
                <w:i/>
                <w:iCs/>
                <w:spacing w:val="-1"/>
              </w:rPr>
              <w:t>u</w:t>
            </w:r>
            <w:r w:rsidRPr="004C6868">
              <w:rPr>
                <w:rFonts w:cstheme="minorHAnsi"/>
                <w:i/>
                <w:iCs/>
              </w:rPr>
              <w:t>m</w:t>
            </w:r>
            <w:r w:rsidRPr="004C6868">
              <w:rPr>
                <w:rFonts w:cstheme="minorHAnsi"/>
                <w:i/>
                <w:iCs/>
                <w:spacing w:val="1"/>
              </w:rPr>
              <w:t xml:space="preserve"> p</w:t>
            </w:r>
            <w:r w:rsidRPr="004C6868">
              <w:rPr>
                <w:rFonts w:cstheme="minorHAnsi"/>
                <w:i/>
                <w:iCs/>
                <w:spacing w:val="2"/>
              </w:rPr>
              <w:t>o</w:t>
            </w:r>
            <w:r w:rsidRPr="004C6868">
              <w:rPr>
                <w:rFonts w:cstheme="minorHAnsi"/>
                <w:i/>
                <w:iCs/>
              </w:rPr>
              <w:t>i</w:t>
            </w:r>
            <w:r w:rsidRPr="004C6868">
              <w:rPr>
                <w:rFonts w:cstheme="minorHAnsi"/>
                <w:i/>
                <w:iCs/>
                <w:spacing w:val="-1"/>
              </w:rPr>
              <w:t>n</w:t>
            </w:r>
            <w:r w:rsidRPr="004C6868">
              <w:rPr>
                <w:rFonts w:cstheme="minorHAnsi"/>
                <w:i/>
                <w:iCs/>
                <w:spacing w:val="1"/>
              </w:rPr>
              <w:t>t</w:t>
            </w:r>
            <w:r w:rsidRPr="004C6868">
              <w:rPr>
                <w:rFonts w:cstheme="minorHAnsi"/>
                <w:i/>
                <w:iCs/>
              </w:rPr>
              <w:t>s</w:t>
            </w:r>
          </w:p>
        </w:tc>
        <w:tc>
          <w:tcPr>
            <w:tcW w:w="1906" w:type="dxa"/>
            <w:shd w:val="clear" w:color="auto" w:fill="auto"/>
          </w:tcPr>
          <w:p w14:paraId="2C80D9E7" w14:textId="0D3E36AE" w:rsidR="00475492" w:rsidRPr="00751031" w:rsidRDefault="00475492" w:rsidP="00475492">
            <w:pPr>
              <w:rPr>
                <w:rFonts w:cs="Arial"/>
              </w:rPr>
            </w:pPr>
          </w:p>
        </w:tc>
      </w:tr>
      <w:tr w:rsidR="00475492" w:rsidRPr="00751031" w14:paraId="324E66EE" w14:textId="77777777" w:rsidTr="008C6036">
        <w:tc>
          <w:tcPr>
            <w:tcW w:w="7809" w:type="dxa"/>
            <w:tcBorders>
              <w:bottom w:val="single" w:sz="4" w:space="0" w:color="auto"/>
            </w:tcBorders>
            <w:shd w:val="clear" w:color="auto" w:fill="auto"/>
          </w:tcPr>
          <w:p w14:paraId="7BA5EBDB" w14:textId="77777777" w:rsidR="00475492" w:rsidRPr="004C6868" w:rsidRDefault="00475492" w:rsidP="00475492">
            <w:pPr>
              <w:tabs>
                <w:tab w:val="left" w:pos="912"/>
              </w:tabs>
              <w:rPr>
                <w:rFonts w:cstheme="minorHAnsi"/>
              </w:rPr>
            </w:pPr>
            <w:r w:rsidRPr="004C6868">
              <w:rPr>
                <w:rFonts w:cstheme="minorHAnsi"/>
                <w:spacing w:val="1"/>
              </w:rPr>
              <w:t>9-4. Appearance, po</w:t>
            </w:r>
            <w:r w:rsidRPr="004C6868">
              <w:rPr>
                <w:rFonts w:cstheme="minorHAnsi"/>
              </w:rPr>
              <w:t>is</w:t>
            </w:r>
            <w:r w:rsidRPr="004C6868">
              <w:rPr>
                <w:rFonts w:cstheme="minorHAnsi"/>
                <w:spacing w:val="1"/>
              </w:rPr>
              <w:t>e,</w:t>
            </w:r>
            <w:r w:rsidRPr="004C6868">
              <w:rPr>
                <w:rFonts w:cstheme="minorHAnsi"/>
                <w:spacing w:val="-5"/>
              </w:rPr>
              <w:t xml:space="preserve"> </w:t>
            </w:r>
            <w:r w:rsidRPr="004C6868">
              <w:rPr>
                <w:rFonts w:cstheme="minorHAnsi"/>
              </w:rPr>
              <w:t>a</w:t>
            </w:r>
            <w:r w:rsidRPr="004C6868">
              <w:rPr>
                <w:rFonts w:cstheme="minorHAnsi"/>
                <w:spacing w:val="-1"/>
              </w:rPr>
              <w:t>n</w:t>
            </w:r>
            <w:r w:rsidRPr="004C6868">
              <w:rPr>
                <w:rFonts w:cstheme="minorHAnsi"/>
              </w:rPr>
              <w:t xml:space="preserve">d </w:t>
            </w:r>
            <w:r w:rsidRPr="004C6868">
              <w:rPr>
                <w:rFonts w:cstheme="minorHAnsi"/>
                <w:spacing w:val="1"/>
              </w:rPr>
              <w:t>bod</w:t>
            </w:r>
            <w:r w:rsidRPr="004C6868">
              <w:rPr>
                <w:rFonts w:cstheme="minorHAnsi"/>
              </w:rPr>
              <w:t xml:space="preserve">y </w:t>
            </w:r>
            <w:r w:rsidRPr="004C6868">
              <w:rPr>
                <w:rFonts w:cstheme="minorHAnsi"/>
                <w:spacing w:val="-2"/>
              </w:rPr>
              <w:t>la</w:t>
            </w:r>
            <w:r w:rsidRPr="004C6868">
              <w:rPr>
                <w:rFonts w:cstheme="minorHAnsi"/>
                <w:spacing w:val="1"/>
              </w:rPr>
              <w:t>n</w:t>
            </w:r>
            <w:r w:rsidRPr="004C6868">
              <w:rPr>
                <w:rFonts w:cstheme="minorHAnsi"/>
              </w:rPr>
              <w:t>g</w:t>
            </w:r>
            <w:r w:rsidRPr="004C6868">
              <w:rPr>
                <w:rFonts w:cstheme="minorHAnsi"/>
                <w:spacing w:val="1"/>
              </w:rPr>
              <w:t>u</w:t>
            </w:r>
            <w:r w:rsidRPr="004C6868">
              <w:rPr>
                <w:rFonts w:cstheme="minorHAnsi"/>
              </w:rPr>
              <w:t xml:space="preserve">age </w:t>
            </w:r>
          </w:p>
        </w:tc>
        <w:tc>
          <w:tcPr>
            <w:tcW w:w="1906" w:type="dxa"/>
            <w:shd w:val="clear" w:color="auto" w:fill="auto"/>
          </w:tcPr>
          <w:p w14:paraId="27563C27" w14:textId="77777777" w:rsidR="00475492" w:rsidRPr="00751031" w:rsidRDefault="00475492" w:rsidP="00475492"/>
        </w:tc>
      </w:tr>
      <w:tr w:rsidR="00475492" w:rsidRPr="00751031" w14:paraId="1FFCC330" w14:textId="77777777" w:rsidTr="008C6036">
        <w:tc>
          <w:tcPr>
            <w:tcW w:w="7809" w:type="dxa"/>
            <w:tcBorders>
              <w:bottom w:val="single" w:sz="4" w:space="0" w:color="auto"/>
            </w:tcBorders>
            <w:shd w:val="clear" w:color="auto" w:fill="auto"/>
          </w:tcPr>
          <w:p w14:paraId="04CF8C3C" w14:textId="77777777" w:rsidR="00475492" w:rsidRPr="004C6868" w:rsidRDefault="00475492" w:rsidP="00475492">
            <w:pPr>
              <w:tabs>
                <w:tab w:val="left" w:pos="912"/>
              </w:tabs>
              <w:rPr>
                <w:rFonts w:cstheme="minorHAnsi"/>
                <w:spacing w:val="1"/>
              </w:rPr>
            </w:pPr>
            <w:r w:rsidRPr="004C6868">
              <w:rPr>
                <w:rFonts w:cstheme="minorHAnsi"/>
                <w:i/>
                <w:iCs/>
                <w:spacing w:val="-1"/>
              </w:rPr>
              <w:t>S</w:t>
            </w:r>
            <w:r w:rsidRPr="004C6868">
              <w:rPr>
                <w:rFonts w:cstheme="minorHAnsi"/>
                <w:i/>
                <w:iCs/>
                <w:spacing w:val="1"/>
              </w:rPr>
              <w:t>c</w:t>
            </w:r>
            <w:r w:rsidRPr="004C6868">
              <w:rPr>
                <w:rFonts w:cstheme="minorHAnsi"/>
                <w:i/>
                <w:iCs/>
                <w:spacing w:val="-1"/>
              </w:rPr>
              <w:t>a</w:t>
            </w:r>
            <w:r w:rsidRPr="004C6868">
              <w:rPr>
                <w:rFonts w:cstheme="minorHAnsi"/>
                <w:i/>
                <w:iCs/>
              </w:rPr>
              <w:t>le</w:t>
            </w:r>
            <w:r w:rsidRPr="004C6868">
              <w:rPr>
                <w:rFonts w:cstheme="minorHAnsi"/>
                <w:i/>
                <w:iCs/>
                <w:spacing w:val="1"/>
              </w:rPr>
              <w:t xml:space="preserve"> f</w:t>
            </w:r>
            <w:r w:rsidRPr="004C6868">
              <w:rPr>
                <w:rFonts w:cstheme="minorHAnsi"/>
                <w:i/>
                <w:iCs/>
                <w:spacing w:val="-1"/>
              </w:rPr>
              <w:t>o</w:t>
            </w:r>
            <w:r w:rsidRPr="004C6868">
              <w:rPr>
                <w:rFonts w:cstheme="minorHAnsi"/>
                <w:i/>
                <w:iCs/>
              </w:rPr>
              <w:t>r</w:t>
            </w:r>
            <w:r w:rsidRPr="004C6868">
              <w:rPr>
                <w:rFonts w:cstheme="minorHAnsi"/>
                <w:i/>
                <w:iCs/>
                <w:spacing w:val="-2"/>
              </w:rPr>
              <w:t xml:space="preserve"> </w:t>
            </w:r>
            <w:r w:rsidRPr="004C6868">
              <w:rPr>
                <w:rFonts w:cstheme="minorHAnsi"/>
                <w:i/>
                <w:iCs/>
              </w:rPr>
              <w:t>s</w:t>
            </w:r>
            <w:r w:rsidRPr="004C6868">
              <w:rPr>
                <w:rFonts w:cstheme="minorHAnsi"/>
                <w:i/>
                <w:iCs/>
                <w:spacing w:val="1"/>
              </w:rPr>
              <w:t>c</w:t>
            </w:r>
            <w:r w:rsidRPr="004C6868">
              <w:rPr>
                <w:rFonts w:cstheme="minorHAnsi"/>
                <w:i/>
                <w:iCs/>
                <w:spacing w:val="-1"/>
              </w:rPr>
              <w:t>or</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1"/>
              </w:rPr>
              <w:t xml:space="preserve"> </w:t>
            </w:r>
            <w:r w:rsidRPr="004C6868">
              <w:rPr>
                <w:rFonts w:cstheme="minorHAnsi"/>
                <w:i/>
                <w:iCs/>
              </w:rPr>
              <w:t>0</w:t>
            </w:r>
            <w:r w:rsidRPr="004C6868">
              <w:rPr>
                <w:rFonts w:cstheme="minorHAnsi"/>
                <w:i/>
                <w:iCs/>
                <w:spacing w:val="1"/>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1"/>
              </w:rPr>
              <w:t>ve</w:t>
            </w:r>
            <w:r w:rsidRPr="004C6868">
              <w:rPr>
                <w:rFonts w:cstheme="minorHAnsi"/>
                <w:i/>
                <w:iCs/>
                <w:spacing w:val="-3"/>
              </w:rPr>
              <w:t>r</w:t>
            </w:r>
            <w:r w:rsidRPr="004C6868">
              <w:rPr>
                <w:rFonts w:cstheme="minorHAnsi"/>
                <w:i/>
                <w:iCs/>
              </w:rPr>
              <w:t>y</w:t>
            </w:r>
            <w:r w:rsidRPr="004C6868">
              <w:rPr>
                <w:rFonts w:cstheme="minorHAnsi"/>
                <w:i/>
                <w:iCs/>
                <w:spacing w:val="-1"/>
              </w:rPr>
              <w:t xml:space="preserve"> poor</w:t>
            </w:r>
            <w:r w:rsidRPr="004C6868">
              <w:rPr>
                <w:rFonts w:cstheme="minorHAnsi"/>
                <w:i/>
                <w:iCs/>
              </w:rPr>
              <w:t>,</w:t>
            </w:r>
            <w:r w:rsidRPr="004C6868">
              <w:rPr>
                <w:rFonts w:cstheme="minorHAnsi"/>
                <w:i/>
                <w:iCs/>
                <w:spacing w:val="-3"/>
              </w:rPr>
              <w:t xml:space="preserve"> </w:t>
            </w:r>
            <w:r w:rsidRPr="004C6868">
              <w:rPr>
                <w:rFonts w:cstheme="minorHAnsi"/>
                <w:i/>
                <w:iCs/>
                <w:spacing w:val="-1"/>
              </w:rPr>
              <w:t>n</w:t>
            </w:r>
            <w:r w:rsidRPr="004C6868">
              <w:rPr>
                <w:rFonts w:cstheme="minorHAnsi"/>
                <w:i/>
                <w:iCs/>
              </w:rPr>
              <w:t xml:space="preserve">o </w:t>
            </w:r>
            <w:r w:rsidRPr="004C6868">
              <w:rPr>
                <w:rFonts w:cstheme="minorHAnsi"/>
                <w:i/>
                <w:iCs/>
                <w:spacing w:val="-1"/>
              </w:rPr>
              <w:t>po</w:t>
            </w:r>
            <w:r w:rsidRPr="004C6868">
              <w:rPr>
                <w:rFonts w:cstheme="minorHAnsi"/>
                <w:i/>
                <w:iCs/>
                <w:spacing w:val="2"/>
              </w:rPr>
              <w:t>i</w:t>
            </w:r>
            <w:r w:rsidRPr="004C6868">
              <w:rPr>
                <w:rFonts w:cstheme="minorHAnsi"/>
                <w:i/>
                <w:iCs/>
                <w:spacing w:val="-1"/>
              </w:rPr>
              <w:t>n</w:t>
            </w:r>
            <w:r w:rsidRPr="004C6868">
              <w:rPr>
                <w:rFonts w:cstheme="minorHAnsi"/>
                <w:i/>
                <w:iCs/>
                <w:spacing w:val="1"/>
              </w:rPr>
              <w:t>t</w:t>
            </w:r>
            <w:r w:rsidRPr="004C6868">
              <w:rPr>
                <w:rFonts w:cstheme="minorHAnsi"/>
                <w:i/>
                <w:iCs/>
              </w:rPr>
              <w:t>s;</w:t>
            </w:r>
            <w:r w:rsidRPr="004C6868">
              <w:rPr>
                <w:rFonts w:cstheme="minorHAnsi"/>
                <w:i/>
                <w:iCs/>
                <w:spacing w:val="1"/>
              </w:rPr>
              <w:t xml:space="preserve"> 15</w:t>
            </w:r>
            <w:r w:rsidRPr="004C6868">
              <w:rPr>
                <w:rFonts w:cstheme="minorHAnsi"/>
                <w:i/>
                <w:iCs/>
                <w:spacing w:val="-3"/>
              </w:rPr>
              <w:t xml:space="preserve"> </w:t>
            </w:r>
            <w:r w:rsidRPr="004C6868">
              <w:rPr>
                <w:rFonts w:cstheme="minorHAnsi"/>
                <w:i/>
                <w:iCs/>
              </w:rPr>
              <w:t>=</w:t>
            </w:r>
            <w:r w:rsidRPr="004C6868">
              <w:rPr>
                <w:rFonts w:cstheme="minorHAnsi"/>
                <w:i/>
                <w:iCs/>
                <w:spacing w:val="1"/>
              </w:rPr>
              <w:t xml:space="preserve"> </w:t>
            </w:r>
            <w:r w:rsidRPr="004C6868">
              <w:rPr>
                <w:rFonts w:cstheme="minorHAnsi"/>
                <w:i/>
                <w:iCs/>
                <w:spacing w:val="-3"/>
              </w:rPr>
              <w:t>o</w:t>
            </w:r>
            <w:r w:rsidRPr="004C6868">
              <w:rPr>
                <w:rFonts w:cstheme="minorHAnsi"/>
                <w:i/>
                <w:iCs/>
                <w:spacing w:val="-1"/>
              </w:rPr>
              <w:t>u</w:t>
            </w:r>
            <w:r w:rsidRPr="004C6868">
              <w:rPr>
                <w:rFonts w:cstheme="minorHAnsi"/>
                <w:i/>
                <w:iCs/>
                <w:spacing w:val="1"/>
              </w:rPr>
              <w:t>t</w:t>
            </w:r>
            <w:r w:rsidRPr="004C6868">
              <w:rPr>
                <w:rFonts w:cstheme="minorHAnsi"/>
                <w:i/>
                <w:iCs/>
              </w:rPr>
              <w:t>s</w:t>
            </w:r>
            <w:r w:rsidRPr="004C6868">
              <w:rPr>
                <w:rFonts w:cstheme="minorHAnsi"/>
                <w:i/>
                <w:iCs/>
                <w:spacing w:val="1"/>
              </w:rPr>
              <w:t>t</w:t>
            </w:r>
            <w:r w:rsidRPr="004C6868">
              <w:rPr>
                <w:rFonts w:cstheme="minorHAnsi"/>
                <w:i/>
                <w:iCs/>
                <w:spacing w:val="-1"/>
              </w:rPr>
              <w:t>and</w:t>
            </w:r>
            <w:r w:rsidRPr="004C6868">
              <w:rPr>
                <w:rFonts w:cstheme="minorHAnsi"/>
                <w:i/>
                <w:iCs/>
              </w:rPr>
              <w:t>i</w:t>
            </w:r>
            <w:r w:rsidRPr="004C6868">
              <w:rPr>
                <w:rFonts w:cstheme="minorHAnsi"/>
                <w:i/>
                <w:iCs/>
                <w:spacing w:val="-1"/>
              </w:rPr>
              <w:t>ng</w:t>
            </w:r>
            <w:r w:rsidRPr="004C6868">
              <w:rPr>
                <w:rFonts w:cstheme="minorHAnsi"/>
                <w:i/>
                <w:iCs/>
              </w:rPr>
              <w:t>,</w:t>
            </w:r>
            <w:r w:rsidRPr="004C6868">
              <w:rPr>
                <w:rFonts w:cstheme="minorHAnsi"/>
                <w:i/>
                <w:iCs/>
                <w:spacing w:val="-3"/>
              </w:rPr>
              <w:t xml:space="preserve"> </w:t>
            </w:r>
            <w:r w:rsidRPr="004C6868">
              <w:rPr>
                <w:rFonts w:cstheme="minorHAnsi"/>
                <w:i/>
                <w:iCs/>
              </w:rPr>
              <w:t>m</w:t>
            </w:r>
            <w:r w:rsidRPr="004C6868">
              <w:rPr>
                <w:rFonts w:cstheme="minorHAnsi"/>
                <w:i/>
                <w:iCs/>
                <w:spacing w:val="1"/>
              </w:rPr>
              <w:t>a</w:t>
            </w:r>
            <w:r w:rsidRPr="004C6868">
              <w:rPr>
                <w:rFonts w:cstheme="minorHAnsi"/>
                <w:i/>
                <w:iCs/>
                <w:spacing w:val="-1"/>
              </w:rPr>
              <w:t>x</w:t>
            </w:r>
            <w:r w:rsidRPr="004C6868">
              <w:rPr>
                <w:rFonts w:cstheme="minorHAnsi"/>
                <w:i/>
                <w:iCs/>
              </w:rPr>
              <w:t>im</w:t>
            </w:r>
            <w:r w:rsidRPr="004C6868">
              <w:rPr>
                <w:rFonts w:cstheme="minorHAnsi"/>
                <w:i/>
                <w:iCs/>
                <w:spacing w:val="-1"/>
              </w:rPr>
              <w:t>u</w:t>
            </w:r>
            <w:r w:rsidRPr="004C6868">
              <w:rPr>
                <w:rFonts w:cstheme="minorHAnsi"/>
                <w:i/>
                <w:iCs/>
              </w:rPr>
              <w:t>m</w:t>
            </w:r>
            <w:r w:rsidRPr="004C6868">
              <w:rPr>
                <w:rFonts w:cstheme="minorHAnsi"/>
                <w:i/>
                <w:iCs/>
                <w:spacing w:val="1"/>
              </w:rPr>
              <w:t xml:space="preserve"> p</w:t>
            </w:r>
            <w:r w:rsidRPr="004C6868">
              <w:rPr>
                <w:rFonts w:cstheme="minorHAnsi"/>
                <w:i/>
                <w:iCs/>
                <w:spacing w:val="2"/>
              </w:rPr>
              <w:t>o</w:t>
            </w:r>
            <w:r w:rsidRPr="004C6868">
              <w:rPr>
                <w:rFonts w:cstheme="minorHAnsi"/>
                <w:i/>
                <w:iCs/>
              </w:rPr>
              <w:t>i</w:t>
            </w:r>
            <w:r w:rsidRPr="004C6868">
              <w:rPr>
                <w:rFonts w:cstheme="minorHAnsi"/>
                <w:i/>
                <w:iCs/>
                <w:spacing w:val="-1"/>
              </w:rPr>
              <w:t>n</w:t>
            </w:r>
            <w:r w:rsidRPr="004C6868">
              <w:rPr>
                <w:rFonts w:cstheme="minorHAnsi"/>
                <w:i/>
                <w:iCs/>
                <w:spacing w:val="1"/>
              </w:rPr>
              <w:t>t</w:t>
            </w:r>
            <w:r w:rsidRPr="004C6868">
              <w:rPr>
                <w:rFonts w:cstheme="minorHAnsi"/>
                <w:i/>
                <w:iCs/>
              </w:rPr>
              <w:t>s</w:t>
            </w:r>
          </w:p>
        </w:tc>
        <w:tc>
          <w:tcPr>
            <w:tcW w:w="1906" w:type="dxa"/>
            <w:shd w:val="clear" w:color="auto" w:fill="auto"/>
          </w:tcPr>
          <w:p w14:paraId="2943901F" w14:textId="77777777" w:rsidR="00475492" w:rsidRPr="00751031" w:rsidRDefault="00475492" w:rsidP="00475492"/>
        </w:tc>
      </w:tr>
      <w:tr w:rsidR="00475492" w:rsidRPr="00751031" w14:paraId="55F1C6DE" w14:textId="77777777" w:rsidTr="008C6036">
        <w:tc>
          <w:tcPr>
            <w:tcW w:w="7809" w:type="dxa"/>
            <w:tcBorders>
              <w:bottom w:val="single" w:sz="4" w:space="0" w:color="auto"/>
            </w:tcBorders>
            <w:shd w:val="clear" w:color="auto" w:fill="auto"/>
          </w:tcPr>
          <w:p w14:paraId="3ED8DEAE" w14:textId="77777777" w:rsidR="00475492" w:rsidRPr="004C6868" w:rsidRDefault="00475492" w:rsidP="00475492">
            <w:pPr>
              <w:tabs>
                <w:tab w:val="left" w:pos="912"/>
              </w:tabs>
              <w:rPr>
                <w:rFonts w:cstheme="minorHAnsi"/>
                <w:spacing w:val="1"/>
              </w:rPr>
            </w:pPr>
            <w:r w:rsidRPr="004C6868">
              <w:rPr>
                <w:rFonts w:cstheme="minorHAnsi"/>
                <w:spacing w:val="1"/>
              </w:rPr>
              <w:t>9-5. Natural and unscripted voice (without visible notes or prompting)</w:t>
            </w:r>
          </w:p>
        </w:tc>
        <w:tc>
          <w:tcPr>
            <w:tcW w:w="1906" w:type="dxa"/>
            <w:shd w:val="clear" w:color="auto" w:fill="auto"/>
          </w:tcPr>
          <w:p w14:paraId="20E395AD" w14:textId="77777777" w:rsidR="00475492" w:rsidRPr="00751031" w:rsidRDefault="00475492" w:rsidP="00475492"/>
        </w:tc>
      </w:tr>
      <w:tr w:rsidR="00475492" w:rsidRPr="00751031" w14:paraId="1267093B" w14:textId="77777777" w:rsidTr="008C6036">
        <w:tc>
          <w:tcPr>
            <w:tcW w:w="7809" w:type="dxa"/>
            <w:shd w:val="clear" w:color="auto" w:fill="auto"/>
          </w:tcPr>
          <w:p w14:paraId="37671541" w14:textId="77777777" w:rsidR="00475492" w:rsidRPr="00F973A2" w:rsidRDefault="00475492" w:rsidP="00475492">
            <w:pPr>
              <w:pStyle w:val="Heading4"/>
              <w:rPr>
                <w:b/>
                <w:bCs/>
              </w:rPr>
            </w:pPr>
            <w:r w:rsidRPr="00F973A2">
              <w:rPr>
                <w:b/>
                <w:bCs/>
                <w:color w:val="auto"/>
              </w:rPr>
              <w:t>Part 3: Video submission &amp; following directions</w:t>
            </w:r>
          </w:p>
        </w:tc>
        <w:tc>
          <w:tcPr>
            <w:tcW w:w="1906" w:type="dxa"/>
            <w:shd w:val="clear" w:color="auto" w:fill="auto"/>
          </w:tcPr>
          <w:p w14:paraId="08A739F4" w14:textId="77777777" w:rsidR="00475492" w:rsidRPr="00751031" w:rsidRDefault="00475492" w:rsidP="00475492">
            <w:pPr>
              <w:rPr>
                <w:rFonts w:cs="Arial"/>
                <w:b/>
              </w:rPr>
            </w:pPr>
          </w:p>
        </w:tc>
      </w:tr>
      <w:tr w:rsidR="00475492" w:rsidRPr="00751031" w14:paraId="25A0E4C8" w14:textId="77777777" w:rsidTr="008C6036">
        <w:tc>
          <w:tcPr>
            <w:tcW w:w="7809" w:type="dxa"/>
          </w:tcPr>
          <w:p w14:paraId="15D9C9C5" w14:textId="77777777" w:rsidR="00475492" w:rsidRPr="004C6868" w:rsidRDefault="00475492" w:rsidP="00475492">
            <w:pPr>
              <w:rPr>
                <w:rFonts w:cstheme="minorHAnsi"/>
              </w:rPr>
            </w:pPr>
            <w:r w:rsidRPr="004C6868">
              <w:rPr>
                <w:rFonts w:cstheme="minorHAnsi"/>
              </w:rPr>
              <w:t>9-6. Video longer than 3 minutes (deduct 10 pts and not judge beyond 3 minutes)</w:t>
            </w:r>
          </w:p>
        </w:tc>
        <w:tc>
          <w:tcPr>
            <w:tcW w:w="1906" w:type="dxa"/>
          </w:tcPr>
          <w:p w14:paraId="5F1E39EB" w14:textId="77777777" w:rsidR="00475492" w:rsidRPr="00751031" w:rsidRDefault="00475492" w:rsidP="00475492">
            <w:pPr>
              <w:rPr>
                <w:rFonts w:cs="Arial"/>
                <w:b/>
              </w:rPr>
            </w:pPr>
          </w:p>
        </w:tc>
      </w:tr>
      <w:tr w:rsidR="00475492" w:rsidRPr="00751031" w14:paraId="554D1D62" w14:textId="77777777" w:rsidTr="008C6036">
        <w:tc>
          <w:tcPr>
            <w:tcW w:w="7809" w:type="dxa"/>
            <w:tcBorders>
              <w:bottom w:val="single" w:sz="4" w:space="0" w:color="auto"/>
            </w:tcBorders>
          </w:tcPr>
          <w:p w14:paraId="2875A287" w14:textId="77777777" w:rsidR="00475492" w:rsidRPr="004C6868" w:rsidRDefault="00475492" w:rsidP="00475492">
            <w:pPr>
              <w:rPr>
                <w:rFonts w:cstheme="minorHAnsi"/>
              </w:rPr>
            </w:pPr>
            <w:r w:rsidRPr="004C6868">
              <w:rPr>
                <w:rFonts w:cstheme="minorHAnsi"/>
              </w:rPr>
              <w:t>9-7. Penalty for not submitting a video (deduct 75 pts)</w:t>
            </w:r>
          </w:p>
        </w:tc>
        <w:tc>
          <w:tcPr>
            <w:tcW w:w="1906" w:type="dxa"/>
          </w:tcPr>
          <w:p w14:paraId="43E8CEAA" w14:textId="77777777" w:rsidR="00475492" w:rsidRPr="00751031" w:rsidRDefault="00475492" w:rsidP="00475492">
            <w:pPr>
              <w:rPr>
                <w:rFonts w:cs="Arial"/>
                <w:b/>
              </w:rPr>
            </w:pPr>
          </w:p>
        </w:tc>
      </w:tr>
      <w:tr w:rsidR="00475492" w:rsidRPr="00751031" w14:paraId="24B2828A" w14:textId="77777777" w:rsidTr="008C6036">
        <w:trPr>
          <w:trHeight w:val="305"/>
        </w:trPr>
        <w:tc>
          <w:tcPr>
            <w:tcW w:w="7809" w:type="dxa"/>
            <w:shd w:val="pct25" w:color="auto" w:fill="auto"/>
          </w:tcPr>
          <w:p w14:paraId="0A6D1956" w14:textId="3E8C7F43" w:rsidR="00475492" w:rsidRPr="00F973A2" w:rsidRDefault="00475492" w:rsidP="00475492">
            <w:pPr>
              <w:pStyle w:val="Heading4"/>
              <w:rPr>
                <w:b/>
                <w:bCs/>
                <w:color w:val="auto"/>
              </w:rPr>
            </w:pPr>
            <w:r w:rsidRPr="00F973A2">
              <w:rPr>
                <w:b/>
                <w:bCs/>
                <w:color w:val="auto"/>
              </w:rPr>
              <w:t>Maximum Total Score: 75 pts                                                                Total points +/-</w:t>
            </w:r>
          </w:p>
        </w:tc>
        <w:tc>
          <w:tcPr>
            <w:tcW w:w="1906" w:type="dxa"/>
            <w:shd w:val="pct25" w:color="auto" w:fill="auto"/>
          </w:tcPr>
          <w:p w14:paraId="1671BED4" w14:textId="404E086A" w:rsidR="00475492" w:rsidRPr="00751031" w:rsidRDefault="00475492" w:rsidP="00475492">
            <w:pPr>
              <w:rPr>
                <w:rFonts w:cs="Arial"/>
                <w:b/>
              </w:rPr>
            </w:pPr>
            <w:r>
              <w:rPr>
                <w:rFonts w:cs="Arial"/>
                <w:b/>
              </w:rPr>
              <w:t xml:space="preserve"> </w:t>
            </w:r>
          </w:p>
        </w:tc>
      </w:tr>
    </w:tbl>
    <w:p w14:paraId="6F46B276" w14:textId="77777777" w:rsidR="003D1EDF" w:rsidRDefault="003D1EDF" w:rsidP="003D1EDF">
      <w:pPr>
        <w:pStyle w:val="ListParagraph"/>
        <w:spacing w:after="0" w:line="240" w:lineRule="auto"/>
        <w:ind w:left="0"/>
        <w:rPr>
          <w:rFonts w:cstheme="minorHAnsi"/>
          <w:color w:val="000000" w:themeColor="text1"/>
        </w:rPr>
      </w:pPr>
    </w:p>
    <w:p w14:paraId="54D8CCF9" w14:textId="77777777" w:rsidR="003D1EDF" w:rsidRPr="00751031" w:rsidRDefault="003D1EDF" w:rsidP="003D1EDF">
      <w:pPr>
        <w:spacing w:after="0" w:line="240" w:lineRule="auto"/>
      </w:pPr>
    </w:p>
    <w:p w14:paraId="389A3154" w14:textId="10DC3DA0" w:rsidR="00A4795B" w:rsidRPr="00AF7F70" w:rsidRDefault="00A4795B" w:rsidP="00AF7F70">
      <w:pPr>
        <w:pStyle w:val="Heading2"/>
        <w:jc w:val="center"/>
        <w:rPr>
          <w:b/>
          <w:bCs/>
          <w:color w:val="auto"/>
        </w:rPr>
      </w:pPr>
      <w:r w:rsidRPr="00AF7F70">
        <w:rPr>
          <w:b/>
          <w:bCs/>
          <w:color w:val="auto"/>
        </w:rPr>
        <w:t xml:space="preserve">County Agent </w:t>
      </w:r>
      <w:r w:rsidR="006B2614" w:rsidRPr="00AF7F70">
        <w:rPr>
          <w:b/>
          <w:bCs/>
          <w:color w:val="auto"/>
        </w:rPr>
        <w:t xml:space="preserve">Assessment </w:t>
      </w:r>
      <w:r w:rsidRPr="00AF7F70">
        <w:rPr>
          <w:b/>
          <w:bCs/>
          <w:color w:val="auto"/>
        </w:rPr>
        <w:t>Score Sheet</w:t>
      </w:r>
    </w:p>
    <w:p w14:paraId="0E63374A" w14:textId="77777777" w:rsidR="00A4795B" w:rsidRPr="00751031" w:rsidRDefault="00A4795B" w:rsidP="00751031">
      <w:pPr>
        <w:pStyle w:val="ListParagraph"/>
        <w:spacing w:after="0" w:line="240" w:lineRule="auto"/>
        <w:ind w:left="0"/>
        <w:jc w:val="center"/>
        <w:rPr>
          <w:b/>
        </w:rPr>
      </w:pPr>
      <w:r w:rsidRPr="003D1EDF">
        <w:rPr>
          <w:b/>
          <w:highlight w:val="yellow"/>
        </w:rPr>
        <w:t>[TO BE COMPLETED BY COUNTY AGENT]</w:t>
      </w:r>
    </w:p>
    <w:p w14:paraId="0F4CC836" w14:textId="77777777" w:rsidR="00A4795B" w:rsidRPr="00751031" w:rsidRDefault="00A4795B" w:rsidP="00751031">
      <w:pPr>
        <w:pStyle w:val="ListParagraph"/>
        <w:spacing w:after="0" w:line="240" w:lineRule="auto"/>
        <w:ind w:left="0"/>
      </w:pPr>
    </w:p>
    <w:p w14:paraId="0FA9672F" w14:textId="3288F703" w:rsidR="00A4795B" w:rsidRPr="008A3272" w:rsidRDefault="00A4795B" w:rsidP="00751031">
      <w:pPr>
        <w:spacing w:after="0" w:line="240" w:lineRule="auto"/>
        <w:rPr>
          <w:u w:val="single"/>
        </w:rPr>
      </w:pPr>
      <w:r w:rsidRPr="00751031">
        <w:rPr>
          <w:b/>
          <w:i/>
        </w:rPr>
        <w:t>Directions:</w:t>
      </w:r>
      <w:r w:rsidRPr="00751031">
        <w:t xml:space="preserve">  </w:t>
      </w:r>
      <w:r w:rsidR="007775D3">
        <w:t>The participant provide</w:t>
      </w:r>
      <w:r w:rsidR="00CC2500">
        <w:t>s</w:t>
      </w:r>
      <w:r w:rsidR="007775D3">
        <w:t xml:space="preserve"> the County Agriculture Agent or </w:t>
      </w:r>
      <w:r w:rsidR="00AA2CA5">
        <w:t>representative a copy of this score sheet. The county agent will e</w:t>
      </w:r>
      <w:r w:rsidRPr="00751031">
        <w:t xml:space="preserve">valuate </w:t>
      </w:r>
      <w:r w:rsidR="00831BAD">
        <w:t>the food plot</w:t>
      </w:r>
      <w:r w:rsidRPr="00751031">
        <w:t xml:space="preserve"> using th</w:t>
      </w:r>
      <w:r w:rsidR="00831BAD">
        <w:t xml:space="preserve">is </w:t>
      </w:r>
      <w:r w:rsidR="000E598A">
        <w:t>scorecard and</w:t>
      </w:r>
      <w:r w:rsidRPr="00751031">
        <w:t xml:space="preserve"> sign the </w:t>
      </w:r>
      <w:r w:rsidR="00E3697A" w:rsidRPr="00751031">
        <w:t xml:space="preserve">last page where indicated. </w:t>
      </w:r>
      <w:r w:rsidR="000E598A">
        <w:t>The</w:t>
      </w:r>
      <w:r w:rsidR="00795C71">
        <w:t xml:space="preserve"> agent</w:t>
      </w:r>
      <w:r w:rsidR="000E598A">
        <w:t xml:space="preserve"> can either provide this scorecard to the </w:t>
      </w:r>
      <w:r w:rsidR="00ED3442">
        <w:t>youth or</w:t>
      </w:r>
      <w:r w:rsidR="000E598A">
        <w:t xml:space="preserve"> add it to the </w:t>
      </w:r>
      <w:r w:rsidR="00355351">
        <w:t xml:space="preserve">back of the </w:t>
      </w:r>
      <w:r w:rsidR="000E598A">
        <w:t xml:space="preserve">project book before </w:t>
      </w:r>
      <w:r w:rsidR="008A3272">
        <w:t>it is submitted in the Box folder. (</w:t>
      </w:r>
      <w:r w:rsidR="00751031">
        <w:t xml:space="preserve">If </w:t>
      </w:r>
      <w:r w:rsidR="008A3272">
        <w:t xml:space="preserve">the food plot </w:t>
      </w:r>
      <w:r w:rsidR="00795C71">
        <w:t>is in</w:t>
      </w:r>
      <w:r w:rsidR="00751031">
        <w:t xml:space="preserve"> a different county than the youth’s home county, send this scorecard to the youth’s home county.</w:t>
      </w:r>
      <w:r w:rsidR="008A3272">
        <w:t>)</w:t>
      </w:r>
      <w:r w:rsidR="00831BAD">
        <w:t xml:space="preserve"> </w:t>
      </w:r>
      <w:r w:rsidR="00831BAD" w:rsidRPr="008A3272">
        <w:rPr>
          <w:b/>
          <w:bCs/>
          <w:u w:val="single"/>
        </w:rPr>
        <w:t xml:space="preserve">This document is a mandatory part of the project book as testimony that the food plot </w:t>
      </w:r>
      <w:r w:rsidR="00CC2500" w:rsidRPr="008A3272">
        <w:rPr>
          <w:b/>
          <w:bCs/>
          <w:u w:val="single"/>
        </w:rPr>
        <w:t>exists,</w:t>
      </w:r>
      <w:r w:rsidR="00831BAD" w:rsidRPr="008A3272">
        <w:rPr>
          <w:b/>
          <w:bCs/>
          <w:u w:val="single"/>
        </w:rPr>
        <w:t xml:space="preserve"> and rules were followed.</w:t>
      </w:r>
    </w:p>
    <w:p w14:paraId="70E825F3" w14:textId="77777777" w:rsidR="00A4795B" w:rsidRPr="00751031" w:rsidRDefault="00A4795B" w:rsidP="00751031">
      <w:pPr>
        <w:pStyle w:val="ListParagraph"/>
        <w:spacing w:after="0" w:line="240" w:lineRule="auto"/>
        <w:ind w:left="0"/>
      </w:pPr>
    </w:p>
    <w:p w14:paraId="1504DE1B" w14:textId="77777777" w:rsidR="00A4795B" w:rsidRPr="00AF7F70" w:rsidRDefault="00A4795B" w:rsidP="00AF7F70">
      <w:pPr>
        <w:pStyle w:val="Heading3"/>
        <w:rPr>
          <w:b/>
          <w:bCs/>
          <w:color w:val="auto"/>
        </w:rPr>
      </w:pPr>
      <w:r w:rsidRPr="00AF7F70">
        <w:rPr>
          <w:b/>
          <w:bCs/>
          <w:color w:val="auto"/>
        </w:rPr>
        <w:t>Plot Parameters</w:t>
      </w:r>
      <w:r w:rsidR="006C74E5" w:rsidRPr="00AF7F70">
        <w:rPr>
          <w:b/>
          <w:bCs/>
          <w:color w:val="auto"/>
        </w:rPr>
        <w:t xml:space="preserve"> </w:t>
      </w:r>
    </w:p>
    <w:p w14:paraId="76C96AFA" w14:textId="77777777" w:rsidR="00A4795B" w:rsidRPr="00751031" w:rsidRDefault="00A4795B" w:rsidP="00751031">
      <w:pPr>
        <w:pStyle w:val="ListParagraph"/>
        <w:spacing w:after="0" w:line="240" w:lineRule="auto"/>
        <w:ind w:left="0"/>
      </w:pPr>
    </w:p>
    <w:p w14:paraId="2819E95D" w14:textId="61B61D18" w:rsidR="00A4795B" w:rsidRPr="00751031" w:rsidRDefault="00A4795B" w:rsidP="00751031">
      <w:pPr>
        <w:spacing w:after="0" w:line="240" w:lineRule="auto"/>
      </w:pPr>
      <w:r w:rsidRPr="00ED3442">
        <w:rPr>
          <w:u w:val="single"/>
        </w:rPr>
        <w:t xml:space="preserve">What </w:t>
      </w:r>
      <w:r w:rsidR="00ED3442" w:rsidRPr="00ED3442">
        <w:rPr>
          <w:u w:val="single"/>
        </w:rPr>
        <w:t xml:space="preserve">the County Agent </w:t>
      </w:r>
      <w:r w:rsidRPr="00ED3442">
        <w:rPr>
          <w:u w:val="single"/>
        </w:rPr>
        <w:t>will need:</w:t>
      </w:r>
      <w:r w:rsidRPr="00751031">
        <w:t xml:space="preserve">  </w:t>
      </w:r>
      <w:r w:rsidR="00761347" w:rsidRPr="00751031">
        <w:t xml:space="preserve">Bring a tool, or use a computer map, to </w:t>
      </w:r>
      <w:r w:rsidRPr="00751031">
        <w:t xml:space="preserve">measure the dimensions of the plot.  A </w:t>
      </w:r>
      <w:r w:rsidR="00ED3442" w:rsidRPr="00751031">
        <w:t>measuring</w:t>
      </w:r>
      <w:r w:rsidRPr="00751031">
        <w:t xml:space="preserve"> wheel or a </w:t>
      </w:r>
      <w:r w:rsidR="007B6CD5" w:rsidRPr="00751031">
        <w:t>100-foot</w:t>
      </w:r>
      <w:r w:rsidRPr="00751031">
        <w:t xml:space="preserve"> tape measure will work</w:t>
      </w:r>
      <w:r w:rsidR="007B6CD5">
        <w:t>. I</w:t>
      </w:r>
      <w:r w:rsidRPr="00751031">
        <w:t>f you know your “pace,”</w:t>
      </w:r>
      <w:r w:rsidR="007B6CD5">
        <w:t xml:space="preserve"> you can also use that as a field measurement. </w:t>
      </w:r>
      <w:r w:rsidRPr="00751031">
        <w:t>Alternatively, use an app or computer program to estimate area of the plot.</w:t>
      </w:r>
    </w:p>
    <w:p w14:paraId="051A6809" w14:textId="77777777" w:rsidR="00A4795B" w:rsidRPr="00751031" w:rsidRDefault="00A4795B" w:rsidP="00751031">
      <w:pPr>
        <w:spacing w:after="0" w:line="240" w:lineRule="auto"/>
      </w:pPr>
    </w:p>
    <w:p w14:paraId="6115CD2D" w14:textId="77777777" w:rsidR="00A4795B" w:rsidRPr="00751031" w:rsidRDefault="008D0C9A" w:rsidP="00751031">
      <w:pPr>
        <w:spacing w:after="0" w:line="240" w:lineRule="auto"/>
      </w:pPr>
      <w:r w:rsidRPr="00751031">
        <w:t>10</w:t>
      </w:r>
      <w:r w:rsidR="00761347" w:rsidRPr="00751031">
        <w:t>-</w:t>
      </w:r>
      <w:r w:rsidR="00A4795B" w:rsidRPr="00751031">
        <w:t xml:space="preserve">1. Shape of Plot </w:t>
      </w:r>
      <w:r w:rsidR="00A4795B" w:rsidRPr="00751031">
        <w:rPr>
          <w:i/>
        </w:rPr>
        <w:t xml:space="preserve">(please check the most applicable): </w:t>
      </w:r>
      <w:r w:rsidR="00A4795B" w:rsidRPr="00751031">
        <w:t>(</w:t>
      </w:r>
      <w:r w:rsidR="00655E9F" w:rsidRPr="00751031">
        <w:t>2</w:t>
      </w:r>
      <w:r w:rsidR="00A4795B" w:rsidRPr="00751031">
        <w:t xml:space="preserve"> pt</w:t>
      </w:r>
      <w:r w:rsidR="00655E9F" w:rsidRPr="00751031">
        <w:t>s</w:t>
      </w:r>
      <w:r w:rsidR="00A4795B" w:rsidRPr="00751031">
        <w:t>)</w:t>
      </w:r>
    </w:p>
    <w:p w14:paraId="1C6D221F" w14:textId="77777777" w:rsidR="002443C5" w:rsidRPr="00751031" w:rsidRDefault="002443C5" w:rsidP="00751031">
      <w:pPr>
        <w:spacing w:after="0" w:line="240" w:lineRule="auto"/>
        <w:ind w:left="720"/>
        <w:sectPr w:rsidR="002443C5" w:rsidRPr="00751031" w:rsidSect="00301275">
          <w:type w:val="continuous"/>
          <w:pgSz w:w="12240" w:h="15840"/>
          <w:pgMar w:top="720" w:right="1440" w:bottom="720" w:left="1440" w:header="720" w:footer="720" w:gutter="0"/>
          <w:cols w:space="720"/>
          <w:docGrid w:linePitch="360"/>
        </w:sectPr>
      </w:pPr>
    </w:p>
    <w:p w14:paraId="21C2D2E2" w14:textId="77777777" w:rsidR="00A4795B" w:rsidRPr="00751031" w:rsidRDefault="00A4795B" w:rsidP="00751031">
      <w:pPr>
        <w:spacing w:after="0" w:line="240" w:lineRule="auto"/>
        <w:ind w:left="810"/>
      </w:pPr>
      <w:r w:rsidRPr="00751031">
        <w:t>_____rectangular or square</w:t>
      </w:r>
    </w:p>
    <w:p w14:paraId="4A20F6DA" w14:textId="77777777" w:rsidR="00A4795B" w:rsidRPr="00751031" w:rsidRDefault="00A4795B" w:rsidP="00751031">
      <w:pPr>
        <w:spacing w:after="0" w:line="240" w:lineRule="auto"/>
        <w:ind w:left="810"/>
      </w:pPr>
      <w:r w:rsidRPr="00751031">
        <w:t>_____linear</w:t>
      </w:r>
    </w:p>
    <w:p w14:paraId="6DAADF5C" w14:textId="77777777" w:rsidR="00A4795B" w:rsidRPr="00751031" w:rsidRDefault="00A4795B" w:rsidP="00751031">
      <w:pPr>
        <w:spacing w:after="0" w:line="240" w:lineRule="auto"/>
        <w:ind w:left="810"/>
      </w:pPr>
      <w:r w:rsidRPr="00751031">
        <w:t>_____triangular</w:t>
      </w:r>
    </w:p>
    <w:p w14:paraId="4F47C847" w14:textId="77777777" w:rsidR="00A4795B" w:rsidRPr="00751031" w:rsidRDefault="00A4795B" w:rsidP="00751031">
      <w:pPr>
        <w:spacing w:after="0" w:line="240" w:lineRule="auto"/>
        <w:ind w:left="180"/>
      </w:pPr>
      <w:r w:rsidRPr="00751031">
        <w:t>_____circular</w:t>
      </w:r>
    </w:p>
    <w:p w14:paraId="0FDB2F60" w14:textId="77777777" w:rsidR="00A4795B" w:rsidRPr="00751031" w:rsidRDefault="00A4795B" w:rsidP="00751031">
      <w:pPr>
        <w:spacing w:after="0" w:line="240" w:lineRule="auto"/>
        <w:ind w:left="180"/>
      </w:pPr>
      <w:r w:rsidRPr="00751031">
        <w:t>_____</w:t>
      </w:r>
      <w:r w:rsidR="002910E3" w:rsidRPr="00751031">
        <w:t>i</w:t>
      </w:r>
      <w:r w:rsidRPr="00751031">
        <w:t>rregular</w:t>
      </w:r>
      <w:r w:rsidR="002910E3" w:rsidRPr="00751031">
        <w:t xml:space="preserve"> </w:t>
      </w:r>
      <w:r w:rsidRPr="00751031">
        <w:t xml:space="preserve">shape, </w:t>
      </w:r>
      <w:r w:rsidR="00761347" w:rsidRPr="00751031">
        <w:t xml:space="preserve">please </w:t>
      </w:r>
      <w:r w:rsidRPr="00751031">
        <w:t>sketch outline:</w:t>
      </w:r>
    </w:p>
    <w:p w14:paraId="66B538B6" w14:textId="77777777" w:rsidR="002443C5" w:rsidRPr="00751031" w:rsidRDefault="002443C5" w:rsidP="00751031">
      <w:pPr>
        <w:spacing w:after="0" w:line="240" w:lineRule="auto"/>
        <w:sectPr w:rsidR="002443C5" w:rsidRPr="00751031" w:rsidSect="002443C5">
          <w:type w:val="continuous"/>
          <w:pgSz w:w="12240" w:h="15840"/>
          <w:pgMar w:top="1440" w:right="1170" w:bottom="1440" w:left="1440" w:header="720" w:footer="720" w:gutter="0"/>
          <w:cols w:num="2" w:space="180"/>
          <w:docGrid w:linePitch="360"/>
        </w:sectPr>
      </w:pPr>
    </w:p>
    <w:p w14:paraId="514D78DB" w14:textId="77777777" w:rsidR="00A4795B" w:rsidRPr="00751031" w:rsidRDefault="00A4795B" w:rsidP="00751031">
      <w:pPr>
        <w:spacing w:after="0" w:line="240" w:lineRule="auto"/>
      </w:pPr>
    </w:p>
    <w:p w14:paraId="24224220" w14:textId="77777777" w:rsidR="00A4795B" w:rsidRPr="00751031" w:rsidRDefault="008D0C9A" w:rsidP="00751031">
      <w:pPr>
        <w:spacing w:after="0" w:line="240" w:lineRule="auto"/>
      </w:pPr>
      <w:r w:rsidRPr="00751031">
        <w:t>10</w:t>
      </w:r>
      <w:r w:rsidR="00761347" w:rsidRPr="00751031">
        <w:t>-</w:t>
      </w:r>
      <w:r w:rsidR="00A4795B" w:rsidRPr="00751031">
        <w:t>2. Estimated Size of Plot (in feet): (</w:t>
      </w:r>
      <w:r w:rsidR="00655E9F" w:rsidRPr="00751031">
        <w:t>4</w:t>
      </w:r>
      <w:r w:rsidR="00A4795B" w:rsidRPr="00751031">
        <w:t xml:space="preserve"> pts)</w:t>
      </w:r>
    </w:p>
    <w:p w14:paraId="514F93ED" w14:textId="77777777" w:rsidR="00A4795B" w:rsidRPr="00751031" w:rsidRDefault="00A4795B" w:rsidP="00751031">
      <w:pPr>
        <w:spacing w:after="0" w:line="240" w:lineRule="auto"/>
      </w:pPr>
      <w:r w:rsidRPr="00751031">
        <w:tab/>
        <w:t>Length: ______________</w:t>
      </w:r>
    </w:p>
    <w:p w14:paraId="74EABDD1" w14:textId="77777777" w:rsidR="00A4795B" w:rsidRPr="00751031" w:rsidRDefault="00A4795B" w:rsidP="00751031">
      <w:pPr>
        <w:spacing w:after="0" w:line="240" w:lineRule="auto"/>
      </w:pPr>
      <w:r w:rsidRPr="00751031">
        <w:tab/>
        <w:t>Width: ______________</w:t>
      </w:r>
    </w:p>
    <w:p w14:paraId="6C80E925" w14:textId="77777777" w:rsidR="00A4795B" w:rsidRPr="00751031" w:rsidRDefault="00A4795B" w:rsidP="00751031">
      <w:pPr>
        <w:spacing w:after="0" w:line="240" w:lineRule="auto"/>
      </w:pPr>
      <w:r w:rsidRPr="00751031">
        <w:tab/>
        <w:t xml:space="preserve">Area (length x width): __________________ </w:t>
      </w:r>
    </w:p>
    <w:p w14:paraId="287D11C6" w14:textId="77777777" w:rsidR="00E3697A" w:rsidRPr="00751031" w:rsidRDefault="00A4795B" w:rsidP="00751031">
      <w:pPr>
        <w:spacing w:after="0" w:line="240" w:lineRule="auto"/>
      </w:pPr>
      <w:r w:rsidRPr="00751031">
        <w:tab/>
      </w:r>
    </w:p>
    <w:p w14:paraId="611FB0F8" w14:textId="77777777" w:rsidR="002443C5" w:rsidRPr="00751031" w:rsidRDefault="002443C5" w:rsidP="00751031">
      <w:pPr>
        <w:spacing w:after="0" w:line="240" w:lineRule="auto"/>
        <w:rPr>
          <w:rFonts w:cstheme="minorHAnsi"/>
          <w:shd w:val="clear" w:color="auto" w:fill="FFFFFF"/>
        </w:rPr>
      </w:pPr>
      <w:r w:rsidRPr="00751031">
        <w:rPr>
          <w:rFonts w:cstheme="minorHAnsi"/>
        </w:rPr>
        <w:t xml:space="preserve">10-3. </w:t>
      </w:r>
      <w:r w:rsidR="00E3697A" w:rsidRPr="00751031">
        <w:rPr>
          <w:rFonts w:cstheme="minorHAnsi"/>
        </w:rPr>
        <w:t xml:space="preserve">Is the plot between </w:t>
      </w:r>
      <w:r w:rsidR="00E3697A" w:rsidRPr="00751031">
        <w:rPr>
          <w:rFonts w:cstheme="minorHAnsi"/>
          <w:shd w:val="clear" w:color="auto" w:fill="FFFFFF"/>
        </w:rPr>
        <w:t>4,628 sq. ft. and 6,262 sq. ft?</w:t>
      </w:r>
      <w:r w:rsidRPr="00751031">
        <w:rPr>
          <w:rFonts w:cstheme="minorHAnsi"/>
          <w:shd w:val="clear" w:color="auto" w:fill="FFFFFF"/>
        </w:rPr>
        <w:t xml:space="preserve"> (</w:t>
      </w:r>
      <w:r w:rsidR="00655E9F" w:rsidRPr="00751031">
        <w:rPr>
          <w:rFonts w:cstheme="minorHAnsi"/>
          <w:shd w:val="clear" w:color="auto" w:fill="FFFFFF"/>
        </w:rPr>
        <w:t>4</w:t>
      </w:r>
      <w:r w:rsidRPr="00751031">
        <w:rPr>
          <w:rFonts w:cstheme="minorHAnsi"/>
          <w:shd w:val="clear" w:color="auto" w:fill="FFFFFF"/>
        </w:rPr>
        <w:t xml:space="preserve"> pts)</w:t>
      </w:r>
    </w:p>
    <w:p w14:paraId="17D50458" w14:textId="77777777" w:rsidR="002443C5" w:rsidRPr="00751031" w:rsidRDefault="002443C5" w:rsidP="00751031">
      <w:pPr>
        <w:spacing w:after="0" w:line="240" w:lineRule="auto"/>
        <w:rPr>
          <w:rFonts w:cstheme="minorHAnsi"/>
          <w:shd w:val="clear" w:color="auto" w:fill="FFFFFF"/>
        </w:rPr>
      </w:pPr>
    </w:p>
    <w:p w14:paraId="62146D2C" w14:textId="77777777" w:rsidR="00A4795B" w:rsidRPr="00751031" w:rsidRDefault="002443C5" w:rsidP="00751031">
      <w:pPr>
        <w:spacing w:after="0" w:line="240" w:lineRule="auto"/>
        <w:ind w:firstLine="720"/>
        <w:rPr>
          <w:rFonts w:cstheme="minorHAnsi"/>
        </w:rPr>
      </w:pPr>
      <w:r w:rsidRPr="00751031">
        <w:rPr>
          <w:rFonts w:cstheme="minorHAnsi"/>
          <w:shd w:val="clear" w:color="auto" w:fill="FFFFFF"/>
        </w:rPr>
        <w:t xml:space="preserve">    _____ Yes           _____No (disqualified from competition)</w:t>
      </w:r>
    </w:p>
    <w:p w14:paraId="44AD1C95" w14:textId="77777777" w:rsidR="00761347" w:rsidRPr="00AF7F70" w:rsidRDefault="00761347" w:rsidP="00751031">
      <w:pPr>
        <w:spacing w:after="0" w:line="240" w:lineRule="auto"/>
        <w:rPr>
          <w:b/>
          <w:bCs/>
        </w:rPr>
      </w:pPr>
    </w:p>
    <w:p w14:paraId="402E53AD" w14:textId="77777777" w:rsidR="00A4795B" w:rsidRPr="00AF7F70" w:rsidRDefault="00A4795B" w:rsidP="00AF7F70">
      <w:pPr>
        <w:pStyle w:val="Heading3"/>
        <w:rPr>
          <w:b/>
          <w:bCs/>
        </w:rPr>
      </w:pPr>
      <w:r w:rsidRPr="00AF7F70">
        <w:rPr>
          <w:b/>
          <w:bCs/>
          <w:color w:val="auto"/>
        </w:rPr>
        <w:t>Distance to Cover</w:t>
      </w:r>
    </w:p>
    <w:p w14:paraId="4C4CDBA1" w14:textId="77777777" w:rsidR="00A4795B" w:rsidRPr="00751031" w:rsidRDefault="00A4795B" w:rsidP="00751031">
      <w:pPr>
        <w:spacing w:after="0" w:line="240" w:lineRule="auto"/>
        <w:rPr>
          <w:b/>
        </w:rPr>
      </w:pPr>
    </w:p>
    <w:p w14:paraId="3B9289C7" w14:textId="77777777" w:rsidR="00A4795B" w:rsidRPr="00751031" w:rsidRDefault="00A4795B" w:rsidP="00751031">
      <w:pPr>
        <w:spacing w:after="0" w:line="240" w:lineRule="auto"/>
      </w:pPr>
      <w:r w:rsidRPr="00751031">
        <w:t>Cover is considered any place an animal can use for living space or provides the ability for an animal to hide. For the purposes of this project, cover can be defined as “non-open areas” lacking livestock including woods and thickets such that a person may have difficulty walking through. Components of cover include all forms of vegetation, forest, and any physical entities such a brush piles, fallen logs, snags.</w:t>
      </w:r>
    </w:p>
    <w:p w14:paraId="7FBC6C68" w14:textId="77777777" w:rsidR="00A4795B" w:rsidRPr="00751031" w:rsidRDefault="00A4795B" w:rsidP="00751031">
      <w:pPr>
        <w:spacing w:after="0" w:line="240" w:lineRule="auto"/>
      </w:pPr>
    </w:p>
    <w:p w14:paraId="7A97DF2B" w14:textId="77777777" w:rsidR="00A4795B" w:rsidRPr="00751031" w:rsidRDefault="008D0C9A" w:rsidP="00751031">
      <w:pPr>
        <w:spacing w:after="0" w:line="240" w:lineRule="auto"/>
      </w:pPr>
      <w:r w:rsidRPr="00751031">
        <w:t>10</w:t>
      </w:r>
      <w:r w:rsidR="00761347" w:rsidRPr="00751031">
        <w:t>-</w:t>
      </w:r>
      <w:r w:rsidR="002443C5" w:rsidRPr="00751031">
        <w:t>4</w:t>
      </w:r>
      <w:r w:rsidR="00A4795B" w:rsidRPr="00751031">
        <w:t>. Distance from center of food plot to the nearest cover:</w:t>
      </w:r>
    </w:p>
    <w:p w14:paraId="2F596B89" w14:textId="77777777" w:rsidR="00A4795B" w:rsidRPr="00751031" w:rsidRDefault="00A4795B" w:rsidP="00751031">
      <w:pPr>
        <w:spacing w:after="0" w:line="240" w:lineRule="auto"/>
        <w:ind w:left="720"/>
      </w:pPr>
      <w:r w:rsidRPr="00751031">
        <w:t>_____ Greater than 500 feet (0 pts)</w:t>
      </w:r>
    </w:p>
    <w:p w14:paraId="147F2470" w14:textId="77777777" w:rsidR="00A4795B" w:rsidRPr="00751031" w:rsidRDefault="00A4795B" w:rsidP="00751031">
      <w:pPr>
        <w:spacing w:after="0" w:line="240" w:lineRule="auto"/>
        <w:ind w:left="720"/>
      </w:pPr>
      <w:r w:rsidRPr="00751031">
        <w:t>_____ 250 feet to 500 feet (</w:t>
      </w:r>
      <w:r w:rsidR="00655E9F" w:rsidRPr="00751031">
        <w:t>2</w:t>
      </w:r>
      <w:r w:rsidRPr="00751031">
        <w:t xml:space="preserve"> </w:t>
      </w:r>
      <w:proofErr w:type="spellStart"/>
      <w:r w:rsidRPr="00751031">
        <w:t>pt</w:t>
      </w:r>
      <w:proofErr w:type="spellEnd"/>
      <w:r w:rsidRPr="00751031">
        <w:t>)</w:t>
      </w:r>
    </w:p>
    <w:p w14:paraId="6CA5A2F8" w14:textId="77777777" w:rsidR="00A4795B" w:rsidRPr="00751031" w:rsidRDefault="00A4795B" w:rsidP="00751031">
      <w:pPr>
        <w:spacing w:after="0" w:line="240" w:lineRule="auto"/>
        <w:ind w:left="720"/>
      </w:pPr>
      <w:r w:rsidRPr="00751031">
        <w:t>_____ Less than 250 feet (</w:t>
      </w:r>
      <w:r w:rsidR="00655E9F" w:rsidRPr="00751031">
        <w:t>4</w:t>
      </w:r>
      <w:r w:rsidRPr="00751031">
        <w:t xml:space="preserve"> pts)</w:t>
      </w:r>
    </w:p>
    <w:p w14:paraId="2969EC78" w14:textId="77777777" w:rsidR="00A4795B" w:rsidRPr="00751031" w:rsidRDefault="00A4795B" w:rsidP="00751031">
      <w:pPr>
        <w:spacing w:after="0" w:line="240" w:lineRule="auto"/>
      </w:pPr>
    </w:p>
    <w:p w14:paraId="5FA1927B" w14:textId="77777777" w:rsidR="00A4795B" w:rsidRPr="00751031" w:rsidRDefault="008D0C9A" w:rsidP="00751031">
      <w:pPr>
        <w:spacing w:after="0" w:line="240" w:lineRule="auto"/>
      </w:pPr>
      <w:r w:rsidRPr="00751031">
        <w:t>10</w:t>
      </w:r>
      <w:r w:rsidR="00761347" w:rsidRPr="00751031">
        <w:t>-</w:t>
      </w:r>
      <w:r w:rsidR="002443C5" w:rsidRPr="00751031">
        <w:t>5</w:t>
      </w:r>
      <w:r w:rsidR="00A4795B" w:rsidRPr="00751031">
        <w:t xml:space="preserve">. Percent of food plot within 250 feet of dense woody cover, escape cover or </w:t>
      </w:r>
      <w:proofErr w:type="spellStart"/>
      <w:r w:rsidR="00A4795B" w:rsidRPr="00751031">
        <w:t>ungrazed</w:t>
      </w:r>
      <w:proofErr w:type="spellEnd"/>
      <w:r w:rsidR="00A4795B" w:rsidRPr="00751031">
        <w:t xml:space="preserve"> woodland:</w:t>
      </w:r>
    </w:p>
    <w:p w14:paraId="547D5F2F" w14:textId="77777777" w:rsidR="00A4795B" w:rsidRPr="00751031" w:rsidRDefault="00A4795B" w:rsidP="00751031">
      <w:pPr>
        <w:spacing w:after="0" w:line="240" w:lineRule="auto"/>
      </w:pPr>
      <w:r w:rsidRPr="00751031">
        <w:tab/>
        <w:t>_____ 25% or less (0 pts)</w:t>
      </w:r>
    </w:p>
    <w:p w14:paraId="68B97A7E" w14:textId="77777777" w:rsidR="00A4795B" w:rsidRPr="00751031" w:rsidRDefault="00A4795B" w:rsidP="00751031">
      <w:pPr>
        <w:spacing w:after="0" w:line="240" w:lineRule="auto"/>
      </w:pPr>
      <w:r w:rsidRPr="00751031">
        <w:tab/>
        <w:t>_____ 26 – 50% (</w:t>
      </w:r>
      <w:r w:rsidR="00655E9F" w:rsidRPr="00751031">
        <w:t>2</w:t>
      </w:r>
      <w:r w:rsidRPr="00751031">
        <w:t xml:space="preserve"> </w:t>
      </w:r>
      <w:proofErr w:type="spellStart"/>
      <w:r w:rsidRPr="00751031">
        <w:t>pt</w:t>
      </w:r>
      <w:proofErr w:type="spellEnd"/>
      <w:r w:rsidRPr="00751031">
        <w:t>)</w:t>
      </w:r>
    </w:p>
    <w:p w14:paraId="2E9D2D9C" w14:textId="77777777" w:rsidR="00A4795B" w:rsidRPr="00751031" w:rsidRDefault="00A4795B" w:rsidP="00751031">
      <w:pPr>
        <w:spacing w:after="0" w:line="240" w:lineRule="auto"/>
      </w:pPr>
      <w:r w:rsidRPr="00751031">
        <w:tab/>
        <w:t>_____ 51 – 75% (</w:t>
      </w:r>
      <w:r w:rsidR="00655E9F" w:rsidRPr="00751031">
        <w:t>4</w:t>
      </w:r>
      <w:r w:rsidRPr="00751031">
        <w:t xml:space="preserve"> pts)</w:t>
      </w:r>
    </w:p>
    <w:p w14:paraId="0AC6C576" w14:textId="41963310" w:rsidR="006C74E5" w:rsidRPr="00751031" w:rsidRDefault="00A4795B" w:rsidP="00AF7F70">
      <w:pPr>
        <w:spacing w:after="0" w:line="240" w:lineRule="auto"/>
      </w:pPr>
      <w:r w:rsidRPr="00751031">
        <w:tab/>
        <w:t>_____ Greater than 75% (</w:t>
      </w:r>
      <w:r w:rsidR="00655E9F" w:rsidRPr="00751031">
        <w:t>6</w:t>
      </w:r>
      <w:r w:rsidRPr="00751031">
        <w:t xml:space="preserve"> pts)</w:t>
      </w:r>
    </w:p>
    <w:p w14:paraId="0691EE40" w14:textId="3A31B87E" w:rsidR="00A4795B" w:rsidRPr="00AF7F70" w:rsidRDefault="00751031" w:rsidP="00AF7F70">
      <w:pPr>
        <w:pStyle w:val="Heading3"/>
        <w:rPr>
          <w:b/>
          <w:bCs/>
          <w:color w:val="auto"/>
        </w:rPr>
      </w:pPr>
      <w:r w:rsidRPr="00AF7F70">
        <w:rPr>
          <w:b/>
          <w:bCs/>
          <w:color w:val="auto"/>
        </w:rPr>
        <w:lastRenderedPageBreak/>
        <w:t xml:space="preserve">Plant </w:t>
      </w:r>
      <w:r w:rsidR="00A4795B" w:rsidRPr="00AF7F70">
        <w:rPr>
          <w:b/>
          <w:bCs/>
          <w:color w:val="auto"/>
        </w:rPr>
        <w:t>Health and Vigor</w:t>
      </w:r>
      <w:r w:rsidR="006C74E5" w:rsidRPr="00AF7F70">
        <w:rPr>
          <w:b/>
          <w:bCs/>
          <w:color w:val="auto"/>
        </w:rPr>
        <w:t xml:space="preserve"> </w:t>
      </w:r>
    </w:p>
    <w:p w14:paraId="207F7EC9" w14:textId="77777777" w:rsidR="00AF7F70" w:rsidRPr="00AF7F70" w:rsidRDefault="00AF7F70" w:rsidP="00AF7F70"/>
    <w:p w14:paraId="276DD170" w14:textId="77777777" w:rsidR="00A4795B" w:rsidRPr="00751031" w:rsidRDefault="008D0C9A" w:rsidP="00751031">
      <w:pPr>
        <w:spacing w:after="0" w:line="240" w:lineRule="auto"/>
        <w:ind w:left="540" w:hanging="540"/>
      </w:pPr>
      <w:r w:rsidRPr="00751031">
        <w:t>10</w:t>
      </w:r>
      <w:r w:rsidR="00761347" w:rsidRPr="00751031">
        <w:t>-</w:t>
      </w:r>
      <w:r w:rsidR="002443C5" w:rsidRPr="00751031">
        <w:t>6</w:t>
      </w:r>
      <w:r w:rsidR="00621C1C" w:rsidRPr="00751031">
        <w:t>. From</w:t>
      </w:r>
      <w:r w:rsidR="00A4795B" w:rsidRPr="00751031">
        <w:t xml:space="preserve"> your knowledge of local conditions, describe what factors influenced the health and vigor of plants that </w:t>
      </w:r>
      <w:r w:rsidR="00A4795B" w:rsidRPr="00751031">
        <w:rPr>
          <w:u w:val="single"/>
        </w:rPr>
        <w:t>could not be controlled</w:t>
      </w:r>
      <w:r w:rsidR="00A4795B" w:rsidRPr="00751031">
        <w:t xml:space="preserve"> (e.g., </w:t>
      </w:r>
      <w:r w:rsidR="00C0480D" w:rsidRPr="00751031">
        <w:t xml:space="preserve">drought, </w:t>
      </w:r>
      <w:r w:rsidR="00A4795B" w:rsidRPr="00751031">
        <w:t>abundant rainfall yielding optimal growing conditions, feral hog damage).</w:t>
      </w:r>
      <w:r w:rsidR="00BA7986">
        <w:t xml:space="preserve"> </w:t>
      </w:r>
    </w:p>
    <w:p w14:paraId="3B087467" w14:textId="77777777" w:rsidR="00A4795B" w:rsidRPr="00751031" w:rsidRDefault="00A4795B" w:rsidP="00751031">
      <w:pPr>
        <w:spacing w:after="0" w:line="240" w:lineRule="auto"/>
        <w:ind w:left="270" w:hanging="270"/>
      </w:pPr>
    </w:p>
    <w:p w14:paraId="4E666E88" w14:textId="77777777" w:rsidR="00A4795B" w:rsidRPr="00751031" w:rsidRDefault="00A4795B" w:rsidP="00751031">
      <w:pPr>
        <w:spacing w:after="0" w:line="240" w:lineRule="auto"/>
        <w:ind w:left="270" w:hanging="270"/>
      </w:pPr>
    </w:p>
    <w:p w14:paraId="4AAB2C73" w14:textId="77777777" w:rsidR="00A4795B" w:rsidRPr="00751031" w:rsidRDefault="00A4795B" w:rsidP="00751031">
      <w:pPr>
        <w:spacing w:after="0" w:line="240" w:lineRule="auto"/>
        <w:ind w:left="270" w:hanging="270"/>
      </w:pPr>
    </w:p>
    <w:p w14:paraId="23D517D6" w14:textId="77777777" w:rsidR="00A4795B" w:rsidRPr="00751031" w:rsidRDefault="00A4795B" w:rsidP="00751031">
      <w:pPr>
        <w:spacing w:after="0" w:line="240" w:lineRule="auto"/>
        <w:ind w:left="270" w:hanging="270"/>
      </w:pPr>
    </w:p>
    <w:p w14:paraId="41004156" w14:textId="77777777" w:rsidR="00A4795B" w:rsidRPr="00751031" w:rsidRDefault="00A4795B" w:rsidP="00751031">
      <w:pPr>
        <w:spacing w:after="0" w:line="240" w:lineRule="auto"/>
        <w:ind w:left="270" w:hanging="270"/>
      </w:pPr>
    </w:p>
    <w:p w14:paraId="41D75CDB" w14:textId="77777777" w:rsidR="00A4795B" w:rsidRPr="00751031" w:rsidRDefault="00A4795B" w:rsidP="00751031">
      <w:pPr>
        <w:spacing w:after="0" w:line="240" w:lineRule="auto"/>
        <w:ind w:left="270" w:hanging="270"/>
      </w:pPr>
    </w:p>
    <w:p w14:paraId="7E120483" w14:textId="77777777" w:rsidR="00A4795B" w:rsidRPr="00751031" w:rsidRDefault="008D0C9A" w:rsidP="00751031">
      <w:pPr>
        <w:spacing w:after="0" w:line="240" w:lineRule="auto"/>
        <w:ind w:left="540" w:hanging="540"/>
      </w:pPr>
      <w:r w:rsidRPr="00751031">
        <w:t>10</w:t>
      </w:r>
      <w:r w:rsidR="00761347" w:rsidRPr="00751031">
        <w:t>-</w:t>
      </w:r>
      <w:r w:rsidR="002443C5" w:rsidRPr="00751031">
        <w:t>7</w:t>
      </w:r>
      <w:r w:rsidR="00621C1C" w:rsidRPr="00751031">
        <w:t>. From</w:t>
      </w:r>
      <w:r w:rsidR="00A4795B" w:rsidRPr="00751031">
        <w:t xml:space="preserve"> your knowledge of local conditions, describe what factors influenced the health and vigor of plants that </w:t>
      </w:r>
      <w:r w:rsidR="00A4795B" w:rsidRPr="00751031">
        <w:rPr>
          <w:u w:val="single"/>
        </w:rPr>
        <w:t>could have been prevented</w:t>
      </w:r>
      <w:r w:rsidR="00A4795B" w:rsidRPr="00751031">
        <w:t xml:space="preserve"> by using proper practices.  (e.g., </w:t>
      </w:r>
      <w:r w:rsidR="00C0480D" w:rsidRPr="00751031">
        <w:t xml:space="preserve">not following Soil Test Report, locating food plot where there is </w:t>
      </w:r>
      <w:r w:rsidR="00A4795B" w:rsidRPr="00751031">
        <w:t xml:space="preserve">excessive shade from trees.) </w:t>
      </w:r>
    </w:p>
    <w:p w14:paraId="14441652" w14:textId="77777777" w:rsidR="00A4795B" w:rsidRPr="00751031" w:rsidRDefault="00A4795B" w:rsidP="00751031">
      <w:pPr>
        <w:spacing w:after="0" w:line="240" w:lineRule="auto"/>
      </w:pPr>
    </w:p>
    <w:p w14:paraId="1318FDAA" w14:textId="77777777" w:rsidR="00A4795B" w:rsidRPr="00751031" w:rsidRDefault="00A4795B" w:rsidP="00751031">
      <w:pPr>
        <w:spacing w:after="0" w:line="240" w:lineRule="auto"/>
      </w:pPr>
    </w:p>
    <w:p w14:paraId="40C82D3D" w14:textId="77777777" w:rsidR="00A4795B" w:rsidRPr="00751031" w:rsidRDefault="00A4795B" w:rsidP="00751031">
      <w:pPr>
        <w:spacing w:after="0" w:line="240" w:lineRule="auto"/>
      </w:pPr>
    </w:p>
    <w:p w14:paraId="5A7C45C4" w14:textId="77777777" w:rsidR="00A4795B" w:rsidRPr="00751031" w:rsidRDefault="00A4795B" w:rsidP="00751031">
      <w:pPr>
        <w:spacing w:after="0" w:line="240" w:lineRule="auto"/>
      </w:pPr>
    </w:p>
    <w:p w14:paraId="6C8D4A6A" w14:textId="77777777" w:rsidR="00A4795B" w:rsidRPr="00751031" w:rsidRDefault="00A4795B" w:rsidP="00751031">
      <w:pPr>
        <w:spacing w:after="0" w:line="240" w:lineRule="auto"/>
      </w:pPr>
    </w:p>
    <w:p w14:paraId="036CB906" w14:textId="77777777" w:rsidR="00A4795B" w:rsidRPr="00751031" w:rsidRDefault="00A4795B" w:rsidP="00751031">
      <w:pPr>
        <w:spacing w:after="0" w:line="240" w:lineRule="auto"/>
      </w:pPr>
    </w:p>
    <w:p w14:paraId="7D02E009" w14:textId="77777777" w:rsidR="00A4795B" w:rsidRPr="00751031" w:rsidRDefault="00A4795B" w:rsidP="00751031">
      <w:pPr>
        <w:spacing w:after="0" w:line="240" w:lineRule="auto"/>
      </w:pPr>
    </w:p>
    <w:p w14:paraId="7259B6B2" w14:textId="1E070574" w:rsidR="00A4795B" w:rsidRPr="00751031" w:rsidRDefault="008D0C9A" w:rsidP="00751031">
      <w:pPr>
        <w:spacing w:after="0" w:line="240" w:lineRule="auto"/>
        <w:ind w:left="540" w:hanging="540"/>
      </w:pPr>
      <w:r w:rsidRPr="00751031">
        <w:t>10</w:t>
      </w:r>
      <w:r w:rsidR="00761347" w:rsidRPr="00751031">
        <w:t>-</w:t>
      </w:r>
      <w:r w:rsidR="002443C5" w:rsidRPr="00751031">
        <w:t>8</w:t>
      </w:r>
      <w:r w:rsidR="002910E3" w:rsidRPr="00751031">
        <w:t>. Considering</w:t>
      </w:r>
      <w:r w:rsidR="00A4795B" w:rsidRPr="00751031">
        <w:t xml:space="preserve"> factors from Questions</w:t>
      </w:r>
      <w:r w:rsidR="00183B17" w:rsidRPr="00751031">
        <w:t xml:space="preserve"> 10-</w:t>
      </w:r>
      <w:r w:rsidR="00A4795B" w:rsidRPr="00751031">
        <w:t xml:space="preserve">5 and </w:t>
      </w:r>
      <w:r w:rsidR="00183B17" w:rsidRPr="00751031">
        <w:t>10-6</w:t>
      </w:r>
      <w:r w:rsidR="00A4795B" w:rsidRPr="00751031">
        <w:t xml:space="preserve"> above, rate the heal</w:t>
      </w:r>
      <w:r w:rsidR="002910E3" w:rsidRPr="00751031">
        <w:t xml:space="preserve">th and vigor of the food plot. </w:t>
      </w:r>
      <w:r w:rsidR="00A4795B" w:rsidRPr="00751031">
        <w:t xml:space="preserve">For example, if drought conditions </w:t>
      </w:r>
      <w:r w:rsidR="00C0480D" w:rsidRPr="00751031">
        <w:t xml:space="preserve">adversely </w:t>
      </w:r>
      <w:r w:rsidR="00A4795B" w:rsidRPr="00751031">
        <w:t>affected</w:t>
      </w:r>
      <w:r w:rsidR="00C0480D" w:rsidRPr="00751031">
        <w:t xml:space="preserve"> germination </w:t>
      </w:r>
      <w:r w:rsidR="00D1147D">
        <w:t>even though</w:t>
      </w:r>
      <w:r w:rsidR="00A4795B" w:rsidRPr="00751031">
        <w:t xml:space="preserve"> practices were followed, a score of</w:t>
      </w:r>
      <w:r w:rsidR="00831BAD">
        <w:t xml:space="preserve"> </w:t>
      </w:r>
      <w:r w:rsidR="00F07A79">
        <w:t>10</w:t>
      </w:r>
      <w:r w:rsidR="00A4795B" w:rsidRPr="00751031">
        <w:t xml:space="preserve"> </w:t>
      </w:r>
      <w:r w:rsidR="002910E3" w:rsidRPr="00751031">
        <w:t>is possible in this assessment.</w:t>
      </w:r>
    </w:p>
    <w:p w14:paraId="76C2CD90" w14:textId="77777777" w:rsidR="00A4795B" w:rsidRPr="00751031" w:rsidRDefault="00A4795B" w:rsidP="00751031">
      <w:pPr>
        <w:spacing w:after="0" w:line="240" w:lineRule="auto"/>
        <w:ind w:left="270"/>
      </w:pPr>
    </w:p>
    <w:p w14:paraId="2A54F3BE" w14:textId="77777777" w:rsidR="00A4795B" w:rsidRPr="00751031" w:rsidRDefault="00A4795B" w:rsidP="00751031">
      <w:pPr>
        <w:spacing w:after="0" w:line="240" w:lineRule="auto"/>
        <w:ind w:left="270" w:hanging="270"/>
      </w:pPr>
      <w:r w:rsidRPr="00751031">
        <w:tab/>
      </w:r>
      <w:r w:rsidRPr="00751031">
        <w:tab/>
      </w:r>
      <w:proofErr w:type="gramStart"/>
      <w:r w:rsidRPr="00751031">
        <w:t>RATING:_</w:t>
      </w:r>
      <w:proofErr w:type="gramEnd"/>
      <w:r w:rsidRPr="00751031">
        <w:t xml:space="preserve">___________ </w:t>
      </w:r>
      <w:r w:rsidR="00F07A79">
        <w:t>(</w:t>
      </w:r>
      <w:r w:rsidR="00F07A79" w:rsidRPr="00F07A79">
        <w:rPr>
          <w:i/>
        </w:rPr>
        <w:t>Apply a score from 0 to 10 points</w:t>
      </w:r>
      <w:r w:rsidR="00F07A79">
        <w:t>.)</w:t>
      </w:r>
    </w:p>
    <w:p w14:paraId="18177F31" w14:textId="77777777" w:rsidR="00A4795B" w:rsidRPr="00751031" w:rsidRDefault="00A4795B" w:rsidP="00751031">
      <w:pPr>
        <w:spacing w:after="0" w:line="240" w:lineRule="auto"/>
        <w:ind w:left="270" w:hanging="270"/>
      </w:pPr>
    </w:p>
    <w:p w14:paraId="587732FF" w14:textId="77777777" w:rsidR="00A4795B" w:rsidRPr="00751031" w:rsidRDefault="00761347" w:rsidP="00751031">
      <w:pPr>
        <w:spacing w:after="0" w:line="240" w:lineRule="auto"/>
        <w:ind w:left="630" w:hanging="360"/>
      </w:pPr>
      <w:r w:rsidRPr="00751031">
        <w:t>0</w:t>
      </w:r>
      <w:r w:rsidR="00A4795B" w:rsidRPr="00751031">
        <w:t xml:space="preserve"> = plants displayed </w:t>
      </w:r>
      <w:r w:rsidRPr="00751031">
        <w:t xml:space="preserve">extremely </w:t>
      </w:r>
      <w:r w:rsidR="00A4795B" w:rsidRPr="00751031">
        <w:t>poor health and vigor because of food plot practices, not local conditions.</w:t>
      </w:r>
    </w:p>
    <w:p w14:paraId="6FEC4351" w14:textId="77777777" w:rsidR="00A4795B" w:rsidRPr="00751031" w:rsidRDefault="00F07A79" w:rsidP="00751031">
      <w:pPr>
        <w:spacing w:after="0" w:line="240" w:lineRule="auto"/>
        <w:ind w:left="630" w:hanging="360"/>
      </w:pPr>
      <w:r>
        <w:t>5</w:t>
      </w:r>
      <w:r w:rsidR="00A4795B" w:rsidRPr="00751031">
        <w:t xml:space="preserve"> = plants displayed moderate health and vigor given local conditions and food plot practices.</w:t>
      </w:r>
    </w:p>
    <w:p w14:paraId="55DF5CBB" w14:textId="77777777" w:rsidR="00A4795B" w:rsidRDefault="00F07A79" w:rsidP="00751031">
      <w:pPr>
        <w:spacing w:after="0" w:line="240" w:lineRule="auto"/>
        <w:ind w:left="630" w:hanging="360"/>
      </w:pPr>
      <w:r>
        <w:t>10</w:t>
      </w:r>
      <w:r w:rsidR="00A4795B" w:rsidRPr="00751031">
        <w:t xml:space="preserve">= plants displayed </w:t>
      </w:r>
      <w:r w:rsidR="002910E3" w:rsidRPr="00751031">
        <w:t>exceptional</w:t>
      </w:r>
      <w:r w:rsidR="00A4795B" w:rsidRPr="00751031">
        <w:t xml:space="preserve"> health and vigor given local conditions.</w:t>
      </w:r>
    </w:p>
    <w:p w14:paraId="74F557C2" w14:textId="77777777" w:rsidR="00655E9F" w:rsidRPr="00751031" w:rsidRDefault="00655E9F" w:rsidP="00751031">
      <w:pPr>
        <w:spacing w:after="0" w:line="240" w:lineRule="auto"/>
        <w:rPr>
          <w:b/>
        </w:rPr>
      </w:pPr>
    </w:p>
    <w:p w14:paraId="0334A7EA" w14:textId="77777777" w:rsidR="00621C1C" w:rsidRPr="00751031" w:rsidRDefault="00621C1C" w:rsidP="00751031">
      <w:pPr>
        <w:spacing w:after="0" w:line="240" w:lineRule="auto"/>
        <w:rPr>
          <w:b/>
        </w:rPr>
      </w:pPr>
      <w:r w:rsidRPr="00751031">
        <w:rPr>
          <w:b/>
        </w:rPr>
        <w:t xml:space="preserve">Discussion </w:t>
      </w:r>
      <w:r w:rsidR="00BD68AC" w:rsidRPr="00751031">
        <w:rPr>
          <w:b/>
        </w:rPr>
        <w:t xml:space="preserve">of Food Plot </w:t>
      </w:r>
      <w:r w:rsidRPr="00751031">
        <w:rPr>
          <w:b/>
        </w:rPr>
        <w:t>with 4-H Participant</w:t>
      </w:r>
      <w:r w:rsidR="009B1FA7" w:rsidRPr="00751031">
        <w:rPr>
          <w:b/>
        </w:rPr>
        <w:t xml:space="preserve"> </w:t>
      </w:r>
    </w:p>
    <w:p w14:paraId="161A67FE" w14:textId="77777777" w:rsidR="00621C1C" w:rsidRPr="00751031" w:rsidRDefault="00621C1C" w:rsidP="00751031">
      <w:pPr>
        <w:spacing w:after="0" w:line="240" w:lineRule="auto"/>
        <w:rPr>
          <w:b/>
        </w:rPr>
      </w:pPr>
    </w:p>
    <w:p w14:paraId="0E1446A8" w14:textId="77777777" w:rsidR="00BD68AC" w:rsidRPr="00751031" w:rsidRDefault="00BD68AC" w:rsidP="00751031">
      <w:pPr>
        <w:spacing w:after="0" w:line="240" w:lineRule="auto"/>
      </w:pPr>
      <w:r w:rsidRPr="00751031">
        <w:t>Informally discuss the food plot with the participant.  Feel free to offer recommendations upon request or as the opportunity presents itself.</w:t>
      </w:r>
    </w:p>
    <w:p w14:paraId="3AE75B2C" w14:textId="77777777" w:rsidR="00BD68AC" w:rsidRPr="00751031" w:rsidRDefault="00BD68AC" w:rsidP="00751031">
      <w:pPr>
        <w:spacing w:after="0" w:line="240" w:lineRule="auto"/>
      </w:pPr>
    </w:p>
    <w:p w14:paraId="58A16D0B" w14:textId="77777777" w:rsidR="00621C1C" w:rsidRPr="00751031" w:rsidRDefault="008D0C9A" w:rsidP="00751031">
      <w:pPr>
        <w:spacing w:after="0" w:line="240" w:lineRule="auto"/>
      </w:pPr>
      <w:r w:rsidRPr="00751031">
        <w:t>10</w:t>
      </w:r>
      <w:r w:rsidR="00BD68AC" w:rsidRPr="00751031">
        <w:t>-</w:t>
      </w:r>
      <w:r w:rsidR="00F07A79">
        <w:t>9</w:t>
      </w:r>
      <w:r w:rsidR="00BD68AC" w:rsidRPr="00751031">
        <w:t>. How knowledgeable was the 4-Her about the food plot and the work involved?</w:t>
      </w:r>
      <w:r w:rsidR="005C566D" w:rsidRPr="00751031">
        <w:t xml:space="preserve"> </w:t>
      </w:r>
      <w:r w:rsidR="005C566D" w:rsidRPr="00751031">
        <w:rPr>
          <w:i/>
        </w:rPr>
        <w:t>(Check one.)</w:t>
      </w:r>
    </w:p>
    <w:p w14:paraId="43E11277" w14:textId="77777777" w:rsidR="00BD68AC" w:rsidRPr="00751031" w:rsidRDefault="00BD68AC" w:rsidP="00751031">
      <w:pPr>
        <w:spacing w:after="0" w:line="240" w:lineRule="auto"/>
      </w:pPr>
    </w:p>
    <w:p w14:paraId="2C8E4669" w14:textId="77777777" w:rsidR="00BD68AC" w:rsidRPr="00751031" w:rsidRDefault="00BD68AC" w:rsidP="00751031">
      <w:pPr>
        <w:spacing w:after="0" w:line="240" w:lineRule="auto"/>
        <w:ind w:left="720"/>
      </w:pPr>
      <w:r w:rsidRPr="00751031">
        <w:t>_____</w:t>
      </w:r>
      <w:r w:rsidR="00655E9F" w:rsidRPr="00751031">
        <w:t xml:space="preserve">Exceptionally </w:t>
      </w:r>
      <w:r w:rsidRPr="00751031">
        <w:t>knowledgeable (</w:t>
      </w:r>
      <w:r w:rsidR="00655E9F" w:rsidRPr="00751031">
        <w:t>10</w:t>
      </w:r>
      <w:r w:rsidRPr="00751031">
        <w:t xml:space="preserve"> pts)</w:t>
      </w:r>
    </w:p>
    <w:p w14:paraId="692FE230" w14:textId="77777777" w:rsidR="00655E9F" w:rsidRPr="00751031" w:rsidRDefault="00655E9F" w:rsidP="00751031">
      <w:pPr>
        <w:spacing w:after="0" w:line="240" w:lineRule="auto"/>
        <w:ind w:left="720"/>
      </w:pPr>
      <w:r w:rsidRPr="00751031">
        <w:t>_____Very knowledgeable (8 pts)</w:t>
      </w:r>
    </w:p>
    <w:p w14:paraId="6D05468B" w14:textId="77777777" w:rsidR="00BD68AC" w:rsidRPr="00751031" w:rsidRDefault="00BD68AC" w:rsidP="00751031">
      <w:pPr>
        <w:spacing w:after="0" w:line="240" w:lineRule="auto"/>
        <w:ind w:left="720"/>
      </w:pPr>
      <w:r w:rsidRPr="00751031">
        <w:t>_____Moderately knowledgeable (</w:t>
      </w:r>
      <w:r w:rsidR="00655E9F" w:rsidRPr="00751031">
        <w:t>6</w:t>
      </w:r>
      <w:r w:rsidRPr="00751031">
        <w:t xml:space="preserve"> pts)</w:t>
      </w:r>
    </w:p>
    <w:p w14:paraId="7E702D0A" w14:textId="77777777" w:rsidR="00BD68AC" w:rsidRPr="00751031" w:rsidRDefault="00BD68AC" w:rsidP="00751031">
      <w:pPr>
        <w:spacing w:after="0" w:line="240" w:lineRule="auto"/>
        <w:ind w:left="720"/>
      </w:pPr>
      <w:r w:rsidRPr="00751031">
        <w:t>_____Somewhat knowledgeable (</w:t>
      </w:r>
      <w:r w:rsidR="00655E9F" w:rsidRPr="00751031">
        <w:t>4</w:t>
      </w:r>
      <w:r w:rsidRPr="00751031">
        <w:t xml:space="preserve"> pts)</w:t>
      </w:r>
    </w:p>
    <w:p w14:paraId="307CE43A" w14:textId="77777777" w:rsidR="00BD68AC" w:rsidRPr="00751031" w:rsidRDefault="00BD68AC" w:rsidP="00751031">
      <w:pPr>
        <w:spacing w:after="0" w:line="240" w:lineRule="auto"/>
        <w:ind w:left="720"/>
      </w:pPr>
      <w:r w:rsidRPr="00751031">
        <w:t>_____A little knowledgeable (</w:t>
      </w:r>
      <w:r w:rsidR="00655E9F" w:rsidRPr="00751031">
        <w:t>2</w:t>
      </w:r>
      <w:r w:rsidRPr="00751031">
        <w:t xml:space="preserve"> pts)</w:t>
      </w:r>
    </w:p>
    <w:p w14:paraId="424C47D5" w14:textId="77777777" w:rsidR="00BD68AC" w:rsidRPr="00751031" w:rsidRDefault="00BD68AC" w:rsidP="00751031">
      <w:pPr>
        <w:spacing w:after="0" w:line="240" w:lineRule="auto"/>
        <w:ind w:left="720"/>
      </w:pPr>
      <w:r w:rsidRPr="00751031">
        <w:t>_____Not at all knowledgeable (</w:t>
      </w:r>
      <w:r w:rsidR="00655E9F" w:rsidRPr="00751031">
        <w:t>0</w:t>
      </w:r>
      <w:r w:rsidRPr="00751031">
        <w:t xml:space="preserve"> </w:t>
      </w:r>
      <w:proofErr w:type="spellStart"/>
      <w:r w:rsidRPr="00751031">
        <w:t>pt</w:t>
      </w:r>
      <w:proofErr w:type="spellEnd"/>
      <w:r w:rsidRPr="00751031">
        <w:t>)</w:t>
      </w:r>
    </w:p>
    <w:p w14:paraId="036C8A27" w14:textId="77777777" w:rsidR="00621C1C" w:rsidRPr="00751031" w:rsidRDefault="00621C1C" w:rsidP="00751031">
      <w:pPr>
        <w:spacing w:after="0" w:line="240" w:lineRule="auto"/>
      </w:pPr>
    </w:p>
    <w:p w14:paraId="75FCB07D" w14:textId="77777777" w:rsidR="00F07A79" w:rsidRDefault="00F07A79" w:rsidP="00751031">
      <w:pPr>
        <w:spacing w:after="0" w:line="240" w:lineRule="auto"/>
      </w:pPr>
    </w:p>
    <w:p w14:paraId="7A0B9FB2" w14:textId="77777777" w:rsidR="00655E9F" w:rsidRDefault="00F07A79" w:rsidP="00E3466B">
      <w:pPr>
        <w:spacing w:after="0" w:line="240" w:lineRule="auto"/>
        <w:ind w:left="630" w:hanging="630"/>
      </w:pPr>
      <w:r>
        <w:lastRenderedPageBreak/>
        <w:t xml:space="preserve">10-10. Based on your discussion with the 4-Her, to what degree </w:t>
      </w:r>
      <w:r w:rsidR="0057343A">
        <w:t>were a</w:t>
      </w:r>
      <w:r>
        <w:t>gronomic practices</w:t>
      </w:r>
      <w:r w:rsidR="0057343A">
        <w:t xml:space="preserve"> followed</w:t>
      </w:r>
      <w:r>
        <w:t xml:space="preserve"> for establishing a food plot (even if no seeds germinated)?</w:t>
      </w:r>
    </w:p>
    <w:p w14:paraId="2AFA6C45" w14:textId="77777777" w:rsidR="00F07A79" w:rsidRDefault="00F07A79" w:rsidP="00F07A79">
      <w:pPr>
        <w:spacing w:after="0" w:line="240" w:lineRule="auto"/>
        <w:ind w:left="270" w:hanging="270"/>
      </w:pPr>
    </w:p>
    <w:p w14:paraId="64186F9A" w14:textId="77777777" w:rsidR="00F07A79" w:rsidRPr="00751031" w:rsidRDefault="00F07A79" w:rsidP="00E3466B">
      <w:pPr>
        <w:spacing w:after="0" w:line="240" w:lineRule="auto"/>
        <w:ind w:left="900" w:hanging="270"/>
      </w:pPr>
      <w:proofErr w:type="gramStart"/>
      <w:r w:rsidRPr="0057354C">
        <w:rPr>
          <w:b/>
          <w:bCs/>
        </w:rPr>
        <w:t>RATING</w:t>
      </w:r>
      <w:r w:rsidRPr="00751031">
        <w:t>:_</w:t>
      </w:r>
      <w:proofErr w:type="gramEnd"/>
      <w:r w:rsidRPr="00751031">
        <w:t xml:space="preserve">___________ </w:t>
      </w:r>
      <w:r>
        <w:t>(</w:t>
      </w:r>
      <w:r w:rsidRPr="00F07A79">
        <w:rPr>
          <w:i/>
        </w:rPr>
        <w:t>Apply a score from 0 to 1</w:t>
      </w:r>
      <w:r>
        <w:rPr>
          <w:i/>
        </w:rPr>
        <w:t>5</w:t>
      </w:r>
      <w:r w:rsidRPr="00F07A79">
        <w:rPr>
          <w:i/>
        </w:rPr>
        <w:t xml:space="preserve"> points</w:t>
      </w:r>
      <w:r>
        <w:t>.)</w:t>
      </w:r>
    </w:p>
    <w:p w14:paraId="187E4D4D" w14:textId="77777777" w:rsidR="004C569B" w:rsidRDefault="004C569B" w:rsidP="00E3466B">
      <w:pPr>
        <w:spacing w:after="0" w:line="240" w:lineRule="auto"/>
        <w:ind w:left="360"/>
      </w:pPr>
    </w:p>
    <w:p w14:paraId="40683B18" w14:textId="77777777" w:rsidR="004C569B" w:rsidRDefault="004C569B" w:rsidP="00E3466B">
      <w:pPr>
        <w:spacing w:after="0" w:line="240" w:lineRule="auto"/>
        <w:ind w:left="360"/>
      </w:pPr>
      <w:r>
        <w:t xml:space="preserve">     0 = </w:t>
      </w:r>
      <w:r w:rsidR="00F07A79">
        <w:t>no agronomic practices were followed.</w:t>
      </w:r>
    </w:p>
    <w:p w14:paraId="79AFE36E" w14:textId="77777777" w:rsidR="004C569B" w:rsidRDefault="004C569B" w:rsidP="00E3466B">
      <w:pPr>
        <w:spacing w:after="0" w:line="240" w:lineRule="auto"/>
        <w:ind w:left="630"/>
      </w:pPr>
      <w:r>
        <w:t>1 – 3 = almost no agronomic practices were followed.</w:t>
      </w:r>
    </w:p>
    <w:p w14:paraId="6BB4D963" w14:textId="77777777" w:rsidR="004C569B" w:rsidRDefault="004C569B" w:rsidP="00E3466B">
      <w:pPr>
        <w:spacing w:after="0" w:line="240" w:lineRule="auto"/>
        <w:ind w:left="990" w:hanging="360"/>
      </w:pPr>
      <w:r>
        <w:t>4 - 7 = a few</w:t>
      </w:r>
      <w:r w:rsidRPr="004C569B">
        <w:t xml:space="preserve"> </w:t>
      </w:r>
      <w:r>
        <w:t>agronomic practices were followed.</w:t>
      </w:r>
    </w:p>
    <w:p w14:paraId="1404907F" w14:textId="77777777" w:rsidR="004C569B" w:rsidRDefault="004C569B" w:rsidP="00E3466B">
      <w:pPr>
        <w:spacing w:after="0" w:line="240" w:lineRule="auto"/>
        <w:ind w:left="990" w:hanging="360"/>
      </w:pPr>
      <w:r>
        <w:t>8 – 11 = many agronomic practices were followed.</w:t>
      </w:r>
    </w:p>
    <w:p w14:paraId="0E281069" w14:textId="77777777" w:rsidR="004C569B" w:rsidRPr="00751031" w:rsidRDefault="004C569B" w:rsidP="00E3466B">
      <w:pPr>
        <w:spacing w:after="0" w:line="240" w:lineRule="auto"/>
        <w:ind w:left="990" w:hanging="360"/>
      </w:pPr>
      <w:r>
        <w:t>12 – 14 = almost all agronomic practices were followed.</w:t>
      </w:r>
    </w:p>
    <w:p w14:paraId="320A4F6E" w14:textId="77777777" w:rsidR="00F07A79" w:rsidRDefault="00F07A79" w:rsidP="00E3466B">
      <w:pPr>
        <w:spacing w:after="0" w:line="240" w:lineRule="auto"/>
        <w:ind w:left="990" w:hanging="360"/>
      </w:pPr>
      <w:r>
        <w:t>15</w:t>
      </w:r>
      <w:r w:rsidR="004C569B">
        <w:t xml:space="preserve"> </w:t>
      </w:r>
      <w:r w:rsidRPr="00751031">
        <w:t xml:space="preserve">= </w:t>
      </w:r>
      <w:r>
        <w:t>all agronomic practices were followed.</w:t>
      </w:r>
    </w:p>
    <w:p w14:paraId="50960D25" w14:textId="77777777" w:rsidR="00F07A79" w:rsidRDefault="00F07A79" w:rsidP="00F07A79">
      <w:pPr>
        <w:spacing w:after="0" w:line="240" w:lineRule="auto"/>
        <w:ind w:left="630" w:hanging="360"/>
      </w:pPr>
    </w:p>
    <w:p w14:paraId="27832AA5" w14:textId="77777777" w:rsidR="00655E9F" w:rsidRPr="00751031" w:rsidRDefault="00655E9F" w:rsidP="00751031">
      <w:pPr>
        <w:spacing w:after="0" w:line="240" w:lineRule="auto"/>
        <w:rPr>
          <w:b/>
        </w:rPr>
      </w:pPr>
      <w:r w:rsidRPr="00751031">
        <w:rPr>
          <w:b/>
        </w:rPr>
        <w:t>Other Miscellaneous Features</w:t>
      </w:r>
      <w:r w:rsidRPr="00751031">
        <w:t xml:space="preserve"> (tie-breaker bonus questions)</w:t>
      </w:r>
    </w:p>
    <w:p w14:paraId="6E07CC7D" w14:textId="77777777" w:rsidR="00655E9F" w:rsidRPr="00751031" w:rsidRDefault="00655E9F" w:rsidP="00751031">
      <w:pPr>
        <w:spacing w:after="0" w:line="240" w:lineRule="auto"/>
      </w:pPr>
    </w:p>
    <w:p w14:paraId="3C3CBB5D" w14:textId="77777777" w:rsidR="00655E9F" w:rsidRPr="00751031" w:rsidRDefault="00655E9F" w:rsidP="00751031">
      <w:pPr>
        <w:spacing w:after="0" w:line="240" w:lineRule="auto"/>
        <w:ind w:left="540" w:hanging="540"/>
      </w:pPr>
      <w:r w:rsidRPr="00751031">
        <w:t>10-1</w:t>
      </w:r>
      <w:r w:rsidR="0030066B">
        <w:t>1</w:t>
      </w:r>
      <w:r w:rsidRPr="00751031">
        <w:t>. If the participant goes above and beyond to ensure the success of their food plot, we want to give credit.  Report features or additional practices they conducted.</w:t>
      </w:r>
    </w:p>
    <w:p w14:paraId="00ECC49E" w14:textId="77777777" w:rsidR="00655E9F" w:rsidRPr="00751031" w:rsidRDefault="00655E9F" w:rsidP="00751031">
      <w:pPr>
        <w:spacing w:after="0" w:line="240" w:lineRule="auto"/>
        <w:ind w:left="540" w:hanging="540"/>
      </w:pPr>
    </w:p>
    <w:p w14:paraId="163F8F1C" w14:textId="77777777" w:rsidR="00655E9F" w:rsidRPr="00751031" w:rsidRDefault="00655E9F" w:rsidP="00751031">
      <w:pPr>
        <w:spacing w:after="0" w:line="240" w:lineRule="auto"/>
        <w:ind w:left="360"/>
      </w:pPr>
      <w:r w:rsidRPr="00751031">
        <w:t xml:space="preserve">_____More than one </w:t>
      </w:r>
      <w:proofErr w:type="spellStart"/>
      <w:r w:rsidRPr="00751031">
        <w:t>exclosure</w:t>
      </w:r>
      <w:proofErr w:type="spellEnd"/>
      <w:r w:rsidRPr="00751031">
        <w:t xml:space="preserve"> cage:   how many? __________</w:t>
      </w:r>
    </w:p>
    <w:p w14:paraId="1F61D102" w14:textId="77777777" w:rsidR="00655E9F" w:rsidRPr="00751031" w:rsidRDefault="00655E9F" w:rsidP="00751031">
      <w:pPr>
        <w:spacing w:after="0" w:line="240" w:lineRule="auto"/>
        <w:ind w:left="360"/>
      </w:pPr>
      <w:r w:rsidRPr="00751031">
        <w:t>_____Trail (game) camera:  how many? ___________</w:t>
      </w:r>
    </w:p>
    <w:p w14:paraId="069C02AC" w14:textId="77777777" w:rsidR="00655E9F" w:rsidRPr="00751031" w:rsidRDefault="00655E9F" w:rsidP="00751031">
      <w:pPr>
        <w:spacing w:after="0" w:line="240" w:lineRule="auto"/>
        <w:ind w:left="360"/>
      </w:pPr>
      <w:r w:rsidRPr="00751031">
        <w:t xml:space="preserve">_____Agronomic practices in addition those recommended: please describe </w:t>
      </w:r>
      <w:r w:rsidR="00831BAD">
        <w:t>below.</w:t>
      </w:r>
    </w:p>
    <w:p w14:paraId="2A1F4083" w14:textId="77777777" w:rsidR="00655E9F" w:rsidRPr="00751031" w:rsidRDefault="00655E9F" w:rsidP="00751031">
      <w:pPr>
        <w:spacing w:after="0" w:line="240" w:lineRule="auto"/>
        <w:ind w:left="360"/>
      </w:pPr>
      <w:r w:rsidRPr="00751031">
        <w:t>_____Installed nest boxes near food plot</w:t>
      </w:r>
    </w:p>
    <w:p w14:paraId="0BFAB061" w14:textId="77777777" w:rsidR="00655E9F" w:rsidRPr="00751031" w:rsidRDefault="00655E9F" w:rsidP="00751031">
      <w:pPr>
        <w:spacing w:after="0" w:line="240" w:lineRule="auto"/>
        <w:ind w:left="360"/>
      </w:pPr>
      <w:r w:rsidRPr="00751031">
        <w:t>_____Constructed brush piles near food plot</w:t>
      </w:r>
    </w:p>
    <w:p w14:paraId="2B4D3FB6" w14:textId="77777777" w:rsidR="00655E9F" w:rsidRPr="00751031" w:rsidRDefault="00655E9F" w:rsidP="00751031">
      <w:pPr>
        <w:spacing w:after="0" w:line="240" w:lineRule="auto"/>
        <w:ind w:left="360"/>
      </w:pPr>
      <w:r w:rsidRPr="00751031">
        <w:t xml:space="preserve">_____Other habitat improvements near food plot:  please describe </w:t>
      </w:r>
    </w:p>
    <w:p w14:paraId="4D91E95E" w14:textId="77777777" w:rsidR="00751031" w:rsidRDefault="00751031" w:rsidP="00751031">
      <w:pPr>
        <w:spacing w:after="0" w:line="240" w:lineRule="auto"/>
        <w:rPr>
          <w:b/>
        </w:rPr>
      </w:pPr>
    </w:p>
    <w:p w14:paraId="71B29ED6" w14:textId="77777777" w:rsidR="00655E9F" w:rsidRPr="009250C9" w:rsidRDefault="009250C9" w:rsidP="00751031">
      <w:pPr>
        <w:spacing w:after="0" w:line="240" w:lineRule="auto"/>
      </w:pPr>
      <w:r>
        <w:rPr>
          <w:b/>
        </w:rPr>
        <w:t>Comments:</w:t>
      </w:r>
    </w:p>
    <w:p w14:paraId="6C847E9C" w14:textId="77777777" w:rsidR="00655E9F" w:rsidRDefault="00655E9F" w:rsidP="00751031">
      <w:pPr>
        <w:spacing w:after="0" w:line="240" w:lineRule="auto"/>
      </w:pPr>
      <w:r w:rsidRPr="00751031">
        <w:t xml:space="preserve"> </w:t>
      </w:r>
    </w:p>
    <w:p w14:paraId="31FA2514" w14:textId="77777777" w:rsidR="009250C9" w:rsidRDefault="009250C9" w:rsidP="00751031">
      <w:pPr>
        <w:spacing w:after="0" w:line="240" w:lineRule="auto"/>
      </w:pPr>
    </w:p>
    <w:p w14:paraId="646D3439" w14:textId="77777777" w:rsidR="009250C9" w:rsidRDefault="009250C9" w:rsidP="00751031">
      <w:pPr>
        <w:spacing w:after="0" w:line="240" w:lineRule="auto"/>
      </w:pPr>
    </w:p>
    <w:p w14:paraId="4C79653E" w14:textId="77777777" w:rsidR="009250C9" w:rsidRPr="00751031" w:rsidRDefault="009250C9" w:rsidP="00AF7F70">
      <w:pPr>
        <w:pStyle w:val="Heading2"/>
      </w:pPr>
    </w:p>
    <w:p w14:paraId="436A4AEB" w14:textId="77777777" w:rsidR="00A4795B" w:rsidRPr="00AF7F70" w:rsidRDefault="00A4795B" w:rsidP="00AF7F70">
      <w:pPr>
        <w:pStyle w:val="Heading2"/>
        <w:rPr>
          <w:b/>
          <w:bCs/>
          <w:color w:val="auto"/>
        </w:rPr>
      </w:pPr>
      <w:r w:rsidRPr="00AF7F70">
        <w:rPr>
          <w:b/>
          <w:bCs/>
          <w:color w:val="auto"/>
        </w:rPr>
        <w:t>Documentation</w:t>
      </w:r>
    </w:p>
    <w:p w14:paraId="5FC903FE" w14:textId="77777777" w:rsidR="00BD68AC" w:rsidRPr="00751031" w:rsidRDefault="00BD68AC" w:rsidP="00751031">
      <w:pPr>
        <w:spacing w:after="0" w:line="240" w:lineRule="auto"/>
        <w:rPr>
          <w:b/>
        </w:rPr>
      </w:pPr>
    </w:p>
    <w:p w14:paraId="3DAB1352" w14:textId="77777777" w:rsidR="00A4795B" w:rsidRPr="00751031" w:rsidRDefault="00A4795B" w:rsidP="00751031">
      <w:pPr>
        <w:spacing w:after="0" w:line="480" w:lineRule="auto"/>
        <w:rPr>
          <w:i/>
        </w:rPr>
      </w:pPr>
      <w:r w:rsidRPr="00751031">
        <w:rPr>
          <w:i/>
        </w:rPr>
        <w:t xml:space="preserve">I visited a wildlife food plot prepared by </w:t>
      </w:r>
      <w:r w:rsidR="009250C9">
        <w:rPr>
          <w:i/>
        </w:rPr>
        <w:t xml:space="preserve">the </w:t>
      </w:r>
      <w:r w:rsidRPr="00751031">
        <w:rPr>
          <w:i/>
        </w:rPr>
        <w:t xml:space="preserve">4-H member </w:t>
      </w:r>
      <w:r w:rsidR="009250C9">
        <w:rPr>
          <w:i/>
        </w:rPr>
        <w:t>______________________________</w:t>
      </w:r>
      <w:proofErr w:type="gramStart"/>
      <w:r w:rsidR="009250C9">
        <w:rPr>
          <w:i/>
        </w:rPr>
        <w:t>_  (</w:t>
      </w:r>
      <w:proofErr w:type="gramEnd"/>
      <w:r w:rsidR="009250C9">
        <w:rPr>
          <w:i/>
        </w:rPr>
        <w:t xml:space="preserve">NAME) </w:t>
      </w:r>
      <w:r w:rsidRPr="00751031">
        <w:rPr>
          <w:i/>
        </w:rPr>
        <w:t xml:space="preserve">who was present during the site visit. </w:t>
      </w:r>
      <w:r w:rsidR="00985629" w:rsidRPr="00751031">
        <w:rPr>
          <w:i/>
        </w:rPr>
        <w:t>The food plot was located in ________________</w:t>
      </w:r>
      <w:r w:rsidR="00621C1C" w:rsidRPr="00751031">
        <w:rPr>
          <w:i/>
        </w:rPr>
        <w:t>________ C</w:t>
      </w:r>
      <w:r w:rsidR="00985629" w:rsidRPr="00751031">
        <w:rPr>
          <w:i/>
        </w:rPr>
        <w:t>ounty.  T</w:t>
      </w:r>
      <w:r w:rsidRPr="00751031">
        <w:rPr>
          <w:i/>
        </w:rPr>
        <w:t>his assessment accurately reflects the work of the 4-H member.</w:t>
      </w:r>
    </w:p>
    <w:p w14:paraId="671107C7" w14:textId="77777777" w:rsidR="00A4795B" w:rsidRPr="00751031" w:rsidRDefault="00A4795B" w:rsidP="00751031">
      <w:pPr>
        <w:spacing w:after="0" w:line="240" w:lineRule="auto"/>
        <w:rPr>
          <w:i/>
        </w:rPr>
      </w:pPr>
    </w:p>
    <w:p w14:paraId="13645914" w14:textId="77777777" w:rsidR="00A4795B" w:rsidRPr="00751031" w:rsidRDefault="00A4795B" w:rsidP="00751031">
      <w:pPr>
        <w:spacing w:after="0" w:line="240" w:lineRule="auto"/>
      </w:pPr>
      <w:r w:rsidRPr="00751031">
        <w:t>County Agent</w:t>
      </w:r>
      <w:r w:rsidR="009250C9">
        <w:t xml:space="preserve"> </w:t>
      </w:r>
      <w:r w:rsidRPr="00751031">
        <w:t>Name (Printed): ___________________________________________________________</w:t>
      </w:r>
    </w:p>
    <w:p w14:paraId="0BBA0A71" w14:textId="77777777" w:rsidR="00A4795B" w:rsidRPr="00751031" w:rsidRDefault="00A4795B" w:rsidP="00751031">
      <w:pPr>
        <w:spacing w:after="0" w:line="240" w:lineRule="auto"/>
      </w:pPr>
    </w:p>
    <w:p w14:paraId="7B2F5109" w14:textId="77777777" w:rsidR="00923DBB" w:rsidRPr="00751031" w:rsidRDefault="00923DBB" w:rsidP="00751031">
      <w:pPr>
        <w:spacing w:after="0" w:line="240" w:lineRule="auto"/>
      </w:pPr>
    </w:p>
    <w:p w14:paraId="6144CB1E" w14:textId="77777777" w:rsidR="00A4795B" w:rsidRPr="00751031" w:rsidRDefault="00A4795B" w:rsidP="00751031">
      <w:pPr>
        <w:spacing w:after="0" w:line="240" w:lineRule="auto"/>
      </w:pPr>
      <w:r w:rsidRPr="00751031">
        <w:t>County Agent</w:t>
      </w:r>
      <w:r w:rsidR="009250C9">
        <w:t xml:space="preserve"> </w:t>
      </w:r>
      <w:r w:rsidRPr="00751031">
        <w:t>Signature: ________________________________________________________________</w:t>
      </w:r>
    </w:p>
    <w:p w14:paraId="273119B0" w14:textId="77777777" w:rsidR="00A4795B" w:rsidRPr="00751031" w:rsidRDefault="00A4795B" w:rsidP="00751031">
      <w:pPr>
        <w:spacing w:after="0" w:line="240" w:lineRule="auto"/>
      </w:pPr>
    </w:p>
    <w:p w14:paraId="21B33BF9" w14:textId="77777777" w:rsidR="00A4795B" w:rsidRPr="00751031" w:rsidRDefault="00A4795B" w:rsidP="00751031">
      <w:pPr>
        <w:spacing w:after="0" w:line="240" w:lineRule="auto"/>
      </w:pPr>
    </w:p>
    <w:p w14:paraId="74107A6C" w14:textId="7EF76588" w:rsidR="00A4795B" w:rsidRPr="00751031" w:rsidRDefault="00F247F8" w:rsidP="00751031">
      <w:pPr>
        <w:spacing w:after="0" w:line="240" w:lineRule="auto"/>
      </w:pPr>
      <w:r>
        <w:t xml:space="preserve">Agent’s </w:t>
      </w:r>
      <w:r w:rsidR="00325AD5">
        <w:t xml:space="preserve">County: ______________________________   </w:t>
      </w:r>
      <w:r w:rsidR="00A4795B" w:rsidRPr="00751031">
        <w:t>Date of site visit: ____</w:t>
      </w:r>
      <w:r w:rsidR="00355351">
        <w:t>__________________</w:t>
      </w:r>
      <w:r w:rsidR="00A4795B" w:rsidRPr="00751031">
        <w:t>___</w:t>
      </w:r>
    </w:p>
    <w:sectPr w:rsidR="00A4795B" w:rsidRPr="00751031" w:rsidSect="002443C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43CE7" w14:textId="77777777" w:rsidR="00476670" w:rsidRDefault="00476670" w:rsidP="00D159C4">
      <w:pPr>
        <w:spacing w:after="0" w:line="240" w:lineRule="auto"/>
      </w:pPr>
      <w:r>
        <w:separator/>
      </w:r>
    </w:p>
  </w:endnote>
  <w:endnote w:type="continuationSeparator" w:id="0">
    <w:p w14:paraId="7003D48D" w14:textId="77777777" w:rsidR="00476670" w:rsidRDefault="00476670" w:rsidP="00D15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58020"/>
      <w:docPartObj>
        <w:docPartGallery w:val="Page Numbers (Bottom of Page)"/>
        <w:docPartUnique/>
      </w:docPartObj>
    </w:sdtPr>
    <w:sdtEndPr>
      <w:rPr>
        <w:noProof/>
      </w:rPr>
    </w:sdtEndPr>
    <w:sdtContent>
      <w:p w14:paraId="68E334D1" w14:textId="77777777" w:rsidR="003359BA" w:rsidRDefault="003359BA">
        <w:pPr>
          <w:pStyle w:val="Footer"/>
          <w:jc w:val="center"/>
        </w:pPr>
        <w:r>
          <w:fldChar w:fldCharType="begin"/>
        </w:r>
        <w:r>
          <w:instrText xml:space="preserve"> PAGE   \* MERGEFORMAT </w:instrText>
        </w:r>
        <w:r>
          <w:fldChar w:fldCharType="separate"/>
        </w:r>
        <w:r w:rsidR="00BA7986">
          <w:rPr>
            <w:noProof/>
          </w:rPr>
          <w:t>17</w:t>
        </w:r>
        <w:r>
          <w:rPr>
            <w:noProof/>
          </w:rPr>
          <w:fldChar w:fldCharType="end"/>
        </w:r>
      </w:p>
    </w:sdtContent>
  </w:sdt>
  <w:p w14:paraId="6F6E3287" w14:textId="77777777" w:rsidR="003359BA" w:rsidRDefault="003359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E9361" w14:textId="77777777" w:rsidR="00476670" w:rsidRDefault="00476670" w:rsidP="00D159C4">
      <w:pPr>
        <w:spacing w:after="0" w:line="240" w:lineRule="auto"/>
      </w:pPr>
      <w:r>
        <w:separator/>
      </w:r>
    </w:p>
  </w:footnote>
  <w:footnote w:type="continuationSeparator" w:id="0">
    <w:p w14:paraId="3D627C74" w14:textId="77777777" w:rsidR="00476670" w:rsidRDefault="00476670" w:rsidP="00D15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1903"/>
    <w:multiLevelType w:val="hybridMultilevel"/>
    <w:tmpl w:val="66E26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469BC"/>
    <w:multiLevelType w:val="hybridMultilevel"/>
    <w:tmpl w:val="48CC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C37BE"/>
    <w:multiLevelType w:val="hybridMultilevel"/>
    <w:tmpl w:val="21284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51EFF"/>
    <w:multiLevelType w:val="hybridMultilevel"/>
    <w:tmpl w:val="BB46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542E1"/>
    <w:multiLevelType w:val="hybridMultilevel"/>
    <w:tmpl w:val="06A4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3111B"/>
    <w:multiLevelType w:val="hybridMultilevel"/>
    <w:tmpl w:val="A50C2516"/>
    <w:lvl w:ilvl="0" w:tplc="1E66B38C">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2A69279F"/>
    <w:multiLevelType w:val="hybridMultilevel"/>
    <w:tmpl w:val="C402F3B4"/>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318C0CCA"/>
    <w:multiLevelType w:val="multilevel"/>
    <w:tmpl w:val="82BA9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25398F"/>
    <w:multiLevelType w:val="hybridMultilevel"/>
    <w:tmpl w:val="F7FE59BE"/>
    <w:lvl w:ilvl="0" w:tplc="959E659E">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40EF4F2F"/>
    <w:multiLevelType w:val="hybridMultilevel"/>
    <w:tmpl w:val="25DCB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021E5"/>
    <w:multiLevelType w:val="hybridMultilevel"/>
    <w:tmpl w:val="9E3E3DDE"/>
    <w:lvl w:ilvl="0" w:tplc="7BA60B9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65AB4"/>
    <w:multiLevelType w:val="hybridMultilevel"/>
    <w:tmpl w:val="4C42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1563D4"/>
    <w:multiLevelType w:val="hybridMultilevel"/>
    <w:tmpl w:val="457651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86565"/>
    <w:multiLevelType w:val="hybridMultilevel"/>
    <w:tmpl w:val="3500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22648D"/>
    <w:multiLevelType w:val="hybridMultilevel"/>
    <w:tmpl w:val="7AFEC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744511"/>
    <w:multiLevelType w:val="hybridMultilevel"/>
    <w:tmpl w:val="C8B2D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83020B"/>
    <w:multiLevelType w:val="hybridMultilevel"/>
    <w:tmpl w:val="3F284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82730E"/>
    <w:multiLevelType w:val="hybridMultilevel"/>
    <w:tmpl w:val="A5042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DD5058"/>
    <w:multiLevelType w:val="hybridMultilevel"/>
    <w:tmpl w:val="511E5C74"/>
    <w:lvl w:ilvl="0" w:tplc="2A020670">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9" w15:restartNumberingAfterBreak="0">
    <w:nsid w:val="7B357D8E"/>
    <w:multiLevelType w:val="hybridMultilevel"/>
    <w:tmpl w:val="1966E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4967766">
    <w:abstractNumId w:val="14"/>
  </w:num>
  <w:num w:numId="2" w16cid:durableId="961762169">
    <w:abstractNumId w:val="9"/>
  </w:num>
  <w:num w:numId="3" w16cid:durableId="380254290">
    <w:abstractNumId w:val="16"/>
  </w:num>
  <w:num w:numId="4" w16cid:durableId="1768696609">
    <w:abstractNumId w:val="4"/>
  </w:num>
  <w:num w:numId="5" w16cid:durableId="908150295">
    <w:abstractNumId w:val="13"/>
  </w:num>
  <w:num w:numId="6" w16cid:durableId="554312138">
    <w:abstractNumId w:val="1"/>
  </w:num>
  <w:num w:numId="7" w16cid:durableId="993686007">
    <w:abstractNumId w:val="19"/>
  </w:num>
  <w:num w:numId="8" w16cid:durableId="948510800">
    <w:abstractNumId w:val="17"/>
  </w:num>
  <w:num w:numId="9" w16cid:durableId="1612589183">
    <w:abstractNumId w:val="6"/>
  </w:num>
  <w:num w:numId="10" w16cid:durableId="1639606272">
    <w:abstractNumId w:val="12"/>
  </w:num>
  <w:num w:numId="11" w16cid:durableId="664943429">
    <w:abstractNumId w:val="15"/>
  </w:num>
  <w:num w:numId="12" w16cid:durableId="69818351">
    <w:abstractNumId w:val="7"/>
  </w:num>
  <w:num w:numId="13" w16cid:durableId="144049848">
    <w:abstractNumId w:val="2"/>
  </w:num>
  <w:num w:numId="14" w16cid:durableId="1266302549">
    <w:abstractNumId w:val="3"/>
  </w:num>
  <w:num w:numId="15" w16cid:durableId="87311148">
    <w:abstractNumId w:val="11"/>
  </w:num>
  <w:num w:numId="16" w16cid:durableId="515728980">
    <w:abstractNumId w:val="0"/>
  </w:num>
  <w:num w:numId="17" w16cid:durableId="2061704634">
    <w:abstractNumId w:val="8"/>
  </w:num>
  <w:num w:numId="18" w16cid:durableId="393968708">
    <w:abstractNumId w:val="5"/>
  </w:num>
  <w:num w:numId="19" w16cid:durableId="1957056047">
    <w:abstractNumId w:val="18"/>
  </w:num>
  <w:num w:numId="20" w16cid:durableId="12048298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OwNDAxNjcxMjQxsDRT0lEKTi0uzszPAykwqwUACFQ79SwAAAA="/>
  </w:docVars>
  <w:rsids>
    <w:rsidRoot w:val="006762A3"/>
    <w:rsid w:val="00001089"/>
    <w:rsid w:val="00021640"/>
    <w:rsid w:val="00021BBE"/>
    <w:rsid w:val="00023F79"/>
    <w:rsid w:val="000322D6"/>
    <w:rsid w:val="00034961"/>
    <w:rsid w:val="00036DBC"/>
    <w:rsid w:val="00037EEE"/>
    <w:rsid w:val="00051503"/>
    <w:rsid w:val="00081EA1"/>
    <w:rsid w:val="0008490A"/>
    <w:rsid w:val="000862EA"/>
    <w:rsid w:val="000873DC"/>
    <w:rsid w:val="000C70E6"/>
    <w:rsid w:val="000C7690"/>
    <w:rsid w:val="000E006C"/>
    <w:rsid w:val="000E3018"/>
    <w:rsid w:val="000E44E8"/>
    <w:rsid w:val="000E598A"/>
    <w:rsid w:val="00120F57"/>
    <w:rsid w:val="001241B6"/>
    <w:rsid w:val="00150A3F"/>
    <w:rsid w:val="00152FC7"/>
    <w:rsid w:val="00172439"/>
    <w:rsid w:val="00172D47"/>
    <w:rsid w:val="00183B17"/>
    <w:rsid w:val="00187C5E"/>
    <w:rsid w:val="001B7929"/>
    <w:rsid w:val="001C1A11"/>
    <w:rsid w:val="001F3003"/>
    <w:rsid w:val="001F4245"/>
    <w:rsid w:val="001F44C4"/>
    <w:rsid w:val="001F67B3"/>
    <w:rsid w:val="001F7729"/>
    <w:rsid w:val="00220CFD"/>
    <w:rsid w:val="002443C5"/>
    <w:rsid w:val="002461A3"/>
    <w:rsid w:val="00277E74"/>
    <w:rsid w:val="00285A77"/>
    <w:rsid w:val="002910E3"/>
    <w:rsid w:val="002B1A0A"/>
    <w:rsid w:val="002B3C32"/>
    <w:rsid w:val="002C2712"/>
    <w:rsid w:val="002C2C18"/>
    <w:rsid w:val="002C5DE1"/>
    <w:rsid w:val="002D4101"/>
    <w:rsid w:val="002D4F2E"/>
    <w:rsid w:val="002D7ED7"/>
    <w:rsid w:val="002E2161"/>
    <w:rsid w:val="002F00C5"/>
    <w:rsid w:val="0030066B"/>
    <w:rsid w:val="00301275"/>
    <w:rsid w:val="003202EC"/>
    <w:rsid w:val="0032508F"/>
    <w:rsid w:val="00325AD5"/>
    <w:rsid w:val="003359BA"/>
    <w:rsid w:val="0034436C"/>
    <w:rsid w:val="00351084"/>
    <w:rsid w:val="00355351"/>
    <w:rsid w:val="00361F70"/>
    <w:rsid w:val="00373302"/>
    <w:rsid w:val="00377AF6"/>
    <w:rsid w:val="003809A8"/>
    <w:rsid w:val="00380FFD"/>
    <w:rsid w:val="00382DD4"/>
    <w:rsid w:val="0038342A"/>
    <w:rsid w:val="003906E7"/>
    <w:rsid w:val="00393179"/>
    <w:rsid w:val="003A13C8"/>
    <w:rsid w:val="003A38F5"/>
    <w:rsid w:val="003B5F41"/>
    <w:rsid w:val="003C105C"/>
    <w:rsid w:val="003C2B6B"/>
    <w:rsid w:val="003C3E51"/>
    <w:rsid w:val="003C7322"/>
    <w:rsid w:val="003D1C11"/>
    <w:rsid w:val="003D1EDF"/>
    <w:rsid w:val="003D5085"/>
    <w:rsid w:val="003E197E"/>
    <w:rsid w:val="003F0E4A"/>
    <w:rsid w:val="00420741"/>
    <w:rsid w:val="00423134"/>
    <w:rsid w:val="00434BC4"/>
    <w:rsid w:val="00434EDD"/>
    <w:rsid w:val="0044567C"/>
    <w:rsid w:val="00450D5C"/>
    <w:rsid w:val="00475492"/>
    <w:rsid w:val="00476670"/>
    <w:rsid w:val="00482765"/>
    <w:rsid w:val="00494FAD"/>
    <w:rsid w:val="00495E7C"/>
    <w:rsid w:val="004A1909"/>
    <w:rsid w:val="004A2D92"/>
    <w:rsid w:val="004A5F64"/>
    <w:rsid w:val="004B1FE2"/>
    <w:rsid w:val="004C2C20"/>
    <w:rsid w:val="004C3DEE"/>
    <w:rsid w:val="004C569B"/>
    <w:rsid w:val="004C6868"/>
    <w:rsid w:val="004D6267"/>
    <w:rsid w:val="004E7EAE"/>
    <w:rsid w:val="004F15EB"/>
    <w:rsid w:val="004F3C8D"/>
    <w:rsid w:val="00500506"/>
    <w:rsid w:val="00517BD9"/>
    <w:rsid w:val="00532F4B"/>
    <w:rsid w:val="00542C35"/>
    <w:rsid w:val="00543E96"/>
    <w:rsid w:val="00553191"/>
    <w:rsid w:val="005630DF"/>
    <w:rsid w:val="0057343A"/>
    <w:rsid w:val="0057354C"/>
    <w:rsid w:val="0059174E"/>
    <w:rsid w:val="00595EFA"/>
    <w:rsid w:val="005A1633"/>
    <w:rsid w:val="005A1B18"/>
    <w:rsid w:val="005B4A29"/>
    <w:rsid w:val="005C2A25"/>
    <w:rsid w:val="005C566D"/>
    <w:rsid w:val="005E0FFB"/>
    <w:rsid w:val="005E2991"/>
    <w:rsid w:val="005E3D97"/>
    <w:rsid w:val="005F0DCA"/>
    <w:rsid w:val="00602265"/>
    <w:rsid w:val="0060593F"/>
    <w:rsid w:val="00621C1C"/>
    <w:rsid w:val="00622400"/>
    <w:rsid w:val="00631244"/>
    <w:rsid w:val="00634379"/>
    <w:rsid w:val="0065016C"/>
    <w:rsid w:val="00651330"/>
    <w:rsid w:val="00655E9F"/>
    <w:rsid w:val="00655F61"/>
    <w:rsid w:val="00664E3B"/>
    <w:rsid w:val="006762A3"/>
    <w:rsid w:val="00676A7D"/>
    <w:rsid w:val="00686444"/>
    <w:rsid w:val="006958B5"/>
    <w:rsid w:val="00697F0A"/>
    <w:rsid w:val="006A285A"/>
    <w:rsid w:val="006B2614"/>
    <w:rsid w:val="006B53C0"/>
    <w:rsid w:val="006C74E5"/>
    <w:rsid w:val="006D1CF9"/>
    <w:rsid w:val="006D2434"/>
    <w:rsid w:val="006E3BFE"/>
    <w:rsid w:val="006F0349"/>
    <w:rsid w:val="006F107B"/>
    <w:rsid w:val="006F2BDE"/>
    <w:rsid w:val="00704FFE"/>
    <w:rsid w:val="00705923"/>
    <w:rsid w:val="00724469"/>
    <w:rsid w:val="00725599"/>
    <w:rsid w:val="00731A42"/>
    <w:rsid w:val="00742026"/>
    <w:rsid w:val="00744015"/>
    <w:rsid w:val="00751031"/>
    <w:rsid w:val="0076102C"/>
    <w:rsid w:val="00761347"/>
    <w:rsid w:val="00762308"/>
    <w:rsid w:val="00762337"/>
    <w:rsid w:val="007673B6"/>
    <w:rsid w:val="007775D3"/>
    <w:rsid w:val="007861B3"/>
    <w:rsid w:val="0079571A"/>
    <w:rsid w:val="00795C71"/>
    <w:rsid w:val="007967D4"/>
    <w:rsid w:val="007A35BD"/>
    <w:rsid w:val="007A46CD"/>
    <w:rsid w:val="007B4CD2"/>
    <w:rsid w:val="007B4FD8"/>
    <w:rsid w:val="007B6CD5"/>
    <w:rsid w:val="007C1CAC"/>
    <w:rsid w:val="007C2C58"/>
    <w:rsid w:val="007C7543"/>
    <w:rsid w:val="007D1349"/>
    <w:rsid w:val="007D284E"/>
    <w:rsid w:val="007D54E0"/>
    <w:rsid w:val="007E15EF"/>
    <w:rsid w:val="007E3790"/>
    <w:rsid w:val="007F0875"/>
    <w:rsid w:val="007F38E2"/>
    <w:rsid w:val="00813E83"/>
    <w:rsid w:val="0082588C"/>
    <w:rsid w:val="00831BAD"/>
    <w:rsid w:val="0083396F"/>
    <w:rsid w:val="0083555C"/>
    <w:rsid w:val="00836925"/>
    <w:rsid w:val="00850BA1"/>
    <w:rsid w:val="0085276A"/>
    <w:rsid w:val="00863120"/>
    <w:rsid w:val="00875193"/>
    <w:rsid w:val="00885EBF"/>
    <w:rsid w:val="0088638F"/>
    <w:rsid w:val="008A03FF"/>
    <w:rsid w:val="008A0C47"/>
    <w:rsid w:val="008A3272"/>
    <w:rsid w:val="008A49A4"/>
    <w:rsid w:val="008A76BE"/>
    <w:rsid w:val="008B561A"/>
    <w:rsid w:val="008C59D3"/>
    <w:rsid w:val="008C6036"/>
    <w:rsid w:val="008D0C9A"/>
    <w:rsid w:val="008D2477"/>
    <w:rsid w:val="008D3A3F"/>
    <w:rsid w:val="00902D81"/>
    <w:rsid w:val="00903D8D"/>
    <w:rsid w:val="0091636C"/>
    <w:rsid w:val="00921553"/>
    <w:rsid w:val="00923DBB"/>
    <w:rsid w:val="009242CD"/>
    <w:rsid w:val="009250C9"/>
    <w:rsid w:val="009421AB"/>
    <w:rsid w:val="00946B9C"/>
    <w:rsid w:val="00962352"/>
    <w:rsid w:val="00963534"/>
    <w:rsid w:val="00964DC3"/>
    <w:rsid w:val="0097796D"/>
    <w:rsid w:val="00985629"/>
    <w:rsid w:val="009B0CC1"/>
    <w:rsid w:val="009B1FA7"/>
    <w:rsid w:val="009C7C1C"/>
    <w:rsid w:val="009D76D5"/>
    <w:rsid w:val="009E6AFF"/>
    <w:rsid w:val="009F6EC4"/>
    <w:rsid w:val="009F7566"/>
    <w:rsid w:val="00A02166"/>
    <w:rsid w:val="00A0466D"/>
    <w:rsid w:val="00A06480"/>
    <w:rsid w:val="00A133F9"/>
    <w:rsid w:val="00A14F1D"/>
    <w:rsid w:val="00A27DF8"/>
    <w:rsid w:val="00A35654"/>
    <w:rsid w:val="00A3725A"/>
    <w:rsid w:val="00A42FDF"/>
    <w:rsid w:val="00A46FBD"/>
    <w:rsid w:val="00A4795B"/>
    <w:rsid w:val="00A6387F"/>
    <w:rsid w:val="00A7329A"/>
    <w:rsid w:val="00A90D43"/>
    <w:rsid w:val="00A91375"/>
    <w:rsid w:val="00AA242F"/>
    <w:rsid w:val="00AA2CA5"/>
    <w:rsid w:val="00AB1831"/>
    <w:rsid w:val="00AB554A"/>
    <w:rsid w:val="00AB7F10"/>
    <w:rsid w:val="00AC3A94"/>
    <w:rsid w:val="00AC7DAD"/>
    <w:rsid w:val="00AD3699"/>
    <w:rsid w:val="00AD45F9"/>
    <w:rsid w:val="00AE1338"/>
    <w:rsid w:val="00AF3CED"/>
    <w:rsid w:val="00AF5B6C"/>
    <w:rsid w:val="00AF7F70"/>
    <w:rsid w:val="00B078CD"/>
    <w:rsid w:val="00B146E9"/>
    <w:rsid w:val="00B14729"/>
    <w:rsid w:val="00B14A73"/>
    <w:rsid w:val="00B378BC"/>
    <w:rsid w:val="00B47D03"/>
    <w:rsid w:val="00B622B5"/>
    <w:rsid w:val="00B761DF"/>
    <w:rsid w:val="00B771F2"/>
    <w:rsid w:val="00BA7986"/>
    <w:rsid w:val="00BD5285"/>
    <w:rsid w:val="00BD6663"/>
    <w:rsid w:val="00BD68AC"/>
    <w:rsid w:val="00BE3965"/>
    <w:rsid w:val="00BE5BA1"/>
    <w:rsid w:val="00BF4473"/>
    <w:rsid w:val="00BF64F8"/>
    <w:rsid w:val="00C0480D"/>
    <w:rsid w:val="00C144B4"/>
    <w:rsid w:val="00C155E7"/>
    <w:rsid w:val="00C2693F"/>
    <w:rsid w:val="00C34ADB"/>
    <w:rsid w:val="00C50462"/>
    <w:rsid w:val="00C53B1C"/>
    <w:rsid w:val="00C800B2"/>
    <w:rsid w:val="00C86AE8"/>
    <w:rsid w:val="00C9204A"/>
    <w:rsid w:val="00C97E03"/>
    <w:rsid w:val="00CA3642"/>
    <w:rsid w:val="00CB08FD"/>
    <w:rsid w:val="00CC2500"/>
    <w:rsid w:val="00CC2530"/>
    <w:rsid w:val="00CD27AA"/>
    <w:rsid w:val="00CE11BA"/>
    <w:rsid w:val="00CF543C"/>
    <w:rsid w:val="00D1147D"/>
    <w:rsid w:val="00D159C4"/>
    <w:rsid w:val="00D41333"/>
    <w:rsid w:val="00D442C2"/>
    <w:rsid w:val="00D52B16"/>
    <w:rsid w:val="00D630EA"/>
    <w:rsid w:val="00D64470"/>
    <w:rsid w:val="00D668D9"/>
    <w:rsid w:val="00D67CA0"/>
    <w:rsid w:val="00D71B0C"/>
    <w:rsid w:val="00D8144E"/>
    <w:rsid w:val="00D964B4"/>
    <w:rsid w:val="00DB3786"/>
    <w:rsid w:val="00DC11EE"/>
    <w:rsid w:val="00DC38AC"/>
    <w:rsid w:val="00DC556B"/>
    <w:rsid w:val="00E03822"/>
    <w:rsid w:val="00E276E2"/>
    <w:rsid w:val="00E3466B"/>
    <w:rsid w:val="00E3697A"/>
    <w:rsid w:val="00E41131"/>
    <w:rsid w:val="00E5270A"/>
    <w:rsid w:val="00E5392A"/>
    <w:rsid w:val="00E54762"/>
    <w:rsid w:val="00E730C0"/>
    <w:rsid w:val="00E95332"/>
    <w:rsid w:val="00EA2A97"/>
    <w:rsid w:val="00EA32B0"/>
    <w:rsid w:val="00EA32E0"/>
    <w:rsid w:val="00EB57ED"/>
    <w:rsid w:val="00ED0A5A"/>
    <w:rsid w:val="00ED3442"/>
    <w:rsid w:val="00EE11A4"/>
    <w:rsid w:val="00EF178F"/>
    <w:rsid w:val="00F05A19"/>
    <w:rsid w:val="00F062DE"/>
    <w:rsid w:val="00F07A79"/>
    <w:rsid w:val="00F21563"/>
    <w:rsid w:val="00F221E3"/>
    <w:rsid w:val="00F247F8"/>
    <w:rsid w:val="00F25B89"/>
    <w:rsid w:val="00F322D3"/>
    <w:rsid w:val="00F4098F"/>
    <w:rsid w:val="00F47D7B"/>
    <w:rsid w:val="00F51A1A"/>
    <w:rsid w:val="00F52B50"/>
    <w:rsid w:val="00F54D4E"/>
    <w:rsid w:val="00F6013C"/>
    <w:rsid w:val="00F6269E"/>
    <w:rsid w:val="00F73055"/>
    <w:rsid w:val="00F8258A"/>
    <w:rsid w:val="00F94658"/>
    <w:rsid w:val="00F973A2"/>
    <w:rsid w:val="00F97A16"/>
    <w:rsid w:val="00FA05DB"/>
    <w:rsid w:val="00FA611F"/>
    <w:rsid w:val="00FC036E"/>
    <w:rsid w:val="00FD026B"/>
    <w:rsid w:val="00FD76AC"/>
    <w:rsid w:val="00FE2D65"/>
    <w:rsid w:val="00FE2E81"/>
    <w:rsid w:val="00FF3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F3765"/>
  <w15:docId w15:val="{3A860807-5574-4EEF-834A-8E81F9B9C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554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953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F7F7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973A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2A3"/>
    <w:pPr>
      <w:ind w:left="720"/>
      <w:contextualSpacing/>
    </w:pPr>
  </w:style>
  <w:style w:type="table" w:styleId="TableGrid">
    <w:name w:val="Table Grid"/>
    <w:basedOn w:val="TableNormal"/>
    <w:uiPriority w:val="59"/>
    <w:rsid w:val="00E73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7BD9"/>
    <w:rPr>
      <w:color w:val="0000FF" w:themeColor="hyperlink"/>
      <w:u w:val="single"/>
    </w:rPr>
  </w:style>
  <w:style w:type="paragraph" w:styleId="BalloonText">
    <w:name w:val="Balloon Text"/>
    <w:basedOn w:val="Normal"/>
    <w:link w:val="BalloonTextChar"/>
    <w:uiPriority w:val="99"/>
    <w:semiHidden/>
    <w:unhideWhenUsed/>
    <w:rsid w:val="00E411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131"/>
    <w:rPr>
      <w:rFonts w:ascii="Tahoma" w:hAnsi="Tahoma" w:cs="Tahoma"/>
      <w:sz w:val="16"/>
      <w:szCs w:val="16"/>
    </w:rPr>
  </w:style>
  <w:style w:type="paragraph" w:styleId="Header">
    <w:name w:val="header"/>
    <w:basedOn w:val="Normal"/>
    <w:link w:val="HeaderChar"/>
    <w:uiPriority w:val="99"/>
    <w:unhideWhenUsed/>
    <w:rsid w:val="00D159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9C4"/>
  </w:style>
  <w:style w:type="paragraph" w:styleId="Footer">
    <w:name w:val="footer"/>
    <w:basedOn w:val="Normal"/>
    <w:link w:val="FooterChar"/>
    <w:uiPriority w:val="99"/>
    <w:unhideWhenUsed/>
    <w:rsid w:val="00D15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9C4"/>
  </w:style>
  <w:style w:type="character" w:customStyle="1" w:styleId="Heading1Char">
    <w:name w:val="Heading 1 Char"/>
    <w:basedOn w:val="DefaultParagraphFont"/>
    <w:link w:val="Heading1"/>
    <w:uiPriority w:val="9"/>
    <w:rsid w:val="00AB554A"/>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AB554A"/>
    <w:pPr>
      <w:outlineLvl w:val="9"/>
    </w:pPr>
    <w:rPr>
      <w:lang w:eastAsia="ja-JP"/>
    </w:rPr>
  </w:style>
  <w:style w:type="paragraph" w:styleId="TOC2">
    <w:name w:val="toc 2"/>
    <w:basedOn w:val="Normal"/>
    <w:next w:val="Normal"/>
    <w:autoRedefine/>
    <w:uiPriority w:val="39"/>
    <w:unhideWhenUsed/>
    <w:qFormat/>
    <w:rsid w:val="00AB554A"/>
    <w:pPr>
      <w:spacing w:after="100"/>
      <w:ind w:left="220"/>
    </w:pPr>
    <w:rPr>
      <w:rFonts w:eastAsiaTheme="minorEastAsia"/>
      <w:lang w:eastAsia="ja-JP"/>
    </w:rPr>
  </w:style>
  <w:style w:type="paragraph" w:styleId="TOC1">
    <w:name w:val="toc 1"/>
    <w:basedOn w:val="Normal"/>
    <w:next w:val="Normal"/>
    <w:autoRedefine/>
    <w:uiPriority w:val="39"/>
    <w:unhideWhenUsed/>
    <w:qFormat/>
    <w:rsid w:val="00AB554A"/>
    <w:pPr>
      <w:spacing w:after="100"/>
    </w:pPr>
    <w:rPr>
      <w:rFonts w:eastAsiaTheme="minorEastAsia"/>
      <w:lang w:eastAsia="ja-JP"/>
    </w:rPr>
  </w:style>
  <w:style w:type="paragraph" w:styleId="TOC3">
    <w:name w:val="toc 3"/>
    <w:basedOn w:val="Normal"/>
    <w:next w:val="Normal"/>
    <w:autoRedefine/>
    <w:uiPriority w:val="39"/>
    <w:unhideWhenUsed/>
    <w:qFormat/>
    <w:rsid w:val="00AB554A"/>
    <w:pPr>
      <w:spacing w:after="100"/>
      <w:ind w:left="440"/>
    </w:pPr>
    <w:rPr>
      <w:rFonts w:eastAsiaTheme="minorEastAsia"/>
      <w:lang w:eastAsia="ja-JP"/>
    </w:rPr>
  </w:style>
  <w:style w:type="paragraph" w:styleId="NormalWeb">
    <w:name w:val="Normal (Web)"/>
    <w:basedOn w:val="Normal"/>
    <w:uiPriority w:val="99"/>
    <w:unhideWhenUsed/>
    <w:rsid w:val="00A0466D"/>
    <w:pPr>
      <w:spacing w:after="0"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3D1EDF"/>
    <w:rPr>
      <w:color w:val="605E5C"/>
      <w:shd w:val="clear" w:color="auto" w:fill="E1DFDD"/>
    </w:rPr>
  </w:style>
  <w:style w:type="character" w:customStyle="1" w:styleId="Heading2Char">
    <w:name w:val="Heading 2 Char"/>
    <w:basedOn w:val="DefaultParagraphFont"/>
    <w:link w:val="Heading2"/>
    <w:uiPriority w:val="9"/>
    <w:rsid w:val="00E9533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F7F7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F973A2"/>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2788">
      <w:bodyDiv w:val="1"/>
      <w:marLeft w:val="0"/>
      <w:marRight w:val="0"/>
      <w:marTop w:val="0"/>
      <w:marBottom w:val="0"/>
      <w:divBdr>
        <w:top w:val="none" w:sz="0" w:space="0" w:color="auto"/>
        <w:left w:val="none" w:sz="0" w:space="0" w:color="auto"/>
        <w:bottom w:val="none" w:sz="0" w:space="0" w:color="auto"/>
        <w:right w:val="none" w:sz="0" w:space="0" w:color="auto"/>
      </w:divBdr>
    </w:div>
    <w:div w:id="179162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McPeake@uad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DD5C0-C43F-4D67-A737-04FEE8BC3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9</Pages>
  <Words>3066</Words>
  <Characters>1747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UACES</Company>
  <LinksUpToDate>false</LinksUpToDate>
  <CharactersWithSpaces>2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tout McPeake</dc:creator>
  <cp:lastModifiedBy>Administrator</cp:lastModifiedBy>
  <cp:revision>39</cp:revision>
  <cp:lastPrinted>2022-08-12T14:26:00Z</cp:lastPrinted>
  <dcterms:created xsi:type="dcterms:W3CDTF">2022-08-11T21:10:00Z</dcterms:created>
  <dcterms:modified xsi:type="dcterms:W3CDTF">2022-08-12T15:27:00Z</dcterms:modified>
</cp:coreProperties>
</file>